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0F430" w14:textId="02B8FACA" w:rsidR="00092BC5" w:rsidRDefault="00A8023E" w:rsidP="00092BC5">
      <w:pPr>
        <w:pStyle w:val="Title"/>
      </w:pPr>
      <w:r>
        <w:rPr>
          <w:noProof/>
        </w:rPr>
        <w:drawing>
          <wp:inline distT="0" distB="0" distL="0" distR="0" wp14:anchorId="2D256A1B" wp14:editId="44A18004">
            <wp:extent cx="3343275" cy="1362075"/>
            <wp:effectExtent l="0" t="0" r="9525" b="9525"/>
            <wp:docPr id="5" name="Picture 5" descr="Microsoft Azure &amp; Cloud infrastructure | Access Grou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icrosoft Azure &amp; Cloud infrastructure | Access Group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A4BDBF" w14:textId="619078C1" w:rsidR="00092BC5" w:rsidRDefault="00092BC5" w:rsidP="00092BC5">
      <w:pPr>
        <w:pStyle w:val="Title"/>
        <w:rPr>
          <w:rFonts w:ascii="Segoe UI Light" w:hAnsi="Segoe UI Light" w:cs="Segoe UI Light"/>
          <w:sz w:val="72"/>
        </w:rPr>
      </w:pPr>
    </w:p>
    <w:p w14:paraId="7E757E51" w14:textId="77777777" w:rsidR="00657572" w:rsidRPr="00657572" w:rsidRDefault="00657572" w:rsidP="00657572">
      <w:pPr>
        <w:rPr>
          <w:lang w:eastAsia="en-US"/>
        </w:rPr>
      </w:pPr>
    </w:p>
    <w:p w14:paraId="43802C3D" w14:textId="77777777" w:rsidR="00136216" w:rsidRDefault="00092BC5" w:rsidP="00092BC5">
      <w:pPr>
        <w:pStyle w:val="Title"/>
        <w:rPr>
          <w:rFonts w:ascii="Segoe UI Light" w:hAnsi="Segoe UI Light" w:cs="Segoe UI Light"/>
          <w:sz w:val="72"/>
        </w:rPr>
      </w:pPr>
      <w:r>
        <w:rPr>
          <w:rFonts w:ascii="Segoe UI Light" w:hAnsi="Segoe UI Light" w:cs="Segoe UI Light"/>
          <w:sz w:val="72"/>
        </w:rPr>
        <w:t>Tech Review</w:t>
      </w:r>
    </w:p>
    <w:p w14:paraId="554C5011" w14:textId="645972F2" w:rsidR="00DA2FC2" w:rsidRPr="00921C40" w:rsidRDefault="004E485F" w:rsidP="00DA2FC2">
      <w:pPr>
        <w:pStyle w:val="Title"/>
        <w:rPr>
          <w:rFonts w:ascii="Segoe UI Light" w:hAnsi="Segoe UI Light" w:cs="Segoe UI Light"/>
          <w:sz w:val="48"/>
          <w:szCs w:val="44"/>
        </w:rPr>
      </w:pPr>
      <w:r w:rsidRPr="00921C40">
        <w:rPr>
          <w:rFonts w:ascii="Segoe UI Light" w:hAnsi="Segoe UI Light" w:cs="Segoe UI Light"/>
          <w:sz w:val="48"/>
          <w:szCs w:val="44"/>
        </w:rPr>
        <w:t xml:space="preserve">Text Analytics </w:t>
      </w:r>
      <w:r>
        <w:rPr>
          <w:rFonts w:ascii="Segoe UI Light" w:hAnsi="Segoe UI Light" w:cs="Segoe UI Light"/>
          <w:sz w:val="48"/>
          <w:szCs w:val="44"/>
        </w:rPr>
        <w:t xml:space="preserve">in </w:t>
      </w:r>
      <w:r w:rsidR="00092BC5" w:rsidRPr="00921C40">
        <w:rPr>
          <w:rFonts w:ascii="Segoe UI Light" w:hAnsi="Segoe UI Light" w:cs="Segoe UI Light"/>
          <w:sz w:val="48"/>
          <w:szCs w:val="44"/>
        </w:rPr>
        <w:t>Microsoft Azure</w:t>
      </w:r>
    </w:p>
    <w:p w14:paraId="16680C73" w14:textId="77777777" w:rsidR="00092BC5" w:rsidRDefault="00092BC5" w:rsidP="00092BC5"/>
    <w:p w14:paraId="06764FAE" w14:textId="77777777" w:rsidR="00DA2FC2" w:rsidRDefault="00DA2FC2" w:rsidP="00DA2FC2">
      <w:pPr>
        <w:pStyle w:val="Title"/>
        <w:rPr>
          <w:rFonts w:ascii="Segoe UI Light" w:hAnsi="Segoe UI Light" w:cs="Segoe UI Light"/>
          <w:sz w:val="72"/>
        </w:rPr>
      </w:pPr>
    </w:p>
    <w:p w14:paraId="17E90ED1" w14:textId="77777777" w:rsidR="00DA2FC2" w:rsidRDefault="00DA2FC2" w:rsidP="00DA2FC2">
      <w:pPr>
        <w:pStyle w:val="Title"/>
        <w:jc w:val="right"/>
        <w:rPr>
          <w:rFonts w:ascii="Segoe UI Light" w:hAnsi="Segoe UI Light" w:cs="Segoe UI Light"/>
          <w:sz w:val="72"/>
        </w:rPr>
      </w:pPr>
    </w:p>
    <w:p w14:paraId="4B71C159" w14:textId="77777777" w:rsidR="00DA2FC2" w:rsidRDefault="00DA2FC2" w:rsidP="00DA2FC2">
      <w:pPr>
        <w:pStyle w:val="Title"/>
        <w:jc w:val="right"/>
        <w:rPr>
          <w:rFonts w:ascii="Segoe UI Light" w:hAnsi="Segoe UI Light" w:cs="Segoe UI Light"/>
          <w:sz w:val="72"/>
        </w:rPr>
      </w:pPr>
    </w:p>
    <w:p w14:paraId="4598B048" w14:textId="62EA23F1" w:rsidR="00092BC5" w:rsidRPr="00D114FB" w:rsidRDefault="00DA2FC2" w:rsidP="00DA2FC2">
      <w:pPr>
        <w:pStyle w:val="Title"/>
        <w:jc w:val="right"/>
        <w:rPr>
          <w:rFonts w:asciiTheme="minorHAnsi" w:hAnsiTheme="minorHAnsi" w:cstheme="minorBidi"/>
          <w:sz w:val="18"/>
          <w:szCs w:val="48"/>
        </w:rPr>
      </w:pPr>
      <w:r w:rsidRPr="00D114FB">
        <w:rPr>
          <w:rFonts w:ascii="Segoe UI Light" w:hAnsi="Segoe UI Light" w:cs="Segoe UI Light"/>
          <w:sz w:val="52"/>
          <w:szCs w:val="48"/>
        </w:rPr>
        <w:t>Seungill Kim</w:t>
      </w:r>
      <w:r w:rsidR="00092BC5" w:rsidRPr="00D114FB">
        <w:rPr>
          <w:sz w:val="48"/>
          <w:szCs w:val="48"/>
        </w:rPr>
        <w:br w:type="page"/>
      </w:r>
    </w:p>
    <w:p w14:paraId="77A265BB" w14:textId="78BDD893" w:rsidR="005463BC" w:rsidRPr="005A287E" w:rsidRDefault="005463BC" w:rsidP="005463BC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  <w:r w:rsidRPr="005A287E">
        <w:rPr>
          <w:rFonts w:asciiTheme="majorHAnsi" w:hAnsiTheme="majorHAnsi" w:cstheme="majorHAnsi"/>
          <w:color w:val="4472C4" w:themeColor="accent1"/>
          <w:sz w:val="32"/>
          <w:szCs w:val="32"/>
        </w:rPr>
        <w:lastRenderedPageBreak/>
        <w:t xml:space="preserve">What </w:t>
      </w:r>
      <w:proofErr w:type="gramStart"/>
      <w:r w:rsidRPr="005A287E">
        <w:rPr>
          <w:rFonts w:asciiTheme="majorHAnsi" w:hAnsiTheme="majorHAnsi" w:cstheme="majorHAnsi"/>
          <w:color w:val="4472C4" w:themeColor="accent1"/>
          <w:sz w:val="32"/>
          <w:szCs w:val="32"/>
        </w:rPr>
        <w:t>is</w:t>
      </w:r>
      <w:proofErr w:type="gramEnd"/>
      <w:r w:rsidRPr="005A287E">
        <w:rPr>
          <w:rFonts w:asciiTheme="majorHAnsi" w:hAnsiTheme="majorHAnsi" w:cstheme="majorHAnsi"/>
          <w:color w:val="4472C4" w:themeColor="accent1"/>
          <w:sz w:val="32"/>
          <w:szCs w:val="32"/>
        </w:rPr>
        <w:t xml:space="preserve"> </w:t>
      </w:r>
      <w:r w:rsidR="00B37B8A">
        <w:rPr>
          <w:rFonts w:asciiTheme="majorHAnsi" w:hAnsiTheme="majorHAnsi" w:cstheme="majorHAnsi"/>
          <w:color w:val="4472C4" w:themeColor="accent1"/>
          <w:sz w:val="32"/>
          <w:szCs w:val="32"/>
        </w:rPr>
        <w:t>T</w:t>
      </w:r>
      <w:r w:rsidR="002A7183" w:rsidRPr="002A7183">
        <w:rPr>
          <w:rFonts w:asciiTheme="majorHAnsi" w:hAnsiTheme="majorHAnsi" w:cstheme="majorHAnsi"/>
          <w:color w:val="4472C4" w:themeColor="accent1"/>
          <w:sz w:val="32"/>
          <w:szCs w:val="32"/>
        </w:rPr>
        <w:t xml:space="preserve">ext </w:t>
      </w:r>
      <w:r w:rsidR="00B37B8A">
        <w:rPr>
          <w:rFonts w:asciiTheme="majorHAnsi" w:hAnsiTheme="majorHAnsi" w:cstheme="majorHAnsi"/>
          <w:color w:val="4472C4" w:themeColor="accent1"/>
          <w:sz w:val="32"/>
          <w:szCs w:val="32"/>
        </w:rPr>
        <w:t>A</w:t>
      </w:r>
      <w:r w:rsidR="002A7183" w:rsidRPr="002A7183">
        <w:rPr>
          <w:rFonts w:asciiTheme="majorHAnsi" w:hAnsiTheme="majorHAnsi" w:cstheme="majorHAnsi"/>
          <w:color w:val="4472C4" w:themeColor="accent1"/>
          <w:sz w:val="32"/>
          <w:szCs w:val="32"/>
        </w:rPr>
        <w:t>naly</w:t>
      </w:r>
      <w:r w:rsidR="00B06C2B">
        <w:rPr>
          <w:rFonts w:asciiTheme="majorHAnsi" w:hAnsiTheme="majorHAnsi" w:cstheme="majorHAnsi"/>
          <w:color w:val="4472C4" w:themeColor="accent1"/>
          <w:sz w:val="32"/>
          <w:szCs w:val="32"/>
        </w:rPr>
        <w:t>tics</w:t>
      </w:r>
      <w:r w:rsidR="002A7183" w:rsidRPr="002A7183">
        <w:rPr>
          <w:rFonts w:asciiTheme="majorHAnsi" w:hAnsiTheme="majorHAnsi" w:cstheme="majorHAnsi"/>
          <w:color w:val="4472C4" w:themeColor="accent1"/>
          <w:sz w:val="32"/>
          <w:szCs w:val="32"/>
        </w:rPr>
        <w:t xml:space="preserve"> in Azure?</w:t>
      </w:r>
    </w:p>
    <w:p w14:paraId="26E3DDD1" w14:textId="4B65176C" w:rsidR="00FD6486" w:rsidRDefault="00211FCF" w:rsidP="005463BC">
      <w:pPr>
        <w:rPr>
          <w:rFonts w:cstheme="minorHAnsi"/>
        </w:rPr>
      </w:pPr>
      <w:r>
        <w:rPr>
          <w:rFonts w:cstheme="minorHAnsi"/>
        </w:rPr>
        <w:t xml:space="preserve">According to </w:t>
      </w:r>
      <w:r w:rsidR="00C45E2B">
        <w:rPr>
          <w:rFonts w:cstheme="minorHAnsi"/>
        </w:rPr>
        <w:t xml:space="preserve">the </w:t>
      </w:r>
      <w:r w:rsidR="007078BE">
        <w:rPr>
          <w:rFonts w:cstheme="minorHAnsi"/>
        </w:rPr>
        <w:t xml:space="preserve">Microsoft </w:t>
      </w:r>
      <w:r w:rsidR="00C47D74">
        <w:rPr>
          <w:rFonts w:cstheme="minorHAnsi"/>
        </w:rPr>
        <w:t xml:space="preserve">API </w:t>
      </w:r>
      <w:r w:rsidR="007078BE">
        <w:rPr>
          <w:rFonts w:cstheme="minorHAnsi"/>
        </w:rPr>
        <w:t>document (</w:t>
      </w:r>
      <w:hyperlink r:id="rId7" w:history="1">
        <w:r w:rsidR="00EC49E5" w:rsidRPr="00ED3600">
          <w:rPr>
            <w:rStyle w:val="Hyperlink"/>
            <w:rFonts w:cstheme="minorHAnsi"/>
            <w:sz w:val="18"/>
            <w:szCs w:val="18"/>
          </w:rPr>
          <w:t>https://docs.microsoft.com/en-us/azure/cognitive-services/text-analytics/</w:t>
        </w:r>
      </w:hyperlink>
      <w:r w:rsidR="007078BE" w:rsidRPr="00ED3600">
        <w:rPr>
          <w:rFonts w:cstheme="minorHAnsi"/>
          <w:sz w:val="18"/>
          <w:szCs w:val="18"/>
        </w:rPr>
        <w:t>)</w:t>
      </w:r>
      <w:r w:rsidR="00EC49E5" w:rsidRPr="00ED3600">
        <w:rPr>
          <w:rFonts w:cstheme="minorHAnsi"/>
          <w:sz w:val="18"/>
          <w:szCs w:val="18"/>
        </w:rPr>
        <w:t xml:space="preserve">, </w:t>
      </w:r>
      <w:r w:rsidR="00E63AC1" w:rsidRPr="00BA11C0">
        <w:rPr>
          <w:rFonts w:cstheme="minorHAnsi"/>
        </w:rPr>
        <w:t xml:space="preserve">Text Analytics </w:t>
      </w:r>
      <w:r w:rsidR="00E63AC1">
        <w:rPr>
          <w:rFonts w:cstheme="minorHAnsi"/>
        </w:rPr>
        <w:t>is one of the Azure Cognitive service</w:t>
      </w:r>
      <w:r w:rsidR="00BF19E0">
        <w:rPr>
          <w:rFonts w:cstheme="minorHAnsi"/>
        </w:rPr>
        <w:t>s</w:t>
      </w:r>
      <w:r w:rsidR="00F46917">
        <w:rPr>
          <w:rFonts w:cstheme="minorHAnsi"/>
        </w:rPr>
        <w:t xml:space="preserve"> offered by Microsoft</w:t>
      </w:r>
      <w:r w:rsidR="00AF7F8C">
        <w:rPr>
          <w:rFonts w:cstheme="minorHAnsi"/>
        </w:rPr>
        <w:t>,</w:t>
      </w:r>
      <w:r w:rsidR="00682E8D">
        <w:rPr>
          <w:rFonts w:cstheme="minorHAnsi"/>
        </w:rPr>
        <w:t xml:space="preserve"> </w:t>
      </w:r>
      <w:r w:rsidR="00EA516C">
        <w:rPr>
          <w:rFonts w:cstheme="minorHAnsi"/>
        </w:rPr>
        <w:t xml:space="preserve">which is </w:t>
      </w:r>
      <w:r w:rsidR="00BA11C0" w:rsidRPr="00BA11C0">
        <w:rPr>
          <w:rFonts w:cstheme="minorHAnsi"/>
        </w:rPr>
        <w:t>a cloud-based service that provides natural language processing over raw text</w:t>
      </w:r>
      <w:r w:rsidR="0097513E">
        <w:rPr>
          <w:rFonts w:cstheme="minorHAnsi"/>
        </w:rPr>
        <w:t>.</w:t>
      </w:r>
    </w:p>
    <w:p w14:paraId="587B3DA0" w14:textId="2253FB77" w:rsidR="00BF480D" w:rsidRDefault="00272554" w:rsidP="00C10DEC">
      <w:pPr>
        <w:rPr>
          <w:rFonts w:cstheme="minorHAnsi"/>
        </w:rPr>
      </w:pPr>
      <w:r>
        <w:rPr>
          <w:rFonts w:cstheme="minorHAnsi"/>
        </w:rPr>
        <w:t xml:space="preserve">As well as </w:t>
      </w:r>
      <w:r w:rsidR="00AE7438">
        <w:rPr>
          <w:rFonts w:cstheme="minorHAnsi"/>
        </w:rPr>
        <w:t xml:space="preserve">Text Analytics, </w:t>
      </w:r>
      <w:r w:rsidR="00B4726D">
        <w:rPr>
          <w:rFonts w:cstheme="minorHAnsi"/>
        </w:rPr>
        <w:t>Azure Cognitive service</w:t>
      </w:r>
      <w:r w:rsidR="00597176">
        <w:rPr>
          <w:rFonts w:cstheme="minorHAnsi"/>
        </w:rPr>
        <w:t>s</w:t>
      </w:r>
      <w:r w:rsidR="00B4726D">
        <w:rPr>
          <w:rFonts w:cstheme="minorHAnsi"/>
        </w:rPr>
        <w:t xml:space="preserve"> </w:t>
      </w:r>
      <w:r w:rsidR="00EB412F">
        <w:rPr>
          <w:rFonts w:cstheme="minorHAnsi"/>
        </w:rPr>
        <w:t>provide</w:t>
      </w:r>
      <w:r w:rsidR="001C5DB2">
        <w:rPr>
          <w:rFonts w:cstheme="minorHAnsi"/>
        </w:rPr>
        <w:t xml:space="preserve"> </w:t>
      </w:r>
      <w:r w:rsidR="0014375E">
        <w:rPr>
          <w:rFonts w:cstheme="minorHAnsi"/>
        </w:rPr>
        <w:t xml:space="preserve">a comprehensive service </w:t>
      </w:r>
      <w:r w:rsidR="009C749D">
        <w:rPr>
          <w:rFonts w:cstheme="minorHAnsi"/>
        </w:rPr>
        <w:t xml:space="preserve">to </w:t>
      </w:r>
      <w:r w:rsidR="00683004" w:rsidRPr="00683004">
        <w:rPr>
          <w:rFonts w:cstheme="minorHAnsi"/>
        </w:rPr>
        <w:t>build cognitive intelligence into your applications</w:t>
      </w:r>
      <w:r w:rsidR="00EC2780">
        <w:rPr>
          <w:rFonts w:cstheme="minorHAnsi"/>
        </w:rPr>
        <w:t xml:space="preserve"> regarding vision, speech</w:t>
      </w:r>
      <w:r w:rsidR="00ED760E">
        <w:rPr>
          <w:rFonts w:cstheme="minorHAnsi"/>
        </w:rPr>
        <w:t>, language, decision, search</w:t>
      </w:r>
      <w:r w:rsidR="00FA2E28">
        <w:rPr>
          <w:rFonts w:cstheme="minorHAnsi"/>
        </w:rPr>
        <w:t>.</w:t>
      </w:r>
      <w:r w:rsidR="00F54076">
        <w:rPr>
          <w:rFonts w:cstheme="minorHAnsi"/>
        </w:rPr>
        <w:t xml:space="preserve"> </w:t>
      </w:r>
      <w:r w:rsidR="006C7F0B" w:rsidRPr="00BA11C0">
        <w:rPr>
          <w:rFonts w:cstheme="minorHAnsi"/>
        </w:rPr>
        <w:t>Text Analytics</w:t>
      </w:r>
      <w:r w:rsidR="006C7F0B">
        <w:rPr>
          <w:rFonts w:cstheme="minorHAnsi"/>
        </w:rPr>
        <w:t xml:space="preserve"> is classified as a subset of Language API.</w:t>
      </w:r>
      <w:r w:rsidR="00944407">
        <w:rPr>
          <w:rFonts w:cstheme="minorHAnsi"/>
        </w:rPr>
        <w:t xml:space="preserve"> </w:t>
      </w:r>
      <w:r w:rsidR="00944407" w:rsidRPr="008B7A8A">
        <w:rPr>
          <w:rFonts w:cstheme="minorHAnsi"/>
          <w:sz w:val="18"/>
          <w:szCs w:val="18"/>
        </w:rPr>
        <w:t>(</w:t>
      </w:r>
      <w:hyperlink r:id="rId8" w:history="1">
        <w:r w:rsidR="00944407" w:rsidRPr="008B7A8A">
          <w:rPr>
            <w:rStyle w:val="Hyperlink"/>
            <w:rFonts w:cstheme="minorHAnsi"/>
            <w:sz w:val="18"/>
            <w:szCs w:val="18"/>
          </w:rPr>
          <w:t>https://docs.microsoft.com/en-us/azure/cognitive-services/what-are-cognitive-services</w:t>
        </w:r>
      </w:hyperlink>
      <w:r w:rsidR="00944407">
        <w:rPr>
          <w:rFonts w:cstheme="minorHAnsi"/>
        </w:rPr>
        <w:t>)</w:t>
      </w:r>
    </w:p>
    <w:p w14:paraId="7D2BD960" w14:textId="77777777" w:rsidR="00B60C8A" w:rsidRDefault="004E57BB" w:rsidP="00C10DEC">
      <w:pPr>
        <w:rPr>
          <w:rFonts w:cstheme="minorHAnsi"/>
        </w:rPr>
      </w:pPr>
      <w:r>
        <w:rPr>
          <w:rFonts w:cstheme="minorHAnsi"/>
        </w:rPr>
        <w:t>Technically, that service</w:t>
      </w:r>
      <w:r w:rsidR="00DD2305">
        <w:rPr>
          <w:rFonts w:cstheme="minorHAnsi"/>
        </w:rPr>
        <w:t xml:space="preserve"> </w:t>
      </w:r>
      <w:r w:rsidR="00A14493">
        <w:rPr>
          <w:rFonts w:cstheme="minorHAnsi"/>
        </w:rPr>
        <w:t xml:space="preserve">is a </w:t>
      </w:r>
      <w:r w:rsidR="000E6745">
        <w:rPr>
          <w:rFonts w:cstheme="minorHAnsi"/>
        </w:rPr>
        <w:t>pre</w:t>
      </w:r>
      <w:r w:rsidR="00C70197">
        <w:rPr>
          <w:rFonts w:cstheme="minorHAnsi"/>
        </w:rPr>
        <w:t>-</w:t>
      </w:r>
      <w:r w:rsidR="000E6745">
        <w:rPr>
          <w:rFonts w:cstheme="minorHAnsi"/>
        </w:rPr>
        <w:t xml:space="preserve">trained </w:t>
      </w:r>
      <w:r w:rsidR="00A14493" w:rsidRPr="00B52892">
        <w:rPr>
          <w:rFonts w:cstheme="minorHAnsi"/>
        </w:rPr>
        <w:t>text-mining AI service that uncovers insights such as sentiment analysis, entities, relations, and key phrases in unstructured text</w:t>
      </w:r>
      <w:r w:rsidR="00B65A83">
        <w:rPr>
          <w:rFonts w:cstheme="minorHAnsi"/>
        </w:rPr>
        <w:t>.</w:t>
      </w:r>
      <w:r w:rsidR="006E2912">
        <w:rPr>
          <w:rFonts w:cstheme="minorHAnsi"/>
        </w:rPr>
        <w:t xml:space="preserve"> </w:t>
      </w:r>
      <w:r w:rsidR="00C70197">
        <w:rPr>
          <w:rFonts w:cstheme="minorHAnsi"/>
        </w:rPr>
        <w:t xml:space="preserve"> Since </w:t>
      </w:r>
      <w:r w:rsidR="00652E00">
        <w:rPr>
          <w:rFonts w:cstheme="minorHAnsi"/>
        </w:rPr>
        <w:t xml:space="preserve">the model of the service is </w:t>
      </w:r>
      <w:r w:rsidR="004867EA">
        <w:rPr>
          <w:rFonts w:cstheme="minorHAnsi"/>
        </w:rPr>
        <w:t>pre</w:t>
      </w:r>
      <w:r w:rsidR="003F7E5B">
        <w:rPr>
          <w:rFonts w:cstheme="minorHAnsi"/>
        </w:rPr>
        <w:t>-</w:t>
      </w:r>
      <w:r w:rsidR="004867EA">
        <w:rPr>
          <w:rFonts w:cstheme="minorHAnsi"/>
        </w:rPr>
        <w:t>trained</w:t>
      </w:r>
      <w:r w:rsidR="00652E00">
        <w:rPr>
          <w:rFonts w:cstheme="minorHAnsi"/>
        </w:rPr>
        <w:t xml:space="preserve">, </w:t>
      </w:r>
      <w:r w:rsidR="00C51DB1">
        <w:rPr>
          <w:rFonts w:cstheme="minorHAnsi"/>
        </w:rPr>
        <w:t xml:space="preserve">it is not allowed for </w:t>
      </w:r>
      <w:r w:rsidR="000D56FF">
        <w:rPr>
          <w:rFonts w:cstheme="minorHAnsi"/>
        </w:rPr>
        <w:t xml:space="preserve">users </w:t>
      </w:r>
      <w:r w:rsidR="00C51DB1">
        <w:rPr>
          <w:rFonts w:cstheme="minorHAnsi"/>
        </w:rPr>
        <w:t xml:space="preserve">to </w:t>
      </w:r>
      <w:r w:rsidR="000D56FF">
        <w:rPr>
          <w:rFonts w:cstheme="minorHAnsi"/>
        </w:rPr>
        <w:t>streng</w:t>
      </w:r>
      <w:r w:rsidR="001F33C6">
        <w:rPr>
          <w:rFonts w:cstheme="minorHAnsi"/>
        </w:rPr>
        <w:t>th</w:t>
      </w:r>
      <w:r w:rsidR="000D56FF">
        <w:rPr>
          <w:rFonts w:cstheme="minorHAnsi"/>
        </w:rPr>
        <w:t>en the model.</w:t>
      </w:r>
      <w:r w:rsidR="001F33C6">
        <w:rPr>
          <w:rFonts w:cstheme="minorHAnsi"/>
        </w:rPr>
        <w:t xml:space="preserve"> </w:t>
      </w:r>
      <w:r w:rsidR="00C66528" w:rsidRPr="00B52892">
        <w:rPr>
          <w:rFonts w:cstheme="minorHAnsi"/>
        </w:rPr>
        <w:t>The only operations available on uploaded data are scoring, key phrase extraction, and language detection.</w:t>
      </w:r>
      <w:r w:rsidR="0087780D">
        <w:rPr>
          <w:rFonts w:cstheme="minorHAnsi"/>
        </w:rPr>
        <w:t xml:space="preserve"> </w:t>
      </w:r>
      <w:r w:rsidR="0018223B">
        <w:rPr>
          <w:rFonts w:cstheme="minorHAnsi"/>
        </w:rPr>
        <w:t xml:space="preserve"> </w:t>
      </w:r>
      <w:r w:rsidR="0018223B" w:rsidRPr="00B52892">
        <w:rPr>
          <w:rFonts w:cstheme="minorHAnsi"/>
        </w:rPr>
        <w:t>(</w:t>
      </w:r>
      <w:hyperlink r:id="rId9" w:history="1">
        <w:r w:rsidR="0018223B" w:rsidRPr="007606B1">
          <w:rPr>
            <w:rStyle w:val="Hyperlink"/>
            <w:rFonts w:cstheme="minorHAnsi"/>
            <w:sz w:val="18"/>
            <w:szCs w:val="18"/>
          </w:rPr>
          <w:t>https://docs.microsoft.com/en-us/azure/cognitive-services/text-analytics/text-analytics-resource-faq</w:t>
        </w:r>
      </w:hyperlink>
      <w:r w:rsidR="0018223B" w:rsidRPr="00B52892">
        <w:rPr>
          <w:rFonts w:cstheme="minorHAnsi"/>
        </w:rPr>
        <w:t>)</w:t>
      </w:r>
    </w:p>
    <w:p w14:paraId="0AE2DBE6" w14:textId="3A17DAF1" w:rsidR="00C10DEC" w:rsidRDefault="00B37A44" w:rsidP="00C10DEC">
      <w:pPr>
        <w:rPr>
          <w:rFonts w:cstheme="minorHAnsi"/>
        </w:rPr>
      </w:pPr>
      <w:r>
        <w:rPr>
          <w:rFonts w:cstheme="minorHAnsi"/>
        </w:rPr>
        <w:t xml:space="preserve">Therefore, </w:t>
      </w:r>
      <w:r w:rsidR="00A430DB">
        <w:rPr>
          <w:rFonts w:cstheme="minorHAnsi"/>
        </w:rPr>
        <w:t xml:space="preserve">that </w:t>
      </w:r>
      <w:r w:rsidR="00F804E1">
        <w:rPr>
          <w:rFonts w:cstheme="minorHAnsi"/>
        </w:rPr>
        <w:t>server is a black</w:t>
      </w:r>
      <w:r w:rsidR="00906CE0">
        <w:rPr>
          <w:rFonts w:cstheme="minorHAnsi"/>
        </w:rPr>
        <w:t>-</w:t>
      </w:r>
      <w:r w:rsidR="00F804E1">
        <w:rPr>
          <w:rFonts w:cstheme="minorHAnsi"/>
        </w:rPr>
        <w:t>box model</w:t>
      </w:r>
      <w:r w:rsidR="00AB58A2">
        <w:rPr>
          <w:rFonts w:cstheme="minorHAnsi"/>
        </w:rPr>
        <w:t>.</w:t>
      </w:r>
      <w:r w:rsidR="00B12317">
        <w:rPr>
          <w:rFonts w:cstheme="minorHAnsi"/>
        </w:rPr>
        <w:t xml:space="preserve"> Users </w:t>
      </w:r>
      <w:r w:rsidR="00BE0443">
        <w:rPr>
          <w:rFonts w:cstheme="minorHAnsi"/>
        </w:rPr>
        <w:t xml:space="preserve">can only input data and </w:t>
      </w:r>
      <w:r w:rsidR="00FD39C2">
        <w:rPr>
          <w:rFonts w:cstheme="minorHAnsi"/>
        </w:rPr>
        <w:t>get the result</w:t>
      </w:r>
      <w:r w:rsidR="00F3374D">
        <w:rPr>
          <w:rFonts w:cstheme="minorHAnsi"/>
        </w:rPr>
        <w:t xml:space="preserve"> without any knowledge </w:t>
      </w:r>
      <w:r w:rsidR="001D172C">
        <w:rPr>
          <w:rFonts w:cstheme="minorHAnsi"/>
        </w:rPr>
        <w:t xml:space="preserve">of </w:t>
      </w:r>
      <w:r w:rsidR="00F3374D">
        <w:rPr>
          <w:rFonts w:cstheme="minorHAnsi"/>
        </w:rPr>
        <w:t>how it works.</w:t>
      </w:r>
    </w:p>
    <w:p w14:paraId="47E30F29" w14:textId="24B34E67" w:rsidR="0018223B" w:rsidRDefault="0018223B" w:rsidP="00C10DEC">
      <w:pPr>
        <w:rPr>
          <w:rFonts w:cstheme="minorHAnsi"/>
        </w:rPr>
      </w:pPr>
    </w:p>
    <w:p w14:paraId="0DD38496" w14:textId="77777777" w:rsidR="003D2406" w:rsidRDefault="003D2406" w:rsidP="00C10DEC">
      <w:pPr>
        <w:rPr>
          <w:rFonts w:cstheme="minorHAnsi"/>
        </w:rPr>
      </w:pPr>
    </w:p>
    <w:p w14:paraId="54518FCF" w14:textId="71DBD68F" w:rsidR="00751370" w:rsidRPr="005A287E" w:rsidRDefault="00405457" w:rsidP="00751370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  <w:r>
        <w:rPr>
          <w:rFonts w:asciiTheme="majorHAnsi" w:hAnsiTheme="majorHAnsi" w:cstheme="majorHAnsi"/>
          <w:color w:val="4472C4" w:themeColor="accent1"/>
          <w:sz w:val="32"/>
          <w:szCs w:val="32"/>
        </w:rPr>
        <w:t xml:space="preserve">History of </w:t>
      </w:r>
      <w:r w:rsidR="004A1AFF">
        <w:rPr>
          <w:rFonts w:asciiTheme="majorHAnsi" w:hAnsiTheme="majorHAnsi" w:cstheme="majorHAnsi"/>
          <w:color w:val="4472C4" w:themeColor="accent1"/>
          <w:sz w:val="32"/>
          <w:szCs w:val="32"/>
        </w:rPr>
        <w:t>Text Analytics Service</w:t>
      </w:r>
      <w:r>
        <w:rPr>
          <w:rFonts w:asciiTheme="majorHAnsi" w:hAnsiTheme="majorHAnsi" w:cstheme="majorHAnsi"/>
          <w:color w:val="4472C4" w:themeColor="accent1"/>
          <w:sz w:val="32"/>
          <w:szCs w:val="32"/>
        </w:rPr>
        <w:t xml:space="preserve"> – </w:t>
      </w:r>
      <w:r w:rsidR="00E828B0">
        <w:rPr>
          <w:rFonts w:asciiTheme="majorHAnsi" w:hAnsiTheme="majorHAnsi" w:cstheme="majorHAnsi"/>
          <w:color w:val="4472C4" w:themeColor="accent1"/>
          <w:sz w:val="32"/>
          <w:szCs w:val="32"/>
        </w:rPr>
        <w:t>The Microsoft cloud service strategy</w:t>
      </w:r>
    </w:p>
    <w:p w14:paraId="3FE87EC4" w14:textId="6F8765A7" w:rsidR="00EA21E1" w:rsidRDefault="00EA21E1" w:rsidP="005463BC">
      <w:pPr>
        <w:rPr>
          <w:rFonts w:cstheme="minorHAnsi"/>
        </w:rPr>
      </w:pPr>
      <w:r>
        <w:rPr>
          <w:rFonts w:cstheme="minorHAnsi"/>
        </w:rPr>
        <w:t xml:space="preserve">Microsoft claims </w:t>
      </w:r>
      <w:r w:rsidR="004A1AFF">
        <w:rPr>
          <w:rFonts w:cstheme="minorHAnsi"/>
        </w:rPr>
        <w:t>Text Analytics Service</w:t>
      </w:r>
      <w:r w:rsidR="00C163FB">
        <w:rPr>
          <w:rFonts w:cstheme="minorHAnsi"/>
        </w:rPr>
        <w:t xml:space="preserve"> </w:t>
      </w:r>
      <w:r w:rsidR="00655985">
        <w:rPr>
          <w:rFonts w:cstheme="minorHAnsi"/>
        </w:rPr>
        <w:t>is based on Microsoft prop</w:t>
      </w:r>
      <w:r w:rsidR="00C7429A">
        <w:rPr>
          <w:rFonts w:cstheme="minorHAnsi"/>
        </w:rPr>
        <w:t>r</w:t>
      </w:r>
      <w:r w:rsidR="00C573A8">
        <w:rPr>
          <w:rFonts w:cstheme="minorHAnsi"/>
        </w:rPr>
        <w:t>iet</w:t>
      </w:r>
      <w:r w:rsidR="006B0C5A">
        <w:rPr>
          <w:rFonts w:cstheme="minorHAnsi"/>
        </w:rPr>
        <w:t>a</w:t>
      </w:r>
      <w:r w:rsidR="00C573A8">
        <w:rPr>
          <w:rFonts w:cstheme="minorHAnsi"/>
        </w:rPr>
        <w:t xml:space="preserve">ry </w:t>
      </w:r>
      <w:r w:rsidR="00EA2030">
        <w:rPr>
          <w:rFonts w:cstheme="minorHAnsi"/>
        </w:rPr>
        <w:t>technology</w:t>
      </w:r>
      <w:r w:rsidR="00DD348F">
        <w:rPr>
          <w:rFonts w:cstheme="minorHAnsi"/>
        </w:rPr>
        <w:t>.</w:t>
      </w:r>
      <w:r w:rsidR="00EA2030">
        <w:rPr>
          <w:rFonts w:cstheme="minorHAnsi"/>
        </w:rPr>
        <w:t xml:space="preserve"> </w:t>
      </w:r>
      <w:r w:rsidR="00DD348F">
        <w:rPr>
          <w:rFonts w:cstheme="minorHAnsi"/>
        </w:rPr>
        <w:t>T</w:t>
      </w:r>
      <w:r w:rsidR="00D70AB6">
        <w:rPr>
          <w:rFonts w:cstheme="minorHAnsi"/>
        </w:rPr>
        <w:t>herefore</w:t>
      </w:r>
      <w:r w:rsidR="00027528">
        <w:rPr>
          <w:rFonts w:cstheme="minorHAnsi"/>
        </w:rPr>
        <w:t>,</w:t>
      </w:r>
      <w:r w:rsidR="00D70AB6">
        <w:rPr>
          <w:rFonts w:cstheme="minorHAnsi"/>
        </w:rPr>
        <w:t xml:space="preserve"> </w:t>
      </w:r>
      <w:r w:rsidR="005345DD">
        <w:rPr>
          <w:rFonts w:cstheme="minorHAnsi"/>
        </w:rPr>
        <w:t xml:space="preserve">they </w:t>
      </w:r>
      <w:r w:rsidR="00D70AB6">
        <w:rPr>
          <w:rFonts w:cstheme="minorHAnsi"/>
        </w:rPr>
        <w:t xml:space="preserve">do not open </w:t>
      </w:r>
      <w:r w:rsidR="00284FCC">
        <w:rPr>
          <w:rFonts w:cstheme="minorHAnsi"/>
        </w:rPr>
        <w:t>how it works</w:t>
      </w:r>
      <w:r w:rsidR="002F6276">
        <w:rPr>
          <w:rFonts w:cstheme="minorHAnsi"/>
        </w:rPr>
        <w:t>,</w:t>
      </w:r>
      <w:r w:rsidR="00EA6B45">
        <w:rPr>
          <w:rFonts w:cstheme="minorHAnsi"/>
        </w:rPr>
        <w:t xml:space="preserve"> </w:t>
      </w:r>
      <w:r w:rsidR="00290E80">
        <w:rPr>
          <w:rFonts w:cstheme="minorHAnsi"/>
        </w:rPr>
        <w:t>b</w:t>
      </w:r>
      <w:r w:rsidR="00EA6B45">
        <w:rPr>
          <w:rFonts w:cstheme="minorHAnsi"/>
        </w:rPr>
        <w:t xml:space="preserve">ut we can speculate </w:t>
      </w:r>
      <w:r w:rsidR="00F732C5">
        <w:rPr>
          <w:rFonts w:cstheme="minorHAnsi"/>
        </w:rPr>
        <w:t xml:space="preserve">a part of </w:t>
      </w:r>
      <w:r w:rsidR="00526524">
        <w:rPr>
          <w:rFonts w:cstheme="minorHAnsi"/>
        </w:rPr>
        <w:t xml:space="preserve">the structure </w:t>
      </w:r>
      <w:r w:rsidR="00C73C6B">
        <w:rPr>
          <w:rFonts w:cstheme="minorHAnsi"/>
        </w:rPr>
        <w:t xml:space="preserve">through </w:t>
      </w:r>
      <w:r w:rsidR="00695EBB">
        <w:rPr>
          <w:rFonts w:cstheme="minorHAnsi"/>
        </w:rPr>
        <w:t>the history of the service</w:t>
      </w:r>
      <w:r w:rsidR="00A52DA5">
        <w:rPr>
          <w:rFonts w:cstheme="minorHAnsi"/>
        </w:rPr>
        <w:t>.</w:t>
      </w:r>
    </w:p>
    <w:p w14:paraId="1AF9FB2C" w14:textId="77777777" w:rsidR="00461708" w:rsidRDefault="00461708" w:rsidP="004C2EF9">
      <w:pPr>
        <w:rPr>
          <w:rFonts w:cstheme="minorHAnsi"/>
          <w:color w:val="4472C4" w:themeColor="accent1"/>
          <w:sz w:val="24"/>
          <w:szCs w:val="24"/>
        </w:rPr>
      </w:pPr>
    </w:p>
    <w:p w14:paraId="7F08BA8B" w14:textId="478D837C" w:rsidR="004C2EF9" w:rsidRPr="00B35E86" w:rsidRDefault="00491385" w:rsidP="004C2EF9">
      <w:pPr>
        <w:rPr>
          <w:rFonts w:cstheme="minorHAnsi"/>
          <w:color w:val="4472C4" w:themeColor="accent1"/>
          <w:sz w:val="24"/>
          <w:szCs w:val="24"/>
        </w:rPr>
      </w:pPr>
      <w:r>
        <w:rPr>
          <w:rFonts w:cstheme="minorHAnsi"/>
          <w:color w:val="4472C4" w:themeColor="accent1"/>
          <w:sz w:val="24"/>
          <w:szCs w:val="24"/>
        </w:rPr>
        <w:t xml:space="preserve">The history of </w:t>
      </w:r>
      <w:r w:rsidR="004A1AFF">
        <w:rPr>
          <w:rFonts w:cstheme="minorHAnsi"/>
          <w:color w:val="4472C4" w:themeColor="accent1"/>
          <w:sz w:val="24"/>
          <w:szCs w:val="24"/>
        </w:rPr>
        <w:t>Text Analytics Service</w:t>
      </w:r>
    </w:p>
    <w:p w14:paraId="0285E6A7" w14:textId="7CD6A7EB" w:rsidR="00785DB0" w:rsidRDefault="00EE31A8" w:rsidP="005463BC">
      <w:pPr>
        <w:rPr>
          <w:rFonts w:cstheme="minorHAnsi"/>
        </w:rPr>
      </w:pPr>
      <w:r>
        <w:rPr>
          <w:rFonts w:cstheme="minorHAnsi"/>
        </w:rPr>
        <w:t xml:space="preserve">Text Analytics was a module in </w:t>
      </w:r>
      <w:r w:rsidR="00454909">
        <w:rPr>
          <w:rFonts w:cstheme="minorHAnsi"/>
        </w:rPr>
        <w:t xml:space="preserve">the </w:t>
      </w:r>
      <w:r w:rsidRPr="00B52892">
        <w:rPr>
          <w:rFonts w:cstheme="minorHAnsi"/>
        </w:rPr>
        <w:t>Azure Machine Learning</w:t>
      </w:r>
      <w:r>
        <w:rPr>
          <w:rFonts w:cstheme="minorHAnsi"/>
        </w:rPr>
        <w:t xml:space="preserve"> service</w:t>
      </w:r>
      <w:r w:rsidR="00A6546F">
        <w:rPr>
          <w:rFonts w:cstheme="minorHAnsi"/>
        </w:rPr>
        <w:t xml:space="preserve"> in 2016</w:t>
      </w:r>
      <w:r>
        <w:rPr>
          <w:rFonts w:cstheme="minorHAnsi"/>
        </w:rPr>
        <w:t>.</w:t>
      </w:r>
      <w:r w:rsidR="0038092B">
        <w:rPr>
          <w:rFonts w:cstheme="minorHAnsi"/>
        </w:rPr>
        <w:t xml:space="preserve"> You can still see the early</w:t>
      </w:r>
      <w:r w:rsidR="00271E10">
        <w:rPr>
          <w:rFonts w:cstheme="minorHAnsi"/>
        </w:rPr>
        <w:t xml:space="preserve"> </w:t>
      </w:r>
      <w:r w:rsidR="001859BD">
        <w:rPr>
          <w:rFonts w:cstheme="minorHAnsi"/>
        </w:rPr>
        <w:t>version</w:t>
      </w:r>
      <w:r w:rsidR="00D508F7">
        <w:rPr>
          <w:rFonts w:cstheme="minorHAnsi"/>
        </w:rPr>
        <w:t xml:space="preserve"> </w:t>
      </w:r>
      <w:r w:rsidR="00564487">
        <w:rPr>
          <w:rFonts w:cstheme="minorHAnsi"/>
        </w:rPr>
        <w:t xml:space="preserve">of </w:t>
      </w:r>
      <w:r w:rsidR="00C31564">
        <w:rPr>
          <w:rFonts w:cstheme="minorHAnsi"/>
        </w:rPr>
        <w:t xml:space="preserve">the </w:t>
      </w:r>
      <w:r w:rsidR="00564487">
        <w:rPr>
          <w:rFonts w:cstheme="minorHAnsi"/>
        </w:rPr>
        <w:t xml:space="preserve">Text Analytics module in </w:t>
      </w:r>
      <w:r w:rsidR="00135830">
        <w:rPr>
          <w:rFonts w:cstheme="minorHAnsi"/>
        </w:rPr>
        <w:t xml:space="preserve">the </w:t>
      </w:r>
      <w:r w:rsidR="00564487" w:rsidRPr="00B52892">
        <w:rPr>
          <w:rFonts w:cstheme="minorHAnsi"/>
        </w:rPr>
        <w:t>Azure AI Gallery</w:t>
      </w:r>
      <w:r w:rsidR="00112256">
        <w:rPr>
          <w:rFonts w:cstheme="minorHAnsi"/>
        </w:rPr>
        <w:t xml:space="preserve">. </w:t>
      </w:r>
      <w:r w:rsidR="00112256" w:rsidRPr="00B52892">
        <w:rPr>
          <w:rFonts w:cstheme="minorHAnsi"/>
        </w:rPr>
        <w:t>(</w:t>
      </w:r>
      <w:hyperlink r:id="rId10" w:history="1">
        <w:r w:rsidR="00785DB0" w:rsidRPr="00AB54EE">
          <w:rPr>
            <w:rStyle w:val="Hyperlink"/>
            <w:rFonts w:cstheme="minorHAnsi"/>
            <w:sz w:val="18"/>
            <w:szCs w:val="18"/>
          </w:rPr>
          <w:t>https://gallery.azure.ai/Collection/Text-Analytics-Modules-in-Azure-Machine-Learning-1</w:t>
        </w:r>
      </w:hyperlink>
      <w:r w:rsidR="00112256" w:rsidRPr="00B52892">
        <w:rPr>
          <w:rFonts w:cstheme="minorHAnsi"/>
        </w:rPr>
        <w:t>)</w:t>
      </w:r>
    </w:p>
    <w:p w14:paraId="025FD03A" w14:textId="537043DA" w:rsidR="00113A63" w:rsidRDefault="001D1807" w:rsidP="005463BC">
      <w:pPr>
        <w:rPr>
          <w:rFonts w:cstheme="minorHAnsi"/>
        </w:rPr>
      </w:pPr>
      <w:r>
        <w:rPr>
          <w:rFonts w:cstheme="minorHAnsi"/>
        </w:rPr>
        <w:t xml:space="preserve">At that time, </w:t>
      </w:r>
      <w:r w:rsidR="00785DB0">
        <w:rPr>
          <w:rFonts w:cstheme="minorHAnsi"/>
        </w:rPr>
        <w:t>Text</w:t>
      </w:r>
      <w:r w:rsidR="00816EB3">
        <w:rPr>
          <w:rFonts w:cstheme="minorHAnsi"/>
        </w:rPr>
        <w:t xml:space="preserve"> Analytics was one </w:t>
      </w:r>
      <w:r w:rsidR="00135830">
        <w:rPr>
          <w:rFonts w:cstheme="minorHAnsi"/>
        </w:rPr>
        <w:t xml:space="preserve">of </w:t>
      </w:r>
      <w:r w:rsidR="00816EB3">
        <w:rPr>
          <w:rFonts w:cstheme="minorHAnsi"/>
        </w:rPr>
        <w:t xml:space="preserve">the </w:t>
      </w:r>
      <w:r w:rsidR="008F26CD">
        <w:rPr>
          <w:rFonts w:cstheme="minorHAnsi"/>
        </w:rPr>
        <w:t>machine learning model</w:t>
      </w:r>
      <w:r w:rsidR="004C329F">
        <w:rPr>
          <w:rFonts w:cstheme="minorHAnsi"/>
        </w:rPr>
        <w:t>s</w:t>
      </w:r>
      <w:r w:rsidR="008F26CD">
        <w:rPr>
          <w:rFonts w:cstheme="minorHAnsi"/>
        </w:rPr>
        <w:t xml:space="preserve"> in</w:t>
      </w:r>
      <w:r w:rsidR="008F26CD" w:rsidRPr="008F26CD">
        <w:rPr>
          <w:rFonts w:cstheme="minorHAnsi"/>
        </w:rPr>
        <w:t xml:space="preserve"> </w:t>
      </w:r>
      <w:r w:rsidR="008F26CD" w:rsidRPr="00B52892">
        <w:rPr>
          <w:rFonts w:cstheme="minorHAnsi"/>
        </w:rPr>
        <w:t>Microsoft Azure ML</w:t>
      </w:r>
      <w:r w:rsidR="00135830">
        <w:rPr>
          <w:rFonts w:cstheme="minorHAnsi"/>
        </w:rPr>
        <w:t xml:space="preserve">. </w:t>
      </w:r>
      <w:proofErr w:type="gramStart"/>
      <w:r w:rsidR="00135830">
        <w:rPr>
          <w:rFonts w:cstheme="minorHAnsi"/>
        </w:rPr>
        <w:t>T</w:t>
      </w:r>
      <w:r w:rsidR="008F26CD">
        <w:rPr>
          <w:rFonts w:cstheme="minorHAnsi"/>
        </w:rPr>
        <w:t>herefore</w:t>
      </w:r>
      <w:proofErr w:type="gramEnd"/>
      <w:r w:rsidR="008F26CD">
        <w:rPr>
          <w:rFonts w:cstheme="minorHAnsi"/>
        </w:rPr>
        <w:t xml:space="preserve"> users could </w:t>
      </w:r>
      <w:r w:rsidR="00523B11">
        <w:rPr>
          <w:rFonts w:cstheme="minorHAnsi"/>
        </w:rPr>
        <w:t xml:space="preserve">train the machine </w:t>
      </w:r>
      <w:r w:rsidR="001A34EA">
        <w:rPr>
          <w:rFonts w:cstheme="minorHAnsi"/>
        </w:rPr>
        <w:t xml:space="preserve">to learn </w:t>
      </w:r>
      <w:r w:rsidR="00135830">
        <w:rPr>
          <w:rFonts w:cstheme="minorHAnsi"/>
        </w:rPr>
        <w:t xml:space="preserve">the </w:t>
      </w:r>
      <w:r w:rsidR="001A34EA">
        <w:rPr>
          <w:rFonts w:cstheme="minorHAnsi"/>
        </w:rPr>
        <w:t xml:space="preserve">language </w:t>
      </w:r>
      <w:r w:rsidR="007A142D">
        <w:rPr>
          <w:rFonts w:cstheme="minorHAnsi"/>
        </w:rPr>
        <w:t xml:space="preserve">with </w:t>
      </w:r>
      <w:r w:rsidR="00856AA7">
        <w:rPr>
          <w:rFonts w:cstheme="minorHAnsi"/>
        </w:rPr>
        <w:t xml:space="preserve">their </w:t>
      </w:r>
      <w:r w:rsidR="007A142D">
        <w:rPr>
          <w:rFonts w:cstheme="minorHAnsi"/>
        </w:rPr>
        <w:t>own strategy</w:t>
      </w:r>
      <w:r w:rsidR="0014656C">
        <w:rPr>
          <w:rFonts w:cstheme="minorHAnsi"/>
        </w:rPr>
        <w:t>.</w:t>
      </w:r>
      <w:r w:rsidR="004C6074">
        <w:rPr>
          <w:rFonts w:cstheme="minorHAnsi"/>
        </w:rPr>
        <w:t xml:space="preserve"> </w:t>
      </w:r>
      <w:r w:rsidR="00856AA7">
        <w:rPr>
          <w:rFonts w:cstheme="minorHAnsi"/>
        </w:rPr>
        <w:t xml:space="preserve">However, Microsoft decided that the model and pre-trained data set are mature enough to commercialize </w:t>
      </w:r>
      <w:r w:rsidR="001A3467">
        <w:rPr>
          <w:rFonts w:cstheme="minorHAnsi"/>
        </w:rPr>
        <w:t>for</w:t>
      </w:r>
      <w:r w:rsidR="00856AA7">
        <w:rPr>
          <w:rFonts w:cstheme="minorHAnsi"/>
        </w:rPr>
        <w:t xml:space="preserve"> general us</w:t>
      </w:r>
      <w:r w:rsidR="00920453">
        <w:rPr>
          <w:rFonts w:cstheme="minorHAnsi"/>
        </w:rPr>
        <w:t>e</w:t>
      </w:r>
      <w:r w:rsidR="00C5327D">
        <w:rPr>
          <w:rFonts w:cstheme="minorHAnsi"/>
        </w:rPr>
        <w:t xml:space="preserve"> as a black-box model.</w:t>
      </w:r>
    </w:p>
    <w:p w14:paraId="4179CDB5" w14:textId="5E8711B4" w:rsidR="003D202A" w:rsidRDefault="00653C85" w:rsidP="003D202A">
      <w:pPr>
        <w:rPr>
          <w:rStyle w:val="Hyperlink"/>
          <w:rFonts w:cstheme="minorHAnsi"/>
        </w:rPr>
      </w:pPr>
      <w:r>
        <w:rPr>
          <w:rFonts w:cstheme="minorHAnsi"/>
        </w:rPr>
        <w:t>T</w:t>
      </w:r>
      <w:r w:rsidR="003D202A">
        <w:rPr>
          <w:rFonts w:cstheme="minorHAnsi"/>
        </w:rPr>
        <w:t xml:space="preserve">he Below figure is an overview of the Microsoft Azure NLP solution. Microsoft classifies Cognitive Services as a pre-built AI. </w:t>
      </w:r>
      <w:r w:rsidR="003D202A" w:rsidRPr="00B52892">
        <w:rPr>
          <w:rFonts w:cstheme="minorHAnsi"/>
        </w:rPr>
        <w:t>Azure Cognitive Service</w:t>
      </w:r>
      <w:r w:rsidR="003D202A">
        <w:rPr>
          <w:rFonts w:cstheme="minorHAnsi"/>
        </w:rPr>
        <w:t xml:space="preserve">, including </w:t>
      </w:r>
      <w:r w:rsidR="003D202A" w:rsidRPr="00B52892">
        <w:rPr>
          <w:rFonts w:cstheme="minorHAnsi"/>
        </w:rPr>
        <w:t>Text Analytics</w:t>
      </w:r>
      <w:r w:rsidR="003D202A">
        <w:rPr>
          <w:rFonts w:cstheme="minorHAnsi"/>
        </w:rPr>
        <w:t xml:space="preserve">, is a pre-trained </w:t>
      </w:r>
      <w:r w:rsidR="003D202A" w:rsidRPr="00B52892">
        <w:rPr>
          <w:rFonts w:cstheme="minorHAnsi"/>
        </w:rPr>
        <w:t>intelligent service</w:t>
      </w:r>
      <w:r w:rsidR="003D202A">
        <w:rPr>
          <w:rFonts w:cstheme="minorHAnsi"/>
        </w:rPr>
        <w:t xml:space="preserve">, therefore it is not allowed for users to customize or strengthen the model. </w:t>
      </w:r>
      <w:r w:rsidR="00F02B16">
        <w:rPr>
          <w:rFonts w:cstheme="minorHAnsi"/>
        </w:rPr>
        <w:t xml:space="preserve">The scope of the service is </w:t>
      </w:r>
      <w:r w:rsidR="00042DF2">
        <w:rPr>
          <w:rFonts w:cstheme="minorHAnsi"/>
        </w:rPr>
        <w:t xml:space="preserve">the </w:t>
      </w:r>
      <w:r w:rsidR="006A3D1A">
        <w:rPr>
          <w:rFonts w:cstheme="minorHAnsi"/>
        </w:rPr>
        <w:t>ser</w:t>
      </w:r>
      <w:r w:rsidR="00801294">
        <w:rPr>
          <w:rFonts w:cstheme="minorHAnsi"/>
        </w:rPr>
        <w:t>v</w:t>
      </w:r>
      <w:r w:rsidR="006A3D1A">
        <w:rPr>
          <w:rFonts w:cstheme="minorHAnsi"/>
        </w:rPr>
        <w:t>i</w:t>
      </w:r>
      <w:r w:rsidR="00801294">
        <w:rPr>
          <w:rFonts w:cstheme="minorHAnsi"/>
        </w:rPr>
        <w:t>c</w:t>
      </w:r>
      <w:r w:rsidR="006A3D1A">
        <w:rPr>
          <w:rFonts w:cstheme="minorHAnsi"/>
        </w:rPr>
        <w:t xml:space="preserve">e </w:t>
      </w:r>
      <w:r w:rsidR="00042DF2">
        <w:rPr>
          <w:rFonts w:cstheme="minorHAnsi"/>
        </w:rPr>
        <w:t xml:space="preserve">API </w:t>
      </w:r>
      <w:r w:rsidR="005A6699">
        <w:rPr>
          <w:rFonts w:cstheme="minorHAnsi"/>
        </w:rPr>
        <w:t xml:space="preserve">to </w:t>
      </w:r>
      <w:r w:rsidR="0014312D">
        <w:rPr>
          <w:rFonts w:cstheme="minorHAnsi"/>
        </w:rPr>
        <w:t>build application</w:t>
      </w:r>
      <w:r w:rsidR="00CF607D">
        <w:rPr>
          <w:rFonts w:cstheme="minorHAnsi"/>
        </w:rPr>
        <w:t>s</w:t>
      </w:r>
      <w:r w:rsidR="003F5D0A">
        <w:rPr>
          <w:rFonts w:cstheme="minorHAnsi"/>
        </w:rPr>
        <w:t xml:space="preserve"> only.</w:t>
      </w:r>
      <w:r w:rsidR="007C2FA3">
        <w:rPr>
          <w:rFonts w:cstheme="minorHAnsi"/>
        </w:rPr>
        <w:t xml:space="preserve"> </w:t>
      </w:r>
      <w:r w:rsidR="003D202A">
        <w:rPr>
          <w:rFonts w:cstheme="minorHAnsi"/>
        </w:rPr>
        <w:t>(</w:t>
      </w:r>
      <w:hyperlink r:id="rId11" w:history="1">
        <w:r w:rsidR="003D202A" w:rsidRPr="00527E64">
          <w:rPr>
            <w:rStyle w:val="Hyperlink"/>
            <w:rFonts w:cstheme="minorHAnsi"/>
            <w:sz w:val="18"/>
            <w:szCs w:val="18"/>
          </w:rPr>
          <w:t>https://docs.microsoft.com/en-us/azure/architecture/data-guide/technology-choices/data-science-and-machine-learning?context=azure%2fmachine-learning%2fstudio%2fcontext%2fml-context</w:t>
        </w:r>
      </w:hyperlink>
      <w:r w:rsidR="003D202A">
        <w:rPr>
          <w:rStyle w:val="Hyperlink"/>
          <w:rFonts w:cstheme="minorHAnsi"/>
        </w:rPr>
        <w:t xml:space="preserve">) </w:t>
      </w:r>
    </w:p>
    <w:p w14:paraId="7A0B3C75" w14:textId="6AACCC9F" w:rsidR="00C330C5" w:rsidRDefault="00C330C5" w:rsidP="00C330C5">
      <w:pPr>
        <w:rPr>
          <w:rFonts w:cstheme="minorHAnsi"/>
        </w:rPr>
      </w:pPr>
      <w:r>
        <w:rPr>
          <w:rFonts w:cstheme="minorHAnsi"/>
        </w:rPr>
        <w:lastRenderedPageBreak/>
        <w:t xml:space="preserve">Furthermore, Microsoft recommends using </w:t>
      </w:r>
      <w:proofErr w:type="spellStart"/>
      <w:r>
        <w:rPr>
          <w:rFonts w:cstheme="minorHAnsi"/>
        </w:rPr>
        <w:t>SparkML</w:t>
      </w:r>
      <w:proofErr w:type="spellEnd"/>
      <w:r>
        <w:rPr>
          <w:rFonts w:cstheme="minorHAnsi"/>
        </w:rPr>
        <w:t xml:space="preserve"> or Databricks ML under Azure if users want to build the dedicated learning model. (</w:t>
      </w:r>
      <w:hyperlink r:id="rId12" w:history="1">
        <w:r w:rsidRPr="002139C5">
          <w:rPr>
            <w:rStyle w:val="Hyperlink"/>
            <w:rFonts w:cstheme="minorHAnsi"/>
            <w:sz w:val="18"/>
            <w:szCs w:val="18"/>
          </w:rPr>
          <w:t>https://docs.microsoft.com/en-us/azure/architecture/data-guide/technology-choices/natural-language-processing</w:t>
        </w:r>
      </w:hyperlink>
      <w:r>
        <w:rPr>
          <w:rFonts w:cstheme="minorHAnsi"/>
        </w:rPr>
        <w:t>) This shows the productizing strategy of Microsoft. (</w:t>
      </w:r>
      <w:proofErr w:type="gramStart"/>
      <w:r>
        <w:rPr>
          <w:rFonts w:cstheme="minorHAnsi"/>
        </w:rPr>
        <w:t>fully</w:t>
      </w:r>
      <w:proofErr w:type="gramEnd"/>
      <w:r>
        <w:rPr>
          <w:rFonts w:cstheme="minorHAnsi"/>
        </w:rPr>
        <w:t xml:space="preserve"> open – wait until the maturity – close for productization) </w:t>
      </w:r>
    </w:p>
    <w:p w14:paraId="78D55D4F" w14:textId="77777777" w:rsidR="003D202A" w:rsidRDefault="003D202A" w:rsidP="003D202A">
      <w:pPr>
        <w:keepNext/>
      </w:pPr>
      <w:r w:rsidRPr="00B52892">
        <w:rPr>
          <w:rFonts w:cstheme="minorHAnsi"/>
          <w:noProof/>
        </w:rPr>
        <w:drawing>
          <wp:inline distT="0" distB="0" distL="0" distR="0" wp14:anchorId="6C50456B" wp14:editId="5E83FEB9">
            <wp:extent cx="5943600" cy="289941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99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69A79F" w14:textId="1716EFE9" w:rsidR="003D202A" w:rsidRPr="004D71B4" w:rsidRDefault="003D202A" w:rsidP="003D202A">
      <w:pPr>
        <w:pStyle w:val="Caption"/>
      </w:pPr>
      <w:r>
        <w:t xml:space="preserve">Figure </w:t>
      </w:r>
      <w:fldSimple w:instr=" SEQ Figure \* ARABIC ">
        <w:r w:rsidR="00850ABC">
          <w:rPr>
            <w:noProof/>
          </w:rPr>
          <w:t>1</w:t>
        </w:r>
      </w:fldSimple>
      <w:r>
        <w:t>. An overview of Microsoft NLP Solutions</w:t>
      </w:r>
      <w:r>
        <w:br/>
        <w:t xml:space="preserve">(Re-citied from </w:t>
      </w:r>
      <w:r w:rsidRPr="00B72A01">
        <w:t>https://medium.com/analytics-vidhya/an-overview-of-microsoft-azure-nlp-solutions-b39dff61cee8</w:t>
      </w:r>
      <w:r>
        <w:t>)</w:t>
      </w:r>
    </w:p>
    <w:p w14:paraId="69306E3F" w14:textId="59433231" w:rsidR="00D72D7D" w:rsidRDefault="00D72D7D" w:rsidP="005463BC">
      <w:pPr>
        <w:rPr>
          <w:rFonts w:cstheme="minorHAnsi"/>
        </w:rPr>
      </w:pPr>
    </w:p>
    <w:p w14:paraId="259CCA30" w14:textId="4A2FE104" w:rsidR="002A25CA" w:rsidRPr="00943934" w:rsidRDefault="00F61635" w:rsidP="005463BC">
      <w:pPr>
        <w:rPr>
          <w:rFonts w:cstheme="minorHAnsi"/>
          <w:color w:val="4472C4" w:themeColor="accent1"/>
          <w:sz w:val="24"/>
          <w:szCs w:val="24"/>
        </w:rPr>
      </w:pPr>
      <w:r w:rsidRPr="00943934">
        <w:rPr>
          <w:rFonts w:cstheme="minorHAnsi"/>
          <w:color w:val="4472C4" w:themeColor="accent1"/>
          <w:sz w:val="24"/>
          <w:szCs w:val="24"/>
        </w:rPr>
        <w:t xml:space="preserve">Then, </w:t>
      </w:r>
      <w:r w:rsidR="00CB2220" w:rsidRPr="00943934">
        <w:rPr>
          <w:rFonts w:cstheme="minorHAnsi"/>
          <w:color w:val="4472C4" w:themeColor="accent1"/>
          <w:sz w:val="24"/>
          <w:szCs w:val="24"/>
        </w:rPr>
        <w:t xml:space="preserve">Is </w:t>
      </w:r>
      <w:r w:rsidRPr="00943934">
        <w:rPr>
          <w:rFonts w:cstheme="minorHAnsi"/>
          <w:color w:val="4472C4" w:themeColor="accent1"/>
          <w:sz w:val="24"/>
          <w:szCs w:val="24"/>
        </w:rPr>
        <w:t>t</w:t>
      </w:r>
      <w:r w:rsidR="00AD2706" w:rsidRPr="00943934">
        <w:rPr>
          <w:rFonts w:cstheme="minorHAnsi"/>
          <w:color w:val="4472C4" w:themeColor="accent1"/>
          <w:sz w:val="24"/>
          <w:szCs w:val="24"/>
        </w:rPr>
        <w:t xml:space="preserve">he existing </w:t>
      </w:r>
      <w:r w:rsidR="008C0301" w:rsidRPr="00943934">
        <w:rPr>
          <w:rFonts w:cstheme="minorHAnsi"/>
          <w:color w:val="4472C4" w:themeColor="accent1"/>
          <w:sz w:val="24"/>
          <w:szCs w:val="24"/>
        </w:rPr>
        <w:t>Text Analytics module</w:t>
      </w:r>
      <w:r w:rsidR="00AD2706" w:rsidRPr="00943934">
        <w:rPr>
          <w:rFonts w:cstheme="minorHAnsi"/>
          <w:color w:val="4472C4" w:themeColor="accent1"/>
          <w:sz w:val="24"/>
          <w:szCs w:val="24"/>
        </w:rPr>
        <w:t xml:space="preserve"> </w:t>
      </w:r>
      <w:r w:rsidR="003B41CF" w:rsidRPr="00943934">
        <w:rPr>
          <w:rFonts w:cstheme="minorHAnsi"/>
          <w:color w:val="4472C4" w:themeColor="accent1"/>
          <w:sz w:val="24"/>
          <w:szCs w:val="24"/>
        </w:rPr>
        <w:t>closed?</w:t>
      </w:r>
    </w:p>
    <w:p w14:paraId="0AEAE483" w14:textId="3CFA4178" w:rsidR="00917712" w:rsidRDefault="00B41C70" w:rsidP="005463BC">
      <w:pPr>
        <w:rPr>
          <w:rFonts w:cstheme="minorHAnsi"/>
        </w:rPr>
      </w:pPr>
      <w:r>
        <w:rPr>
          <w:rFonts w:cstheme="minorHAnsi"/>
        </w:rPr>
        <w:t>No</w:t>
      </w:r>
      <w:r w:rsidR="008C0301">
        <w:rPr>
          <w:rFonts w:cstheme="minorHAnsi"/>
        </w:rPr>
        <w:t>.</w:t>
      </w:r>
      <w:r w:rsidR="00F60240">
        <w:rPr>
          <w:rFonts w:cstheme="minorHAnsi"/>
        </w:rPr>
        <w:t xml:space="preserve"> </w:t>
      </w:r>
      <w:r w:rsidR="00420AB1">
        <w:rPr>
          <w:rFonts w:cstheme="minorHAnsi"/>
        </w:rPr>
        <w:t xml:space="preserve">Although </w:t>
      </w:r>
      <w:r w:rsidR="00F60240">
        <w:rPr>
          <w:rFonts w:cstheme="minorHAnsi"/>
        </w:rPr>
        <w:t xml:space="preserve">Microsoft </w:t>
      </w:r>
      <w:r w:rsidR="00411E63">
        <w:rPr>
          <w:rFonts w:cstheme="minorHAnsi"/>
        </w:rPr>
        <w:t xml:space="preserve">classifies </w:t>
      </w:r>
      <w:r w:rsidR="00E11D74">
        <w:rPr>
          <w:rFonts w:cstheme="minorHAnsi"/>
        </w:rPr>
        <w:t xml:space="preserve">the </w:t>
      </w:r>
      <w:r w:rsidR="00CE63A7">
        <w:rPr>
          <w:rFonts w:cstheme="minorHAnsi"/>
        </w:rPr>
        <w:t>“</w:t>
      </w:r>
      <w:r w:rsidR="004A1AFF">
        <w:rPr>
          <w:rFonts w:cstheme="minorHAnsi"/>
        </w:rPr>
        <w:t>Text Analytics Service</w:t>
      </w:r>
      <w:r w:rsidR="00CE63A7">
        <w:rPr>
          <w:rFonts w:cstheme="minorHAnsi"/>
        </w:rPr>
        <w:t>”</w:t>
      </w:r>
      <w:r w:rsidR="00E11D74">
        <w:rPr>
          <w:rFonts w:cstheme="minorHAnsi"/>
        </w:rPr>
        <w:t xml:space="preserve"> as a black-box, pre-built AI service,</w:t>
      </w:r>
      <w:r w:rsidR="00506DAD">
        <w:rPr>
          <w:rFonts w:cstheme="minorHAnsi"/>
        </w:rPr>
        <w:t xml:space="preserve"> </w:t>
      </w:r>
      <w:r w:rsidR="00AB242E">
        <w:rPr>
          <w:rFonts w:cstheme="minorHAnsi"/>
        </w:rPr>
        <w:t xml:space="preserve">most </w:t>
      </w:r>
      <w:r w:rsidR="00DB7CAF">
        <w:rPr>
          <w:rFonts w:cstheme="minorHAnsi"/>
        </w:rPr>
        <w:t xml:space="preserve">functionalities </w:t>
      </w:r>
      <w:r w:rsidR="00883EDA">
        <w:rPr>
          <w:rFonts w:cstheme="minorHAnsi"/>
        </w:rPr>
        <w:t xml:space="preserve">of the existing </w:t>
      </w:r>
      <w:r w:rsidR="006266E6">
        <w:rPr>
          <w:rFonts w:cstheme="minorHAnsi"/>
        </w:rPr>
        <w:t>“T</w:t>
      </w:r>
      <w:r w:rsidR="00883EDA">
        <w:rPr>
          <w:rFonts w:cstheme="minorHAnsi"/>
        </w:rPr>
        <w:t xml:space="preserve">ext </w:t>
      </w:r>
      <w:r w:rsidR="006266E6">
        <w:rPr>
          <w:rFonts w:cstheme="minorHAnsi"/>
        </w:rPr>
        <w:t>A</w:t>
      </w:r>
      <w:r w:rsidR="00883EDA">
        <w:rPr>
          <w:rFonts w:cstheme="minorHAnsi"/>
        </w:rPr>
        <w:t xml:space="preserve">nalytics </w:t>
      </w:r>
      <w:r w:rsidR="006266E6">
        <w:rPr>
          <w:rFonts w:cstheme="minorHAnsi"/>
        </w:rPr>
        <w:t>M</w:t>
      </w:r>
      <w:r w:rsidR="00883EDA">
        <w:rPr>
          <w:rFonts w:cstheme="minorHAnsi"/>
        </w:rPr>
        <w:t>odule</w:t>
      </w:r>
      <w:r w:rsidR="006266E6">
        <w:rPr>
          <w:rFonts w:cstheme="minorHAnsi"/>
        </w:rPr>
        <w:t>”</w:t>
      </w:r>
      <w:r w:rsidR="00883EDA">
        <w:rPr>
          <w:rFonts w:cstheme="minorHAnsi"/>
        </w:rPr>
        <w:t xml:space="preserve"> </w:t>
      </w:r>
      <w:r w:rsidR="003D4DD4">
        <w:rPr>
          <w:rFonts w:cstheme="minorHAnsi"/>
        </w:rPr>
        <w:t xml:space="preserve">are still offered in the </w:t>
      </w:r>
      <w:r w:rsidR="003D4DD4" w:rsidRPr="002F7437">
        <w:rPr>
          <w:rFonts w:cstheme="minorHAnsi"/>
        </w:rPr>
        <w:t xml:space="preserve">Azure Machine Learning </w:t>
      </w:r>
      <w:r w:rsidR="00F9554D">
        <w:rPr>
          <w:rFonts w:cstheme="minorHAnsi"/>
        </w:rPr>
        <w:t>D</w:t>
      </w:r>
      <w:r w:rsidR="003D4DD4" w:rsidRPr="002F7437">
        <w:rPr>
          <w:rFonts w:cstheme="minorHAnsi"/>
        </w:rPr>
        <w:t>esigner</w:t>
      </w:r>
      <w:r w:rsidR="0097500D">
        <w:rPr>
          <w:rFonts w:cstheme="minorHAnsi"/>
        </w:rPr>
        <w:t xml:space="preserve"> tool.</w:t>
      </w:r>
    </w:p>
    <w:p w14:paraId="738A019B" w14:textId="118D56E8" w:rsidR="004367F3" w:rsidRDefault="006B535E" w:rsidP="005463BC">
      <w:pPr>
        <w:rPr>
          <w:rFonts w:cstheme="minorHAnsi"/>
        </w:rPr>
      </w:pPr>
      <w:r>
        <w:rPr>
          <w:rFonts w:cstheme="minorHAnsi"/>
        </w:rPr>
        <w:t xml:space="preserve">Instead of </w:t>
      </w:r>
      <w:r w:rsidR="00842B24">
        <w:rPr>
          <w:rFonts w:cstheme="minorHAnsi"/>
        </w:rPr>
        <w:t>the separate</w:t>
      </w:r>
      <w:r w:rsidR="00DD3108">
        <w:rPr>
          <w:rFonts w:cstheme="minorHAnsi"/>
        </w:rPr>
        <w:t xml:space="preserve">d </w:t>
      </w:r>
      <w:r w:rsidR="00FA4231">
        <w:rPr>
          <w:rFonts w:cstheme="minorHAnsi"/>
        </w:rPr>
        <w:t xml:space="preserve">module, </w:t>
      </w:r>
      <w:r w:rsidR="00AF79FF">
        <w:rPr>
          <w:rFonts w:cstheme="minorHAnsi"/>
        </w:rPr>
        <w:t xml:space="preserve">those </w:t>
      </w:r>
      <w:r w:rsidR="0017050E">
        <w:rPr>
          <w:rFonts w:cstheme="minorHAnsi"/>
        </w:rPr>
        <w:t xml:space="preserve">functionalities are </w:t>
      </w:r>
      <w:r w:rsidR="004E1FC4">
        <w:rPr>
          <w:rFonts w:cstheme="minorHAnsi"/>
        </w:rPr>
        <w:t xml:space="preserve">fully </w:t>
      </w:r>
      <w:r w:rsidR="0017050E">
        <w:rPr>
          <w:rFonts w:cstheme="minorHAnsi"/>
        </w:rPr>
        <w:t xml:space="preserve">integrated as </w:t>
      </w:r>
      <w:r w:rsidR="00BA1503">
        <w:rPr>
          <w:rFonts w:cstheme="minorHAnsi"/>
        </w:rPr>
        <w:t>designer learning function</w:t>
      </w:r>
      <w:r w:rsidR="00DC71B2">
        <w:rPr>
          <w:rFonts w:cstheme="minorHAnsi"/>
        </w:rPr>
        <w:t>s</w:t>
      </w:r>
      <w:r w:rsidR="00BA1503">
        <w:rPr>
          <w:rFonts w:cstheme="minorHAnsi"/>
        </w:rPr>
        <w:t>.</w:t>
      </w:r>
      <w:r w:rsidR="000244CB">
        <w:rPr>
          <w:rFonts w:cstheme="minorHAnsi"/>
        </w:rPr>
        <w:t xml:space="preserve"> </w:t>
      </w:r>
      <w:r w:rsidR="00CD15F3">
        <w:rPr>
          <w:rFonts w:cstheme="minorHAnsi"/>
        </w:rPr>
        <w:t xml:space="preserve">For example, </w:t>
      </w:r>
      <w:r w:rsidR="00011582">
        <w:rPr>
          <w:rFonts w:cstheme="minorHAnsi"/>
        </w:rPr>
        <w:t>the</w:t>
      </w:r>
      <w:r w:rsidR="0020738E">
        <w:rPr>
          <w:rFonts w:cstheme="minorHAnsi"/>
        </w:rPr>
        <w:t xml:space="preserve"> language learning through </w:t>
      </w:r>
      <w:r w:rsidR="00D74171">
        <w:rPr>
          <w:rFonts w:cstheme="minorHAnsi"/>
        </w:rPr>
        <w:t xml:space="preserve">BERT, </w:t>
      </w:r>
      <w:r w:rsidR="002157A5">
        <w:rPr>
          <w:rFonts w:cstheme="minorHAnsi"/>
        </w:rPr>
        <w:t>Word2Vec</w:t>
      </w:r>
      <w:r w:rsidR="009B4204">
        <w:rPr>
          <w:rFonts w:cstheme="minorHAnsi"/>
        </w:rPr>
        <w:t>,</w:t>
      </w:r>
      <w:r w:rsidR="009B4204">
        <w:rPr>
          <w:rFonts w:cstheme="minorHAnsi" w:hint="eastAsia"/>
        </w:rPr>
        <w:t xml:space="preserve"> </w:t>
      </w:r>
      <w:r w:rsidR="009B4204">
        <w:rPr>
          <w:rFonts w:cstheme="minorHAnsi"/>
        </w:rPr>
        <w:t>and</w:t>
      </w:r>
      <w:r w:rsidR="00D74171">
        <w:rPr>
          <w:rFonts w:cstheme="minorHAnsi"/>
        </w:rPr>
        <w:t xml:space="preserve"> </w:t>
      </w:r>
      <w:proofErr w:type="spellStart"/>
      <w:r w:rsidR="00D74171">
        <w:rPr>
          <w:rFonts w:cstheme="minorHAnsi"/>
        </w:rPr>
        <w:t>GloVe</w:t>
      </w:r>
      <w:proofErr w:type="spellEnd"/>
      <w:r w:rsidR="00D74171">
        <w:rPr>
          <w:rFonts w:cstheme="minorHAnsi"/>
        </w:rPr>
        <w:t xml:space="preserve"> models </w:t>
      </w:r>
      <w:r w:rsidR="00034B03">
        <w:rPr>
          <w:rFonts w:cstheme="minorHAnsi"/>
        </w:rPr>
        <w:t xml:space="preserve">are </w:t>
      </w:r>
      <w:r w:rsidR="00710F20">
        <w:rPr>
          <w:rFonts w:cstheme="minorHAnsi"/>
        </w:rPr>
        <w:t xml:space="preserve">now </w:t>
      </w:r>
      <w:r w:rsidR="0092133D">
        <w:rPr>
          <w:rFonts w:cstheme="minorHAnsi" w:hint="eastAsia"/>
        </w:rPr>
        <w:t>t</w:t>
      </w:r>
      <w:r w:rsidR="0092133D">
        <w:rPr>
          <w:rFonts w:cstheme="minorHAnsi"/>
        </w:rPr>
        <w:t>he automated machine learning</w:t>
      </w:r>
      <w:r w:rsidR="00E17932">
        <w:rPr>
          <w:rFonts w:cstheme="minorHAnsi"/>
        </w:rPr>
        <w:t xml:space="preserve"> </w:t>
      </w:r>
      <w:r w:rsidR="00047321">
        <w:rPr>
          <w:rFonts w:cstheme="minorHAnsi"/>
        </w:rPr>
        <w:t xml:space="preserve">and </w:t>
      </w:r>
      <w:r w:rsidR="00EA4AAF">
        <w:rPr>
          <w:rFonts w:cstheme="minorHAnsi"/>
        </w:rPr>
        <w:t>Convert Word to Vector module</w:t>
      </w:r>
      <w:r w:rsidR="006B6CB9">
        <w:rPr>
          <w:rFonts w:cstheme="minorHAnsi"/>
        </w:rPr>
        <w:t xml:space="preserve"> in </w:t>
      </w:r>
      <w:r w:rsidR="007953D5">
        <w:rPr>
          <w:rFonts w:cstheme="minorHAnsi"/>
        </w:rPr>
        <w:t>the designer tool.</w:t>
      </w:r>
    </w:p>
    <w:p w14:paraId="3C8088C1" w14:textId="2E5073C5" w:rsidR="00A64681" w:rsidRDefault="00883B69" w:rsidP="005463BC">
      <w:pPr>
        <w:rPr>
          <w:rFonts w:cstheme="minorHAnsi"/>
        </w:rPr>
      </w:pPr>
      <w:r>
        <w:rPr>
          <w:rFonts w:cstheme="minorHAnsi"/>
        </w:rPr>
        <w:t>(</w:t>
      </w:r>
      <w:hyperlink r:id="rId14" w:history="1">
        <w:r w:rsidR="00A64681" w:rsidRPr="0081332F">
          <w:rPr>
            <w:rStyle w:val="Hyperlink"/>
            <w:rFonts w:cstheme="minorHAnsi"/>
            <w:sz w:val="18"/>
            <w:szCs w:val="18"/>
          </w:rPr>
          <w:t>https://docs.microsoft.com/en-us/azure/machine-learning/how-to-configure-auto-features</w:t>
        </w:r>
      </w:hyperlink>
      <w:r w:rsidR="002515FB">
        <w:rPr>
          <w:rStyle w:val="Hyperlink"/>
          <w:rFonts w:cstheme="minorHAnsi"/>
          <w:sz w:val="18"/>
          <w:szCs w:val="18"/>
        </w:rPr>
        <w:br/>
      </w:r>
      <w:hyperlink r:id="rId15" w:history="1">
        <w:r w:rsidR="00A233C0" w:rsidRPr="0098481B">
          <w:rPr>
            <w:rStyle w:val="Hyperlink"/>
            <w:rFonts w:cstheme="minorHAnsi"/>
            <w:sz w:val="18"/>
            <w:szCs w:val="18"/>
          </w:rPr>
          <w:t>https://docs.microsoft.com/en-us/azure/machine-learning/algorithm-module-reference/convert-word-to-vector</w:t>
        </w:r>
      </w:hyperlink>
      <w:r w:rsidR="00357388">
        <w:rPr>
          <w:rFonts w:cstheme="minorHAnsi"/>
        </w:rPr>
        <w:t>)</w:t>
      </w:r>
    </w:p>
    <w:p w14:paraId="374324A1" w14:textId="0EABA5C9" w:rsidR="006C7B28" w:rsidRDefault="00BA0CB1" w:rsidP="005463BC">
      <w:pPr>
        <w:rPr>
          <w:rFonts w:cstheme="minorHAnsi"/>
        </w:rPr>
      </w:pPr>
      <w:r>
        <w:rPr>
          <w:rFonts w:cstheme="minorHAnsi"/>
        </w:rPr>
        <w:t>W</w:t>
      </w:r>
      <w:r w:rsidR="009F080A">
        <w:rPr>
          <w:rFonts w:cstheme="minorHAnsi"/>
        </w:rPr>
        <w:t>e would tak</w:t>
      </w:r>
      <w:r w:rsidR="006C442F">
        <w:rPr>
          <w:rFonts w:cstheme="minorHAnsi"/>
        </w:rPr>
        <w:t>e a look at the technical structure of the service</w:t>
      </w:r>
      <w:r w:rsidR="00585D38">
        <w:rPr>
          <w:rFonts w:cstheme="minorHAnsi"/>
        </w:rPr>
        <w:t xml:space="preserve"> </w:t>
      </w:r>
      <w:r w:rsidR="00E0782F">
        <w:rPr>
          <w:rFonts w:cstheme="minorHAnsi"/>
        </w:rPr>
        <w:t>c</w:t>
      </w:r>
      <w:r w:rsidR="00585D38">
        <w:rPr>
          <w:rFonts w:cstheme="minorHAnsi"/>
        </w:rPr>
        <w:t xml:space="preserve">onsidering those </w:t>
      </w:r>
      <w:proofErr w:type="spellStart"/>
      <w:r w:rsidR="00585D38">
        <w:rPr>
          <w:rFonts w:cstheme="minorHAnsi"/>
        </w:rPr>
        <w:t>uniquenesses</w:t>
      </w:r>
      <w:proofErr w:type="spellEnd"/>
      <w:r w:rsidR="00585D38">
        <w:rPr>
          <w:rFonts w:cstheme="minorHAnsi"/>
        </w:rPr>
        <w:t xml:space="preserve"> and complications</w:t>
      </w:r>
      <w:r w:rsidR="009F161C">
        <w:rPr>
          <w:rFonts w:cstheme="minorHAnsi"/>
        </w:rPr>
        <w:t>.</w:t>
      </w:r>
      <w:r w:rsidR="004B482E">
        <w:rPr>
          <w:rFonts w:cstheme="minorHAnsi"/>
        </w:rPr>
        <w:t xml:space="preserve"> We suppose </w:t>
      </w:r>
      <w:r w:rsidR="00AD1710">
        <w:rPr>
          <w:rFonts w:cstheme="minorHAnsi"/>
        </w:rPr>
        <w:t xml:space="preserve">the </w:t>
      </w:r>
      <w:r w:rsidR="00FA7A98">
        <w:rPr>
          <w:rFonts w:cstheme="minorHAnsi"/>
        </w:rPr>
        <w:t xml:space="preserve">current </w:t>
      </w:r>
      <w:r w:rsidR="00AD1710">
        <w:rPr>
          <w:rFonts w:cstheme="minorHAnsi"/>
        </w:rPr>
        <w:t xml:space="preserve">Text Analytics Service </w:t>
      </w:r>
      <w:r w:rsidR="0097039C">
        <w:rPr>
          <w:rFonts w:cstheme="minorHAnsi"/>
        </w:rPr>
        <w:t xml:space="preserve">is still based on </w:t>
      </w:r>
      <w:r w:rsidR="00480B77">
        <w:rPr>
          <w:rFonts w:cstheme="minorHAnsi"/>
        </w:rPr>
        <w:t xml:space="preserve">the technologies </w:t>
      </w:r>
      <w:r w:rsidR="003F02EE">
        <w:rPr>
          <w:rFonts w:cstheme="minorHAnsi"/>
        </w:rPr>
        <w:t>used in</w:t>
      </w:r>
      <w:r w:rsidR="00CB65C5">
        <w:rPr>
          <w:rFonts w:cstheme="minorHAnsi"/>
        </w:rPr>
        <w:t xml:space="preserve"> </w:t>
      </w:r>
      <w:r w:rsidR="001D0BD7">
        <w:rPr>
          <w:rFonts w:cstheme="minorHAnsi"/>
        </w:rPr>
        <w:t xml:space="preserve">the </w:t>
      </w:r>
      <w:r w:rsidR="003C2EF0">
        <w:rPr>
          <w:rFonts w:cstheme="minorHAnsi"/>
        </w:rPr>
        <w:t xml:space="preserve">Text Analytics </w:t>
      </w:r>
      <w:r w:rsidR="00440A2C">
        <w:rPr>
          <w:rFonts w:cstheme="minorHAnsi"/>
        </w:rPr>
        <w:t>“</w:t>
      </w:r>
      <w:r w:rsidR="003C2EF0">
        <w:rPr>
          <w:rFonts w:cstheme="minorHAnsi"/>
        </w:rPr>
        <w:t>Module</w:t>
      </w:r>
      <w:r w:rsidR="00440A2C">
        <w:rPr>
          <w:rFonts w:cstheme="minorHAnsi"/>
        </w:rPr>
        <w:t>”</w:t>
      </w:r>
      <w:r w:rsidR="00CE4B21">
        <w:rPr>
          <w:rFonts w:cstheme="minorHAnsi"/>
        </w:rPr>
        <w:t>.</w:t>
      </w:r>
      <w:r w:rsidR="00C62542">
        <w:rPr>
          <w:rFonts w:cstheme="minorHAnsi"/>
        </w:rPr>
        <w:t xml:space="preserve"> </w:t>
      </w:r>
      <w:r w:rsidR="00DC14D1">
        <w:rPr>
          <w:rFonts w:cstheme="minorHAnsi"/>
        </w:rPr>
        <w:t xml:space="preserve">However, it </w:t>
      </w:r>
      <w:r w:rsidR="00C0296B">
        <w:rPr>
          <w:rFonts w:cstheme="minorHAnsi"/>
        </w:rPr>
        <w:t xml:space="preserve">is not surprising that </w:t>
      </w:r>
      <w:r w:rsidR="00CA5C69">
        <w:rPr>
          <w:rFonts w:cstheme="minorHAnsi"/>
        </w:rPr>
        <w:t xml:space="preserve">Microsoft </w:t>
      </w:r>
      <w:r w:rsidR="00507F93">
        <w:rPr>
          <w:rFonts w:cstheme="minorHAnsi"/>
        </w:rPr>
        <w:t xml:space="preserve">modified </w:t>
      </w:r>
      <w:r w:rsidR="004C207D">
        <w:rPr>
          <w:rFonts w:cstheme="minorHAnsi"/>
        </w:rPr>
        <w:t xml:space="preserve">the model and approach </w:t>
      </w:r>
      <w:r w:rsidR="005A113F">
        <w:rPr>
          <w:rFonts w:cstheme="minorHAnsi"/>
        </w:rPr>
        <w:t xml:space="preserve">of the </w:t>
      </w:r>
      <w:r w:rsidR="00F15C84">
        <w:rPr>
          <w:rFonts w:cstheme="minorHAnsi"/>
        </w:rPr>
        <w:t>s</w:t>
      </w:r>
      <w:r w:rsidR="005A113F">
        <w:rPr>
          <w:rFonts w:cstheme="minorHAnsi"/>
        </w:rPr>
        <w:t>ervice</w:t>
      </w:r>
      <w:r w:rsidR="00C3059C">
        <w:rPr>
          <w:rFonts w:cstheme="minorHAnsi"/>
        </w:rPr>
        <w:t>. T</w:t>
      </w:r>
      <w:r w:rsidR="001549B1">
        <w:rPr>
          <w:rFonts w:cstheme="minorHAnsi"/>
        </w:rPr>
        <w:t xml:space="preserve">hey claim </w:t>
      </w:r>
      <w:r w:rsidR="00EF7391">
        <w:rPr>
          <w:rFonts w:cstheme="minorHAnsi"/>
        </w:rPr>
        <w:t>the service is</w:t>
      </w:r>
      <w:r w:rsidR="007C2F36">
        <w:rPr>
          <w:rFonts w:cstheme="minorHAnsi"/>
        </w:rPr>
        <w:t xml:space="preserve"> </w:t>
      </w:r>
      <w:r w:rsidR="003A2D44">
        <w:rPr>
          <w:rFonts w:cstheme="minorHAnsi"/>
        </w:rPr>
        <w:t>a pre-</w:t>
      </w:r>
      <w:r w:rsidR="005012E4">
        <w:rPr>
          <w:rFonts w:cstheme="minorHAnsi"/>
        </w:rPr>
        <w:t>built</w:t>
      </w:r>
      <w:r w:rsidR="00DF7578">
        <w:rPr>
          <w:rFonts w:cstheme="minorHAnsi"/>
        </w:rPr>
        <w:t xml:space="preserve"> </w:t>
      </w:r>
      <w:r w:rsidR="003A2D44">
        <w:rPr>
          <w:rFonts w:cstheme="minorHAnsi"/>
        </w:rPr>
        <w:t xml:space="preserve">AI </w:t>
      </w:r>
      <w:r w:rsidR="007C2F36">
        <w:rPr>
          <w:rFonts w:cstheme="minorHAnsi"/>
        </w:rPr>
        <w:t xml:space="preserve">based on </w:t>
      </w:r>
      <w:r w:rsidR="00245D5B">
        <w:rPr>
          <w:rFonts w:cstheme="minorHAnsi"/>
        </w:rPr>
        <w:t xml:space="preserve">Microsoft </w:t>
      </w:r>
      <w:r w:rsidR="007C2F36">
        <w:rPr>
          <w:rFonts w:cstheme="minorHAnsi"/>
        </w:rPr>
        <w:t>proprietary technolog</w:t>
      </w:r>
      <w:r w:rsidR="00B27FC6">
        <w:rPr>
          <w:rFonts w:cstheme="minorHAnsi"/>
        </w:rPr>
        <w:t>ies.</w:t>
      </w:r>
    </w:p>
    <w:p w14:paraId="14CFDA46" w14:textId="6454DE4A" w:rsidR="00EB5D7D" w:rsidRDefault="00EB5D7D" w:rsidP="005463BC">
      <w:pPr>
        <w:rPr>
          <w:rFonts w:cstheme="minorHAnsi"/>
        </w:rPr>
      </w:pPr>
    </w:p>
    <w:p w14:paraId="26E0A14A" w14:textId="77777777" w:rsidR="00F41404" w:rsidRDefault="00F41404" w:rsidP="005463BC">
      <w:pPr>
        <w:rPr>
          <w:rFonts w:cstheme="minorHAnsi"/>
        </w:rPr>
      </w:pPr>
    </w:p>
    <w:p w14:paraId="7C691089" w14:textId="55826E22" w:rsidR="005463BC" w:rsidRPr="001D5B3D" w:rsidRDefault="005463BC" w:rsidP="005463BC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  <w:r w:rsidRPr="001D5B3D">
        <w:rPr>
          <w:rFonts w:asciiTheme="majorHAnsi" w:hAnsiTheme="majorHAnsi" w:cstheme="majorHAnsi"/>
          <w:color w:val="4472C4" w:themeColor="accent1"/>
          <w:sz w:val="32"/>
          <w:szCs w:val="32"/>
        </w:rPr>
        <w:t>Text Analytics Techniques</w:t>
      </w:r>
    </w:p>
    <w:p w14:paraId="217BDF17" w14:textId="77777777" w:rsidR="00FE275D" w:rsidRDefault="00E0326E" w:rsidP="005463BC">
      <w:pPr>
        <w:rPr>
          <w:rFonts w:cstheme="minorHAnsi"/>
        </w:rPr>
      </w:pPr>
      <w:r>
        <w:rPr>
          <w:rFonts w:cstheme="minorHAnsi"/>
        </w:rPr>
        <w:t xml:space="preserve">Microsoft </w:t>
      </w:r>
      <w:r w:rsidR="005D4523">
        <w:rPr>
          <w:rFonts w:cstheme="minorHAnsi"/>
        </w:rPr>
        <w:t>defines text analytics</w:t>
      </w:r>
      <w:r w:rsidR="00C87DCA">
        <w:rPr>
          <w:rFonts w:cstheme="minorHAnsi"/>
        </w:rPr>
        <w:t xml:space="preserve"> as </w:t>
      </w:r>
      <w:r w:rsidR="000154D9" w:rsidRPr="00B52892">
        <w:rPr>
          <w:rFonts w:cstheme="minorHAnsi"/>
        </w:rPr>
        <w:t>a process where an artificial intelligence (AI) algorithm, running on a computer, evaluates these same attributes in text, to determine specific insights.</w:t>
      </w:r>
      <w:r w:rsidR="00253E15">
        <w:rPr>
          <w:rFonts w:cstheme="minorHAnsi"/>
        </w:rPr>
        <w:t xml:space="preserve"> </w:t>
      </w:r>
      <w:r w:rsidR="005463BC" w:rsidRPr="00B52892">
        <w:rPr>
          <w:rFonts w:cstheme="minorHAnsi"/>
        </w:rPr>
        <w:t>(</w:t>
      </w:r>
      <w:hyperlink r:id="rId16" w:history="1">
        <w:r w:rsidR="00253E15" w:rsidRPr="00147804">
          <w:rPr>
            <w:rStyle w:val="Hyperlink"/>
            <w:rFonts w:cstheme="minorHAnsi"/>
            <w:sz w:val="18"/>
            <w:szCs w:val="18"/>
          </w:rPr>
          <w:t>https://docs.microsoft.com/en-us/learn/modules/analyze-text-with-text-analytics-service/1-introduction</w:t>
        </w:r>
      </w:hyperlink>
      <w:r w:rsidR="005463BC" w:rsidRPr="00B52892">
        <w:rPr>
          <w:rFonts w:cstheme="minorHAnsi"/>
        </w:rPr>
        <w:t>)</w:t>
      </w:r>
    </w:p>
    <w:p w14:paraId="65AC56FF" w14:textId="74FCCE1B" w:rsidR="005463BC" w:rsidRPr="00B52892" w:rsidRDefault="009E4671" w:rsidP="005463BC">
      <w:pPr>
        <w:rPr>
          <w:rFonts w:cstheme="minorHAnsi"/>
        </w:rPr>
      </w:pPr>
      <w:r>
        <w:rPr>
          <w:rFonts w:cstheme="minorHAnsi"/>
        </w:rPr>
        <w:t>For evaluation and determin</w:t>
      </w:r>
      <w:r w:rsidR="008365C9">
        <w:rPr>
          <w:rFonts w:cstheme="minorHAnsi"/>
        </w:rPr>
        <w:t>ation</w:t>
      </w:r>
      <w:r>
        <w:rPr>
          <w:rFonts w:cstheme="minorHAnsi"/>
        </w:rPr>
        <w:t xml:space="preserve">, </w:t>
      </w:r>
      <w:r w:rsidR="0008171E">
        <w:rPr>
          <w:rFonts w:cstheme="minorHAnsi"/>
        </w:rPr>
        <w:t xml:space="preserve">there are </w:t>
      </w:r>
      <w:r w:rsidR="000B5137">
        <w:rPr>
          <w:rFonts w:cstheme="minorHAnsi"/>
        </w:rPr>
        <w:t>some common techniques, including</w:t>
      </w:r>
    </w:p>
    <w:p w14:paraId="0AE57765" w14:textId="08A6DCBE" w:rsidR="002F7C24" w:rsidRDefault="005463BC" w:rsidP="001D5629">
      <w:pPr>
        <w:pStyle w:val="ListParagraph"/>
        <w:numPr>
          <w:ilvl w:val="0"/>
          <w:numId w:val="2"/>
        </w:numPr>
        <w:rPr>
          <w:rFonts w:cstheme="minorHAnsi"/>
        </w:rPr>
      </w:pPr>
      <w:r w:rsidRPr="009C7E63">
        <w:rPr>
          <w:rFonts w:cstheme="minorHAnsi"/>
        </w:rPr>
        <w:t>Statistical analysis</w:t>
      </w:r>
      <w:r w:rsidR="00AF4AF7">
        <w:rPr>
          <w:rFonts w:cstheme="minorHAnsi"/>
        </w:rPr>
        <w:t xml:space="preserve">: </w:t>
      </w:r>
      <w:r w:rsidR="009C7E63" w:rsidRPr="009C7E63">
        <w:rPr>
          <w:rFonts w:cstheme="minorHAnsi"/>
        </w:rPr>
        <w:t>R</w:t>
      </w:r>
      <w:r w:rsidRPr="009C7E63">
        <w:rPr>
          <w:rFonts w:cstheme="minorHAnsi"/>
        </w:rPr>
        <w:t>emoving common stop words and performing frequency analysis of the remaining words</w:t>
      </w:r>
    </w:p>
    <w:p w14:paraId="7D7B0097" w14:textId="7A7CF881" w:rsidR="005463BC" w:rsidRDefault="00B56753" w:rsidP="001D5629">
      <w:pPr>
        <w:pStyle w:val="ListParagraph"/>
        <w:numPr>
          <w:ilvl w:val="0"/>
          <w:numId w:val="2"/>
        </w:numPr>
        <w:rPr>
          <w:rFonts w:cstheme="minorHAnsi"/>
        </w:rPr>
      </w:pPr>
      <w:r w:rsidRPr="009C7E63">
        <w:rPr>
          <w:rFonts w:cstheme="minorHAnsi"/>
        </w:rPr>
        <w:t xml:space="preserve">N-grams </w:t>
      </w:r>
      <w:r w:rsidR="005463BC" w:rsidRPr="009C7E63">
        <w:rPr>
          <w:rFonts w:cstheme="minorHAnsi"/>
        </w:rPr>
        <w:t>frequency analysis</w:t>
      </w:r>
      <w:r>
        <w:rPr>
          <w:rFonts w:cstheme="minorHAnsi"/>
        </w:rPr>
        <w:t xml:space="preserve">: </w:t>
      </w:r>
      <w:r w:rsidR="00937A06" w:rsidRPr="00937A06">
        <w:rPr>
          <w:rFonts w:cstheme="minorHAnsi"/>
        </w:rPr>
        <w:t>Extending</w:t>
      </w:r>
      <w:r w:rsidR="00937A06">
        <w:rPr>
          <w:rFonts w:cstheme="minorHAnsi"/>
        </w:rPr>
        <w:t xml:space="preserve"> </w:t>
      </w:r>
      <w:r w:rsidR="000D3B8F">
        <w:rPr>
          <w:rFonts w:cstheme="minorHAnsi"/>
        </w:rPr>
        <w:t xml:space="preserve">the </w:t>
      </w:r>
      <w:r w:rsidR="00937A06">
        <w:rPr>
          <w:rFonts w:cstheme="minorHAnsi"/>
        </w:rPr>
        <w:t xml:space="preserve">analysis to </w:t>
      </w:r>
      <w:r w:rsidR="000B5ABE">
        <w:rPr>
          <w:rFonts w:cstheme="minorHAnsi"/>
        </w:rPr>
        <w:t>more than two</w:t>
      </w:r>
      <w:r w:rsidR="001B48B9">
        <w:rPr>
          <w:rFonts w:cstheme="minorHAnsi"/>
        </w:rPr>
        <w:t>-</w:t>
      </w:r>
      <w:r w:rsidR="000B5ABE">
        <w:rPr>
          <w:rFonts w:cstheme="minorHAnsi"/>
        </w:rPr>
        <w:t>term phrases</w:t>
      </w:r>
    </w:p>
    <w:p w14:paraId="13D3C9A7" w14:textId="2D1F82D5" w:rsidR="001076E2" w:rsidRDefault="00B56753" w:rsidP="001D5629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 w:hint="eastAsia"/>
        </w:rPr>
        <w:t>S</w:t>
      </w:r>
      <w:r w:rsidRPr="00B52892">
        <w:rPr>
          <w:rFonts w:cstheme="minorHAnsi"/>
        </w:rPr>
        <w:t>temming or lemmatization</w:t>
      </w:r>
      <w:r w:rsidR="00215C99">
        <w:rPr>
          <w:rFonts w:cstheme="minorHAnsi"/>
        </w:rPr>
        <w:t xml:space="preserve">: </w:t>
      </w:r>
      <w:r w:rsidR="00E9329E">
        <w:rPr>
          <w:rFonts w:cstheme="minorHAnsi"/>
        </w:rPr>
        <w:t>N</w:t>
      </w:r>
      <w:r w:rsidR="00E9329E" w:rsidRPr="00E9329E">
        <w:rPr>
          <w:rFonts w:cstheme="minorHAnsi"/>
        </w:rPr>
        <w:t>ormaliz</w:t>
      </w:r>
      <w:r w:rsidR="00581415">
        <w:rPr>
          <w:rFonts w:cstheme="minorHAnsi"/>
        </w:rPr>
        <w:t xml:space="preserve">ation of </w:t>
      </w:r>
      <w:r w:rsidR="00E9329E" w:rsidRPr="00E9329E">
        <w:rPr>
          <w:rFonts w:cstheme="minorHAnsi"/>
        </w:rPr>
        <w:t>words before counting them</w:t>
      </w:r>
      <w:r w:rsidR="00C7419B">
        <w:rPr>
          <w:rFonts w:cstheme="minorHAnsi"/>
        </w:rPr>
        <w:t>. (</w:t>
      </w:r>
      <w:proofErr w:type="gramStart"/>
      <w:r w:rsidR="00275B0E" w:rsidRPr="00B52892">
        <w:rPr>
          <w:rFonts w:cstheme="minorHAnsi"/>
        </w:rPr>
        <w:t>interpret</w:t>
      </w:r>
      <w:r w:rsidR="00275B0E">
        <w:rPr>
          <w:rFonts w:cstheme="minorHAnsi"/>
        </w:rPr>
        <w:t>ing</w:t>
      </w:r>
      <w:proofErr w:type="gramEnd"/>
      <w:r w:rsidR="00275B0E">
        <w:rPr>
          <w:rFonts w:cstheme="minorHAnsi"/>
        </w:rPr>
        <w:t xml:space="preserve"> </w:t>
      </w:r>
      <w:r w:rsidR="000A0CFD">
        <w:rPr>
          <w:rFonts w:cstheme="minorHAnsi"/>
        </w:rPr>
        <w:t xml:space="preserve">terms </w:t>
      </w:r>
      <w:r w:rsidR="00275B0E">
        <w:rPr>
          <w:rFonts w:cstheme="minorHAnsi"/>
        </w:rPr>
        <w:t xml:space="preserve">of </w:t>
      </w:r>
      <w:r w:rsidR="00544C19">
        <w:rPr>
          <w:rFonts w:cstheme="minorHAnsi"/>
        </w:rPr>
        <w:t xml:space="preserve">the </w:t>
      </w:r>
      <w:r w:rsidR="00275B0E">
        <w:rPr>
          <w:rFonts w:cstheme="minorHAnsi"/>
        </w:rPr>
        <w:t>same stem</w:t>
      </w:r>
      <w:r w:rsidR="00653A85">
        <w:rPr>
          <w:rFonts w:cstheme="minorHAnsi"/>
        </w:rPr>
        <w:t>. For example,</w:t>
      </w:r>
      <w:r w:rsidR="00552F37">
        <w:rPr>
          <w:rFonts w:cstheme="minorHAnsi"/>
        </w:rPr>
        <w:t xml:space="preserve"> </w:t>
      </w:r>
      <w:r w:rsidR="00854D09">
        <w:rPr>
          <w:rFonts w:cstheme="minorHAnsi"/>
        </w:rPr>
        <w:t>“</w:t>
      </w:r>
      <w:r w:rsidR="00B3131D">
        <w:rPr>
          <w:rFonts w:cstheme="minorHAnsi"/>
        </w:rPr>
        <w:t>g</w:t>
      </w:r>
      <w:r w:rsidR="00B71395">
        <w:rPr>
          <w:rFonts w:cstheme="minorHAnsi"/>
        </w:rPr>
        <w:t>o</w:t>
      </w:r>
      <w:r w:rsidR="00854D09">
        <w:rPr>
          <w:rFonts w:cstheme="minorHAnsi"/>
        </w:rPr>
        <w:t>”</w:t>
      </w:r>
      <w:r w:rsidR="004F1D72">
        <w:rPr>
          <w:rFonts w:cstheme="minorHAnsi"/>
        </w:rPr>
        <w:t>,</w:t>
      </w:r>
      <w:r w:rsidR="00552F37">
        <w:rPr>
          <w:rFonts w:cstheme="minorHAnsi"/>
        </w:rPr>
        <w:t xml:space="preserve"> </w:t>
      </w:r>
      <w:r w:rsidR="00854D09">
        <w:rPr>
          <w:rFonts w:cstheme="minorHAnsi"/>
        </w:rPr>
        <w:t>“</w:t>
      </w:r>
      <w:r w:rsidR="00B3131D">
        <w:rPr>
          <w:rFonts w:cstheme="minorHAnsi"/>
        </w:rPr>
        <w:t>goe</w:t>
      </w:r>
      <w:r w:rsidR="00B71395">
        <w:rPr>
          <w:rFonts w:cstheme="minorHAnsi"/>
        </w:rPr>
        <w:t>s</w:t>
      </w:r>
      <w:r w:rsidR="00854D09">
        <w:rPr>
          <w:rFonts w:cstheme="minorHAnsi"/>
        </w:rPr>
        <w:t>”</w:t>
      </w:r>
      <w:r w:rsidR="00690106">
        <w:rPr>
          <w:rFonts w:cstheme="minorHAnsi"/>
        </w:rPr>
        <w:t>,</w:t>
      </w:r>
      <w:r w:rsidR="00B3131D">
        <w:rPr>
          <w:rFonts w:cstheme="minorHAnsi"/>
        </w:rPr>
        <w:t xml:space="preserve"> and</w:t>
      </w:r>
      <w:r w:rsidR="00552F37">
        <w:rPr>
          <w:rFonts w:cstheme="minorHAnsi"/>
        </w:rPr>
        <w:t xml:space="preserve"> </w:t>
      </w:r>
      <w:r w:rsidR="00854D09">
        <w:rPr>
          <w:rFonts w:cstheme="minorHAnsi"/>
        </w:rPr>
        <w:t>“</w:t>
      </w:r>
      <w:r w:rsidR="00B3131D">
        <w:rPr>
          <w:rFonts w:cstheme="minorHAnsi"/>
        </w:rPr>
        <w:t>wen</w:t>
      </w:r>
      <w:r w:rsidR="00B71395">
        <w:rPr>
          <w:rFonts w:cstheme="minorHAnsi"/>
        </w:rPr>
        <w:t>t</w:t>
      </w:r>
      <w:r w:rsidR="00854D09">
        <w:rPr>
          <w:rFonts w:cstheme="minorHAnsi"/>
        </w:rPr>
        <w:t>”</w:t>
      </w:r>
      <w:r w:rsidR="00B3131D">
        <w:rPr>
          <w:rFonts w:cstheme="minorHAnsi"/>
        </w:rPr>
        <w:t xml:space="preserve"> </w:t>
      </w:r>
      <w:r w:rsidR="005D5866">
        <w:rPr>
          <w:rFonts w:cstheme="minorHAnsi"/>
        </w:rPr>
        <w:t xml:space="preserve">should be counted as </w:t>
      </w:r>
      <w:r w:rsidR="004F1D72">
        <w:rPr>
          <w:rFonts w:cstheme="minorHAnsi"/>
        </w:rPr>
        <w:t>the</w:t>
      </w:r>
      <w:r w:rsidR="005D5866">
        <w:rPr>
          <w:rFonts w:cstheme="minorHAnsi"/>
        </w:rPr>
        <w:t xml:space="preserve"> same word.</w:t>
      </w:r>
    </w:p>
    <w:p w14:paraId="40F1F60E" w14:textId="404CA26A" w:rsidR="007A2396" w:rsidRDefault="00910DC8" w:rsidP="001D5629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L</w:t>
      </w:r>
      <w:r w:rsidRPr="00B52892">
        <w:rPr>
          <w:rFonts w:cstheme="minorHAnsi"/>
        </w:rPr>
        <w:t>inguistic structure</w:t>
      </w:r>
      <w:r w:rsidR="00BD7C66">
        <w:rPr>
          <w:rFonts w:cstheme="minorHAnsi"/>
        </w:rPr>
        <w:t xml:space="preserve"> rules: </w:t>
      </w:r>
      <w:r w:rsidR="00C2699F">
        <w:rPr>
          <w:rFonts w:cstheme="minorHAnsi"/>
        </w:rPr>
        <w:t>B</w:t>
      </w:r>
      <w:r w:rsidR="00C2699F" w:rsidRPr="00C2699F">
        <w:rPr>
          <w:rFonts w:cstheme="minorHAnsi"/>
        </w:rPr>
        <w:t xml:space="preserve">reaking down sentences into tree-like structures </w:t>
      </w:r>
      <w:r w:rsidR="00E26C38">
        <w:rPr>
          <w:rFonts w:cstheme="minorHAnsi"/>
        </w:rPr>
        <w:t xml:space="preserve">(as we learned in week 1 to explain why text analytics are </w:t>
      </w:r>
      <w:r w:rsidR="0022796E">
        <w:rPr>
          <w:rFonts w:cstheme="minorHAnsi"/>
        </w:rPr>
        <w:t>complicated</w:t>
      </w:r>
      <w:r w:rsidR="00ED337A">
        <w:rPr>
          <w:rFonts w:cstheme="minorHAnsi"/>
        </w:rPr>
        <w:t xml:space="preserve"> job</w:t>
      </w:r>
      <w:r w:rsidR="00E26C38">
        <w:rPr>
          <w:rFonts w:cstheme="minorHAnsi"/>
        </w:rPr>
        <w:t>)</w:t>
      </w:r>
      <w:r w:rsidR="007E5A13">
        <w:rPr>
          <w:rFonts w:cstheme="minorHAnsi"/>
        </w:rPr>
        <w:t xml:space="preserve"> For example, </w:t>
      </w:r>
      <w:r w:rsidR="00854D09">
        <w:rPr>
          <w:rFonts w:cstheme="minorHAnsi"/>
        </w:rPr>
        <w:t>“</w:t>
      </w:r>
      <w:r w:rsidR="0005412B">
        <w:rPr>
          <w:rFonts w:cstheme="minorHAnsi"/>
        </w:rPr>
        <w:t xml:space="preserve">good </w:t>
      </w:r>
      <w:r w:rsidR="002F54A8">
        <w:rPr>
          <w:rFonts w:cstheme="minorHAnsi"/>
        </w:rPr>
        <w:t>person</w:t>
      </w:r>
      <w:r w:rsidR="00854D09">
        <w:rPr>
          <w:rFonts w:cstheme="minorHAnsi"/>
        </w:rPr>
        <w:t>”</w:t>
      </w:r>
      <w:r w:rsidR="002F54A8">
        <w:rPr>
          <w:rFonts w:cstheme="minorHAnsi"/>
        </w:rPr>
        <w:t xml:space="preserve"> </w:t>
      </w:r>
      <w:r w:rsidR="006E2DB6">
        <w:rPr>
          <w:rFonts w:cstheme="minorHAnsi"/>
        </w:rPr>
        <w:t>is classified as a noun phrase rather than a</w:t>
      </w:r>
      <w:r w:rsidR="00791F0B">
        <w:rPr>
          <w:rFonts w:cstheme="minorHAnsi"/>
        </w:rPr>
        <w:t>n</w:t>
      </w:r>
      <w:r w:rsidR="006E2DB6">
        <w:rPr>
          <w:rFonts w:cstheme="minorHAnsi"/>
        </w:rPr>
        <w:t xml:space="preserve"> independent combination of </w:t>
      </w:r>
      <w:r w:rsidR="00854D09">
        <w:rPr>
          <w:rFonts w:cstheme="minorHAnsi"/>
        </w:rPr>
        <w:t>“</w:t>
      </w:r>
      <w:r w:rsidR="006E2DB6">
        <w:rPr>
          <w:rFonts w:cstheme="minorHAnsi"/>
        </w:rPr>
        <w:t>good</w:t>
      </w:r>
      <w:r w:rsidR="00854D09">
        <w:rPr>
          <w:rFonts w:cstheme="minorHAnsi"/>
        </w:rPr>
        <w:t>”</w:t>
      </w:r>
      <w:r w:rsidR="006E2DB6">
        <w:rPr>
          <w:rFonts w:cstheme="minorHAnsi"/>
        </w:rPr>
        <w:t xml:space="preserve"> and </w:t>
      </w:r>
      <w:r w:rsidR="00854D09">
        <w:rPr>
          <w:rFonts w:cstheme="minorHAnsi"/>
        </w:rPr>
        <w:t>“</w:t>
      </w:r>
      <w:r w:rsidR="006E2DB6">
        <w:rPr>
          <w:rFonts w:cstheme="minorHAnsi"/>
        </w:rPr>
        <w:t>person</w:t>
      </w:r>
      <w:r w:rsidR="00854D09">
        <w:rPr>
          <w:rFonts w:cstheme="minorHAnsi"/>
        </w:rPr>
        <w:t>”</w:t>
      </w:r>
      <w:r w:rsidR="0044799B">
        <w:rPr>
          <w:rFonts w:cstheme="minorHAnsi"/>
        </w:rPr>
        <w:t>.</w:t>
      </w:r>
    </w:p>
    <w:p w14:paraId="1F147FCC" w14:textId="4033946B" w:rsidR="00526638" w:rsidRDefault="0023421A" w:rsidP="00526638">
      <w:pPr>
        <w:pStyle w:val="ListParagraph"/>
        <w:numPr>
          <w:ilvl w:val="0"/>
          <w:numId w:val="2"/>
        </w:numPr>
        <w:rPr>
          <w:rFonts w:cstheme="minorHAnsi"/>
        </w:rPr>
      </w:pPr>
      <w:r w:rsidRPr="00526638">
        <w:rPr>
          <w:rFonts w:cstheme="minorHAnsi"/>
        </w:rPr>
        <w:t xml:space="preserve">Encoding words or terms as numeric features: </w:t>
      </w:r>
      <w:r w:rsidR="00526638" w:rsidRPr="00526638">
        <w:rPr>
          <w:rFonts w:cstheme="minorHAnsi"/>
        </w:rPr>
        <w:t xml:space="preserve">This technique is </w:t>
      </w:r>
      <w:r w:rsidR="00C42A65">
        <w:rPr>
          <w:rFonts w:cstheme="minorHAnsi"/>
        </w:rPr>
        <w:t xml:space="preserve">generally </w:t>
      </w:r>
      <w:r w:rsidR="00526638" w:rsidRPr="00526638">
        <w:rPr>
          <w:rFonts w:cstheme="minorHAnsi"/>
        </w:rPr>
        <w:t xml:space="preserve">used </w:t>
      </w:r>
      <w:r w:rsidR="00C42A65">
        <w:rPr>
          <w:rFonts w:cstheme="minorHAnsi"/>
        </w:rPr>
        <w:t xml:space="preserve">for </w:t>
      </w:r>
      <w:r w:rsidR="00526638" w:rsidRPr="00526638">
        <w:rPr>
          <w:rFonts w:cstheme="minorHAnsi"/>
        </w:rPr>
        <w:t>sentiment analysis</w:t>
      </w:r>
      <w:r w:rsidR="00D92201">
        <w:rPr>
          <w:rFonts w:cstheme="minorHAnsi"/>
        </w:rPr>
        <w:t xml:space="preserve"> to </w:t>
      </w:r>
      <w:r w:rsidR="00C5045B">
        <w:rPr>
          <w:rFonts w:cstheme="minorHAnsi"/>
        </w:rPr>
        <w:t xml:space="preserve">score </w:t>
      </w:r>
      <w:r w:rsidR="00D75C73">
        <w:rPr>
          <w:rFonts w:cstheme="minorHAnsi"/>
        </w:rPr>
        <w:t xml:space="preserve">the degree of </w:t>
      </w:r>
      <w:r w:rsidR="00526638" w:rsidRPr="00526638">
        <w:rPr>
          <w:rFonts w:cstheme="minorHAnsi"/>
        </w:rPr>
        <w:t>positive</w:t>
      </w:r>
      <w:r w:rsidR="00D75C73">
        <w:rPr>
          <w:rFonts w:cstheme="minorHAnsi"/>
        </w:rPr>
        <w:t>ness</w:t>
      </w:r>
      <w:r w:rsidR="00526638" w:rsidRPr="00526638">
        <w:rPr>
          <w:rFonts w:cstheme="minorHAnsi"/>
        </w:rPr>
        <w:t xml:space="preserve"> </w:t>
      </w:r>
      <w:r w:rsidR="00D75C73">
        <w:rPr>
          <w:rFonts w:cstheme="minorHAnsi"/>
        </w:rPr>
        <w:t xml:space="preserve">and </w:t>
      </w:r>
      <w:proofErr w:type="spellStart"/>
      <w:r w:rsidR="00526638" w:rsidRPr="00526638">
        <w:rPr>
          <w:rFonts w:cstheme="minorHAnsi"/>
        </w:rPr>
        <w:t>negative</w:t>
      </w:r>
      <w:r w:rsidR="00D75C73">
        <w:rPr>
          <w:rFonts w:cstheme="minorHAnsi"/>
        </w:rPr>
        <w:t>ness</w:t>
      </w:r>
      <w:proofErr w:type="spellEnd"/>
      <w:r w:rsidR="00D75C73">
        <w:rPr>
          <w:rFonts w:cstheme="minorHAnsi"/>
        </w:rPr>
        <w:t>.</w:t>
      </w:r>
    </w:p>
    <w:p w14:paraId="15D1A8BC" w14:textId="69C13363" w:rsidR="00C3237E" w:rsidRPr="00526638" w:rsidRDefault="00F80959" w:rsidP="00526638">
      <w:pPr>
        <w:pStyle w:val="ListParagraph"/>
        <w:numPr>
          <w:ilvl w:val="0"/>
          <w:numId w:val="2"/>
        </w:numPr>
        <w:rPr>
          <w:rFonts w:cstheme="minorHAnsi"/>
        </w:rPr>
      </w:pPr>
      <w:r>
        <w:rPr>
          <w:rFonts w:cstheme="minorHAnsi"/>
        </w:rPr>
        <w:t>V</w:t>
      </w:r>
      <w:r w:rsidRPr="00B52892">
        <w:rPr>
          <w:rFonts w:cstheme="minorHAnsi"/>
        </w:rPr>
        <w:t>ectorized models</w:t>
      </w:r>
      <w:r w:rsidR="00CA0672">
        <w:rPr>
          <w:rFonts w:cstheme="minorHAnsi"/>
        </w:rPr>
        <w:t>:</w:t>
      </w:r>
      <w:r w:rsidR="001B5E05">
        <w:rPr>
          <w:rFonts w:cstheme="minorHAnsi"/>
        </w:rPr>
        <w:t xml:space="preserve"> </w:t>
      </w:r>
      <w:r w:rsidR="001B5E05" w:rsidRPr="001B5E05">
        <w:rPr>
          <w:rFonts w:cstheme="minorHAnsi"/>
        </w:rPr>
        <w:t>The process map</w:t>
      </w:r>
      <w:r w:rsidR="00EA7C79">
        <w:rPr>
          <w:rFonts w:cstheme="minorHAnsi"/>
        </w:rPr>
        <w:t>s</w:t>
      </w:r>
      <w:r w:rsidR="001B5E05" w:rsidRPr="001B5E05">
        <w:rPr>
          <w:rFonts w:cstheme="minorHAnsi"/>
        </w:rPr>
        <w:t xml:space="preserve"> words into vector space. A vector space represents each word by a vector of real numbers</w:t>
      </w:r>
      <w:r w:rsidR="007A291C">
        <w:rPr>
          <w:rFonts w:cstheme="minorHAnsi"/>
        </w:rPr>
        <w:t xml:space="preserve">. </w:t>
      </w:r>
      <w:r w:rsidR="00A27A13">
        <w:rPr>
          <w:rFonts w:cstheme="minorHAnsi"/>
        </w:rPr>
        <w:t>Also</w:t>
      </w:r>
      <w:r w:rsidR="00FD1060">
        <w:rPr>
          <w:rFonts w:cstheme="minorHAnsi"/>
        </w:rPr>
        <w:t>,</w:t>
      </w:r>
      <w:r w:rsidR="00A27A13">
        <w:rPr>
          <w:rFonts w:cstheme="minorHAnsi"/>
        </w:rPr>
        <w:t xml:space="preserve"> it</w:t>
      </w:r>
      <w:r w:rsidR="00F57154">
        <w:rPr>
          <w:rFonts w:cstheme="minorHAnsi"/>
        </w:rPr>
        <w:t xml:space="preserve"> </w:t>
      </w:r>
      <w:r w:rsidR="001B5E05" w:rsidRPr="001B5E05">
        <w:rPr>
          <w:rFonts w:cstheme="minorHAnsi"/>
        </w:rPr>
        <w:t>allows words with similar meanings have similar representations.</w:t>
      </w:r>
      <w:r w:rsidR="00673CA6">
        <w:rPr>
          <w:rFonts w:cstheme="minorHAnsi"/>
        </w:rPr>
        <w:t xml:space="preserve"> </w:t>
      </w:r>
      <w:r w:rsidR="00CC1DDA">
        <w:rPr>
          <w:rFonts w:cstheme="minorHAnsi"/>
        </w:rPr>
        <w:t xml:space="preserve">Therefore, </w:t>
      </w:r>
      <w:r w:rsidR="00673CA6" w:rsidRPr="00673CA6">
        <w:rPr>
          <w:rFonts w:cstheme="minorHAnsi"/>
        </w:rPr>
        <w:t xml:space="preserve">vectorized models </w:t>
      </w:r>
      <w:r w:rsidR="001B621F">
        <w:rPr>
          <w:rFonts w:cstheme="minorHAnsi"/>
        </w:rPr>
        <w:t xml:space="preserve">can </w:t>
      </w:r>
      <w:r w:rsidR="00673CA6" w:rsidRPr="00673CA6">
        <w:rPr>
          <w:rFonts w:cstheme="minorHAnsi"/>
        </w:rPr>
        <w:t>capture semantic relationships between words by assigning them</w:t>
      </w:r>
      <w:r w:rsidR="00001F2E">
        <w:rPr>
          <w:rFonts w:cstheme="minorHAnsi"/>
        </w:rPr>
        <w:t>.</w:t>
      </w:r>
    </w:p>
    <w:p w14:paraId="33C4C043" w14:textId="70777612" w:rsidR="009A5D1F" w:rsidRPr="008778E1" w:rsidRDefault="009A5D1F" w:rsidP="008778E1">
      <w:pPr>
        <w:ind w:left="360"/>
        <w:rPr>
          <w:rFonts w:cstheme="minorHAnsi"/>
        </w:rPr>
      </w:pPr>
    </w:p>
    <w:p w14:paraId="36B5F669" w14:textId="2A7AD0AA" w:rsidR="005463BC" w:rsidRPr="00B52892" w:rsidRDefault="00670B3F" w:rsidP="005463BC">
      <w:pPr>
        <w:rPr>
          <w:rFonts w:cstheme="minorHAnsi"/>
        </w:rPr>
      </w:pPr>
      <w:r>
        <w:rPr>
          <w:rFonts w:cstheme="minorHAnsi"/>
        </w:rPr>
        <w:t xml:space="preserve">Using those </w:t>
      </w:r>
      <w:r w:rsidR="00B06759">
        <w:rPr>
          <w:rFonts w:cstheme="minorHAnsi"/>
        </w:rPr>
        <w:t xml:space="preserve">analytics </w:t>
      </w:r>
      <w:r>
        <w:rPr>
          <w:rFonts w:cstheme="minorHAnsi"/>
        </w:rPr>
        <w:t xml:space="preserve">techniques, Microsoft claims </w:t>
      </w:r>
      <w:r w:rsidR="00153E39" w:rsidRPr="00153E39">
        <w:rPr>
          <w:rFonts w:cstheme="minorHAnsi"/>
        </w:rPr>
        <w:t>the Text Analytics cognitive service can help simplify application development by using pre-trained models that can:</w:t>
      </w:r>
    </w:p>
    <w:p w14:paraId="7DBAE080" w14:textId="77777777" w:rsidR="005463BC" w:rsidRPr="00554026" w:rsidRDefault="005463BC" w:rsidP="00554026">
      <w:pPr>
        <w:pStyle w:val="ListParagraph"/>
        <w:numPr>
          <w:ilvl w:val="0"/>
          <w:numId w:val="3"/>
        </w:numPr>
        <w:rPr>
          <w:rFonts w:cstheme="minorHAnsi"/>
        </w:rPr>
      </w:pPr>
      <w:r w:rsidRPr="00554026">
        <w:rPr>
          <w:rFonts w:cstheme="minorHAnsi"/>
        </w:rPr>
        <w:t>Determine the language of a document or text (for example, French or English).</w:t>
      </w:r>
    </w:p>
    <w:p w14:paraId="05437DD9" w14:textId="77777777" w:rsidR="005463BC" w:rsidRPr="00554026" w:rsidRDefault="005463BC" w:rsidP="00554026">
      <w:pPr>
        <w:pStyle w:val="ListParagraph"/>
        <w:numPr>
          <w:ilvl w:val="0"/>
          <w:numId w:val="3"/>
        </w:numPr>
        <w:rPr>
          <w:rFonts w:cstheme="minorHAnsi"/>
        </w:rPr>
      </w:pPr>
      <w:r w:rsidRPr="00554026">
        <w:rPr>
          <w:rFonts w:cstheme="minorHAnsi"/>
        </w:rPr>
        <w:t>Perform sentiment analysis on text to determine a positive or negative sentiment.</w:t>
      </w:r>
    </w:p>
    <w:p w14:paraId="093F9E50" w14:textId="2666D436" w:rsidR="005463BC" w:rsidRPr="00554026" w:rsidRDefault="005463BC" w:rsidP="00554026">
      <w:pPr>
        <w:pStyle w:val="ListParagraph"/>
        <w:numPr>
          <w:ilvl w:val="0"/>
          <w:numId w:val="3"/>
        </w:numPr>
        <w:rPr>
          <w:rFonts w:cstheme="minorHAnsi"/>
        </w:rPr>
      </w:pPr>
      <w:r w:rsidRPr="00554026">
        <w:rPr>
          <w:rFonts w:cstheme="minorHAnsi"/>
        </w:rPr>
        <w:t xml:space="preserve">Extract key phrases from </w:t>
      </w:r>
      <w:r w:rsidR="00077B86">
        <w:rPr>
          <w:rFonts w:cstheme="minorHAnsi"/>
        </w:rPr>
        <w:t xml:space="preserve">the </w:t>
      </w:r>
      <w:r w:rsidRPr="00554026">
        <w:rPr>
          <w:rFonts w:cstheme="minorHAnsi"/>
        </w:rPr>
        <w:t>text that might indicate its main talking points.</w:t>
      </w:r>
    </w:p>
    <w:p w14:paraId="6FCA2617" w14:textId="54142446" w:rsidR="005463BC" w:rsidRPr="00554026" w:rsidRDefault="005463BC" w:rsidP="00554026">
      <w:pPr>
        <w:pStyle w:val="ListParagraph"/>
        <w:numPr>
          <w:ilvl w:val="0"/>
          <w:numId w:val="3"/>
        </w:numPr>
        <w:rPr>
          <w:rFonts w:cstheme="minorHAnsi"/>
        </w:rPr>
      </w:pPr>
      <w:r w:rsidRPr="00554026">
        <w:rPr>
          <w:rFonts w:cstheme="minorHAnsi"/>
        </w:rPr>
        <w:t>Identify and categorize entities in the text. Entities can be people, places, organizations, or even everyday items such as dates, times, quantities, and so on.</w:t>
      </w:r>
    </w:p>
    <w:p w14:paraId="23C06161" w14:textId="72E84125" w:rsidR="005F7BDB" w:rsidRDefault="00FD0815" w:rsidP="005463BC">
      <w:pPr>
        <w:rPr>
          <w:rFonts w:cstheme="minorHAnsi"/>
        </w:rPr>
      </w:pPr>
      <w:r>
        <w:rPr>
          <w:rFonts w:cstheme="minorHAnsi"/>
        </w:rPr>
        <w:t>(</w:t>
      </w:r>
      <w:hyperlink r:id="rId17" w:history="1">
        <w:r w:rsidRPr="00170905">
          <w:rPr>
            <w:rStyle w:val="Hyperlink"/>
            <w:rFonts w:cstheme="minorHAnsi"/>
            <w:sz w:val="18"/>
            <w:szCs w:val="18"/>
          </w:rPr>
          <w:t>https://docs.microsoft.com/en-us/learn/modules/analyze-text-with-text-analytics-service/1-introduction</w:t>
        </w:r>
      </w:hyperlink>
      <w:r>
        <w:rPr>
          <w:rFonts w:cstheme="minorHAnsi"/>
        </w:rPr>
        <w:t>)</w:t>
      </w:r>
    </w:p>
    <w:p w14:paraId="6A191B7E" w14:textId="77777777" w:rsidR="00FD0815" w:rsidRDefault="00FD0815" w:rsidP="005463BC">
      <w:pPr>
        <w:rPr>
          <w:rFonts w:cstheme="minorHAnsi"/>
        </w:rPr>
      </w:pPr>
    </w:p>
    <w:p w14:paraId="4A1AAF42" w14:textId="77777777" w:rsidR="00001DE8" w:rsidRPr="00B52892" w:rsidRDefault="00001DE8" w:rsidP="005463BC">
      <w:pPr>
        <w:rPr>
          <w:rFonts w:cstheme="minorHAnsi"/>
        </w:rPr>
      </w:pPr>
    </w:p>
    <w:p w14:paraId="253E1B38" w14:textId="400A2AED" w:rsidR="005F7BDB" w:rsidRPr="008F434C" w:rsidRDefault="00094CB0" w:rsidP="005F7BDB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  <w:r w:rsidRPr="008F434C">
        <w:rPr>
          <w:rFonts w:asciiTheme="majorHAnsi" w:hAnsiTheme="majorHAnsi" w:cstheme="majorHAnsi"/>
          <w:color w:val="4472C4" w:themeColor="accent1"/>
          <w:sz w:val="32"/>
          <w:szCs w:val="32"/>
        </w:rPr>
        <w:t>The t</w:t>
      </w:r>
      <w:r w:rsidR="005F7BDB" w:rsidRPr="008F434C">
        <w:rPr>
          <w:rFonts w:asciiTheme="majorHAnsi" w:hAnsiTheme="majorHAnsi" w:cstheme="majorHAnsi"/>
          <w:color w:val="4472C4" w:themeColor="accent1"/>
          <w:sz w:val="32"/>
          <w:szCs w:val="32"/>
        </w:rPr>
        <w:t>echnical architecture</w:t>
      </w:r>
      <w:r w:rsidR="00122C78" w:rsidRPr="008F434C">
        <w:rPr>
          <w:rFonts w:asciiTheme="majorHAnsi" w:hAnsiTheme="majorHAnsi" w:cstheme="majorHAnsi"/>
          <w:color w:val="4472C4" w:themeColor="accent1"/>
          <w:sz w:val="32"/>
          <w:szCs w:val="32"/>
        </w:rPr>
        <w:t xml:space="preserve"> of </w:t>
      </w:r>
      <w:r w:rsidR="00843512" w:rsidRPr="008F434C">
        <w:rPr>
          <w:rFonts w:asciiTheme="majorHAnsi" w:hAnsiTheme="majorHAnsi" w:cstheme="majorHAnsi"/>
          <w:color w:val="4472C4" w:themeColor="accent1"/>
          <w:sz w:val="32"/>
          <w:szCs w:val="32"/>
        </w:rPr>
        <w:t xml:space="preserve">the </w:t>
      </w:r>
      <w:r w:rsidR="00122C78" w:rsidRPr="008F434C">
        <w:rPr>
          <w:rFonts w:asciiTheme="majorHAnsi" w:hAnsiTheme="majorHAnsi" w:cstheme="majorHAnsi"/>
          <w:color w:val="4472C4" w:themeColor="accent1"/>
          <w:sz w:val="32"/>
          <w:szCs w:val="32"/>
        </w:rPr>
        <w:t>service</w:t>
      </w:r>
    </w:p>
    <w:p w14:paraId="60109E4D" w14:textId="212BEEB6" w:rsidR="00343885" w:rsidRDefault="004C0D21" w:rsidP="005F7BDB">
      <w:pPr>
        <w:rPr>
          <w:rFonts w:cstheme="minorHAnsi"/>
        </w:rPr>
      </w:pPr>
      <w:r w:rsidRPr="00B52892">
        <w:rPr>
          <w:rFonts w:cstheme="minorHAnsi"/>
        </w:rPr>
        <w:t>Azure Cognitive Service</w:t>
      </w:r>
      <w:r>
        <w:rPr>
          <w:rFonts w:cstheme="minorHAnsi"/>
        </w:rPr>
        <w:t xml:space="preserve">, including </w:t>
      </w:r>
      <w:r w:rsidRPr="00B52892">
        <w:rPr>
          <w:rFonts w:cstheme="minorHAnsi"/>
        </w:rPr>
        <w:t>Text Analytics</w:t>
      </w:r>
      <w:r>
        <w:rPr>
          <w:rFonts w:cstheme="minorHAnsi"/>
        </w:rPr>
        <w:t xml:space="preserve">, is a pre-trained </w:t>
      </w:r>
      <w:r w:rsidRPr="00B52892">
        <w:rPr>
          <w:rFonts w:cstheme="minorHAnsi"/>
        </w:rPr>
        <w:t>intelligent service</w:t>
      </w:r>
      <w:r>
        <w:rPr>
          <w:rFonts w:cstheme="minorHAnsi"/>
        </w:rPr>
        <w:t>, therefore it is not allowed for users to customize or strengthen the model.</w:t>
      </w:r>
      <w:r w:rsidR="003E5052">
        <w:rPr>
          <w:rFonts w:cstheme="minorHAnsi"/>
        </w:rPr>
        <w:t xml:space="preserve"> Th</w:t>
      </w:r>
      <w:r w:rsidR="00541101">
        <w:rPr>
          <w:rFonts w:cstheme="minorHAnsi"/>
        </w:rPr>
        <w:t>us</w:t>
      </w:r>
      <w:r w:rsidR="003E5052">
        <w:rPr>
          <w:rFonts w:cstheme="minorHAnsi"/>
        </w:rPr>
        <w:t xml:space="preserve">, </w:t>
      </w:r>
      <w:r w:rsidR="00B267E6">
        <w:rPr>
          <w:rFonts w:cstheme="minorHAnsi"/>
        </w:rPr>
        <w:t>underlying technologies are Microsoft prop</w:t>
      </w:r>
      <w:r w:rsidR="00B629C8">
        <w:rPr>
          <w:rFonts w:cstheme="minorHAnsi"/>
        </w:rPr>
        <w:t>rieta</w:t>
      </w:r>
      <w:r w:rsidR="00B267E6">
        <w:rPr>
          <w:rFonts w:cstheme="minorHAnsi"/>
        </w:rPr>
        <w:t>ry</w:t>
      </w:r>
      <w:r w:rsidR="005C2603">
        <w:rPr>
          <w:rFonts w:cstheme="minorHAnsi"/>
        </w:rPr>
        <w:t>.</w:t>
      </w:r>
      <w:r w:rsidR="003C5707">
        <w:rPr>
          <w:rFonts w:cstheme="minorHAnsi"/>
        </w:rPr>
        <w:t xml:space="preserve"> </w:t>
      </w:r>
    </w:p>
    <w:p w14:paraId="30CE8B9E" w14:textId="71D3D1C3" w:rsidR="00505605" w:rsidRDefault="00505605" w:rsidP="005F7BDB">
      <w:pPr>
        <w:rPr>
          <w:rFonts w:cstheme="minorHAnsi"/>
        </w:rPr>
      </w:pPr>
      <w:r>
        <w:rPr>
          <w:rFonts w:cstheme="minorHAnsi"/>
        </w:rPr>
        <w:lastRenderedPageBreak/>
        <w:t xml:space="preserve">However, as </w:t>
      </w:r>
      <w:r w:rsidR="00075E19">
        <w:rPr>
          <w:rFonts w:cstheme="minorHAnsi"/>
        </w:rPr>
        <w:t xml:space="preserve">explained above, </w:t>
      </w:r>
      <w:r w:rsidR="00A31870">
        <w:rPr>
          <w:rFonts w:cstheme="minorHAnsi"/>
        </w:rPr>
        <w:t xml:space="preserve">the </w:t>
      </w:r>
      <w:r w:rsidR="00476EB0">
        <w:rPr>
          <w:rFonts w:cstheme="minorHAnsi"/>
        </w:rPr>
        <w:t xml:space="preserve">current </w:t>
      </w:r>
      <w:r w:rsidR="004A1AFF">
        <w:rPr>
          <w:rFonts w:cstheme="minorHAnsi"/>
        </w:rPr>
        <w:t>Text Analytics Service</w:t>
      </w:r>
      <w:r w:rsidR="00044CC5">
        <w:rPr>
          <w:rFonts w:cstheme="minorHAnsi"/>
        </w:rPr>
        <w:t xml:space="preserve"> </w:t>
      </w:r>
      <w:r w:rsidR="00D952A7">
        <w:rPr>
          <w:rFonts w:cstheme="minorHAnsi"/>
        </w:rPr>
        <w:t xml:space="preserve">started from </w:t>
      </w:r>
      <w:r w:rsidR="002861FC">
        <w:rPr>
          <w:rFonts w:cstheme="minorHAnsi"/>
        </w:rPr>
        <w:t xml:space="preserve">the </w:t>
      </w:r>
      <w:r w:rsidR="002861FC" w:rsidRPr="00B52892">
        <w:rPr>
          <w:rFonts w:cstheme="minorHAnsi"/>
        </w:rPr>
        <w:t>Text Analytics module</w:t>
      </w:r>
      <w:r w:rsidR="002861FC">
        <w:rPr>
          <w:rFonts w:cstheme="minorHAnsi"/>
        </w:rPr>
        <w:t xml:space="preserve"> in Azure </w:t>
      </w:r>
      <w:proofErr w:type="gramStart"/>
      <w:r w:rsidR="002861FC">
        <w:rPr>
          <w:rFonts w:cstheme="minorHAnsi"/>
        </w:rPr>
        <w:t>ML(</w:t>
      </w:r>
      <w:proofErr w:type="gramEnd"/>
      <w:r w:rsidR="002861FC">
        <w:rPr>
          <w:rFonts w:cstheme="minorHAnsi"/>
        </w:rPr>
        <w:t>Machine Learning)</w:t>
      </w:r>
      <w:r w:rsidR="00AB2CA7">
        <w:rPr>
          <w:rFonts w:cstheme="minorHAnsi"/>
        </w:rPr>
        <w:t>, and Microsoft open</w:t>
      </w:r>
      <w:r w:rsidR="00F86655">
        <w:rPr>
          <w:rFonts w:cstheme="minorHAnsi"/>
        </w:rPr>
        <w:t>e</w:t>
      </w:r>
      <w:r w:rsidR="00AB2CA7">
        <w:rPr>
          <w:rFonts w:cstheme="minorHAnsi"/>
        </w:rPr>
        <w:t xml:space="preserve">d some </w:t>
      </w:r>
      <w:r w:rsidR="00E07BBC">
        <w:rPr>
          <w:rFonts w:cstheme="minorHAnsi"/>
        </w:rPr>
        <w:t>of the underlying tech</w:t>
      </w:r>
      <w:r w:rsidR="00922BA3">
        <w:rPr>
          <w:rFonts w:cstheme="minorHAnsi"/>
        </w:rPr>
        <w:t>nology and model</w:t>
      </w:r>
      <w:r w:rsidR="005F48E0">
        <w:rPr>
          <w:rFonts w:cstheme="minorHAnsi"/>
        </w:rPr>
        <w:t xml:space="preserve"> at that time.</w:t>
      </w:r>
      <w:r w:rsidR="005913A3">
        <w:rPr>
          <w:rFonts w:cstheme="minorHAnsi"/>
        </w:rPr>
        <w:t xml:space="preserve"> </w:t>
      </w:r>
    </w:p>
    <w:p w14:paraId="4ED8D6AE" w14:textId="1479AF38" w:rsidR="008D2A56" w:rsidRDefault="00601211" w:rsidP="005F7BDB">
      <w:pPr>
        <w:rPr>
          <w:rFonts w:cstheme="minorHAnsi"/>
        </w:rPr>
      </w:pPr>
      <w:r>
        <w:rPr>
          <w:rFonts w:cstheme="minorHAnsi"/>
        </w:rPr>
        <w:t xml:space="preserve">Below is the </w:t>
      </w:r>
      <w:r w:rsidR="004A2B03">
        <w:rPr>
          <w:rFonts w:cstheme="minorHAnsi"/>
        </w:rPr>
        <w:t>scenario and model table called</w:t>
      </w:r>
      <w:r w:rsidR="00903053">
        <w:rPr>
          <w:rFonts w:cstheme="minorHAnsi"/>
        </w:rPr>
        <w:t xml:space="preserve"> </w:t>
      </w:r>
      <w:r w:rsidR="00854D09">
        <w:rPr>
          <w:rFonts w:cstheme="minorHAnsi"/>
        </w:rPr>
        <w:t>“</w:t>
      </w:r>
      <w:r w:rsidR="004A2B03">
        <w:rPr>
          <w:rFonts w:cstheme="minorHAnsi"/>
        </w:rPr>
        <w:t>NLP recip</w:t>
      </w:r>
      <w:r w:rsidR="006253A0">
        <w:rPr>
          <w:rFonts w:cstheme="minorHAnsi"/>
        </w:rPr>
        <w:t>e</w:t>
      </w:r>
      <w:r w:rsidR="00854D09">
        <w:rPr>
          <w:rFonts w:cstheme="minorHAnsi"/>
        </w:rPr>
        <w:t>”</w:t>
      </w:r>
      <w:r w:rsidR="006253A0">
        <w:rPr>
          <w:rFonts w:cstheme="minorHAnsi"/>
        </w:rPr>
        <w:t xml:space="preserve"> from Microsoft.</w:t>
      </w:r>
      <w:r w:rsidR="00C2500D">
        <w:rPr>
          <w:rFonts w:cstheme="minorHAnsi"/>
        </w:rPr>
        <w:t xml:space="preserve"> </w:t>
      </w:r>
      <w:r w:rsidR="000232BF">
        <w:rPr>
          <w:rFonts w:cstheme="minorHAnsi"/>
        </w:rPr>
        <w:t>W</w:t>
      </w:r>
      <w:r w:rsidR="007B241C">
        <w:rPr>
          <w:rFonts w:cstheme="minorHAnsi"/>
        </w:rPr>
        <w:t xml:space="preserve">e can </w:t>
      </w:r>
      <w:r w:rsidR="00506C4F">
        <w:rPr>
          <w:rFonts w:cstheme="minorHAnsi"/>
        </w:rPr>
        <w:t>speculate</w:t>
      </w:r>
      <w:r w:rsidR="007B241C">
        <w:rPr>
          <w:rFonts w:cstheme="minorHAnsi"/>
        </w:rPr>
        <w:t xml:space="preserve"> the technical architecture of the service</w:t>
      </w:r>
      <w:r w:rsidR="005E0E42">
        <w:rPr>
          <w:rFonts w:cstheme="minorHAnsi"/>
        </w:rPr>
        <w:t xml:space="preserve"> based on th</w:t>
      </w:r>
      <w:r w:rsidR="00F369AE">
        <w:rPr>
          <w:rFonts w:cstheme="minorHAnsi"/>
        </w:rPr>
        <w:t>at</w:t>
      </w:r>
      <w:r w:rsidR="005E0E42">
        <w:rPr>
          <w:rFonts w:cstheme="minorHAnsi"/>
        </w:rPr>
        <w:t>.</w:t>
      </w:r>
    </w:p>
    <w:p w14:paraId="1FD17353" w14:textId="68761F69" w:rsidR="00D37981" w:rsidRDefault="00E126CF" w:rsidP="00D37981">
      <w:pPr>
        <w:rPr>
          <w:rFonts w:cstheme="minorHAnsi"/>
        </w:rPr>
      </w:pPr>
      <w:proofErr w:type="gramStart"/>
      <w:r>
        <w:rPr>
          <w:rFonts w:cstheme="minorHAnsi"/>
        </w:rPr>
        <w:t>But</w:t>
      </w:r>
      <w:r w:rsidR="00BD2726">
        <w:rPr>
          <w:rFonts w:cstheme="minorHAnsi"/>
        </w:rPr>
        <w:t>,</w:t>
      </w:r>
      <w:proofErr w:type="gramEnd"/>
      <w:r>
        <w:rPr>
          <w:rFonts w:cstheme="minorHAnsi"/>
        </w:rPr>
        <w:t xml:space="preserve"> that </w:t>
      </w:r>
      <w:r w:rsidR="004A46FF">
        <w:rPr>
          <w:rFonts w:cstheme="minorHAnsi"/>
        </w:rPr>
        <w:t xml:space="preserve">information </w:t>
      </w:r>
      <w:r>
        <w:rPr>
          <w:rFonts w:cstheme="minorHAnsi"/>
        </w:rPr>
        <w:t>is as of 2019</w:t>
      </w:r>
      <w:r w:rsidR="00DB6DAE">
        <w:rPr>
          <w:rFonts w:cstheme="minorHAnsi"/>
        </w:rPr>
        <w:t>,</w:t>
      </w:r>
      <w:r w:rsidR="001C37E7">
        <w:rPr>
          <w:rFonts w:cstheme="minorHAnsi"/>
        </w:rPr>
        <w:t xml:space="preserve"> and </w:t>
      </w:r>
      <w:r w:rsidR="003A5321">
        <w:rPr>
          <w:rFonts w:cstheme="minorHAnsi"/>
        </w:rPr>
        <w:t xml:space="preserve">it is not surprising that </w:t>
      </w:r>
      <w:r w:rsidR="001A5D05">
        <w:rPr>
          <w:rFonts w:cstheme="minorHAnsi"/>
        </w:rPr>
        <w:t>Microsoft change</w:t>
      </w:r>
      <w:r w:rsidR="00BB218B">
        <w:rPr>
          <w:rFonts w:cstheme="minorHAnsi"/>
        </w:rPr>
        <w:t>d</w:t>
      </w:r>
      <w:r w:rsidR="001A5D05">
        <w:rPr>
          <w:rFonts w:cstheme="minorHAnsi"/>
        </w:rPr>
        <w:t xml:space="preserve"> </w:t>
      </w:r>
      <w:r w:rsidR="00923300">
        <w:rPr>
          <w:rFonts w:cstheme="minorHAnsi"/>
        </w:rPr>
        <w:t xml:space="preserve">the model </w:t>
      </w:r>
      <w:r w:rsidR="00CF4401">
        <w:rPr>
          <w:rFonts w:cstheme="minorHAnsi"/>
        </w:rPr>
        <w:t xml:space="preserve">and approach </w:t>
      </w:r>
      <w:r w:rsidR="00923300">
        <w:rPr>
          <w:rFonts w:cstheme="minorHAnsi"/>
        </w:rPr>
        <w:t>to improve their service.</w:t>
      </w:r>
      <w:r w:rsidR="000A2B25">
        <w:rPr>
          <w:rFonts w:cstheme="minorHAnsi"/>
        </w:rPr>
        <w:t xml:space="preserve"> </w:t>
      </w:r>
      <w:r w:rsidR="00D37981">
        <w:rPr>
          <w:rFonts w:cstheme="minorHAnsi"/>
        </w:rPr>
        <w:t>They claim the service is a pre-built AI based on Microsoft proprietary technologies.</w:t>
      </w:r>
      <w:r w:rsidR="00A273B2">
        <w:rPr>
          <w:rFonts w:cstheme="minorHAnsi"/>
        </w:rPr>
        <w:t xml:space="preserve"> Two years is enough time in the AI domain to create a new innovative model.</w:t>
      </w:r>
    </w:p>
    <w:p w14:paraId="6561FA4E" w14:textId="400C89A3" w:rsidR="00F143F7" w:rsidRDefault="00F143F7" w:rsidP="005F7BDB">
      <w:pPr>
        <w:rPr>
          <w:rFonts w:cstheme="minorHAnsi"/>
        </w:rPr>
      </w:pPr>
    </w:p>
    <w:p w14:paraId="3C0904DC" w14:textId="77777777" w:rsidR="003912E3" w:rsidRDefault="003912E3" w:rsidP="005F7BDB">
      <w:pPr>
        <w:rPr>
          <w:rFonts w:cstheme="minorHAnsi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23"/>
        <w:gridCol w:w="1832"/>
        <w:gridCol w:w="3875"/>
        <w:gridCol w:w="1820"/>
      </w:tblGrid>
      <w:tr w:rsidR="00CA0D4D" w:rsidRPr="00B52892" w14:paraId="536B8227" w14:textId="77777777" w:rsidTr="003934EE">
        <w:trPr>
          <w:tblHeader/>
        </w:trPr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C0C11E" w14:textId="77777777" w:rsidR="00CA0D4D" w:rsidRPr="00B52892" w:rsidRDefault="00CA0D4D">
            <w:pPr>
              <w:spacing w:after="240"/>
              <w:jc w:val="center"/>
              <w:rPr>
                <w:rFonts w:cstheme="minorHAnsi"/>
                <w:b/>
                <w:bCs/>
                <w:color w:val="24292F"/>
              </w:rPr>
            </w:pPr>
            <w:r w:rsidRPr="00B52892">
              <w:rPr>
                <w:rFonts w:cstheme="minorHAnsi"/>
                <w:b/>
                <w:bCs/>
                <w:color w:val="24292F"/>
              </w:rPr>
              <w:t>Scenario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BD8240" w14:textId="77777777" w:rsidR="00CA0D4D" w:rsidRPr="00B52892" w:rsidRDefault="00CA0D4D">
            <w:pPr>
              <w:spacing w:after="240"/>
              <w:jc w:val="center"/>
              <w:rPr>
                <w:rFonts w:cstheme="minorHAnsi"/>
                <w:b/>
                <w:bCs/>
                <w:color w:val="24292F"/>
              </w:rPr>
            </w:pPr>
            <w:r w:rsidRPr="00B52892">
              <w:rPr>
                <w:rFonts w:cstheme="minorHAnsi"/>
                <w:b/>
                <w:bCs/>
                <w:color w:val="24292F"/>
              </w:rPr>
              <w:t>Model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93AAFBC" w14:textId="77777777" w:rsidR="00CA0D4D" w:rsidRPr="00B52892" w:rsidRDefault="00CA0D4D">
            <w:pPr>
              <w:spacing w:after="240"/>
              <w:jc w:val="center"/>
              <w:rPr>
                <w:rFonts w:cstheme="minorHAnsi"/>
                <w:b/>
                <w:bCs/>
                <w:color w:val="24292F"/>
              </w:rPr>
            </w:pPr>
            <w:r w:rsidRPr="00B52892">
              <w:rPr>
                <w:rFonts w:cstheme="minorHAnsi"/>
                <w:b/>
                <w:bCs/>
                <w:color w:val="24292F"/>
              </w:rPr>
              <w:t>Descripti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B749B02" w14:textId="77777777" w:rsidR="00CA0D4D" w:rsidRPr="00B52892" w:rsidRDefault="00CA0D4D">
            <w:pPr>
              <w:spacing w:after="240"/>
              <w:jc w:val="center"/>
              <w:rPr>
                <w:rFonts w:cstheme="minorHAnsi"/>
                <w:b/>
                <w:bCs/>
                <w:color w:val="24292F"/>
              </w:rPr>
            </w:pPr>
            <w:r w:rsidRPr="00B52892">
              <w:rPr>
                <w:rFonts w:cstheme="minorHAnsi"/>
                <w:b/>
                <w:bCs/>
                <w:color w:val="24292F"/>
              </w:rPr>
              <w:t>Languages</w:t>
            </w:r>
          </w:p>
        </w:tc>
      </w:tr>
      <w:tr w:rsidR="00CA0D4D" w:rsidRPr="00B52892" w14:paraId="3ED83086" w14:textId="77777777" w:rsidTr="003934EE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E6CF79F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Text Classificati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564665B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 xml:space="preserve">BERT, </w:t>
            </w:r>
            <w:proofErr w:type="spellStart"/>
            <w:r w:rsidRPr="00B52892">
              <w:rPr>
                <w:rFonts w:cstheme="minorHAnsi"/>
                <w:color w:val="24292F"/>
              </w:rPr>
              <w:t>DistillBERT</w:t>
            </w:r>
            <w:proofErr w:type="spellEnd"/>
            <w:r w:rsidRPr="00B52892">
              <w:rPr>
                <w:rFonts w:cstheme="minorHAnsi"/>
                <w:color w:val="24292F"/>
              </w:rPr>
              <w:t xml:space="preserve">, </w:t>
            </w:r>
            <w:proofErr w:type="spellStart"/>
            <w:r w:rsidRPr="00B52892">
              <w:rPr>
                <w:rFonts w:cstheme="minorHAnsi"/>
                <w:color w:val="24292F"/>
              </w:rPr>
              <w:t>XLNet</w:t>
            </w:r>
            <w:proofErr w:type="spellEnd"/>
            <w:r w:rsidRPr="00B52892">
              <w:rPr>
                <w:rFonts w:cstheme="minorHAnsi"/>
                <w:color w:val="24292F"/>
              </w:rPr>
              <w:t xml:space="preserve">, </w:t>
            </w:r>
            <w:proofErr w:type="spellStart"/>
            <w:r w:rsidRPr="00B52892">
              <w:rPr>
                <w:rFonts w:cstheme="minorHAnsi"/>
                <w:color w:val="24292F"/>
              </w:rPr>
              <w:t>RoBERTa</w:t>
            </w:r>
            <w:proofErr w:type="spellEnd"/>
            <w:r w:rsidRPr="00B52892">
              <w:rPr>
                <w:rFonts w:cstheme="minorHAnsi"/>
                <w:color w:val="24292F"/>
              </w:rPr>
              <w:t>, ALBERT, XLM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7B7717F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Text classification is a supervised learning method of learning and predicting the category or the class of a document given its text content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389F711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English, Chinese, Hindi, Arabic, German, French, Japanese, Spanish, Dutch</w:t>
            </w:r>
          </w:p>
        </w:tc>
      </w:tr>
      <w:tr w:rsidR="00CA0D4D" w:rsidRPr="00B52892" w14:paraId="43198F7E" w14:textId="77777777" w:rsidTr="003934EE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6CA6D5C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Named Entity Recogniti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ED20C62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BER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B31DAA6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Named entity recognition (NER) is the task of classifying words or key phrases of a text into predefined entities of interest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9E0459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English</w:t>
            </w:r>
          </w:p>
        </w:tc>
      </w:tr>
      <w:tr w:rsidR="00CA0D4D" w:rsidRPr="00B52892" w14:paraId="04511FA4" w14:textId="77777777" w:rsidTr="003934EE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6A2A15A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Text Summarizatio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14C598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proofErr w:type="spellStart"/>
            <w:r w:rsidRPr="00B52892">
              <w:rPr>
                <w:rFonts w:cstheme="minorHAnsi"/>
                <w:color w:val="24292F"/>
              </w:rPr>
              <w:t>BERTSumExt</w:t>
            </w:r>
            <w:proofErr w:type="spellEnd"/>
            <w:r w:rsidRPr="00B52892">
              <w:rPr>
                <w:rFonts w:cstheme="minorHAnsi"/>
                <w:color w:val="24292F"/>
              </w:rPr>
              <w:br/>
            </w:r>
            <w:proofErr w:type="spellStart"/>
            <w:r w:rsidRPr="00B52892">
              <w:rPr>
                <w:rFonts w:cstheme="minorHAnsi"/>
                <w:color w:val="24292F"/>
              </w:rPr>
              <w:t>BERTSumAbs</w:t>
            </w:r>
            <w:proofErr w:type="spellEnd"/>
            <w:r w:rsidRPr="00B52892">
              <w:rPr>
                <w:rFonts w:cstheme="minorHAnsi"/>
                <w:color w:val="24292F"/>
              </w:rPr>
              <w:br/>
            </w:r>
            <w:proofErr w:type="spellStart"/>
            <w:r w:rsidRPr="00B52892">
              <w:rPr>
                <w:rFonts w:cstheme="minorHAnsi"/>
                <w:color w:val="24292F"/>
              </w:rPr>
              <w:t>UniLM</w:t>
            </w:r>
            <w:proofErr w:type="spellEnd"/>
            <w:r w:rsidRPr="00B52892">
              <w:rPr>
                <w:rFonts w:cstheme="minorHAnsi"/>
                <w:color w:val="24292F"/>
              </w:rPr>
              <w:t xml:space="preserve"> (s2s-ft)</w:t>
            </w:r>
            <w:r w:rsidRPr="00B52892">
              <w:rPr>
                <w:rFonts w:cstheme="minorHAnsi"/>
                <w:color w:val="24292F"/>
              </w:rPr>
              <w:br/>
            </w:r>
            <w:proofErr w:type="spellStart"/>
            <w:r w:rsidRPr="00B52892">
              <w:rPr>
                <w:rFonts w:cstheme="minorHAnsi"/>
                <w:color w:val="24292F"/>
              </w:rPr>
              <w:t>MiniLM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FED587E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Text summarization is a language generation task of summarizing the input text into a shorter paragraph of text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F68D8C7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English</w:t>
            </w:r>
          </w:p>
        </w:tc>
      </w:tr>
      <w:tr w:rsidR="00CA0D4D" w:rsidRPr="00B52892" w14:paraId="2C27B219" w14:textId="77777777" w:rsidTr="003934EE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3785C9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Entailment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143421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 xml:space="preserve">BERT, </w:t>
            </w:r>
            <w:proofErr w:type="spellStart"/>
            <w:r w:rsidRPr="00B52892">
              <w:rPr>
                <w:rFonts w:cstheme="minorHAnsi"/>
                <w:color w:val="24292F"/>
              </w:rPr>
              <w:t>XLNet</w:t>
            </w:r>
            <w:proofErr w:type="spellEnd"/>
            <w:r w:rsidRPr="00B52892">
              <w:rPr>
                <w:rFonts w:cstheme="minorHAnsi"/>
                <w:color w:val="24292F"/>
              </w:rPr>
              <w:t xml:space="preserve">, </w:t>
            </w:r>
            <w:proofErr w:type="spellStart"/>
            <w:r w:rsidRPr="00B52892">
              <w:rPr>
                <w:rFonts w:cstheme="minorHAnsi"/>
                <w:color w:val="24292F"/>
              </w:rPr>
              <w:t>RoBERTa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A20B419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Textual entailment is the task of classifying the binary relation between two natural-language texts, </w:t>
            </w:r>
            <w:r w:rsidRPr="00B52892">
              <w:rPr>
                <w:rStyle w:val="Emphasis"/>
                <w:rFonts w:cstheme="minorHAnsi"/>
                <w:color w:val="24292F"/>
              </w:rPr>
              <w:t>text</w:t>
            </w:r>
            <w:r w:rsidRPr="00B52892">
              <w:rPr>
                <w:rFonts w:cstheme="minorHAnsi"/>
                <w:color w:val="24292F"/>
              </w:rPr>
              <w:t> and </w:t>
            </w:r>
            <w:r w:rsidRPr="00B52892">
              <w:rPr>
                <w:rStyle w:val="Emphasis"/>
                <w:rFonts w:cstheme="minorHAnsi"/>
                <w:color w:val="24292F"/>
              </w:rPr>
              <w:t>hypothesis</w:t>
            </w:r>
            <w:r w:rsidRPr="00B52892">
              <w:rPr>
                <w:rFonts w:cstheme="minorHAnsi"/>
                <w:color w:val="24292F"/>
              </w:rPr>
              <w:t>, to determine if the </w:t>
            </w:r>
            <w:r w:rsidRPr="00B52892">
              <w:rPr>
                <w:rStyle w:val="Emphasis"/>
                <w:rFonts w:cstheme="minorHAnsi"/>
                <w:color w:val="24292F"/>
              </w:rPr>
              <w:t>text</w:t>
            </w:r>
            <w:r w:rsidRPr="00B52892">
              <w:rPr>
                <w:rFonts w:cstheme="minorHAnsi"/>
                <w:color w:val="24292F"/>
              </w:rPr>
              <w:t> agrees with the </w:t>
            </w:r>
            <w:r w:rsidRPr="00B52892">
              <w:rPr>
                <w:rStyle w:val="Emphasis"/>
                <w:rFonts w:cstheme="minorHAnsi"/>
                <w:color w:val="24292F"/>
              </w:rPr>
              <w:t>hypothesis</w:t>
            </w:r>
            <w:r w:rsidRPr="00B52892">
              <w:rPr>
                <w:rFonts w:cstheme="minorHAnsi"/>
                <w:color w:val="24292F"/>
              </w:rPr>
              <w:t> or not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3AA0252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English</w:t>
            </w:r>
          </w:p>
        </w:tc>
      </w:tr>
      <w:tr w:rsidR="00CA0D4D" w:rsidRPr="00B52892" w14:paraId="395E866A" w14:textId="77777777" w:rsidTr="003934EE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9E8264D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lastRenderedPageBreak/>
              <w:t>Question Answering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121ACF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proofErr w:type="spellStart"/>
            <w:r w:rsidRPr="00B52892">
              <w:rPr>
                <w:rFonts w:cstheme="minorHAnsi"/>
                <w:color w:val="24292F"/>
              </w:rPr>
              <w:t>BiDAF</w:t>
            </w:r>
            <w:proofErr w:type="spellEnd"/>
            <w:r w:rsidRPr="00B52892">
              <w:rPr>
                <w:rFonts w:cstheme="minorHAnsi"/>
                <w:color w:val="24292F"/>
              </w:rPr>
              <w:t xml:space="preserve">, BERT, </w:t>
            </w:r>
            <w:proofErr w:type="spellStart"/>
            <w:r w:rsidRPr="00B52892">
              <w:rPr>
                <w:rFonts w:cstheme="minorHAnsi"/>
                <w:color w:val="24292F"/>
              </w:rPr>
              <w:t>XLNet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39B51F1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Question answering (QA) is the task of retrieving or generating a valid answer for a given query in natural language, provided with a passage related to the query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8A33CC1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English</w:t>
            </w:r>
          </w:p>
        </w:tc>
      </w:tr>
      <w:tr w:rsidR="00CA0D4D" w:rsidRPr="00B52892" w14:paraId="75B26E31" w14:textId="77777777" w:rsidTr="003934EE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7A57633A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Sentence Similarity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86964B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BERT, GenSen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7407638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Sentence similarity is the process of computing a similarity score given a pair of text documents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F03F3F3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English</w:t>
            </w:r>
          </w:p>
        </w:tc>
      </w:tr>
      <w:tr w:rsidR="00CA0D4D" w:rsidRPr="00B52892" w14:paraId="7403E5E4" w14:textId="77777777" w:rsidTr="003934EE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93A417D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Embedding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2AEF43A2" w14:textId="53742F08" w:rsidR="00CA0D4D" w:rsidRPr="00B52892" w:rsidRDefault="002157A5">
            <w:pPr>
              <w:spacing w:after="240"/>
              <w:rPr>
                <w:rFonts w:cstheme="minorHAnsi"/>
                <w:color w:val="24292F"/>
              </w:rPr>
            </w:pPr>
            <w:r>
              <w:rPr>
                <w:rFonts w:cstheme="minorHAnsi"/>
                <w:color w:val="24292F"/>
              </w:rPr>
              <w:t>Word2Vec</w:t>
            </w:r>
            <w:r w:rsidR="00CA0D4D" w:rsidRPr="00B52892">
              <w:rPr>
                <w:rFonts w:cstheme="minorHAnsi"/>
                <w:color w:val="24292F"/>
              </w:rPr>
              <w:br/>
            </w:r>
            <w:proofErr w:type="spellStart"/>
            <w:r w:rsidR="00CA0D4D" w:rsidRPr="00B52892">
              <w:rPr>
                <w:rFonts w:cstheme="minorHAnsi"/>
                <w:color w:val="24292F"/>
              </w:rPr>
              <w:t>fastText</w:t>
            </w:r>
            <w:proofErr w:type="spellEnd"/>
            <w:r w:rsidR="00CA0D4D" w:rsidRPr="00B52892">
              <w:rPr>
                <w:rFonts w:cstheme="minorHAnsi"/>
                <w:color w:val="24292F"/>
              </w:rPr>
              <w:br/>
            </w:r>
            <w:proofErr w:type="spellStart"/>
            <w:r w:rsidR="00CA0D4D" w:rsidRPr="00B52892">
              <w:rPr>
                <w:rFonts w:cstheme="minorHAnsi"/>
                <w:color w:val="24292F"/>
              </w:rPr>
              <w:t>GloV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80274EB" w14:textId="2396A6D1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Embedding is the process of converting a word or a piece of text to a continuous vector space of real number</w:t>
            </w:r>
            <w:r w:rsidR="004C5A5B">
              <w:rPr>
                <w:rFonts w:cstheme="minorHAnsi"/>
                <w:color w:val="24292F"/>
              </w:rPr>
              <w:t>s</w:t>
            </w:r>
            <w:r w:rsidRPr="00B52892">
              <w:rPr>
                <w:rFonts w:cstheme="minorHAnsi"/>
                <w:color w:val="24292F"/>
              </w:rPr>
              <w:t>, usually</w:t>
            </w:r>
            <w:r w:rsidR="00D7006F">
              <w:rPr>
                <w:rFonts w:cstheme="minorHAnsi"/>
                <w:color w:val="24292F"/>
              </w:rPr>
              <w:t xml:space="preserve"> </w:t>
            </w:r>
            <w:r w:rsidRPr="00B52892">
              <w:rPr>
                <w:rFonts w:cstheme="minorHAnsi"/>
                <w:color w:val="24292F"/>
              </w:rPr>
              <w:t>in low dimension</w:t>
            </w:r>
            <w:r w:rsidR="00D7006F">
              <w:rPr>
                <w:rFonts w:cstheme="minorHAnsi"/>
                <w:color w:val="24292F"/>
              </w:rPr>
              <w:t>s</w:t>
            </w:r>
            <w:r w:rsidRPr="00B52892">
              <w:rPr>
                <w:rFonts w:cstheme="minorHAnsi"/>
                <w:color w:val="24292F"/>
              </w:rPr>
              <w:t>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14C37C2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English</w:t>
            </w:r>
          </w:p>
        </w:tc>
      </w:tr>
      <w:tr w:rsidR="00CA0D4D" w:rsidRPr="00B52892" w14:paraId="109BEFFA" w14:textId="77777777" w:rsidTr="003934EE"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497428E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Sentiment Analysis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9E11CA0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Dependency Parser</w:t>
            </w:r>
            <w:r w:rsidRPr="00B52892">
              <w:rPr>
                <w:rFonts w:cstheme="minorHAnsi"/>
                <w:color w:val="24292F"/>
              </w:rPr>
              <w:br/>
            </w:r>
            <w:proofErr w:type="spellStart"/>
            <w:r w:rsidRPr="00B52892">
              <w:rPr>
                <w:rFonts w:cstheme="minorHAnsi"/>
                <w:color w:val="24292F"/>
              </w:rPr>
              <w:t>GloVe</w:t>
            </w:r>
            <w:proofErr w:type="spellEnd"/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13F433" w14:textId="34F12EBA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Provides an example of train and use Aspect Based Sentiment Analysis with Azure ML and </w:t>
            </w:r>
            <w:hyperlink r:id="rId18" w:history="1">
              <w:r w:rsidRPr="00B52892">
                <w:rPr>
                  <w:rStyle w:val="Hyperlink"/>
                  <w:rFonts w:cstheme="minorHAnsi"/>
                </w:rPr>
                <w:t>Intel NLP Architect</w:t>
              </w:r>
            </w:hyperlink>
            <w:r w:rsidRPr="00B52892">
              <w:rPr>
                <w:rFonts w:cstheme="minorHAnsi"/>
                <w:color w:val="24292F"/>
              </w:rPr>
              <w:t>.</w:t>
            </w:r>
          </w:p>
        </w:tc>
        <w:tc>
          <w:tcPr>
            <w:tcW w:w="0" w:type="auto"/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48C2CB6" w14:textId="77777777" w:rsidR="00CA0D4D" w:rsidRPr="00B52892" w:rsidRDefault="00CA0D4D">
            <w:pPr>
              <w:spacing w:after="240"/>
              <w:rPr>
                <w:rFonts w:cstheme="minorHAnsi"/>
                <w:color w:val="24292F"/>
              </w:rPr>
            </w:pPr>
            <w:r w:rsidRPr="00B52892">
              <w:rPr>
                <w:rFonts w:cstheme="minorHAnsi"/>
                <w:color w:val="24292F"/>
              </w:rPr>
              <w:t>English</w:t>
            </w:r>
          </w:p>
        </w:tc>
      </w:tr>
    </w:tbl>
    <w:p w14:paraId="259EEF28" w14:textId="0D9D44DC" w:rsidR="00265655" w:rsidRPr="004D71B4" w:rsidRDefault="00D102EE" w:rsidP="00265655">
      <w:pPr>
        <w:pStyle w:val="Caption"/>
      </w:pPr>
      <w:r>
        <w:t xml:space="preserve">Table </w:t>
      </w:r>
      <w:r w:rsidR="00850ABC">
        <w:fldChar w:fldCharType="begin"/>
      </w:r>
      <w:r w:rsidR="00850ABC">
        <w:instrText xml:space="preserve"> SEQ Figure \* ARABIC </w:instrText>
      </w:r>
      <w:r w:rsidR="00850ABC">
        <w:fldChar w:fldCharType="separate"/>
      </w:r>
      <w:r w:rsidR="00850ABC">
        <w:rPr>
          <w:noProof/>
        </w:rPr>
        <w:t>2</w:t>
      </w:r>
      <w:r w:rsidR="00850ABC">
        <w:rPr>
          <w:noProof/>
        </w:rPr>
        <w:fldChar w:fldCharType="end"/>
      </w:r>
      <w:r w:rsidR="00265655">
        <w:t>.</w:t>
      </w:r>
      <w:r w:rsidR="004678E8">
        <w:t xml:space="preserve"> NLP </w:t>
      </w:r>
      <w:r w:rsidR="00B52A71" w:rsidRPr="00B52A71">
        <w:t>recipes</w:t>
      </w:r>
      <w:r w:rsidR="00265655">
        <w:br/>
      </w:r>
      <w:r w:rsidR="00217A59">
        <w:rPr>
          <w:rFonts w:cstheme="minorHAnsi"/>
        </w:rPr>
        <w:t>(</w:t>
      </w:r>
      <w:hyperlink r:id="rId19" w:history="1">
        <w:r w:rsidR="00217A59" w:rsidRPr="00AD61D5">
          <w:rPr>
            <w:rStyle w:val="Hyperlink"/>
            <w:rFonts w:cstheme="minorHAnsi"/>
          </w:rPr>
          <w:t>https://github.com/microsoft/nlp-recipes</w:t>
        </w:r>
      </w:hyperlink>
      <w:r w:rsidR="00217A59">
        <w:rPr>
          <w:rFonts w:cstheme="minorHAnsi"/>
        </w:rPr>
        <w:t>)</w:t>
      </w:r>
    </w:p>
    <w:p w14:paraId="43032CA5" w14:textId="321A085E" w:rsidR="00037B0D" w:rsidRDefault="00037B0D" w:rsidP="00F143F7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</w:p>
    <w:p w14:paraId="2BBFC1CF" w14:textId="77777777" w:rsidR="00A66ACB" w:rsidRDefault="00A66ACB" w:rsidP="00F143F7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</w:p>
    <w:p w14:paraId="28AE30C1" w14:textId="153B4CD8" w:rsidR="00F143F7" w:rsidRPr="0020173B" w:rsidRDefault="00C02601" w:rsidP="00F143F7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  <w:r>
        <w:rPr>
          <w:rFonts w:asciiTheme="majorHAnsi" w:hAnsiTheme="majorHAnsi" w:cstheme="majorHAnsi"/>
          <w:color w:val="4472C4" w:themeColor="accent1"/>
          <w:sz w:val="32"/>
          <w:szCs w:val="32"/>
        </w:rPr>
        <w:t>T</w:t>
      </w:r>
      <w:r w:rsidR="00772C1E">
        <w:rPr>
          <w:rFonts w:asciiTheme="majorHAnsi" w:hAnsiTheme="majorHAnsi" w:cstheme="majorHAnsi"/>
          <w:color w:val="4472C4" w:themeColor="accent1"/>
          <w:sz w:val="32"/>
          <w:szCs w:val="32"/>
        </w:rPr>
        <w:t xml:space="preserve">he </w:t>
      </w:r>
      <w:r w:rsidR="00355367">
        <w:rPr>
          <w:rFonts w:asciiTheme="majorHAnsi" w:hAnsiTheme="majorHAnsi" w:cstheme="majorHAnsi"/>
          <w:color w:val="4472C4" w:themeColor="accent1"/>
          <w:sz w:val="32"/>
          <w:szCs w:val="32"/>
        </w:rPr>
        <w:t xml:space="preserve">BERT </w:t>
      </w:r>
      <w:r w:rsidR="00112E93">
        <w:rPr>
          <w:rFonts w:asciiTheme="majorHAnsi" w:hAnsiTheme="majorHAnsi" w:cstheme="majorHAnsi"/>
          <w:color w:val="4472C4" w:themeColor="accent1"/>
          <w:sz w:val="32"/>
          <w:szCs w:val="32"/>
        </w:rPr>
        <w:t>model</w:t>
      </w:r>
      <w:r w:rsidR="004C4224">
        <w:rPr>
          <w:rFonts w:asciiTheme="majorHAnsi" w:hAnsiTheme="majorHAnsi" w:cstheme="majorHAnsi"/>
          <w:color w:val="4472C4" w:themeColor="accent1"/>
          <w:sz w:val="32"/>
          <w:szCs w:val="32"/>
        </w:rPr>
        <w:t xml:space="preserve"> in Azure</w:t>
      </w:r>
    </w:p>
    <w:p w14:paraId="7ACC77E5" w14:textId="6689CAEE" w:rsidR="00F143F7" w:rsidRDefault="00F143F7" w:rsidP="00F143F7">
      <w:pPr>
        <w:rPr>
          <w:rFonts w:cstheme="minorHAnsi"/>
        </w:rPr>
      </w:pPr>
      <w:r>
        <w:rPr>
          <w:rFonts w:cstheme="minorHAnsi"/>
        </w:rPr>
        <w:t xml:space="preserve">The table </w:t>
      </w:r>
      <w:r w:rsidR="00A34A35">
        <w:rPr>
          <w:rFonts w:cstheme="minorHAnsi"/>
        </w:rPr>
        <w:t xml:space="preserve">above </w:t>
      </w:r>
      <w:r>
        <w:rPr>
          <w:rFonts w:cstheme="minorHAnsi"/>
        </w:rPr>
        <w:t xml:space="preserve">shows that the model heavily depends on the </w:t>
      </w:r>
      <w:proofErr w:type="gramStart"/>
      <w:r>
        <w:rPr>
          <w:rFonts w:cstheme="minorHAnsi"/>
        </w:rPr>
        <w:t>BERT(</w:t>
      </w:r>
      <w:proofErr w:type="gramEnd"/>
      <w:r>
        <w:rPr>
          <w:rFonts w:cstheme="minorHAnsi"/>
        </w:rPr>
        <w:t xml:space="preserve">and its variants) </w:t>
      </w:r>
      <w:r w:rsidR="00452EEB">
        <w:rPr>
          <w:rFonts w:cstheme="minorHAnsi"/>
        </w:rPr>
        <w:t xml:space="preserve">and </w:t>
      </w:r>
      <w:r w:rsidR="00601380">
        <w:rPr>
          <w:rFonts w:cstheme="minorHAnsi"/>
        </w:rPr>
        <w:t>vectorization model</w:t>
      </w:r>
      <w:r w:rsidR="006F6A26">
        <w:rPr>
          <w:rFonts w:cstheme="minorHAnsi"/>
        </w:rPr>
        <w:t>s</w:t>
      </w:r>
      <w:r w:rsidR="00601380">
        <w:rPr>
          <w:rFonts w:cstheme="minorHAnsi"/>
        </w:rPr>
        <w:t xml:space="preserve"> such as </w:t>
      </w:r>
      <w:proofErr w:type="spellStart"/>
      <w:r w:rsidR="00257D2D">
        <w:rPr>
          <w:rFonts w:cstheme="minorHAnsi"/>
        </w:rPr>
        <w:t>GloVe</w:t>
      </w:r>
      <w:proofErr w:type="spellEnd"/>
      <w:r w:rsidR="00996AFD">
        <w:rPr>
          <w:rFonts w:cstheme="minorHAnsi"/>
        </w:rPr>
        <w:t xml:space="preserve">, </w:t>
      </w:r>
      <w:r w:rsidR="002157A5">
        <w:rPr>
          <w:rFonts w:cstheme="minorHAnsi"/>
        </w:rPr>
        <w:t>Word2Vec</w:t>
      </w:r>
      <w:r w:rsidR="00257D2D">
        <w:rPr>
          <w:rFonts w:cstheme="minorHAnsi"/>
        </w:rPr>
        <w:t xml:space="preserve"> </w:t>
      </w:r>
      <w:r>
        <w:rPr>
          <w:rFonts w:cstheme="minorHAnsi"/>
        </w:rPr>
        <w:t>model</w:t>
      </w:r>
      <w:r w:rsidR="0048129C">
        <w:rPr>
          <w:rFonts w:cstheme="minorHAnsi"/>
        </w:rPr>
        <w:t>s</w:t>
      </w:r>
      <w:r>
        <w:rPr>
          <w:rFonts w:cstheme="minorHAnsi"/>
        </w:rPr>
        <w:t xml:space="preserve">. </w:t>
      </w:r>
      <w:r w:rsidR="004C600C">
        <w:rPr>
          <w:rFonts w:cstheme="minorHAnsi"/>
        </w:rPr>
        <w:t>Although e</w:t>
      </w:r>
      <w:r w:rsidR="000E2225">
        <w:rPr>
          <w:rFonts w:cstheme="minorHAnsi"/>
        </w:rPr>
        <w:t xml:space="preserve">ach </w:t>
      </w:r>
      <w:r w:rsidR="007F4576">
        <w:rPr>
          <w:rFonts w:cstheme="minorHAnsi"/>
        </w:rPr>
        <w:t xml:space="preserve">model </w:t>
      </w:r>
      <w:r w:rsidR="00FA4E8B">
        <w:rPr>
          <w:rFonts w:cstheme="minorHAnsi"/>
        </w:rPr>
        <w:t xml:space="preserve">is </w:t>
      </w:r>
      <w:r w:rsidR="00FA3BEF">
        <w:rPr>
          <w:rFonts w:cstheme="minorHAnsi"/>
        </w:rPr>
        <w:t>a</w:t>
      </w:r>
      <w:r w:rsidR="00CB3414">
        <w:rPr>
          <w:rFonts w:cstheme="minorHAnsi"/>
        </w:rPr>
        <w:t xml:space="preserve">n </w:t>
      </w:r>
      <w:r w:rsidR="000861AB">
        <w:rPr>
          <w:rFonts w:cstheme="minorHAnsi"/>
        </w:rPr>
        <w:t>indepe</w:t>
      </w:r>
      <w:r w:rsidR="00FA3BEF">
        <w:rPr>
          <w:rFonts w:cstheme="minorHAnsi"/>
        </w:rPr>
        <w:t>ndent technical review topic</w:t>
      </w:r>
      <w:r w:rsidR="00C23141">
        <w:rPr>
          <w:rFonts w:cstheme="minorHAnsi"/>
        </w:rPr>
        <w:t xml:space="preserve">, we still </w:t>
      </w:r>
      <w:r w:rsidR="00B9432F">
        <w:rPr>
          <w:rFonts w:cstheme="minorHAnsi"/>
        </w:rPr>
        <w:t xml:space="preserve">have a brief overview </w:t>
      </w:r>
      <w:r w:rsidR="00157062">
        <w:rPr>
          <w:rFonts w:cstheme="minorHAnsi"/>
        </w:rPr>
        <w:t xml:space="preserve">to explain the </w:t>
      </w:r>
      <w:r w:rsidR="000D4396">
        <w:rPr>
          <w:rFonts w:cstheme="minorHAnsi"/>
        </w:rPr>
        <w:t>i</w:t>
      </w:r>
      <w:r w:rsidR="00D826F8">
        <w:rPr>
          <w:rFonts w:cstheme="minorHAnsi"/>
        </w:rPr>
        <w:t xml:space="preserve">mplementation </w:t>
      </w:r>
      <w:r w:rsidR="00AA62D6">
        <w:rPr>
          <w:rFonts w:cstheme="minorHAnsi"/>
        </w:rPr>
        <w:t xml:space="preserve">of the models </w:t>
      </w:r>
      <w:r w:rsidR="00D826F8">
        <w:rPr>
          <w:rFonts w:cstheme="minorHAnsi"/>
        </w:rPr>
        <w:t>in Microsoft Azure</w:t>
      </w:r>
      <w:r w:rsidR="00BC5306">
        <w:rPr>
          <w:rFonts w:cstheme="minorHAnsi"/>
        </w:rPr>
        <w:t>.</w:t>
      </w:r>
    </w:p>
    <w:p w14:paraId="05F36CFE" w14:textId="77777777" w:rsidR="00363FDD" w:rsidRDefault="00363FDD" w:rsidP="005F7BDB">
      <w:pPr>
        <w:rPr>
          <w:rFonts w:cstheme="minorHAnsi"/>
        </w:rPr>
      </w:pPr>
    </w:p>
    <w:p w14:paraId="2B3DA6A4" w14:textId="2BE6AFDA" w:rsidR="00E96763" w:rsidRPr="00B35E86" w:rsidRDefault="00F05D40" w:rsidP="005F7BDB">
      <w:pPr>
        <w:rPr>
          <w:rFonts w:cstheme="minorHAnsi"/>
          <w:color w:val="4472C4" w:themeColor="accent1"/>
          <w:sz w:val="24"/>
          <w:szCs w:val="24"/>
        </w:rPr>
      </w:pPr>
      <w:r>
        <w:rPr>
          <w:rFonts w:cstheme="minorHAnsi"/>
          <w:color w:val="4472C4" w:themeColor="accent1"/>
          <w:sz w:val="24"/>
          <w:szCs w:val="24"/>
        </w:rPr>
        <w:t>A</w:t>
      </w:r>
      <w:r w:rsidR="00DB3709">
        <w:rPr>
          <w:rFonts w:cstheme="minorHAnsi"/>
          <w:color w:val="4472C4" w:themeColor="accent1"/>
          <w:sz w:val="24"/>
          <w:szCs w:val="24"/>
        </w:rPr>
        <w:t xml:space="preserve"> brief </w:t>
      </w:r>
      <w:r w:rsidR="00CB5B1A">
        <w:rPr>
          <w:rFonts w:cstheme="minorHAnsi"/>
          <w:color w:val="4472C4" w:themeColor="accent1"/>
          <w:sz w:val="24"/>
          <w:szCs w:val="24"/>
        </w:rPr>
        <w:t xml:space="preserve">overview </w:t>
      </w:r>
      <w:r w:rsidR="00DB3709">
        <w:rPr>
          <w:rFonts w:cstheme="minorHAnsi"/>
          <w:color w:val="4472C4" w:themeColor="accent1"/>
          <w:sz w:val="24"/>
          <w:szCs w:val="24"/>
        </w:rPr>
        <w:t xml:space="preserve">of the </w:t>
      </w:r>
      <w:r w:rsidR="00E96763" w:rsidRPr="00B35E86">
        <w:rPr>
          <w:rFonts w:cstheme="minorHAnsi"/>
          <w:color w:val="4472C4" w:themeColor="accent1"/>
          <w:sz w:val="24"/>
          <w:szCs w:val="24"/>
        </w:rPr>
        <w:t>BERT</w:t>
      </w:r>
      <w:r w:rsidR="00E514FE">
        <w:rPr>
          <w:rFonts w:cstheme="minorHAnsi"/>
          <w:color w:val="4472C4" w:themeColor="accent1"/>
          <w:sz w:val="24"/>
          <w:szCs w:val="24"/>
        </w:rPr>
        <w:t xml:space="preserve"> model</w:t>
      </w:r>
    </w:p>
    <w:p w14:paraId="00A28F62" w14:textId="53E075DE" w:rsidR="00F95D8E" w:rsidRDefault="00D71F31" w:rsidP="00CE5F7F">
      <w:pPr>
        <w:rPr>
          <w:rFonts w:cstheme="minorHAnsi"/>
        </w:rPr>
      </w:pPr>
      <w:r>
        <w:rPr>
          <w:rFonts w:cstheme="minorHAnsi"/>
        </w:rPr>
        <w:t>According to Wikipedia</w:t>
      </w:r>
      <w:r w:rsidR="00E4670F">
        <w:rPr>
          <w:rFonts w:cstheme="minorHAnsi"/>
        </w:rPr>
        <w:t xml:space="preserve">, </w:t>
      </w:r>
      <w:r w:rsidR="009864CD">
        <w:rPr>
          <w:rFonts w:cstheme="minorHAnsi"/>
        </w:rPr>
        <w:t xml:space="preserve">The </w:t>
      </w:r>
      <w:r w:rsidR="00532F4A" w:rsidRPr="00B52892">
        <w:rPr>
          <w:rFonts w:cstheme="minorHAnsi"/>
        </w:rPr>
        <w:t>Bidirectional Encoder Representations from Transformers (BERT) is a transformer-based machine learning technique for natural language processing (NLP) pre-training developed by Google.</w:t>
      </w:r>
      <w:r w:rsidR="00926871">
        <w:rPr>
          <w:rFonts w:cstheme="minorHAnsi"/>
        </w:rPr>
        <w:t xml:space="preserve"> (</w:t>
      </w:r>
      <w:hyperlink r:id="rId20" w:history="1">
        <w:r w:rsidR="00926871" w:rsidRPr="00E37522">
          <w:rPr>
            <w:rStyle w:val="Hyperlink"/>
            <w:rFonts w:cstheme="minorHAnsi" w:hint="eastAsia"/>
            <w:sz w:val="18"/>
            <w:szCs w:val="18"/>
          </w:rPr>
          <w:t>https://en.wikipedia.org/wiki/BERT_(language_model)</w:t>
        </w:r>
      </w:hyperlink>
      <w:r w:rsidR="00926871">
        <w:rPr>
          <w:rFonts w:cstheme="minorHAnsi"/>
        </w:rPr>
        <w:t>)</w:t>
      </w:r>
    </w:p>
    <w:p w14:paraId="78856E26" w14:textId="521CC07F" w:rsidR="008F7B37" w:rsidRDefault="00A80E64" w:rsidP="00CE5F7F">
      <w:pPr>
        <w:rPr>
          <w:rFonts w:cstheme="minorHAnsi"/>
        </w:rPr>
      </w:pPr>
      <w:r>
        <w:rPr>
          <w:rFonts w:cstheme="minorHAnsi"/>
        </w:rPr>
        <w:lastRenderedPageBreak/>
        <w:t>This model</w:t>
      </w:r>
      <w:r w:rsidR="006945D3">
        <w:rPr>
          <w:rFonts w:cstheme="minorHAnsi"/>
        </w:rPr>
        <w:t xml:space="preserve"> is </w:t>
      </w:r>
      <w:r w:rsidR="00B424A4">
        <w:rPr>
          <w:rFonts w:cstheme="minorHAnsi"/>
        </w:rPr>
        <w:t xml:space="preserve">an </w:t>
      </w:r>
      <w:r w:rsidR="006945D3">
        <w:rPr>
          <w:rFonts w:cstheme="minorHAnsi"/>
        </w:rPr>
        <w:t xml:space="preserve">improvement of </w:t>
      </w:r>
      <w:r w:rsidR="00310F8B">
        <w:rPr>
          <w:rFonts w:cstheme="minorHAnsi"/>
        </w:rPr>
        <w:t xml:space="preserve">the </w:t>
      </w:r>
      <w:r w:rsidR="00536E09">
        <w:rPr>
          <w:rFonts w:cstheme="minorHAnsi"/>
        </w:rPr>
        <w:t>T</w:t>
      </w:r>
      <w:r w:rsidR="00E56324" w:rsidRPr="00B52892">
        <w:rPr>
          <w:rFonts w:cstheme="minorHAnsi"/>
        </w:rPr>
        <w:t>ransformers</w:t>
      </w:r>
      <w:r w:rsidR="00362F95">
        <w:rPr>
          <w:rFonts w:cstheme="minorHAnsi"/>
        </w:rPr>
        <w:t>-</w:t>
      </w:r>
      <w:r w:rsidR="00627090">
        <w:rPr>
          <w:rFonts w:cstheme="minorHAnsi"/>
        </w:rPr>
        <w:t xml:space="preserve">based model. </w:t>
      </w:r>
      <w:r w:rsidR="00CC560D">
        <w:rPr>
          <w:rFonts w:cstheme="minorHAnsi"/>
        </w:rPr>
        <w:t xml:space="preserve">While </w:t>
      </w:r>
      <w:r w:rsidR="008B22C6">
        <w:rPr>
          <w:rFonts w:cstheme="minorHAnsi"/>
        </w:rPr>
        <w:t>o</w:t>
      </w:r>
      <w:r w:rsidR="00B46667">
        <w:rPr>
          <w:rFonts w:cstheme="minorHAnsi"/>
        </w:rPr>
        <w:t>ther NLP model</w:t>
      </w:r>
      <w:r w:rsidR="00A650C6">
        <w:rPr>
          <w:rFonts w:cstheme="minorHAnsi"/>
        </w:rPr>
        <w:t>s</w:t>
      </w:r>
      <w:r w:rsidR="00B46667">
        <w:rPr>
          <w:rFonts w:cstheme="minorHAnsi"/>
        </w:rPr>
        <w:t xml:space="preserve"> </w:t>
      </w:r>
      <w:r w:rsidR="000F7AB5">
        <w:rPr>
          <w:rFonts w:cstheme="minorHAnsi"/>
        </w:rPr>
        <w:t>de</w:t>
      </w:r>
      <w:r w:rsidR="00FA4AD5">
        <w:rPr>
          <w:rFonts w:cstheme="minorHAnsi"/>
        </w:rPr>
        <w:t>pend</w:t>
      </w:r>
      <w:r w:rsidR="000F7AB5">
        <w:rPr>
          <w:rFonts w:cstheme="minorHAnsi"/>
        </w:rPr>
        <w:t xml:space="preserve"> on</w:t>
      </w:r>
      <w:r w:rsidR="006B71BB">
        <w:rPr>
          <w:rFonts w:cstheme="minorHAnsi"/>
        </w:rPr>
        <w:t xml:space="preserve"> </w:t>
      </w:r>
      <w:r w:rsidR="006B71BB" w:rsidRPr="00B52892">
        <w:rPr>
          <w:rFonts w:cstheme="minorHAnsi"/>
        </w:rPr>
        <w:t>sequence transduction</w:t>
      </w:r>
      <w:r w:rsidR="00B44DBC">
        <w:rPr>
          <w:rFonts w:cstheme="minorHAnsi"/>
        </w:rPr>
        <w:t xml:space="preserve"> for text analysis, </w:t>
      </w:r>
      <w:r w:rsidR="00536E09">
        <w:rPr>
          <w:rFonts w:cstheme="minorHAnsi"/>
        </w:rPr>
        <w:t>T</w:t>
      </w:r>
      <w:r w:rsidR="00536E09" w:rsidRPr="00B52892">
        <w:rPr>
          <w:rFonts w:cstheme="minorHAnsi"/>
        </w:rPr>
        <w:t xml:space="preserve">ransformers applies a self-attention mechanism </w:t>
      </w:r>
      <w:r w:rsidR="005551F6">
        <w:rPr>
          <w:rFonts w:cstheme="minorHAnsi"/>
        </w:rPr>
        <w:t>that</w:t>
      </w:r>
      <w:r w:rsidR="00536E09" w:rsidRPr="00B52892">
        <w:rPr>
          <w:rFonts w:cstheme="minorHAnsi"/>
        </w:rPr>
        <w:t xml:space="preserve"> directly models relationships between all words in a sentence, regardless of their </w:t>
      </w:r>
      <w:r w:rsidR="00103546">
        <w:rPr>
          <w:rFonts w:cstheme="minorHAnsi"/>
        </w:rPr>
        <w:t xml:space="preserve">relevant </w:t>
      </w:r>
      <w:r w:rsidR="00536E09" w:rsidRPr="00B52892">
        <w:rPr>
          <w:rFonts w:cstheme="minorHAnsi"/>
        </w:rPr>
        <w:t>position</w:t>
      </w:r>
      <w:r w:rsidR="00847BC0">
        <w:rPr>
          <w:rFonts w:cstheme="minorHAnsi"/>
        </w:rPr>
        <w:t>.</w:t>
      </w:r>
      <w:r w:rsidR="007B6458">
        <w:rPr>
          <w:rFonts w:cstheme="minorHAnsi"/>
        </w:rPr>
        <w:t xml:space="preserve"> </w:t>
      </w:r>
      <w:r w:rsidR="005C3B7F">
        <w:rPr>
          <w:rFonts w:cstheme="minorHAnsi"/>
        </w:rPr>
        <w:t xml:space="preserve">It turned that it was </w:t>
      </w:r>
      <w:r w:rsidR="00577E0C">
        <w:rPr>
          <w:rFonts w:cstheme="minorHAnsi"/>
        </w:rPr>
        <w:t xml:space="preserve">more effective </w:t>
      </w:r>
      <w:r w:rsidR="009B3815">
        <w:rPr>
          <w:rFonts w:cstheme="minorHAnsi"/>
        </w:rPr>
        <w:t xml:space="preserve">to focus only </w:t>
      </w:r>
      <w:r w:rsidR="00E509D0">
        <w:rPr>
          <w:rFonts w:cstheme="minorHAnsi"/>
        </w:rPr>
        <w:t xml:space="preserve">on </w:t>
      </w:r>
      <w:r w:rsidR="004863A2">
        <w:rPr>
          <w:rFonts w:cstheme="minorHAnsi"/>
        </w:rPr>
        <w:t xml:space="preserve">the </w:t>
      </w:r>
      <w:r w:rsidR="002461A0">
        <w:rPr>
          <w:rFonts w:cstheme="minorHAnsi"/>
        </w:rPr>
        <w:t>relationship(attention)</w:t>
      </w:r>
      <w:r w:rsidR="002375A7">
        <w:rPr>
          <w:rFonts w:cstheme="minorHAnsi"/>
        </w:rPr>
        <w:t xml:space="preserve">, </w:t>
      </w:r>
      <w:r w:rsidR="003C2D6E">
        <w:rPr>
          <w:rFonts w:cstheme="minorHAnsi"/>
        </w:rPr>
        <w:t xml:space="preserve">and the Transformer </w:t>
      </w:r>
      <w:r w:rsidR="00634F37">
        <w:rPr>
          <w:rFonts w:cstheme="minorHAnsi"/>
        </w:rPr>
        <w:t>got</w:t>
      </w:r>
      <w:r w:rsidR="00F03F4C">
        <w:rPr>
          <w:rFonts w:cstheme="minorHAnsi"/>
        </w:rPr>
        <w:t xml:space="preserve"> </w:t>
      </w:r>
      <w:r w:rsidR="00536E09" w:rsidRPr="00B52892">
        <w:rPr>
          <w:rFonts w:cstheme="minorHAnsi"/>
        </w:rPr>
        <w:t>immediate success on the NLP domain.</w:t>
      </w:r>
    </w:p>
    <w:p w14:paraId="29883BE5" w14:textId="56EC237F" w:rsidR="0056515D" w:rsidRDefault="00B96320" w:rsidP="00CE5F7F">
      <w:pPr>
        <w:rPr>
          <w:rFonts w:cstheme="minorHAnsi"/>
        </w:rPr>
      </w:pPr>
      <w:r>
        <w:rPr>
          <w:rFonts w:cstheme="minorHAnsi"/>
        </w:rPr>
        <w:t>Based on the Transfor</w:t>
      </w:r>
      <w:r w:rsidR="00EB319D">
        <w:rPr>
          <w:rFonts w:cstheme="minorHAnsi"/>
        </w:rPr>
        <w:t xml:space="preserve">mer, </w:t>
      </w:r>
      <w:r w:rsidR="00696894">
        <w:rPr>
          <w:rFonts w:cstheme="minorHAnsi"/>
        </w:rPr>
        <w:t>t</w:t>
      </w:r>
      <w:r w:rsidR="00F96E8A">
        <w:rPr>
          <w:rFonts w:cstheme="minorHAnsi"/>
        </w:rPr>
        <w:t xml:space="preserve">he </w:t>
      </w:r>
      <w:r w:rsidR="00813999" w:rsidRPr="00B52892">
        <w:rPr>
          <w:rFonts w:cstheme="minorHAnsi"/>
        </w:rPr>
        <w:t>BERT</w:t>
      </w:r>
      <w:r w:rsidR="00C10EDD">
        <w:rPr>
          <w:rFonts w:cstheme="minorHAnsi"/>
        </w:rPr>
        <w:t xml:space="preserve"> model </w:t>
      </w:r>
      <w:r w:rsidR="002611D0">
        <w:rPr>
          <w:rFonts w:cstheme="minorHAnsi"/>
        </w:rPr>
        <w:t>applies</w:t>
      </w:r>
      <w:r w:rsidR="00813999" w:rsidRPr="00B52892">
        <w:rPr>
          <w:rFonts w:cstheme="minorHAnsi"/>
        </w:rPr>
        <w:t xml:space="preserve"> bidirectional training</w:t>
      </w:r>
      <w:r w:rsidR="00A87AC1">
        <w:rPr>
          <w:rFonts w:cstheme="minorHAnsi"/>
        </w:rPr>
        <w:t>.</w:t>
      </w:r>
      <w:r w:rsidR="00F05428">
        <w:rPr>
          <w:rFonts w:cstheme="minorHAnsi"/>
        </w:rPr>
        <w:t xml:space="preserve"> </w:t>
      </w:r>
      <w:r w:rsidR="009170DB">
        <w:rPr>
          <w:rFonts w:cstheme="minorHAnsi"/>
        </w:rPr>
        <w:t>P</w:t>
      </w:r>
      <w:r w:rsidR="009170DB" w:rsidRPr="00B52892">
        <w:rPr>
          <w:rFonts w:cstheme="minorHAnsi"/>
        </w:rPr>
        <w:t xml:space="preserve">revious </w:t>
      </w:r>
      <w:r w:rsidR="00CD53CD">
        <w:rPr>
          <w:rFonts w:cstheme="minorHAnsi"/>
        </w:rPr>
        <w:t>models</w:t>
      </w:r>
      <w:r w:rsidR="00686C2A">
        <w:rPr>
          <w:rFonts w:cstheme="minorHAnsi"/>
        </w:rPr>
        <w:t xml:space="preserve"> had conducted </w:t>
      </w:r>
      <w:r w:rsidR="00532DD3">
        <w:rPr>
          <w:rFonts w:cstheme="minorHAnsi"/>
        </w:rPr>
        <w:t>the training</w:t>
      </w:r>
      <w:r w:rsidR="004C6093">
        <w:rPr>
          <w:rFonts w:cstheme="minorHAnsi"/>
        </w:rPr>
        <w:t xml:space="preserve"> </w:t>
      </w:r>
      <w:r w:rsidR="00227004">
        <w:rPr>
          <w:rFonts w:cstheme="minorHAnsi"/>
        </w:rPr>
        <w:t xml:space="preserve">through </w:t>
      </w:r>
      <w:r w:rsidR="00813999" w:rsidRPr="00B52892">
        <w:rPr>
          <w:rFonts w:cstheme="minorHAnsi"/>
        </w:rPr>
        <w:t>a text sequence either from left to right or combined left-to-right and right-to-left training.</w:t>
      </w:r>
      <w:r w:rsidR="00ED7975">
        <w:rPr>
          <w:rFonts w:cstheme="minorHAnsi"/>
        </w:rPr>
        <w:t xml:space="preserve"> </w:t>
      </w:r>
      <w:r w:rsidR="003F0B09">
        <w:rPr>
          <w:rFonts w:cstheme="minorHAnsi"/>
        </w:rPr>
        <w:t>In contrast,</w:t>
      </w:r>
      <w:r w:rsidR="00ED7975">
        <w:rPr>
          <w:rFonts w:cstheme="minorHAnsi"/>
        </w:rPr>
        <w:t xml:space="preserve"> the BERT model </w:t>
      </w:r>
      <w:r w:rsidR="00B56A5F" w:rsidRPr="00B56A5F">
        <w:rPr>
          <w:rFonts w:cstheme="minorHAnsi"/>
        </w:rPr>
        <w:t xml:space="preserve">takes both the previous and next </w:t>
      </w:r>
      <w:r w:rsidR="00ED360A">
        <w:rPr>
          <w:rFonts w:cstheme="minorHAnsi"/>
        </w:rPr>
        <w:t xml:space="preserve">word </w:t>
      </w:r>
      <w:r w:rsidR="00B56A5F" w:rsidRPr="00B56A5F">
        <w:rPr>
          <w:rFonts w:cstheme="minorHAnsi"/>
        </w:rPr>
        <w:t xml:space="preserve">tokens into account </w:t>
      </w:r>
      <w:r w:rsidR="009C0CC1">
        <w:rPr>
          <w:rFonts w:cstheme="minorHAnsi"/>
        </w:rPr>
        <w:t>simultaneously</w:t>
      </w:r>
      <w:r w:rsidR="0056515D">
        <w:rPr>
          <w:rFonts w:cstheme="minorHAnsi"/>
        </w:rPr>
        <w:t>.</w:t>
      </w:r>
    </w:p>
    <w:p w14:paraId="3856542E" w14:textId="330F5B83" w:rsidR="00BE49FE" w:rsidRDefault="00D60341" w:rsidP="00CE5F7F">
      <w:pPr>
        <w:rPr>
          <w:rFonts w:cstheme="minorHAnsi"/>
        </w:rPr>
      </w:pPr>
      <w:r>
        <w:rPr>
          <w:rFonts w:cstheme="minorHAnsi"/>
        </w:rPr>
        <w:t>T</w:t>
      </w:r>
      <w:r w:rsidR="003B1D86">
        <w:rPr>
          <w:rFonts w:cstheme="minorHAnsi"/>
        </w:rPr>
        <w:t xml:space="preserve">hat is the </w:t>
      </w:r>
      <w:r w:rsidR="008575AF">
        <w:rPr>
          <w:rFonts w:cstheme="minorHAnsi"/>
        </w:rPr>
        <w:t xml:space="preserve">key </w:t>
      </w:r>
      <w:r w:rsidR="00EA447A">
        <w:rPr>
          <w:rFonts w:cstheme="minorHAnsi"/>
        </w:rPr>
        <w:t>improvement</w:t>
      </w:r>
      <w:r w:rsidR="00245BDF">
        <w:rPr>
          <w:rFonts w:cstheme="minorHAnsi"/>
        </w:rPr>
        <w:t xml:space="preserve"> </w:t>
      </w:r>
      <w:r w:rsidR="00EA447A">
        <w:rPr>
          <w:rFonts w:cstheme="minorHAnsi"/>
        </w:rPr>
        <w:t xml:space="preserve">of </w:t>
      </w:r>
      <w:r w:rsidR="00245BDF">
        <w:rPr>
          <w:rFonts w:cstheme="minorHAnsi"/>
        </w:rPr>
        <w:t xml:space="preserve">the BERT </w:t>
      </w:r>
      <w:r w:rsidR="00EA447A">
        <w:rPr>
          <w:rFonts w:cstheme="minorHAnsi"/>
        </w:rPr>
        <w:t xml:space="preserve">over </w:t>
      </w:r>
      <w:r w:rsidR="00245BDF">
        <w:rPr>
          <w:rFonts w:cstheme="minorHAnsi"/>
        </w:rPr>
        <w:t>other mode</w:t>
      </w:r>
      <w:r w:rsidR="00641DA8">
        <w:rPr>
          <w:rFonts w:cstheme="minorHAnsi"/>
        </w:rPr>
        <w:t>ls.</w:t>
      </w:r>
      <w:r w:rsidR="0091523B">
        <w:rPr>
          <w:rFonts w:cstheme="minorHAnsi"/>
        </w:rPr>
        <w:t xml:space="preserve"> </w:t>
      </w:r>
      <w:r w:rsidR="00C36982">
        <w:rPr>
          <w:rFonts w:cstheme="minorHAnsi"/>
        </w:rPr>
        <w:t xml:space="preserve">For example, </w:t>
      </w:r>
      <w:r w:rsidR="00207637">
        <w:rPr>
          <w:rFonts w:cstheme="minorHAnsi"/>
        </w:rPr>
        <w:t xml:space="preserve">when </w:t>
      </w:r>
      <w:r w:rsidR="00AC7E46">
        <w:rPr>
          <w:rFonts w:cstheme="minorHAnsi"/>
        </w:rPr>
        <w:t xml:space="preserve">speculating the meaning of </w:t>
      </w:r>
      <w:r w:rsidR="00854D09">
        <w:rPr>
          <w:rFonts w:cstheme="minorHAnsi"/>
        </w:rPr>
        <w:t>“</w:t>
      </w:r>
      <w:r w:rsidR="000F4504">
        <w:rPr>
          <w:rFonts w:cstheme="minorHAnsi"/>
        </w:rPr>
        <w:t>ring</w:t>
      </w:r>
      <w:r w:rsidR="00854D09">
        <w:rPr>
          <w:rFonts w:cstheme="minorHAnsi"/>
        </w:rPr>
        <w:t>”</w:t>
      </w:r>
      <w:r w:rsidR="00517DE5">
        <w:rPr>
          <w:rFonts w:cstheme="minorHAnsi"/>
        </w:rPr>
        <w:t xml:space="preserve"> </w:t>
      </w:r>
      <w:r w:rsidR="000362D2">
        <w:rPr>
          <w:rFonts w:cstheme="minorHAnsi"/>
        </w:rPr>
        <w:t xml:space="preserve">in the sentence, </w:t>
      </w:r>
      <w:r w:rsidR="003F7757">
        <w:rPr>
          <w:rFonts w:cstheme="minorHAnsi"/>
        </w:rPr>
        <w:t xml:space="preserve">the BERT model </w:t>
      </w:r>
      <w:r w:rsidR="00584483">
        <w:rPr>
          <w:rFonts w:cstheme="minorHAnsi"/>
        </w:rPr>
        <w:t>evaluate</w:t>
      </w:r>
      <w:r w:rsidR="009D0A86">
        <w:rPr>
          <w:rFonts w:cstheme="minorHAnsi"/>
        </w:rPr>
        <w:t>s</w:t>
      </w:r>
      <w:r w:rsidR="00584483">
        <w:rPr>
          <w:rFonts w:cstheme="minorHAnsi"/>
        </w:rPr>
        <w:t xml:space="preserve"> both </w:t>
      </w:r>
      <w:r w:rsidR="00DF459A">
        <w:rPr>
          <w:rFonts w:cstheme="minorHAnsi"/>
        </w:rPr>
        <w:t>previous and next context</w:t>
      </w:r>
      <w:r w:rsidR="00CF5863">
        <w:rPr>
          <w:rFonts w:cstheme="minorHAnsi"/>
        </w:rPr>
        <w:t>.</w:t>
      </w:r>
      <w:r w:rsidR="00DF459A">
        <w:rPr>
          <w:rFonts w:cstheme="minorHAnsi"/>
        </w:rPr>
        <w:t xml:space="preserve"> </w:t>
      </w:r>
      <w:r w:rsidR="00D70771">
        <w:rPr>
          <w:rFonts w:cstheme="minorHAnsi"/>
        </w:rPr>
        <w:t>For example, there are two sentences,</w:t>
      </w:r>
      <w:r w:rsidR="005B53FF">
        <w:rPr>
          <w:rFonts w:cstheme="minorHAnsi"/>
        </w:rPr>
        <w:t xml:space="preserve"> </w:t>
      </w:r>
    </w:p>
    <w:p w14:paraId="18D4871E" w14:textId="1D27479D" w:rsidR="0062256E" w:rsidRDefault="001E7B34" w:rsidP="00BE49FE">
      <w:pPr>
        <w:pStyle w:val="ListParagraph"/>
        <w:numPr>
          <w:ilvl w:val="0"/>
          <w:numId w:val="3"/>
        </w:numPr>
        <w:rPr>
          <w:rFonts w:cstheme="minorHAnsi"/>
        </w:rPr>
      </w:pPr>
      <w:r w:rsidRPr="00BE49FE">
        <w:rPr>
          <w:rFonts w:cstheme="minorHAnsi"/>
        </w:rPr>
        <w:t xml:space="preserve">Here is a new ring </w:t>
      </w:r>
      <w:r w:rsidRPr="0081463C">
        <w:rPr>
          <w:rFonts w:cstheme="minorHAnsi"/>
          <w:b/>
          <w:bCs/>
        </w:rPr>
        <w:t xml:space="preserve">for </w:t>
      </w:r>
      <w:r w:rsidR="0063356D" w:rsidRPr="0081463C">
        <w:rPr>
          <w:rFonts w:cstheme="minorHAnsi"/>
          <w:b/>
          <w:bCs/>
        </w:rPr>
        <w:t xml:space="preserve">your </w:t>
      </w:r>
      <w:r w:rsidR="00FA01D9">
        <w:rPr>
          <w:rFonts w:cstheme="minorHAnsi"/>
          <w:b/>
          <w:bCs/>
        </w:rPr>
        <w:t>mobile</w:t>
      </w:r>
      <w:r w:rsidR="001A729C" w:rsidRPr="00BE49FE">
        <w:rPr>
          <w:rFonts w:cstheme="minorHAnsi"/>
        </w:rPr>
        <w:t>.</w:t>
      </w:r>
    </w:p>
    <w:p w14:paraId="7B9124CC" w14:textId="77777777" w:rsidR="0062256E" w:rsidRDefault="00E57A5A" w:rsidP="00BE49FE">
      <w:pPr>
        <w:pStyle w:val="ListParagraph"/>
        <w:numPr>
          <w:ilvl w:val="0"/>
          <w:numId w:val="3"/>
        </w:numPr>
        <w:rPr>
          <w:rFonts w:cstheme="minorHAnsi"/>
        </w:rPr>
      </w:pPr>
      <w:r w:rsidRPr="00BE49FE">
        <w:rPr>
          <w:rFonts w:cstheme="minorHAnsi"/>
        </w:rPr>
        <w:t xml:space="preserve">Here is a new ring </w:t>
      </w:r>
      <w:r w:rsidRPr="0081463C">
        <w:rPr>
          <w:rFonts w:cstheme="minorHAnsi"/>
          <w:b/>
          <w:bCs/>
        </w:rPr>
        <w:t xml:space="preserve">for </w:t>
      </w:r>
      <w:r w:rsidR="0007728E" w:rsidRPr="0081463C">
        <w:rPr>
          <w:rFonts w:cstheme="minorHAnsi"/>
          <w:b/>
          <w:bCs/>
        </w:rPr>
        <w:t xml:space="preserve">your </w:t>
      </w:r>
      <w:r w:rsidR="00FF2C6D" w:rsidRPr="0081463C">
        <w:rPr>
          <w:rFonts w:cstheme="minorHAnsi"/>
          <w:b/>
          <w:bCs/>
        </w:rPr>
        <w:t>girlfriend</w:t>
      </w:r>
      <w:r w:rsidR="001A729C" w:rsidRPr="00BE49FE">
        <w:rPr>
          <w:rFonts w:cstheme="minorHAnsi"/>
        </w:rPr>
        <w:t>.</w:t>
      </w:r>
    </w:p>
    <w:p w14:paraId="61437821" w14:textId="5D357A65" w:rsidR="00D60341" w:rsidRPr="0062256E" w:rsidRDefault="0056515D" w:rsidP="0062256E">
      <w:pPr>
        <w:rPr>
          <w:rFonts w:cstheme="minorHAnsi"/>
        </w:rPr>
      </w:pPr>
      <w:r w:rsidRPr="0062256E">
        <w:rPr>
          <w:rFonts w:cstheme="minorHAnsi"/>
        </w:rPr>
        <w:t xml:space="preserve">Unidirectional contextual models would represent </w:t>
      </w:r>
      <w:r w:rsidR="00854D09">
        <w:rPr>
          <w:rFonts w:cstheme="minorHAnsi"/>
        </w:rPr>
        <w:t>“</w:t>
      </w:r>
      <w:r w:rsidRPr="0062256E">
        <w:rPr>
          <w:rFonts w:cstheme="minorHAnsi"/>
        </w:rPr>
        <w:t>ring</w:t>
      </w:r>
      <w:r w:rsidR="00854D09">
        <w:rPr>
          <w:rFonts w:cstheme="minorHAnsi"/>
        </w:rPr>
        <w:t>”</w:t>
      </w:r>
      <w:r w:rsidRPr="0062256E">
        <w:rPr>
          <w:rFonts w:cstheme="minorHAnsi"/>
        </w:rPr>
        <w:t xml:space="preserve"> based on </w:t>
      </w:r>
      <w:r w:rsidR="00854D09">
        <w:rPr>
          <w:rFonts w:cstheme="minorHAnsi"/>
        </w:rPr>
        <w:t>“</w:t>
      </w:r>
      <w:r w:rsidRPr="0062256E">
        <w:rPr>
          <w:rFonts w:cstheme="minorHAnsi"/>
        </w:rPr>
        <w:t>Here is a</w:t>
      </w:r>
      <w:r w:rsidR="00477DF7">
        <w:rPr>
          <w:rFonts w:cstheme="minorHAnsi"/>
        </w:rPr>
        <w:t xml:space="preserve"> new</w:t>
      </w:r>
      <w:r w:rsidR="00854D09">
        <w:rPr>
          <w:rFonts w:cstheme="minorHAnsi"/>
        </w:rPr>
        <w:t>”</w:t>
      </w:r>
      <w:r w:rsidRPr="0062256E">
        <w:rPr>
          <w:rFonts w:cstheme="minorHAnsi"/>
        </w:rPr>
        <w:t xml:space="preserve"> but not </w:t>
      </w:r>
      <w:r w:rsidR="00C87F95" w:rsidRPr="0062256E">
        <w:rPr>
          <w:rFonts w:cstheme="minorHAnsi"/>
        </w:rPr>
        <w:t xml:space="preserve">the </w:t>
      </w:r>
      <w:r w:rsidRPr="0062256E">
        <w:rPr>
          <w:rFonts w:cstheme="minorHAnsi"/>
        </w:rPr>
        <w:t xml:space="preserve">next context. </w:t>
      </w:r>
      <w:r w:rsidR="003E2745" w:rsidRPr="0062256E">
        <w:rPr>
          <w:rFonts w:cstheme="minorHAnsi"/>
        </w:rPr>
        <w:t>However,</w:t>
      </w:r>
      <w:r w:rsidRPr="0062256E">
        <w:rPr>
          <w:rFonts w:cstheme="minorHAnsi"/>
        </w:rPr>
        <w:t xml:space="preserve"> the BERT model evaluates </w:t>
      </w:r>
      <w:r w:rsidR="00854D09">
        <w:rPr>
          <w:rFonts w:cstheme="minorHAnsi"/>
        </w:rPr>
        <w:t>“</w:t>
      </w:r>
      <w:r w:rsidRPr="0062256E">
        <w:rPr>
          <w:rFonts w:cstheme="minorHAnsi"/>
        </w:rPr>
        <w:t>ring</w:t>
      </w:r>
      <w:r w:rsidR="00854D09">
        <w:rPr>
          <w:rFonts w:cstheme="minorHAnsi"/>
        </w:rPr>
        <w:t>”</w:t>
      </w:r>
      <w:r w:rsidRPr="0062256E">
        <w:rPr>
          <w:rFonts w:cstheme="minorHAnsi"/>
        </w:rPr>
        <w:t xml:space="preserve"> using both </w:t>
      </w:r>
      <w:proofErr w:type="gramStart"/>
      <w:r w:rsidRPr="0062256E">
        <w:rPr>
          <w:rFonts w:cstheme="minorHAnsi"/>
        </w:rPr>
        <w:t>previous(</w:t>
      </w:r>
      <w:proofErr w:type="gramEnd"/>
      <w:r w:rsidR="00854D09">
        <w:rPr>
          <w:rFonts w:cstheme="minorHAnsi"/>
        </w:rPr>
        <w:t>“</w:t>
      </w:r>
      <w:r w:rsidRPr="0062256E">
        <w:rPr>
          <w:rFonts w:cstheme="minorHAnsi"/>
        </w:rPr>
        <w:t>Here is a</w:t>
      </w:r>
      <w:r w:rsidR="00854D09">
        <w:rPr>
          <w:rFonts w:cstheme="minorHAnsi"/>
        </w:rPr>
        <w:t>”</w:t>
      </w:r>
      <w:r w:rsidRPr="0062256E">
        <w:rPr>
          <w:rFonts w:cstheme="minorHAnsi"/>
        </w:rPr>
        <w:t>) and next context(</w:t>
      </w:r>
      <w:r w:rsidR="00854D09">
        <w:rPr>
          <w:rFonts w:cstheme="minorHAnsi"/>
        </w:rPr>
        <w:t>“</w:t>
      </w:r>
      <w:r w:rsidRPr="0062256E">
        <w:rPr>
          <w:rFonts w:cstheme="minorHAnsi"/>
        </w:rPr>
        <w:t>for your mobile</w:t>
      </w:r>
      <w:r w:rsidR="00854D09">
        <w:rPr>
          <w:rFonts w:cstheme="minorHAnsi"/>
        </w:rPr>
        <w:t>”</w:t>
      </w:r>
      <w:r w:rsidRPr="0062256E">
        <w:rPr>
          <w:rFonts w:cstheme="minorHAnsi"/>
        </w:rPr>
        <w:t xml:space="preserve"> and </w:t>
      </w:r>
      <w:r w:rsidR="00854D09">
        <w:rPr>
          <w:rFonts w:cstheme="minorHAnsi"/>
        </w:rPr>
        <w:t>“</w:t>
      </w:r>
      <w:r w:rsidRPr="0062256E">
        <w:rPr>
          <w:rFonts w:cstheme="minorHAnsi"/>
        </w:rPr>
        <w:t>for your girlfriend</w:t>
      </w:r>
      <w:r w:rsidR="00854D09">
        <w:rPr>
          <w:rFonts w:cstheme="minorHAnsi"/>
        </w:rPr>
        <w:t>”</w:t>
      </w:r>
      <w:r w:rsidRPr="0062256E">
        <w:rPr>
          <w:rFonts w:cstheme="minorHAnsi"/>
        </w:rPr>
        <w:t>), starting from the very bottom of a deep neural network, making it deeply bidirectional.</w:t>
      </w:r>
    </w:p>
    <w:p w14:paraId="1CE9AB36" w14:textId="22D3249A" w:rsidR="000469C5" w:rsidRDefault="0009460F" w:rsidP="00CE5F7F">
      <w:pPr>
        <w:rPr>
          <w:rFonts w:cstheme="minorHAnsi"/>
        </w:rPr>
      </w:pPr>
      <w:r>
        <w:rPr>
          <w:rFonts w:cstheme="minorHAnsi"/>
        </w:rPr>
        <w:t>B</w:t>
      </w:r>
      <w:r w:rsidR="00A92C06">
        <w:rPr>
          <w:rFonts w:cstheme="minorHAnsi"/>
        </w:rPr>
        <w:t>elow articles and tutorial</w:t>
      </w:r>
      <w:r w:rsidR="003E2AEE">
        <w:rPr>
          <w:rFonts w:cstheme="minorHAnsi"/>
        </w:rPr>
        <w:t>s</w:t>
      </w:r>
      <w:r w:rsidR="008A487B">
        <w:rPr>
          <w:rFonts w:cstheme="minorHAnsi"/>
        </w:rPr>
        <w:t xml:space="preserve"> will help for the in-depth understanding of the BERT model.</w:t>
      </w:r>
    </w:p>
    <w:p w14:paraId="16CE6C18" w14:textId="4E0BD33C" w:rsidR="00A95473" w:rsidRPr="00B2794A" w:rsidRDefault="00850ABC" w:rsidP="00A95473">
      <w:pPr>
        <w:rPr>
          <w:rFonts w:cstheme="minorHAnsi"/>
          <w:sz w:val="18"/>
          <w:szCs w:val="18"/>
        </w:rPr>
      </w:pPr>
      <w:hyperlink r:id="rId21" w:history="1">
        <w:r w:rsidR="00A95473" w:rsidRPr="00B2794A">
          <w:rPr>
            <w:rStyle w:val="Hyperlink"/>
            <w:rFonts w:cstheme="minorHAnsi"/>
            <w:sz w:val="18"/>
            <w:szCs w:val="18"/>
          </w:rPr>
          <w:t>https://arxiv.org/abs/1706.03762</w:t>
        </w:r>
      </w:hyperlink>
    </w:p>
    <w:p w14:paraId="312D1730" w14:textId="77777777" w:rsidR="00A87200" w:rsidRPr="00B2794A" w:rsidRDefault="00850ABC" w:rsidP="00A87200">
      <w:pPr>
        <w:rPr>
          <w:rFonts w:cstheme="minorHAnsi"/>
          <w:sz w:val="18"/>
          <w:szCs w:val="18"/>
        </w:rPr>
      </w:pPr>
      <w:hyperlink r:id="rId22" w:history="1">
        <w:r w:rsidR="00A87200" w:rsidRPr="00B2794A">
          <w:rPr>
            <w:rStyle w:val="Hyperlink"/>
            <w:rFonts w:cstheme="minorHAnsi"/>
            <w:sz w:val="18"/>
            <w:szCs w:val="18"/>
          </w:rPr>
          <w:t>https://ai.googleblog.com/2017/08/transformer-novel-neural-network.html</w:t>
        </w:r>
      </w:hyperlink>
    </w:p>
    <w:p w14:paraId="2C3A74C5" w14:textId="57BAA9AF" w:rsidR="0082329B" w:rsidRPr="00B2794A" w:rsidRDefault="00850ABC" w:rsidP="00F64713">
      <w:pPr>
        <w:rPr>
          <w:rFonts w:cstheme="minorHAnsi"/>
          <w:sz w:val="18"/>
          <w:szCs w:val="18"/>
        </w:rPr>
      </w:pPr>
      <w:hyperlink r:id="rId23" w:history="1">
        <w:r w:rsidR="0082329B" w:rsidRPr="00B2794A">
          <w:rPr>
            <w:rStyle w:val="Hyperlink"/>
            <w:rFonts w:cstheme="minorHAnsi"/>
            <w:sz w:val="18"/>
            <w:szCs w:val="18"/>
          </w:rPr>
          <w:t>https://ai.googleblog.com/2018/11/open-sourcing-bert-state-of-art-pre.html</w:t>
        </w:r>
      </w:hyperlink>
    </w:p>
    <w:p w14:paraId="3478F3DF" w14:textId="0DB5D251" w:rsidR="00F64713" w:rsidRPr="00B2794A" w:rsidRDefault="00850ABC" w:rsidP="00F64713">
      <w:pPr>
        <w:rPr>
          <w:rFonts w:cstheme="minorHAnsi"/>
          <w:sz w:val="18"/>
          <w:szCs w:val="18"/>
        </w:rPr>
      </w:pPr>
      <w:hyperlink r:id="rId24" w:history="1">
        <w:r w:rsidR="0082329B" w:rsidRPr="00B2794A">
          <w:rPr>
            <w:rStyle w:val="Hyperlink"/>
            <w:rFonts w:cstheme="minorHAnsi"/>
            <w:sz w:val="18"/>
            <w:szCs w:val="18"/>
          </w:rPr>
          <w:t>https://jalammar.github.io/illustrated-bert/</w:t>
        </w:r>
      </w:hyperlink>
    </w:p>
    <w:p w14:paraId="24B8F285" w14:textId="361A066A" w:rsidR="00EA2AA2" w:rsidRPr="00B2794A" w:rsidRDefault="00850ABC" w:rsidP="00F64713">
      <w:pPr>
        <w:rPr>
          <w:rFonts w:cstheme="minorHAnsi"/>
          <w:sz w:val="18"/>
          <w:szCs w:val="18"/>
        </w:rPr>
      </w:pPr>
      <w:hyperlink r:id="rId25" w:history="1">
        <w:r w:rsidR="00AE286C" w:rsidRPr="00B2794A">
          <w:rPr>
            <w:rStyle w:val="Hyperlink"/>
            <w:rFonts w:cstheme="minorHAnsi"/>
            <w:sz w:val="18"/>
            <w:szCs w:val="18"/>
          </w:rPr>
          <w:t>https://towardsml.com/2019/09/17/bert-explained-a-complete-guide-with-theory-and-tutorial/</w:t>
        </w:r>
      </w:hyperlink>
    </w:p>
    <w:p w14:paraId="2396E870" w14:textId="00A9B74B" w:rsidR="005B24F6" w:rsidRPr="00B2794A" w:rsidRDefault="00850ABC" w:rsidP="00C478AB">
      <w:pPr>
        <w:rPr>
          <w:rFonts w:cstheme="minorHAnsi"/>
          <w:sz w:val="18"/>
          <w:szCs w:val="18"/>
        </w:rPr>
      </w:pPr>
      <w:hyperlink r:id="rId26" w:history="1">
        <w:r w:rsidR="00346BB5" w:rsidRPr="00B2794A">
          <w:rPr>
            <w:rStyle w:val="Hyperlink"/>
            <w:rFonts w:cstheme="minorHAnsi"/>
            <w:sz w:val="18"/>
            <w:szCs w:val="18"/>
          </w:rPr>
          <w:t>https://towardsdatascience.com/bert-explained-state-of-the-art-language-model-for-nlp-f8b21a9b6270</w:t>
        </w:r>
      </w:hyperlink>
    </w:p>
    <w:p w14:paraId="6723370B" w14:textId="4F836E6C" w:rsidR="00346BB5" w:rsidRDefault="00346BB5" w:rsidP="00C478AB">
      <w:pPr>
        <w:rPr>
          <w:rFonts w:cstheme="minorHAnsi"/>
        </w:rPr>
      </w:pPr>
    </w:p>
    <w:p w14:paraId="31CA891A" w14:textId="0AA5BE61" w:rsidR="008C2E98" w:rsidRPr="00B35E86" w:rsidRDefault="008C2E98" w:rsidP="008C2E98">
      <w:pPr>
        <w:rPr>
          <w:rFonts w:cstheme="minorHAnsi"/>
          <w:color w:val="4472C4" w:themeColor="accent1"/>
          <w:sz w:val="24"/>
          <w:szCs w:val="24"/>
        </w:rPr>
      </w:pPr>
      <w:r>
        <w:rPr>
          <w:rFonts w:cstheme="minorHAnsi"/>
          <w:color w:val="4472C4" w:themeColor="accent1"/>
          <w:sz w:val="24"/>
          <w:szCs w:val="24"/>
        </w:rPr>
        <w:t xml:space="preserve">The </w:t>
      </w:r>
      <w:r w:rsidRPr="00B35E86">
        <w:rPr>
          <w:rFonts w:cstheme="minorHAnsi"/>
          <w:color w:val="4472C4" w:themeColor="accent1"/>
          <w:sz w:val="24"/>
          <w:szCs w:val="24"/>
        </w:rPr>
        <w:t>BERT</w:t>
      </w:r>
      <w:r>
        <w:rPr>
          <w:rFonts w:cstheme="minorHAnsi"/>
          <w:color w:val="4472C4" w:themeColor="accent1"/>
          <w:sz w:val="24"/>
          <w:szCs w:val="24"/>
        </w:rPr>
        <w:t xml:space="preserve"> model</w:t>
      </w:r>
      <w:r w:rsidR="004E3917">
        <w:rPr>
          <w:rFonts w:cstheme="minorHAnsi"/>
          <w:color w:val="4472C4" w:themeColor="accent1"/>
          <w:sz w:val="24"/>
          <w:szCs w:val="24"/>
        </w:rPr>
        <w:t xml:space="preserve"> implementation in </w:t>
      </w:r>
      <w:r w:rsidR="000240F7">
        <w:rPr>
          <w:rFonts w:cstheme="minorHAnsi"/>
          <w:color w:val="4472C4" w:themeColor="accent1"/>
          <w:sz w:val="24"/>
          <w:szCs w:val="24"/>
        </w:rPr>
        <w:t>Microsoft</w:t>
      </w:r>
      <w:r w:rsidR="002C77BB">
        <w:rPr>
          <w:rFonts w:cstheme="minorHAnsi"/>
          <w:color w:val="4472C4" w:themeColor="accent1"/>
          <w:sz w:val="24"/>
          <w:szCs w:val="24"/>
        </w:rPr>
        <w:t xml:space="preserve"> Azure</w:t>
      </w:r>
    </w:p>
    <w:p w14:paraId="5F7C302A" w14:textId="55DA6702" w:rsidR="00C97337" w:rsidRDefault="0091585B" w:rsidP="00CE5F7F">
      <w:pPr>
        <w:rPr>
          <w:rFonts w:cstheme="minorHAnsi"/>
        </w:rPr>
      </w:pPr>
      <w:r>
        <w:rPr>
          <w:rFonts w:cstheme="minorHAnsi"/>
        </w:rPr>
        <w:t>Basically, the BERT model is implemented as it is in Azure</w:t>
      </w:r>
      <w:r w:rsidR="00A507DD">
        <w:rPr>
          <w:rFonts w:cstheme="minorHAnsi"/>
        </w:rPr>
        <w:t>.</w:t>
      </w:r>
      <w:r w:rsidR="00136894">
        <w:rPr>
          <w:rFonts w:cstheme="minorHAnsi"/>
        </w:rPr>
        <w:t xml:space="preserve"> </w:t>
      </w:r>
      <w:proofErr w:type="gramStart"/>
      <w:r w:rsidR="00253EBA">
        <w:rPr>
          <w:rFonts w:cstheme="minorHAnsi"/>
        </w:rPr>
        <w:t>But</w:t>
      </w:r>
      <w:r w:rsidR="00903C1A">
        <w:rPr>
          <w:rFonts w:cstheme="minorHAnsi"/>
        </w:rPr>
        <w:t>,</w:t>
      </w:r>
      <w:proofErr w:type="gramEnd"/>
      <w:r w:rsidR="00253EBA">
        <w:rPr>
          <w:rFonts w:cstheme="minorHAnsi"/>
        </w:rPr>
        <w:t xml:space="preserve"> </w:t>
      </w:r>
      <w:r w:rsidR="00A64EA3">
        <w:rPr>
          <w:rFonts w:cstheme="minorHAnsi"/>
        </w:rPr>
        <w:t xml:space="preserve">the </w:t>
      </w:r>
      <w:r w:rsidR="00253EBA">
        <w:rPr>
          <w:rFonts w:cstheme="minorHAnsi"/>
        </w:rPr>
        <w:t xml:space="preserve">Microsoft </w:t>
      </w:r>
      <w:r w:rsidR="00346296">
        <w:rPr>
          <w:rFonts w:cstheme="minorHAnsi"/>
        </w:rPr>
        <w:t>NLP team tried to improve several challenge</w:t>
      </w:r>
      <w:r w:rsidR="00BD406A">
        <w:rPr>
          <w:rFonts w:cstheme="minorHAnsi"/>
        </w:rPr>
        <w:t xml:space="preserve">s during </w:t>
      </w:r>
      <w:r w:rsidR="0012536C">
        <w:rPr>
          <w:rFonts w:cstheme="minorHAnsi"/>
        </w:rPr>
        <w:t xml:space="preserve">the </w:t>
      </w:r>
      <w:r w:rsidR="00BD406A">
        <w:rPr>
          <w:rFonts w:cstheme="minorHAnsi"/>
        </w:rPr>
        <w:t xml:space="preserve">implementation of </w:t>
      </w:r>
      <w:r w:rsidR="00790825">
        <w:rPr>
          <w:rFonts w:cstheme="minorHAnsi"/>
        </w:rPr>
        <w:t>the BERT</w:t>
      </w:r>
      <w:r w:rsidR="00790825">
        <w:rPr>
          <w:rFonts w:cstheme="minorHAnsi" w:hint="eastAsia"/>
        </w:rPr>
        <w:t xml:space="preserve"> </w:t>
      </w:r>
      <w:r w:rsidR="00790825">
        <w:rPr>
          <w:rFonts w:cstheme="minorHAnsi"/>
        </w:rPr>
        <w:t>model</w:t>
      </w:r>
      <w:r w:rsidR="0012536C">
        <w:rPr>
          <w:rFonts w:cstheme="minorHAnsi"/>
        </w:rPr>
        <w:t>,</w:t>
      </w:r>
      <w:r w:rsidR="00A371FE">
        <w:rPr>
          <w:rFonts w:cstheme="minorHAnsi"/>
        </w:rPr>
        <w:t xml:space="preserve"> especially </w:t>
      </w:r>
      <w:r w:rsidR="00DA3F71">
        <w:rPr>
          <w:rFonts w:cstheme="minorHAnsi"/>
        </w:rPr>
        <w:t>from</w:t>
      </w:r>
      <w:r w:rsidR="0012536C">
        <w:rPr>
          <w:rFonts w:cstheme="minorHAnsi"/>
        </w:rPr>
        <w:t xml:space="preserve"> the</w:t>
      </w:r>
      <w:r w:rsidR="00A371FE">
        <w:rPr>
          <w:rFonts w:cstheme="minorHAnsi"/>
        </w:rPr>
        <w:t xml:space="preserve"> training performance perspective. </w:t>
      </w:r>
    </w:p>
    <w:p w14:paraId="03B672E6" w14:textId="7DCB1150" w:rsidR="007C5140" w:rsidRPr="002E07C8" w:rsidRDefault="00D97E25" w:rsidP="00CE5F7F">
      <w:pPr>
        <w:rPr>
          <w:rFonts w:cstheme="minorHAnsi"/>
        </w:rPr>
      </w:pPr>
      <w:r>
        <w:rPr>
          <w:rFonts w:cstheme="minorHAnsi"/>
        </w:rPr>
        <w:t>P</w:t>
      </w:r>
      <w:r w:rsidR="006602BF" w:rsidRPr="006602BF">
        <w:rPr>
          <w:rFonts w:cstheme="minorHAnsi"/>
        </w:rPr>
        <w:t>retraining a BERT is quite challenging</w:t>
      </w:r>
      <w:r w:rsidR="00BF15F1">
        <w:rPr>
          <w:rFonts w:cstheme="minorHAnsi"/>
        </w:rPr>
        <w:t xml:space="preserve">. </w:t>
      </w:r>
      <w:r w:rsidR="00852796">
        <w:rPr>
          <w:rFonts w:cstheme="minorHAnsi"/>
        </w:rPr>
        <w:t>Instead of training it from scratch, most developers start the development based on the pre-trained with a standard corpus (such as Wikipedia)</w:t>
      </w:r>
      <w:r w:rsidR="006602BF" w:rsidRPr="006602BF">
        <w:rPr>
          <w:rFonts w:cstheme="minorHAnsi"/>
        </w:rPr>
        <w:t xml:space="preserve">. This strategy works well if the final model is </w:t>
      </w:r>
      <w:r w:rsidR="000C2451">
        <w:rPr>
          <w:rFonts w:cstheme="minorHAnsi"/>
        </w:rPr>
        <w:t xml:space="preserve">also </w:t>
      </w:r>
      <w:r w:rsidR="006602BF" w:rsidRPr="006602BF">
        <w:rPr>
          <w:rFonts w:cstheme="minorHAnsi"/>
        </w:rPr>
        <w:t xml:space="preserve">on a </w:t>
      </w:r>
      <w:r w:rsidR="00A9328B">
        <w:rPr>
          <w:rFonts w:cstheme="minorHAnsi"/>
        </w:rPr>
        <w:t xml:space="preserve">similar </w:t>
      </w:r>
      <w:r w:rsidR="006602BF" w:rsidRPr="006602BF">
        <w:rPr>
          <w:rFonts w:cstheme="minorHAnsi"/>
        </w:rPr>
        <w:t>corpus in the pre-train stage.</w:t>
      </w:r>
    </w:p>
    <w:p w14:paraId="2977E600" w14:textId="12453220" w:rsidR="00E6222D" w:rsidRDefault="00CE1AA6" w:rsidP="00CE5F7F">
      <w:pPr>
        <w:rPr>
          <w:rFonts w:cstheme="minorHAnsi"/>
        </w:rPr>
      </w:pPr>
      <w:r>
        <w:rPr>
          <w:rFonts w:cstheme="minorHAnsi"/>
        </w:rPr>
        <w:t xml:space="preserve">However, </w:t>
      </w:r>
      <w:r w:rsidR="00C53A38" w:rsidRPr="00C53A38">
        <w:rPr>
          <w:rFonts w:cstheme="minorHAnsi"/>
        </w:rPr>
        <w:t xml:space="preserve">the </w:t>
      </w:r>
      <w:r w:rsidR="00CD2A3F">
        <w:rPr>
          <w:rFonts w:cstheme="minorHAnsi"/>
        </w:rPr>
        <w:t xml:space="preserve">general model does not satisfy all. </w:t>
      </w:r>
      <w:r w:rsidR="008F1C4D">
        <w:rPr>
          <w:rFonts w:cstheme="minorHAnsi"/>
        </w:rPr>
        <w:t xml:space="preserve">The model training is unavoidable if the problem involves a specialized corpus or developers want an advanced language representation beyond BERT’s </w:t>
      </w:r>
      <w:r w:rsidR="008F1C4D">
        <w:rPr>
          <w:rFonts w:cstheme="minorHAnsi"/>
        </w:rPr>
        <w:lastRenderedPageBreak/>
        <w:t>accuracy</w:t>
      </w:r>
      <w:r w:rsidR="00C43417">
        <w:rPr>
          <w:rFonts w:cstheme="minorHAnsi"/>
        </w:rPr>
        <w:t>.</w:t>
      </w:r>
      <w:r w:rsidR="00292506">
        <w:rPr>
          <w:rFonts w:cstheme="minorHAnsi"/>
        </w:rPr>
        <w:t xml:space="preserve"> </w:t>
      </w:r>
      <w:proofErr w:type="gramStart"/>
      <w:r w:rsidR="000712AF">
        <w:rPr>
          <w:rFonts w:cstheme="minorHAnsi"/>
        </w:rPr>
        <w:t>But</w:t>
      </w:r>
      <w:r w:rsidR="002C2B71">
        <w:rPr>
          <w:rFonts w:cstheme="minorHAnsi"/>
        </w:rPr>
        <w:t>,</w:t>
      </w:r>
      <w:proofErr w:type="gramEnd"/>
      <w:r w:rsidR="000712AF">
        <w:rPr>
          <w:rFonts w:cstheme="minorHAnsi"/>
        </w:rPr>
        <w:t xml:space="preserve"> this requires </w:t>
      </w:r>
      <w:r w:rsidR="00F50474">
        <w:rPr>
          <w:rFonts w:cstheme="minorHAnsi"/>
        </w:rPr>
        <w:t>building</w:t>
      </w:r>
      <w:r w:rsidR="00AE5EF3">
        <w:rPr>
          <w:rFonts w:cstheme="minorHAnsi"/>
        </w:rPr>
        <w:t xml:space="preserve"> a </w:t>
      </w:r>
      <w:r w:rsidR="000712AF">
        <w:rPr>
          <w:rFonts w:cstheme="minorHAnsi"/>
        </w:rPr>
        <w:t>very com</w:t>
      </w:r>
      <w:r w:rsidR="00C35924">
        <w:rPr>
          <w:rFonts w:cstheme="minorHAnsi"/>
        </w:rPr>
        <w:t xml:space="preserve">plicated </w:t>
      </w:r>
      <w:r w:rsidR="00AE5EF3">
        <w:rPr>
          <w:rFonts w:cstheme="minorHAnsi"/>
        </w:rPr>
        <w:t>distri</w:t>
      </w:r>
      <w:r w:rsidR="00F50474">
        <w:rPr>
          <w:rFonts w:cstheme="minorHAnsi"/>
        </w:rPr>
        <w:t>b</w:t>
      </w:r>
      <w:r w:rsidR="00AE5EF3">
        <w:rPr>
          <w:rFonts w:cstheme="minorHAnsi"/>
        </w:rPr>
        <w:t xml:space="preserve">uted </w:t>
      </w:r>
      <w:r w:rsidR="009214E1">
        <w:rPr>
          <w:rFonts w:cstheme="minorHAnsi"/>
        </w:rPr>
        <w:t xml:space="preserve">infrastructure </w:t>
      </w:r>
      <w:r w:rsidR="00AE5EF3">
        <w:rPr>
          <w:rFonts w:cstheme="minorHAnsi"/>
        </w:rPr>
        <w:t xml:space="preserve">environment with </w:t>
      </w:r>
      <w:r w:rsidR="00C67EF7">
        <w:rPr>
          <w:rFonts w:cstheme="minorHAnsi"/>
        </w:rPr>
        <w:t>a lot of servers and GPUs.</w:t>
      </w:r>
    </w:p>
    <w:p w14:paraId="1D1B1AB0" w14:textId="6F171032" w:rsidR="00933DDF" w:rsidRDefault="00DB5378" w:rsidP="00CE5F7F">
      <w:pPr>
        <w:rPr>
          <w:rFonts w:cstheme="minorHAnsi"/>
        </w:rPr>
      </w:pPr>
      <w:r>
        <w:rPr>
          <w:rFonts w:cstheme="minorHAnsi"/>
        </w:rPr>
        <w:t xml:space="preserve">To address this issue, Microsoft </w:t>
      </w:r>
      <w:r w:rsidR="00EC4741">
        <w:rPr>
          <w:rFonts w:cstheme="minorHAnsi"/>
        </w:rPr>
        <w:t xml:space="preserve">implemented a </w:t>
      </w:r>
      <w:r w:rsidR="00EC4741" w:rsidRPr="00EC4741">
        <w:rPr>
          <w:rFonts w:cstheme="minorHAnsi"/>
        </w:rPr>
        <w:t>workflow for pre</w:t>
      </w:r>
      <w:r w:rsidR="00F50474">
        <w:rPr>
          <w:rFonts w:cstheme="minorHAnsi"/>
        </w:rPr>
        <w:t>-</w:t>
      </w:r>
      <w:r w:rsidR="00EC4741" w:rsidRPr="00EC4741">
        <w:rPr>
          <w:rFonts w:cstheme="minorHAnsi"/>
        </w:rPr>
        <w:t>training BERT-large models</w:t>
      </w:r>
      <w:r w:rsidR="00AF6D22">
        <w:rPr>
          <w:rFonts w:cstheme="minorHAnsi"/>
        </w:rPr>
        <w:t>.</w:t>
      </w:r>
      <w:r w:rsidR="007731F4">
        <w:rPr>
          <w:rFonts w:cstheme="minorHAnsi"/>
        </w:rPr>
        <w:t xml:space="preserve"> That offer</w:t>
      </w:r>
      <w:r w:rsidR="006E1DCC">
        <w:rPr>
          <w:rFonts w:cstheme="minorHAnsi"/>
        </w:rPr>
        <w:t>ed</w:t>
      </w:r>
      <w:r w:rsidR="007731F4">
        <w:rPr>
          <w:rFonts w:cstheme="minorHAnsi"/>
        </w:rPr>
        <w:t xml:space="preserve"> flexibility in underlying </w:t>
      </w:r>
      <w:r w:rsidR="008A6CE7">
        <w:rPr>
          <w:rFonts w:cstheme="minorHAnsi"/>
        </w:rPr>
        <w:t xml:space="preserve">machine learning </w:t>
      </w:r>
      <w:r w:rsidR="007731F4">
        <w:rPr>
          <w:rFonts w:cstheme="minorHAnsi"/>
        </w:rPr>
        <w:t>infrast</w:t>
      </w:r>
      <w:r w:rsidR="00F50474">
        <w:rPr>
          <w:rFonts w:cstheme="minorHAnsi"/>
        </w:rPr>
        <w:t>ruc</w:t>
      </w:r>
      <w:r w:rsidR="007731F4">
        <w:rPr>
          <w:rFonts w:cstheme="minorHAnsi"/>
        </w:rPr>
        <w:t>ture</w:t>
      </w:r>
      <w:r w:rsidR="00BA63F9">
        <w:rPr>
          <w:rFonts w:cstheme="minorHAnsi"/>
        </w:rPr>
        <w:t xml:space="preserve"> </w:t>
      </w:r>
      <w:r w:rsidR="00425909">
        <w:rPr>
          <w:rFonts w:cstheme="minorHAnsi"/>
        </w:rPr>
        <w:t>by simplifying the resource allocation</w:t>
      </w:r>
      <w:r w:rsidR="00333342">
        <w:rPr>
          <w:rFonts w:cstheme="minorHAnsi"/>
        </w:rPr>
        <w:t>.</w:t>
      </w:r>
      <w:r w:rsidR="00833CB5">
        <w:rPr>
          <w:rFonts w:cstheme="minorHAnsi"/>
        </w:rPr>
        <w:t xml:space="preserve"> </w:t>
      </w:r>
      <w:r w:rsidR="006A4720">
        <w:rPr>
          <w:rFonts w:cstheme="minorHAnsi"/>
        </w:rPr>
        <w:t xml:space="preserve">Moreover, there </w:t>
      </w:r>
      <w:r w:rsidR="00E14A98">
        <w:rPr>
          <w:rFonts w:cstheme="minorHAnsi"/>
        </w:rPr>
        <w:t>are</w:t>
      </w:r>
      <w:r w:rsidR="006A4720">
        <w:rPr>
          <w:rFonts w:cstheme="minorHAnsi"/>
        </w:rPr>
        <w:t xml:space="preserve"> several </w:t>
      </w:r>
      <w:r w:rsidR="00F11A9D">
        <w:rPr>
          <w:rFonts w:cstheme="minorHAnsi"/>
        </w:rPr>
        <w:t xml:space="preserve">developer </w:t>
      </w:r>
      <w:proofErr w:type="gramStart"/>
      <w:r w:rsidR="00EB6282">
        <w:rPr>
          <w:rFonts w:cstheme="minorHAnsi"/>
        </w:rPr>
        <w:t>support</w:t>
      </w:r>
      <w:proofErr w:type="gramEnd"/>
      <w:r w:rsidR="00EB6282">
        <w:rPr>
          <w:rFonts w:cstheme="minorHAnsi"/>
        </w:rPr>
        <w:t xml:space="preserve"> tools such as </w:t>
      </w:r>
      <w:r w:rsidR="004E786D">
        <w:rPr>
          <w:rFonts w:cstheme="minorHAnsi"/>
        </w:rPr>
        <w:t>a</w:t>
      </w:r>
      <w:r w:rsidR="00EB6282" w:rsidRPr="00EB6282">
        <w:rPr>
          <w:rFonts w:cstheme="minorHAnsi"/>
        </w:rPr>
        <w:t xml:space="preserve"> </w:t>
      </w:r>
      <w:proofErr w:type="spellStart"/>
      <w:r w:rsidR="00EB6282" w:rsidRPr="00EB6282">
        <w:rPr>
          <w:rFonts w:cstheme="minorHAnsi"/>
        </w:rPr>
        <w:t>PyTorch</w:t>
      </w:r>
      <w:proofErr w:type="spellEnd"/>
      <w:r w:rsidR="00EB6282" w:rsidRPr="00EB6282">
        <w:rPr>
          <w:rFonts w:cstheme="minorHAnsi"/>
        </w:rPr>
        <w:t xml:space="preserve"> implementation of the BERT model from Hugging Face repo, </w:t>
      </w:r>
      <w:r w:rsidR="008C67FD">
        <w:rPr>
          <w:rFonts w:cstheme="minorHAnsi"/>
        </w:rPr>
        <w:t>r</w:t>
      </w:r>
      <w:r w:rsidR="00EB6282" w:rsidRPr="00EB6282">
        <w:rPr>
          <w:rFonts w:cstheme="minorHAnsi"/>
        </w:rPr>
        <w:t xml:space="preserve">aw pre-processed English Wikipedia </w:t>
      </w:r>
      <w:r w:rsidR="00EB6282">
        <w:rPr>
          <w:rFonts w:cstheme="minorHAnsi"/>
        </w:rPr>
        <w:t>datasets</w:t>
      </w:r>
      <w:r w:rsidR="007F4F1B">
        <w:rPr>
          <w:rFonts w:cstheme="minorHAnsi"/>
        </w:rPr>
        <w:t>,</w:t>
      </w:r>
      <w:r w:rsidR="00EB6282">
        <w:rPr>
          <w:rFonts w:cstheme="minorHAnsi"/>
        </w:rPr>
        <w:t xml:space="preserve"> and </w:t>
      </w:r>
      <w:r w:rsidR="00CE17AA">
        <w:rPr>
          <w:rFonts w:cstheme="minorHAnsi"/>
        </w:rPr>
        <w:t>d</w:t>
      </w:r>
      <w:r w:rsidR="00EB6282" w:rsidRPr="00EB6282">
        <w:rPr>
          <w:rFonts w:cstheme="minorHAnsi"/>
        </w:rPr>
        <w:t>ata preparation scripts</w:t>
      </w:r>
      <w:r w:rsidR="00477D70">
        <w:rPr>
          <w:rFonts w:cstheme="minorHAnsi"/>
        </w:rPr>
        <w:t xml:space="preserve"> when Text Analytics </w:t>
      </w:r>
      <w:r w:rsidR="009F0DFB">
        <w:rPr>
          <w:rFonts w:cstheme="minorHAnsi"/>
        </w:rPr>
        <w:t>w</w:t>
      </w:r>
      <w:r w:rsidR="007F4F1B">
        <w:rPr>
          <w:rFonts w:cstheme="minorHAnsi"/>
        </w:rPr>
        <w:t>as</w:t>
      </w:r>
      <w:r w:rsidR="009F0DFB">
        <w:rPr>
          <w:rFonts w:cstheme="minorHAnsi"/>
        </w:rPr>
        <w:t xml:space="preserve"> a</w:t>
      </w:r>
      <w:r w:rsidR="000169F7">
        <w:rPr>
          <w:rFonts w:cstheme="minorHAnsi"/>
        </w:rPr>
        <w:t xml:space="preserve"> part of Azure ML</w:t>
      </w:r>
      <w:r w:rsidR="00EB6282" w:rsidRPr="00EB6282">
        <w:rPr>
          <w:rFonts w:cstheme="minorHAnsi"/>
        </w:rPr>
        <w:t>.</w:t>
      </w:r>
      <w:r w:rsidR="001E174D">
        <w:rPr>
          <w:rFonts w:cstheme="minorHAnsi"/>
        </w:rPr>
        <w:t xml:space="preserve"> </w:t>
      </w:r>
    </w:p>
    <w:p w14:paraId="2D11AF27" w14:textId="2E748718" w:rsidR="00792F23" w:rsidRDefault="00FE3CC8" w:rsidP="00CE5F7F">
      <w:pPr>
        <w:rPr>
          <w:rFonts w:cstheme="minorHAnsi"/>
        </w:rPr>
      </w:pPr>
      <w:r>
        <w:rPr>
          <w:rFonts w:cstheme="minorHAnsi"/>
        </w:rPr>
        <w:t>(</w:t>
      </w:r>
      <w:hyperlink r:id="rId27" w:history="1">
        <w:r w:rsidRPr="009A49EE">
          <w:rPr>
            <w:rStyle w:val="Hyperlink"/>
            <w:rFonts w:cstheme="minorHAnsi"/>
            <w:sz w:val="18"/>
            <w:szCs w:val="18"/>
          </w:rPr>
          <w:t>https://github.com/Microsoft/AzureML-BERT</w:t>
        </w:r>
      </w:hyperlink>
      <w:r w:rsidR="0055220F">
        <w:rPr>
          <w:rStyle w:val="Hyperlink"/>
          <w:rFonts w:cstheme="minorHAnsi"/>
          <w:sz w:val="18"/>
          <w:szCs w:val="18"/>
        </w:rPr>
        <w:br/>
      </w:r>
      <w:hyperlink r:id="rId28" w:history="1">
        <w:r w:rsidR="007952BE" w:rsidRPr="009A49EE">
          <w:rPr>
            <w:rStyle w:val="Hyperlink"/>
            <w:rFonts w:cstheme="minorHAnsi"/>
            <w:sz w:val="18"/>
            <w:szCs w:val="18"/>
          </w:rPr>
          <w:t>https://azure.microsoft.com/en-us/blog/microsoft-makes-it-easier-to-build-popular-language-representation-model-bert-at-large-scale/</w:t>
        </w:r>
      </w:hyperlink>
      <w:r>
        <w:rPr>
          <w:rFonts w:cstheme="minorHAnsi"/>
        </w:rPr>
        <w:t>)</w:t>
      </w:r>
    </w:p>
    <w:p w14:paraId="58642E08" w14:textId="1AA4FBE7" w:rsidR="00200483" w:rsidRDefault="00E32D0A" w:rsidP="00CE5F7F">
      <w:pPr>
        <w:rPr>
          <w:rFonts w:cstheme="minorHAnsi"/>
        </w:rPr>
      </w:pPr>
      <w:r>
        <w:rPr>
          <w:rFonts w:cstheme="minorHAnsi"/>
        </w:rPr>
        <w:t xml:space="preserve">Although </w:t>
      </w:r>
      <w:r w:rsidR="004C5044">
        <w:rPr>
          <w:rFonts w:cstheme="minorHAnsi"/>
        </w:rPr>
        <w:t xml:space="preserve">the </w:t>
      </w:r>
      <w:r w:rsidR="006D0796">
        <w:rPr>
          <w:rFonts w:cstheme="minorHAnsi"/>
        </w:rPr>
        <w:t xml:space="preserve">Text </w:t>
      </w:r>
      <w:r w:rsidR="00D72602">
        <w:rPr>
          <w:rFonts w:cstheme="minorHAnsi"/>
        </w:rPr>
        <w:t xml:space="preserve">Analytics module is now commercialized as a service, </w:t>
      </w:r>
      <w:r w:rsidR="003107B1">
        <w:rPr>
          <w:rFonts w:cstheme="minorHAnsi"/>
        </w:rPr>
        <w:t xml:space="preserve">those functionalities are </w:t>
      </w:r>
      <w:r w:rsidR="000C2F4D">
        <w:rPr>
          <w:rFonts w:cstheme="minorHAnsi"/>
        </w:rPr>
        <w:t xml:space="preserve">still </w:t>
      </w:r>
      <w:r w:rsidR="00CA3E4D">
        <w:rPr>
          <w:rFonts w:cstheme="minorHAnsi"/>
        </w:rPr>
        <w:t xml:space="preserve">offered in </w:t>
      </w:r>
      <w:r w:rsidR="001F2536" w:rsidRPr="001F2536">
        <w:rPr>
          <w:rFonts w:cstheme="minorHAnsi"/>
        </w:rPr>
        <w:t>Azure Machine Learning</w:t>
      </w:r>
      <w:r w:rsidR="001F2536">
        <w:rPr>
          <w:rFonts w:cstheme="minorHAnsi"/>
        </w:rPr>
        <w:t>.</w:t>
      </w:r>
      <w:r w:rsidR="00D666AC">
        <w:rPr>
          <w:rFonts w:cstheme="minorHAnsi"/>
        </w:rPr>
        <w:t xml:space="preserve"> Instead </w:t>
      </w:r>
      <w:r w:rsidR="004B48BA">
        <w:rPr>
          <w:rFonts w:cstheme="minorHAnsi"/>
        </w:rPr>
        <w:t>of a separated module</w:t>
      </w:r>
      <w:r w:rsidR="000A107A">
        <w:rPr>
          <w:rFonts w:cstheme="minorHAnsi"/>
        </w:rPr>
        <w:t xml:space="preserve">, </w:t>
      </w:r>
      <w:r w:rsidR="0024606F">
        <w:rPr>
          <w:rFonts w:cstheme="minorHAnsi"/>
        </w:rPr>
        <w:t>the</w:t>
      </w:r>
      <w:r w:rsidR="007F03CB">
        <w:rPr>
          <w:rFonts w:cstheme="minorHAnsi"/>
        </w:rPr>
        <w:t xml:space="preserve"> BERT </w:t>
      </w:r>
      <w:r w:rsidR="00627D6F" w:rsidRPr="00627D6F">
        <w:rPr>
          <w:rFonts w:cstheme="minorHAnsi"/>
        </w:rPr>
        <w:t xml:space="preserve">is used in the featurization layer of </w:t>
      </w:r>
      <w:r w:rsidR="00C74E9D">
        <w:rPr>
          <w:rFonts w:cstheme="minorHAnsi"/>
        </w:rPr>
        <w:t xml:space="preserve">Azure </w:t>
      </w:r>
      <w:r w:rsidR="00BB0419">
        <w:rPr>
          <w:rFonts w:cstheme="minorHAnsi"/>
        </w:rPr>
        <w:t>automated machine learning (</w:t>
      </w:r>
      <w:proofErr w:type="spellStart"/>
      <w:r w:rsidR="00BB0419">
        <w:rPr>
          <w:rFonts w:cstheme="minorHAnsi"/>
        </w:rPr>
        <w:t>AutoML</w:t>
      </w:r>
      <w:proofErr w:type="spellEnd"/>
      <w:r w:rsidR="00BB0419">
        <w:rPr>
          <w:rFonts w:cstheme="minorHAnsi"/>
        </w:rPr>
        <w:t>).</w:t>
      </w:r>
      <w:r w:rsidR="007F3AC0" w:rsidRPr="007F3AC0">
        <w:t xml:space="preserve"> </w:t>
      </w:r>
      <w:r w:rsidR="00A759DA">
        <w:t>F</w:t>
      </w:r>
      <w:r w:rsidR="00A759DA" w:rsidRPr="00627D6F">
        <w:rPr>
          <w:rFonts w:cstheme="minorHAnsi"/>
        </w:rPr>
        <w:t>eaturization</w:t>
      </w:r>
      <w:r w:rsidR="00A759DA">
        <w:rPr>
          <w:rFonts w:cstheme="minorHAnsi"/>
        </w:rPr>
        <w:t xml:space="preserve"> mean</w:t>
      </w:r>
      <w:r w:rsidR="002D2511">
        <w:rPr>
          <w:rFonts w:cstheme="minorHAnsi"/>
        </w:rPr>
        <w:t xml:space="preserve">s collective techniques for </w:t>
      </w:r>
      <w:r w:rsidR="002D2511" w:rsidRPr="002D2511">
        <w:rPr>
          <w:rFonts w:cstheme="minorHAnsi"/>
        </w:rPr>
        <w:t>data-scaling and normalization</w:t>
      </w:r>
      <w:r w:rsidR="009462D8">
        <w:rPr>
          <w:rFonts w:cstheme="minorHAnsi"/>
        </w:rPr>
        <w:t xml:space="preserve"> in Azure Machine learning.</w:t>
      </w:r>
      <w:r w:rsidR="005961C0">
        <w:rPr>
          <w:rFonts w:cstheme="minorHAnsi"/>
        </w:rPr>
        <w:t xml:space="preserve"> </w:t>
      </w:r>
      <w:r w:rsidR="004D79C7">
        <w:rPr>
          <w:rFonts w:cstheme="minorHAnsi"/>
        </w:rPr>
        <w:t>(</w:t>
      </w:r>
      <w:hyperlink r:id="rId29" w:history="1">
        <w:r w:rsidR="00D4746B" w:rsidRPr="004978E9">
          <w:rPr>
            <w:rStyle w:val="Hyperlink"/>
            <w:rFonts w:cstheme="minorHAnsi"/>
            <w:sz w:val="18"/>
            <w:szCs w:val="18"/>
          </w:rPr>
          <w:t>https://docs.microsoft.com/en-us/azure/machine-learning/how-to-configure-auto-features</w:t>
        </w:r>
      </w:hyperlink>
      <w:r w:rsidR="004D79C7">
        <w:rPr>
          <w:rFonts w:cstheme="minorHAnsi"/>
        </w:rPr>
        <w:t>)</w:t>
      </w:r>
    </w:p>
    <w:p w14:paraId="039DDFA4" w14:textId="77777777" w:rsidR="00D4746B" w:rsidRDefault="00D4746B" w:rsidP="00CE5F7F">
      <w:pPr>
        <w:rPr>
          <w:rFonts w:cstheme="minorHAnsi"/>
        </w:rPr>
      </w:pPr>
    </w:p>
    <w:p w14:paraId="7A5AC6F1" w14:textId="77777777" w:rsidR="009D2106" w:rsidRDefault="009D2106" w:rsidP="00CE5F7F">
      <w:pPr>
        <w:rPr>
          <w:rFonts w:cstheme="minorHAnsi"/>
        </w:rPr>
      </w:pPr>
    </w:p>
    <w:p w14:paraId="5BA19C68" w14:textId="371AF789" w:rsidR="007827FF" w:rsidRPr="0020173B" w:rsidRDefault="005B1662" w:rsidP="007827FF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  <w:r>
        <w:rPr>
          <w:rFonts w:asciiTheme="majorHAnsi" w:hAnsiTheme="majorHAnsi" w:cstheme="majorHAnsi"/>
          <w:color w:val="4472C4" w:themeColor="accent1"/>
          <w:sz w:val="32"/>
          <w:szCs w:val="32"/>
        </w:rPr>
        <w:t>The v</w:t>
      </w:r>
      <w:r w:rsidR="007827FF">
        <w:rPr>
          <w:rFonts w:asciiTheme="majorHAnsi" w:hAnsiTheme="majorHAnsi" w:cstheme="majorHAnsi"/>
          <w:color w:val="4472C4" w:themeColor="accent1"/>
          <w:sz w:val="32"/>
          <w:szCs w:val="32"/>
        </w:rPr>
        <w:t>ectoriz</w:t>
      </w:r>
      <w:r w:rsidR="00B47CC0">
        <w:rPr>
          <w:rFonts w:asciiTheme="majorHAnsi" w:hAnsiTheme="majorHAnsi" w:cstheme="majorHAnsi"/>
          <w:color w:val="4472C4" w:themeColor="accent1"/>
          <w:sz w:val="32"/>
          <w:szCs w:val="32"/>
        </w:rPr>
        <w:t>a</w:t>
      </w:r>
      <w:r w:rsidR="007827FF">
        <w:rPr>
          <w:rFonts w:asciiTheme="majorHAnsi" w:hAnsiTheme="majorHAnsi" w:cstheme="majorHAnsi"/>
          <w:color w:val="4472C4" w:themeColor="accent1"/>
          <w:sz w:val="32"/>
          <w:szCs w:val="32"/>
        </w:rPr>
        <w:t>tion model in Azure</w:t>
      </w:r>
    </w:p>
    <w:p w14:paraId="626A6B33" w14:textId="33D0BC86" w:rsidR="00E24A1C" w:rsidRPr="00B35E86" w:rsidRDefault="00E24A1C" w:rsidP="00E24A1C">
      <w:pPr>
        <w:rPr>
          <w:rFonts w:cstheme="minorHAnsi"/>
          <w:color w:val="4472C4" w:themeColor="accent1"/>
          <w:sz w:val="24"/>
          <w:szCs w:val="24"/>
        </w:rPr>
      </w:pPr>
      <w:r>
        <w:rPr>
          <w:rFonts w:cstheme="minorHAnsi"/>
          <w:color w:val="4472C4" w:themeColor="accent1"/>
          <w:sz w:val="24"/>
          <w:szCs w:val="24"/>
        </w:rPr>
        <w:t xml:space="preserve">A brief explanation of the </w:t>
      </w:r>
      <w:r w:rsidR="005F59C7" w:rsidRPr="005F59C7">
        <w:rPr>
          <w:rFonts w:cstheme="minorHAnsi"/>
          <w:color w:val="4472C4" w:themeColor="accent1"/>
          <w:sz w:val="24"/>
          <w:szCs w:val="24"/>
        </w:rPr>
        <w:t>vectorization</w:t>
      </w:r>
      <w:r w:rsidR="002650D1">
        <w:rPr>
          <w:rFonts w:cstheme="minorHAnsi"/>
          <w:color w:val="4472C4" w:themeColor="accent1"/>
          <w:sz w:val="24"/>
          <w:szCs w:val="24"/>
        </w:rPr>
        <w:t xml:space="preserve"> </w:t>
      </w:r>
      <w:r w:rsidR="00D678B0">
        <w:rPr>
          <w:rFonts w:cstheme="minorHAnsi"/>
          <w:color w:val="4472C4" w:themeColor="accent1"/>
          <w:sz w:val="24"/>
          <w:szCs w:val="24"/>
        </w:rPr>
        <w:t>m</w:t>
      </w:r>
      <w:r w:rsidR="00A374BC" w:rsidRPr="00C6522A">
        <w:rPr>
          <w:rFonts w:cstheme="minorHAnsi"/>
          <w:color w:val="4472C4" w:themeColor="accent1"/>
          <w:sz w:val="24"/>
          <w:szCs w:val="24"/>
        </w:rPr>
        <w:t>odel</w:t>
      </w:r>
    </w:p>
    <w:p w14:paraId="1B4612F6" w14:textId="4A1BB914" w:rsidR="007B2C72" w:rsidRDefault="00C6522A" w:rsidP="00CE5F7F">
      <w:pPr>
        <w:rPr>
          <w:rFonts w:cstheme="minorHAnsi"/>
        </w:rPr>
      </w:pPr>
      <w:r>
        <w:rPr>
          <w:rFonts w:cstheme="minorHAnsi"/>
        </w:rPr>
        <w:t>Another</w:t>
      </w:r>
      <w:r w:rsidR="00770873">
        <w:rPr>
          <w:rFonts w:cstheme="minorHAnsi"/>
        </w:rPr>
        <w:t xml:space="preserve"> important </w:t>
      </w:r>
      <w:r w:rsidR="00A50B0F">
        <w:rPr>
          <w:rFonts w:cstheme="minorHAnsi"/>
        </w:rPr>
        <w:t>Azure Text Analytics Service model</w:t>
      </w:r>
      <w:r w:rsidR="0081673A">
        <w:rPr>
          <w:rFonts w:cstheme="minorHAnsi"/>
        </w:rPr>
        <w:t xml:space="preserve"> is </w:t>
      </w:r>
      <w:r w:rsidR="00A57260">
        <w:rPr>
          <w:rFonts w:cstheme="minorHAnsi"/>
        </w:rPr>
        <w:t xml:space="preserve">the </w:t>
      </w:r>
      <w:r w:rsidR="00DD2F7D" w:rsidRPr="00DD2F7D">
        <w:rPr>
          <w:rFonts w:cstheme="minorHAnsi"/>
        </w:rPr>
        <w:t>vectorization</w:t>
      </w:r>
      <w:r w:rsidR="00DD2F7D">
        <w:rPr>
          <w:rFonts w:cstheme="minorHAnsi"/>
        </w:rPr>
        <w:t xml:space="preserve"> model such as </w:t>
      </w:r>
      <w:proofErr w:type="spellStart"/>
      <w:r w:rsidR="003F7868">
        <w:rPr>
          <w:rFonts w:cstheme="minorHAnsi"/>
        </w:rPr>
        <w:t>GloVe</w:t>
      </w:r>
      <w:proofErr w:type="spellEnd"/>
      <w:r w:rsidR="00A524F0">
        <w:rPr>
          <w:rFonts w:cstheme="minorHAnsi"/>
        </w:rPr>
        <w:t xml:space="preserve">, </w:t>
      </w:r>
      <w:r w:rsidR="002157A5">
        <w:rPr>
          <w:rFonts w:cstheme="minorHAnsi"/>
        </w:rPr>
        <w:t>Word2Vec</w:t>
      </w:r>
      <w:r w:rsidR="00182ABB">
        <w:rPr>
          <w:rFonts w:cstheme="minorHAnsi"/>
        </w:rPr>
        <w:t>,</w:t>
      </w:r>
      <w:r w:rsidR="003F53C7">
        <w:rPr>
          <w:rFonts w:cstheme="minorHAnsi"/>
        </w:rPr>
        <w:t xml:space="preserve"> and </w:t>
      </w:r>
      <w:proofErr w:type="spellStart"/>
      <w:r w:rsidR="00354B49">
        <w:rPr>
          <w:rFonts w:cstheme="minorHAnsi"/>
        </w:rPr>
        <w:t>fastText</w:t>
      </w:r>
      <w:proofErr w:type="spellEnd"/>
      <w:r w:rsidR="00A50A2F">
        <w:rPr>
          <w:rFonts w:cstheme="minorHAnsi"/>
        </w:rPr>
        <w:t>.</w:t>
      </w:r>
      <w:r w:rsidR="00B32536">
        <w:rPr>
          <w:rFonts w:cstheme="minorHAnsi"/>
        </w:rPr>
        <w:t xml:space="preserve"> </w:t>
      </w:r>
      <w:r w:rsidR="006D6130">
        <w:rPr>
          <w:rFonts w:cstheme="minorHAnsi"/>
        </w:rPr>
        <w:t xml:space="preserve">Basically, </w:t>
      </w:r>
      <w:r w:rsidR="005C7E70">
        <w:rPr>
          <w:rFonts w:cstheme="minorHAnsi"/>
        </w:rPr>
        <w:t>that is</w:t>
      </w:r>
      <w:r w:rsidR="006D6130">
        <w:rPr>
          <w:rFonts w:cstheme="minorHAnsi"/>
        </w:rPr>
        <w:t xml:space="preserve"> based on the vector space model we learned. </w:t>
      </w:r>
      <w:r w:rsidR="007C68DF" w:rsidRPr="007C68DF">
        <w:rPr>
          <w:rFonts w:cstheme="minorHAnsi"/>
        </w:rPr>
        <w:t xml:space="preserve">The relationship between words is </w:t>
      </w:r>
      <w:r w:rsidR="00A9630E">
        <w:rPr>
          <w:rFonts w:cstheme="minorHAnsi"/>
        </w:rPr>
        <w:t xml:space="preserve">derived </w:t>
      </w:r>
      <w:r w:rsidR="00B97087">
        <w:rPr>
          <w:rFonts w:cstheme="minorHAnsi"/>
        </w:rPr>
        <w:t xml:space="preserve">using </w:t>
      </w:r>
      <w:r w:rsidR="00CB0ED4">
        <w:rPr>
          <w:rFonts w:cstheme="minorHAnsi"/>
        </w:rPr>
        <w:t xml:space="preserve">the </w:t>
      </w:r>
      <w:r w:rsidR="007C68DF" w:rsidRPr="007C68DF">
        <w:rPr>
          <w:rFonts w:cstheme="minorHAnsi"/>
        </w:rPr>
        <w:t xml:space="preserve">cosine </w:t>
      </w:r>
      <w:r w:rsidR="00CA1E00">
        <w:rPr>
          <w:rFonts w:cstheme="minorHAnsi"/>
        </w:rPr>
        <w:t xml:space="preserve">value </w:t>
      </w:r>
      <w:r w:rsidR="007C68DF" w:rsidRPr="007C68DF">
        <w:rPr>
          <w:rFonts w:cstheme="minorHAnsi"/>
        </w:rPr>
        <w:t>between words.</w:t>
      </w:r>
      <w:r w:rsidR="005719BA">
        <w:rPr>
          <w:rFonts w:cstheme="minorHAnsi"/>
        </w:rPr>
        <w:t xml:space="preserve"> As well as </w:t>
      </w:r>
      <w:r w:rsidR="00100912">
        <w:rPr>
          <w:rFonts w:cstheme="minorHAnsi"/>
        </w:rPr>
        <w:t xml:space="preserve">the </w:t>
      </w:r>
      <w:proofErr w:type="spellStart"/>
      <w:r w:rsidR="00100912">
        <w:rPr>
          <w:rFonts w:cstheme="minorHAnsi"/>
        </w:rPr>
        <w:t>GloVe</w:t>
      </w:r>
      <w:proofErr w:type="spellEnd"/>
      <w:r w:rsidR="00100912">
        <w:rPr>
          <w:rFonts w:cstheme="minorHAnsi"/>
        </w:rPr>
        <w:t xml:space="preserve"> model, other vector-based language learning models such as </w:t>
      </w:r>
      <w:r w:rsidR="002157A5">
        <w:rPr>
          <w:rFonts w:cstheme="minorHAnsi"/>
        </w:rPr>
        <w:t>Word2Vec</w:t>
      </w:r>
      <w:r w:rsidR="00100912">
        <w:rPr>
          <w:rFonts w:cstheme="minorHAnsi"/>
        </w:rPr>
        <w:t xml:space="preserve"> </w:t>
      </w:r>
      <w:r w:rsidR="0091163B">
        <w:rPr>
          <w:rFonts w:cstheme="minorHAnsi"/>
        </w:rPr>
        <w:t xml:space="preserve">and </w:t>
      </w:r>
      <w:proofErr w:type="spellStart"/>
      <w:r w:rsidR="007D6700">
        <w:rPr>
          <w:rFonts w:cstheme="minorHAnsi"/>
        </w:rPr>
        <w:t>fastText</w:t>
      </w:r>
      <w:proofErr w:type="spellEnd"/>
      <w:r w:rsidR="00E17ED1">
        <w:rPr>
          <w:rFonts w:cstheme="minorHAnsi"/>
        </w:rPr>
        <w:t xml:space="preserve"> </w:t>
      </w:r>
      <w:r w:rsidR="00290E3A">
        <w:rPr>
          <w:rFonts w:cstheme="minorHAnsi"/>
        </w:rPr>
        <w:t xml:space="preserve">have </w:t>
      </w:r>
      <w:r w:rsidR="00100912">
        <w:rPr>
          <w:rFonts w:cstheme="minorHAnsi"/>
        </w:rPr>
        <w:t>the same algorithm for relationship calculation.</w:t>
      </w:r>
    </w:p>
    <w:p w14:paraId="25D61AB7" w14:textId="77777777" w:rsidR="008320BB" w:rsidRDefault="007B1615" w:rsidP="008320BB">
      <w:pPr>
        <w:keepNext/>
        <w:jc w:val="center"/>
      </w:pPr>
      <w:r>
        <w:rPr>
          <w:rFonts w:cstheme="minorHAnsi"/>
          <w:noProof/>
        </w:rPr>
        <w:drawing>
          <wp:inline distT="0" distB="0" distL="0" distR="0" wp14:anchorId="602B5386" wp14:editId="00879260">
            <wp:extent cx="2125115" cy="1685925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722" cy="1697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A8BF3E" w14:textId="79B12BBD" w:rsidR="00EE28BC" w:rsidRDefault="008320BB" w:rsidP="00EE28BC">
      <w:pPr>
        <w:pStyle w:val="Caption"/>
        <w:jc w:val="center"/>
      </w:pPr>
      <w:r>
        <w:t xml:space="preserve">Figure </w:t>
      </w:r>
      <w:r w:rsidR="00EE28BC">
        <w:t xml:space="preserve">2. Words relationship </w:t>
      </w:r>
      <w:r w:rsidR="00DD5939">
        <w:t>in vector-based language learning models</w:t>
      </w:r>
    </w:p>
    <w:p w14:paraId="0CD76615" w14:textId="76B89501" w:rsidR="0034795C" w:rsidRDefault="005749A8" w:rsidP="00EE28BC">
      <w:pPr>
        <w:pStyle w:val="Caption"/>
        <w:jc w:val="center"/>
      </w:pPr>
      <w:r>
        <w:t>(</w:t>
      </w:r>
      <w:r w:rsidR="00EE28BC" w:rsidRPr="00EE28BC">
        <w:t>https://machinelearninginterview.com/topics/natural-language-processing/what-is-the-difference-between-</w:t>
      </w:r>
      <w:r w:rsidR="002157A5">
        <w:t>Word2Vec</w:t>
      </w:r>
      <w:r w:rsidR="00EE28BC" w:rsidRPr="00EE28BC">
        <w:t>-and-glove</w:t>
      </w:r>
      <w:r>
        <w:t>)</w:t>
      </w:r>
    </w:p>
    <w:p w14:paraId="0025005C" w14:textId="77777777" w:rsidR="00E10E2F" w:rsidRDefault="00E10E2F" w:rsidP="00EE28BC"/>
    <w:p w14:paraId="27EBDDD5" w14:textId="14EC313B" w:rsidR="009238A5" w:rsidRDefault="007D1210" w:rsidP="00EA7238">
      <w:r>
        <w:lastRenderedPageBreak/>
        <w:t xml:space="preserve">But there </w:t>
      </w:r>
      <w:r w:rsidR="006421CA">
        <w:t>are</w:t>
      </w:r>
      <w:r>
        <w:t xml:space="preserve"> difference</w:t>
      </w:r>
      <w:r w:rsidR="006421CA">
        <w:t>s</w:t>
      </w:r>
      <w:r>
        <w:t xml:space="preserve"> </w:t>
      </w:r>
      <w:r w:rsidR="00881AE2">
        <w:t>amongst those models.</w:t>
      </w:r>
      <w:r w:rsidR="0083174C">
        <w:t xml:space="preserve"> </w:t>
      </w:r>
      <w:r w:rsidR="003532B7">
        <w:t>First, t</w:t>
      </w:r>
      <w:r w:rsidR="002E6966">
        <w:t xml:space="preserve">he </w:t>
      </w:r>
      <w:proofErr w:type="spellStart"/>
      <w:r w:rsidR="002E6966">
        <w:t>G</w:t>
      </w:r>
      <w:r w:rsidR="002E6966" w:rsidRPr="002E6966">
        <w:t>lo</w:t>
      </w:r>
      <w:r w:rsidR="002E6966">
        <w:t>V</w:t>
      </w:r>
      <w:r w:rsidR="002E6966" w:rsidRPr="002E6966">
        <w:t>e</w:t>
      </w:r>
      <w:proofErr w:type="spellEnd"/>
      <w:r w:rsidR="00114A6E">
        <w:t xml:space="preserve"> </w:t>
      </w:r>
      <w:r w:rsidR="002E6966" w:rsidRPr="002E6966">
        <w:t>model</w:t>
      </w:r>
      <w:r w:rsidR="00114A6E">
        <w:t xml:space="preserve"> (as the name derived from </w:t>
      </w:r>
      <w:r w:rsidR="00114A6E" w:rsidRPr="001377AC">
        <w:rPr>
          <w:b/>
          <w:bCs/>
        </w:rPr>
        <w:t>Glo</w:t>
      </w:r>
      <w:r w:rsidR="00114A6E">
        <w:t xml:space="preserve">bal </w:t>
      </w:r>
      <w:r w:rsidR="00114A6E" w:rsidRPr="007A58EB">
        <w:rPr>
          <w:b/>
          <w:bCs/>
        </w:rPr>
        <w:t>Ve</w:t>
      </w:r>
      <w:r w:rsidR="00114A6E">
        <w:t xml:space="preserve">ctor) </w:t>
      </w:r>
      <w:r w:rsidR="002E6966" w:rsidRPr="002E6966">
        <w:t>is based on global word</w:t>
      </w:r>
      <w:r w:rsidR="001D275D">
        <w:t>-to-</w:t>
      </w:r>
      <w:r w:rsidR="002E6966" w:rsidRPr="002E6966">
        <w:t>word c</w:t>
      </w:r>
      <w:r w:rsidR="00FB0CCD">
        <w:t>o</w:t>
      </w:r>
      <w:r w:rsidR="006C355D">
        <w:t>-</w:t>
      </w:r>
      <w:r w:rsidR="002E6966" w:rsidRPr="002E6966">
        <w:t>occur</w:t>
      </w:r>
      <w:r w:rsidR="00A11D07">
        <w:t>re</w:t>
      </w:r>
      <w:r w:rsidR="002E6966" w:rsidRPr="002E6966">
        <w:t xml:space="preserve">nce counts leveraging the </w:t>
      </w:r>
      <w:r w:rsidR="00895DDB">
        <w:t>“</w:t>
      </w:r>
      <w:r w:rsidR="002E6966" w:rsidRPr="002E6966">
        <w:t>entire</w:t>
      </w:r>
      <w:r w:rsidR="00895DDB">
        <w:t>”</w:t>
      </w:r>
      <w:r w:rsidR="002E6966" w:rsidRPr="002E6966">
        <w:t xml:space="preserve"> corpus</w:t>
      </w:r>
      <w:r w:rsidR="00277A40">
        <w:t xml:space="preserve"> and </w:t>
      </w:r>
      <w:r w:rsidR="00C54F0A">
        <w:t xml:space="preserve">global </w:t>
      </w:r>
      <w:r w:rsidR="005F6F64" w:rsidRPr="005F6F64">
        <w:t>matrix of co-occurrence information</w:t>
      </w:r>
      <w:r w:rsidR="002C7B7E">
        <w:t xml:space="preserve"> which is </w:t>
      </w:r>
      <w:r w:rsidR="00123166">
        <w:t>word</w:t>
      </w:r>
      <w:r w:rsidR="004D3A4B">
        <w:t>s</w:t>
      </w:r>
      <w:r w:rsidR="00123166">
        <w:t xml:space="preserve"> by context</w:t>
      </w:r>
      <w:r w:rsidR="00CA1AF2">
        <w:t>.</w:t>
      </w:r>
      <w:r w:rsidR="002246ED">
        <w:t xml:space="preserve"> </w:t>
      </w:r>
      <w:r w:rsidR="00796290">
        <w:t xml:space="preserve">According to Stanford NLP, </w:t>
      </w:r>
      <w:proofErr w:type="spellStart"/>
      <w:r w:rsidR="00796290" w:rsidRPr="00A15E72">
        <w:t>GloVe</w:t>
      </w:r>
      <w:proofErr w:type="spellEnd"/>
      <w:r w:rsidR="00796290" w:rsidRPr="00A15E72">
        <w:t xml:space="preserve"> is a log-bilinear model with a weighted least-squares objective</w:t>
      </w:r>
      <w:r w:rsidR="00796290">
        <w:t xml:space="preserve"> </w:t>
      </w:r>
      <w:r w:rsidR="007843FD">
        <w:t xml:space="preserve">which </w:t>
      </w:r>
      <w:r w:rsidR="003D071F">
        <w:t xml:space="preserve">conducts training </w:t>
      </w:r>
      <w:r w:rsidR="001C084C" w:rsidRPr="001C084C">
        <w:t>on aggregated global word-word co-occurrence statistics from the corpus</w:t>
      </w:r>
      <w:r w:rsidR="00E021C8">
        <w:t>.</w:t>
      </w:r>
      <w:r w:rsidR="00DB6441">
        <w:t xml:space="preserve"> </w:t>
      </w:r>
      <w:r w:rsidR="008E4436">
        <w:t>(</w:t>
      </w:r>
      <w:hyperlink r:id="rId31" w:history="1">
        <w:r w:rsidR="008E4436" w:rsidRPr="004B09D7">
          <w:rPr>
            <w:rStyle w:val="Hyperlink"/>
          </w:rPr>
          <w:t>https://nlp.stanford.edu/projects/glove/</w:t>
        </w:r>
      </w:hyperlink>
      <w:r w:rsidR="008E4436">
        <w:t>)</w:t>
      </w:r>
    </w:p>
    <w:p w14:paraId="2281A715" w14:textId="5B33C9E8" w:rsidR="00A74ACC" w:rsidRDefault="00140280" w:rsidP="00EE28BC">
      <w:r>
        <w:t xml:space="preserve">On the other hand, </w:t>
      </w:r>
      <w:r w:rsidR="002157A5">
        <w:t>Word2Vec</w:t>
      </w:r>
      <w:r w:rsidR="002E6966" w:rsidRPr="002E6966">
        <w:t xml:space="preserve"> </w:t>
      </w:r>
      <w:r w:rsidR="00C92BB4">
        <w:t xml:space="preserve">and </w:t>
      </w:r>
      <w:proofErr w:type="spellStart"/>
      <w:r w:rsidR="007D6700">
        <w:t>fastText</w:t>
      </w:r>
      <w:proofErr w:type="spellEnd"/>
      <w:r w:rsidR="00C57C10">
        <w:t xml:space="preserve"> </w:t>
      </w:r>
      <w:r w:rsidR="005400EC">
        <w:t xml:space="preserve">model </w:t>
      </w:r>
      <w:r w:rsidR="00430606">
        <w:t xml:space="preserve">depend on </w:t>
      </w:r>
      <w:r w:rsidR="00E3568D">
        <w:t xml:space="preserve">the </w:t>
      </w:r>
      <w:r w:rsidR="002E6966" w:rsidRPr="002E6966">
        <w:t>local context (neighboring words).</w:t>
      </w:r>
      <w:r w:rsidR="00C205C1">
        <w:t xml:space="preserve"> </w:t>
      </w:r>
      <w:r w:rsidR="007215A8">
        <w:t xml:space="preserve">The </w:t>
      </w:r>
      <w:r w:rsidR="002157A5">
        <w:t>Word2Vec</w:t>
      </w:r>
      <w:r w:rsidR="0081536F" w:rsidRPr="0081536F">
        <w:t xml:space="preserve"> </w:t>
      </w:r>
      <w:r w:rsidR="007215A8">
        <w:t xml:space="preserve">model </w:t>
      </w:r>
      <w:r w:rsidR="0081536F" w:rsidRPr="0081536F">
        <w:t xml:space="preserve">treats each word </w:t>
      </w:r>
      <w:r w:rsidR="00A71EE4">
        <w:t xml:space="preserve">as </w:t>
      </w:r>
      <w:r w:rsidR="0081536F" w:rsidRPr="0081536F">
        <w:t>an atomic entity and generates a vector for each word</w:t>
      </w:r>
      <w:r w:rsidR="00F04CF4">
        <w:t>, w</w:t>
      </w:r>
      <w:r w:rsidR="00E52258">
        <w:t xml:space="preserve">hereas the </w:t>
      </w:r>
      <w:proofErr w:type="spellStart"/>
      <w:r w:rsidR="00E52258">
        <w:t>fastText</w:t>
      </w:r>
      <w:proofErr w:type="spellEnd"/>
      <w:r w:rsidR="00E52258">
        <w:t xml:space="preserve"> </w:t>
      </w:r>
      <w:r w:rsidR="009F410F" w:rsidRPr="009F410F">
        <w:t xml:space="preserve">treats each word as composed of character n-grams. </w:t>
      </w:r>
      <w:proofErr w:type="gramStart"/>
      <w:r w:rsidR="00A82577">
        <w:t>Therefore</w:t>
      </w:r>
      <w:proofErr w:type="gramEnd"/>
      <w:r w:rsidR="00A82577">
        <w:t xml:space="preserve"> </w:t>
      </w:r>
      <w:r w:rsidR="009F410F" w:rsidRPr="009F410F">
        <w:t xml:space="preserve">the vector for a word is made of the sum of this character n-grams. </w:t>
      </w:r>
      <w:r w:rsidR="0012635E">
        <w:t xml:space="preserve">That is the difference between </w:t>
      </w:r>
      <w:r w:rsidR="002157A5">
        <w:t xml:space="preserve">Word2Vec and </w:t>
      </w:r>
      <w:proofErr w:type="spellStart"/>
      <w:r w:rsidR="002157A5">
        <w:t>fastText</w:t>
      </w:r>
      <w:proofErr w:type="spellEnd"/>
      <w:r w:rsidR="002157A5">
        <w:t>.</w:t>
      </w:r>
    </w:p>
    <w:p w14:paraId="7BDAB05C" w14:textId="3149F788" w:rsidR="00E549D7" w:rsidRDefault="00E549D7" w:rsidP="00E549D7">
      <w:pPr>
        <w:rPr>
          <w:rFonts w:cstheme="minorHAnsi"/>
        </w:rPr>
      </w:pPr>
      <w:r>
        <w:rPr>
          <w:rFonts w:cstheme="minorHAnsi"/>
        </w:rPr>
        <w:t xml:space="preserve">Below articles and tutorials will help for the in-depth understanding of the </w:t>
      </w:r>
      <w:r w:rsidR="00527C0B" w:rsidRPr="00DD2F7D">
        <w:rPr>
          <w:rFonts w:cstheme="minorHAnsi"/>
        </w:rPr>
        <w:t>vectorization</w:t>
      </w:r>
      <w:r w:rsidR="00527C0B">
        <w:rPr>
          <w:rFonts w:cstheme="minorHAnsi"/>
        </w:rPr>
        <w:t xml:space="preserve"> </w:t>
      </w:r>
      <w:r>
        <w:rPr>
          <w:rFonts w:cstheme="minorHAnsi"/>
        </w:rPr>
        <w:t>model.</w:t>
      </w:r>
    </w:p>
    <w:p w14:paraId="625F5586" w14:textId="143EAF55" w:rsidR="002F7A79" w:rsidRPr="00003947" w:rsidRDefault="00850ABC" w:rsidP="00EE28BC">
      <w:pPr>
        <w:rPr>
          <w:sz w:val="18"/>
          <w:szCs w:val="18"/>
        </w:rPr>
      </w:pPr>
      <w:hyperlink r:id="rId32" w:history="1">
        <w:r w:rsidR="00F21FD3" w:rsidRPr="00003947">
          <w:rPr>
            <w:rStyle w:val="Hyperlink"/>
            <w:sz w:val="18"/>
            <w:szCs w:val="18"/>
          </w:rPr>
          <w:t>https://nlp.stanford.edu/projects/glove/</w:t>
        </w:r>
      </w:hyperlink>
      <w:r w:rsidR="000A64A0">
        <w:rPr>
          <w:rStyle w:val="Hyperlink"/>
          <w:sz w:val="18"/>
          <w:szCs w:val="18"/>
        </w:rPr>
        <w:br/>
      </w:r>
      <w:hyperlink r:id="rId33" w:history="1">
        <w:r w:rsidR="00EE0B60" w:rsidRPr="00003947">
          <w:rPr>
            <w:rStyle w:val="Hyperlink"/>
            <w:sz w:val="18"/>
            <w:szCs w:val="18"/>
          </w:rPr>
          <w:t>https://nlp.stanford.edu/pubs/glove.pdf</w:t>
        </w:r>
      </w:hyperlink>
      <w:r w:rsidR="000A64A0">
        <w:rPr>
          <w:rStyle w:val="Hyperlink"/>
          <w:sz w:val="18"/>
          <w:szCs w:val="18"/>
        </w:rPr>
        <w:br/>
      </w:r>
      <w:hyperlink r:id="rId34" w:history="1">
        <w:r w:rsidR="001674BF" w:rsidRPr="00003947">
          <w:rPr>
            <w:rStyle w:val="Hyperlink"/>
            <w:sz w:val="18"/>
            <w:szCs w:val="18"/>
          </w:rPr>
          <w:t>https://github.com/stanfordnlp/GloVe</w:t>
        </w:r>
      </w:hyperlink>
      <w:r w:rsidR="000A64A0">
        <w:rPr>
          <w:rStyle w:val="Hyperlink"/>
          <w:sz w:val="18"/>
          <w:szCs w:val="18"/>
        </w:rPr>
        <w:br/>
      </w:r>
      <w:hyperlink r:id="rId35" w:history="1">
        <w:r w:rsidR="00B36865" w:rsidRPr="00003947">
          <w:rPr>
            <w:rStyle w:val="Hyperlink"/>
            <w:sz w:val="18"/>
            <w:szCs w:val="18"/>
          </w:rPr>
          <w:t>https://radimrehurek.com/gensim/models/fasttext.html</w:t>
        </w:r>
      </w:hyperlink>
      <w:r w:rsidR="000A64A0">
        <w:rPr>
          <w:sz w:val="18"/>
          <w:szCs w:val="18"/>
        </w:rPr>
        <w:br/>
      </w:r>
      <w:hyperlink r:id="rId36" w:history="1">
        <w:r w:rsidR="009B1C3D" w:rsidRPr="00003947">
          <w:rPr>
            <w:rStyle w:val="Hyperlink"/>
            <w:sz w:val="18"/>
            <w:szCs w:val="18"/>
          </w:rPr>
          <w:t>https://arxiv.org/pdf/1411.2738.pdf</w:t>
        </w:r>
      </w:hyperlink>
      <w:r w:rsidR="000A64A0">
        <w:rPr>
          <w:sz w:val="18"/>
          <w:szCs w:val="18"/>
        </w:rPr>
        <w:br/>
      </w:r>
      <w:hyperlink r:id="rId37" w:history="1">
        <w:r w:rsidR="000579E0" w:rsidRPr="00003947">
          <w:rPr>
            <w:rStyle w:val="Hyperlink"/>
            <w:sz w:val="18"/>
            <w:szCs w:val="18"/>
          </w:rPr>
          <w:t>https://arxiv.org/pdf/1607.01759.pdf</w:t>
        </w:r>
      </w:hyperlink>
      <w:r w:rsidR="000A64A0">
        <w:rPr>
          <w:sz w:val="18"/>
          <w:szCs w:val="18"/>
        </w:rPr>
        <w:br/>
      </w:r>
      <w:hyperlink r:id="rId38" w:history="1">
        <w:r w:rsidR="001674BF" w:rsidRPr="00003947">
          <w:rPr>
            <w:rStyle w:val="Hyperlink"/>
            <w:sz w:val="18"/>
            <w:szCs w:val="18"/>
          </w:rPr>
          <w:t>https://machinelearninginterview.com/topics/natural-language-processing/what-is-the-difference-between-</w:t>
        </w:r>
        <w:r w:rsidR="002157A5" w:rsidRPr="00003947">
          <w:rPr>
            <w:rStyle w:val="Hyperlink"/>
            <w:sz w:val="18"/>
            <w:szCs w:val="18"/>
          </w:rPr>
          <w:t>Word2Vec</w:t>
        </w:r>
        <w:r w:rsidR="001674BF" w:rsidRPr="00003947">
          <w:rPr>
            <w:rStyle w:val="Hyperlink"/>
            <w:sz w:val="18"/>
            <w:szCs w:val="18"/>
          </w:rPr>
          <w:t>-and-glove/</w:t>
        </w:r>
      </w:hyperlink>
      <w:r w:rsidR="00706770">
        <w:rPr>
          <w:rStyle w:val="Hyperlink"/>
          <w:sz w:val="18"/>
          <w:szCs w:val="18"/>
        </w:rPr>
        <w:br/>
      </w:r>
      <w:hyperlink r:id="rId39" w:history="1">
        <w:r w:rsidR="0043572E" w:rsidRPr="00003947">
          <w:rPr>
            <w:rStyle w:val="Hyperlink"/>
            <w:sz w:val="18"/>
            <w:szCs w:val="18"/>
          </w:rPr>
          <w:t>https://towardsdatascience.com/light-on-math-ml-intuitive-guide-to-understanding-glove-embeddings-b13b4f19c010</w:t>
        </w:r>
      </w:hyperlink>
      <w:r w:rsidR="00706770">
        <w:rPr>
          <w:rStyle w:val="Hyperlink"/>
          <w:sz w:val="18"/>
          <w:szCs w:val="18"/>
        </w:rPr>
        <w:br/>
      </w:r>
      <w:hyperlink r:id="rId40" w:history="1">
        <w:r w:rsidR="002F7A79" w:rsidRPr="00003947">
          <w:rPr>
            <w:rStyle w:val="Hyperlink"/>
            <w:sz w:val="18"/>
            <w:szCs w:val="18"/>
          </w:rPr>
          <w:t>https://medium.com/swlh/a-quick-overview-of-the-main-difference-between-</w:t>
        </w:r>
        <w:r w:rsidR="002157A5" w:rsidRPr="00003947">
          <w:rPr>
            <w:rStyle w:val="Hyperlink"/>
            <w:sz w:val="18"/>
            <w:szCs w:val="18"/>
          </w:rPr>
          <w:t>Word2Vec</w:t>
        </w:r>
        <w:r w:rsidR="002F7A79" w:rsidRPr="00003947">
          <w:rPr>
            <w:rStyle w:val="Hyperlink"/>
            <w:sz w:val="18"/>
            <w:szCs w:val="18"/>
          </w:rPr>
          <w:t>-and-fasttext-b9d3f6e274e9</w:t>
        </w:r>
      </w:hyperlink>
      <w:r w:rsidR="00706770">
        <w:rPr>
          <w:sz w:val="18"/>
          <w:szCs w:val="18"/>
        </w:rPr>
        <w:br/>
      </w:r>
      <w:hyperlink r:id="rId41" w:history="1">
        <w:r w:rsidR="006E14B7" w:rsidRPr="00003947">
          <w:rPr>
            <w:rStyle w:val="Hyperlink"/>
            <w:sz w:val="18"/>
            <w:szCs w:val="18"/>
          </w:rPr>
          <w:t>https://medium.com/analytics-vidhya/word-embeddings-in-nlp-</w:t>
        </w:r>
        <w:r w:rsidR="002157A5" w:rsidRPr="00003947">
          <w:rPr>
            <w:rStyle w:val="Hyperlink"/>
            <w:sz w:val="18"/>
            <w:szCs w:val="18"/>
          </w:rPr>
          <w:t>Word2Vec</w:t>
        </w:r>
        <w:r w:rsidR="006E14B7" w:rsidRPr="00003947">
          <w:rPr>
            <w:rStyle w:val="Hyperlink"/>
            <w:sz w:val="18"/>
            <w:szCs w:val="18"/>
          </w:rPr>
          <w:t>-glove-fasttext-24d4d4286a73</w:t>
        </w:r>
      </w:hyperlink>
    </w:p>
    <w:p w14:paraId="6F557445" w14:textId="77777777" w:rsidR="006E14B7" w:rsidRDefault="006E14B7" w:rsidP="00EE28BC"/>
    <w:p w14:paraId="5524C61A" w14:textId="217AF1CA" w:rsidR="00CB1E71" w:rsidRPr="00B35E86" w:rsidRDefault="00CB1E71" w:rsidP="00CB1E71">
      <w:pPr>
        <w:rPr>
          <w:rFonts w:cstheme="minorHAnsi"/>
          <w:color w:val="4472C4" w:themeColor="accent1"/>
          <w:sz w:val="24"/>
          <w:szCs w:val="24"/>
        </w:rPr>
      </w:pPr>
      <w:r>
        <w:rPr>
          <w:rFonts w:cstheme="minorHAnsi"/>
          <w:color w:val="4472C4" w:themeColor="accent1"/>
          <w:sz w:val="24"/>
          <w:szCs w:val="24"/>
        </w:rPr>
        <w:t xml:space="preserve">The </w:t>
      </w:r>
      <w:r w:rsidR="000D4E96" w:rsidRPr="005F59C7">
        <w:rPr>
          <w:rFonts w:cstheme="minorHAnsi"/>
          <w:color w:val="4472C4" w:themeColor="accent1"/>
          <w:sz w:val="24"/>
          <w:szCs w:val="24"/>
        </w:rPr>
        <w:t>vectorization</w:t>
      </w:r>
      <w:r w:rsidR="000D4E96">
        <w:rPr>
          <w:rFonts w:cstheme="minorHAnsi"/>
          <w:color w:val="4472C4" w:themeColor="accent1"/>
          <w:sz w:val="24"/>
          <w:szCs w:val="24"/>
        </w:rPr>
        <w:t xml:space="preserve"> </w:t>
      </w:r>
      <w:r>
        <w:rPr>
          <w:rFonts w:cstheme="minorHAnsi"/>
          <w:color w:val="4472C4" w:themeColor="accent1"/>
          <w:sz w:val="24"/>
          <w:szCs w:val="24"/>
        </w:rPr>
        <w:t>model implementation in Microsoft</w:t>
      </w:r>
    </w:p>
    <w:p w14:paraId="0E2743E7" w14:textId="7715DF97" w:rsidR="00677F74" w:rsidRDefault="00B76DA9" w:rsidP="00EE28BC">
      <w:r>
        <w:t xml:space="preserve">Similar to </w:t>
      </w:r>
      <w:r w:rsidR="0005798D">
        <w:t>the BERT model</w:t>
      </w:r>
      <w:r w:rsidR="004771B0">
        <w:t xml:space="preserve">, </w:t>
      </w:r>
      <w:r w:rsidR="00912E47" w:rsidRPr="00912E47">
        <w:t>vectorization model</w:t>
      </w:r>
      <w:r w:rsidR="00912E47">
        <w:t xml:space="preserve">s </w:t>
      </w:r>
      <w:r w:rsidR="004A3414">
        <w:t xml:space="preserve">are integrated </w:t>
      </w:r>
      <w:r w:rsidR="00CD6553">
        <w:t>into</w:t>
      </w:r>
      <w:r w:rsidR="00532DF9">
        <w:t xml:space="preserve"> </w:t>
      </w:r>
      <w:r w:rsidR="00AB6E54">
        <w:t xml:space="preserve">the </w:t>
      </w:r>
      <w:r w:rsidR="004A3414">
        <w:t xml:space="preserve">Azure </w:t>
      </w:r>
      <w:r w:rsidR="00A60C8B">
        <w:t>Machine Learning.</w:t>
      </w:r>
      <w:r w:rsidR="00D24262">
        <w:t xml:space="preserve"> </w:t>
      </w:r>
      <w:r w:rsidR="002B585E">
        <w:t xml:space="preserve">Now </w:t>
      </w:r>
      <w:r w:rsidR="005C73EF">
        <w:t xml:space="preserve">they are underlying technologies in </w:t>
      </w:r>
      <w:r w:rsidR="004D6726">
        <w:t xml:space="preserve">the </w:t>
      </w:r>
      <w:r w:rsidR="00E948D4">
        <w:t>Cover</w:t>
      </w:r>
      <w:r w:rsidR="004D6726">
        <w:t>t</w:t>
      </w:r>
      <w:r w:rsidR="00E948D4">
        <w:t xml:space="preserve"> Word to Vector module</w:t>
      </w:r>
      <w:r w:rsidR="00904D54">
        <w:t xml:space="preserve"> in Azure Machine Learning designer</w:t>
      </w:r>
      <w:r w:rsidR="00790E89">
        <w:t>.</w:t>
      </w:r>
      <w:r w:rsidR="004760C2">
        <w:t xml:space="preserve"> </w:t>
      </w:r>
      <w:r w:rsidR="004760C2">
        <w:rPr>
          <w:rFonts w:hint="eastAsia"/>
        </w:rPr>
        <w:t>A</w:t>
      </w:r>
      <w:r w:rsidR="004760C2">
        <w:t>ll models are implement</w:t>
      </w:r>
      <w:r w:rsidR="00387C37">
        <w:t>ed</w:t>
      </w:r>
      <w:r w:rsidR="004760C2">
        <w:t xml:space="preserve"> as </w:t>
      </w:r>
      <w:r w:rsidR="00387C37">
        <w:t>they are.</w:t>
      </w:r>
      <w:r w:rsidR="00F70F66">
        <w:t xml:space="preserve"> </w:t>
      </w:r>
      <w:r w:rsidR="00474D32">
        <w:t>Unlike the BERT model,</w:t>
      </w:r>
      <w:r w:rsidR="00A23710">
        <w:t xml:space="preserve"> </w:t>
      </w:r>
      <w:r w:rsidR="00F70F66">
        <w:t>however, a</w:t>
      </w:r>
      <w:r w:rsidR="0064479B">
        <w:t xml:space="preserve">ll three </w:t>
      </w:r>
      <w:r w:rsidR="00392101" w:rsidRPr="00912E47">
        <w:t>vectorization model</w:t>
      </w:r>
      <w:r w:rsidR="00392101">
        <w:t xml:space="preserve">s are used to implement one </w:t>
      </w:r>
      <w:r w:rsidR="00E342DF">
        <w:t>functionality</w:t>
      </w:r>
      <w:r w:rsidR="00F70F66">
        <w:t xml:space="preserve"> </w:t>
      </w:r>
      <w:r w:rsidR="00711208">
        <w:t>in Azure Machine Learning.</w:t>
      </w:r>
      <w:r w:rsidR="0098763C">
        <w:t xml:space="preserve"> </w:t>
      </w:r>
      <w:r w:rsidR="00020F75">
        <w:t xml:space="preserve">You can see more information </w:t>
      </w:r>
      <w:r w:rsidR="0032396F">
        <w:t xml:space="preserve">how they were implemented </w:t>
      </w:r>
      <w:r w:rsidR="0060327A">
        <w:t>on Mic</w:t>
      </w:r>
      <w:r w:rsidR="00020F75">
        <w:t>rosoft documentation.</w:t>
      </w:r>
    </w:p>
    <w:p w14:paraId="76F3016F" w14:textId="2E58BBE7" w:rsidR="001D0F6A" w:rsidRPr="002835E6" w:rsidRDefault="00850ABC" w:rsidP="00EE28BC">
      <w:pPr>
        <w:rPr>
          <w:sz w:val="18"/>
          <w:szCs w:val="18"/>
        </w:rPr>
      </w:pPr>
      <w:hyperlink r:id="rId42" w:history="1">
        <w:r w:rsidR="0005798D" w:rsidRPr="002835E6">
          <w:rPr>
            <w:rStyle w:val="Hyperlink"/>
            <w:sz w:val="18"/>
            <w:szCs w:val="18"/>
          </w:rPr>
          <w:t>https://docs.microsoft.com/en-us/azure/machine-learning/algorithm-module-reference/convert-word-to-vector</w:t>
        </w:r>
      </w:hyperlink>
    </w:p>
    <w:p w14:paraId="11A202B3" w14:textId="34A8754F" w:rsidR="00B46F7E" w:rsidRDefault="00B46F7E" w:rsidP="00EE28BC">
      <w:r>
        <w:rPr>
          <w:rFonts w:hint="eastAsia"/>
        </w:rPr>
        <w:t>M</w:t>
      </w:r>
      <w:r>
        <w:t xml:space="preserve">oreover, </w:t>
      </w:r>
      <w:r w:rsidR="00221A0F">
        <w:t xml:space="preserve">the </w:t>
      </w:r>
      <w:r w:rsidR="00785BD6">
        <w:t xml:space="preserve">Word2Vec model is implemented in </w:t>
      </w:r>
      <w:r w:rsidR="0071146A">
        <w:t xml:space="preserve">the </w:t>
      </w:r>
      <w:proofErr w:type="spellStart"/>
      <w:r w:rsidR="00785BD6">
        <w:t>SparkML</w:t>
      </w:r>
      <w:proofErr w:type="spellEnd"/>
      <w:r w:rsidR="00785BD6">
        <w:t xml:space="preserve"> </w:t>
      </w:r>
      <w:r w:rsidR="007656F8">
        <w:t xml:space="preserve">and </w:t>
      </w:r>
      <w:proofErr w:type="spellStart"/>
      <w:r w:rsidR="007656F8">
        <w:t>DatabrickML</w:t>
      </w:r>
      <w:proofErr w:type="spellEnd"/>
      <w:r w:rsidR="007656F8">
        <w:t xml:space="preserve"> </w:t>
      </w:r>
      <w:r w:rsidR="00785BD6">
        <w:t>service</w:t>
      </w:r>
      <w:r w:rsidR="007656F8">
        <w:t>s</w:t>
      </w:r>
      <w:r w:rsidR="00785BD6">
        <w:t xml:space="preserve"> in Azure as well.</w:t>
      </w:r>
      <w:r w:rsidR="008C519D">
        <w:t xml:space="preserve"> As I described </w:t>
      </w:r>
      <w:r w:rsidR="002E54B9">
        <w:t xml:space="preserve">earlier, </w:t>
      </w:r>
      <w:r w:rsidR="00CE58E4">
        <w:t>Microsoft recommend</w:t>
      </w:r>
      <w:r w:rsidR="007A0824">
        <w:t>s</w:t>
      </w:r>
      <w:r w:rsidR="00CE58E4">
        <w:t xml:space="preserve"> </w:t>
      </w:r>
      <w:r w:rsidR="00C876F0">
        <w:t>using</w:t>
      </w:r>
      <w:r w:rsidR="00CE58E4">
        <w:t xml:space="preserve"> </w:t>
      </w:r>
      <w:r w:rsidR="00536DE8">
        <w:t xml:space="preserve">both services to implement </w:t>
      </w:r>
      <w:r w:rsidR="00C876F0">
        <w:t>a dedicated</w:t>
      </w:r>
      <w:r w:rsidR="00536DE8">
        <w:t xml:space="preserve"> NLP algorithm.</w:t>
      </w:r>
      <w:r w:rsidR="007C6568">
        <w:t xml:space="preserve"> Both </w:t>
      </w:r>
      <w:r w:rsidR="009F270F">
        <w:t>are implemented as they are in Azure</w:t>
      </w:r>
      <w:r w:rsidR="00526AC4">
        <w:t>,</w:t>
      </w:r>
      <w:r w:rsidR="00D5162A">
        <w:t xml:space="preserve"> and </w:t>
      </w:r>
      <w:r w:rsidR="00BB56BE">
        <w:t xml:space="preserve">Microsoft offers </w:t>
      </w:r>
      <w:r w:rsidR="00603D80">
        <w:t>API to use them.</w:t>
      </w:r>
      <w:r w:rsidR="009F270F">
        <w:t xml:space="preserve"> </w:t>
      </w:r>
      <w:r w:rsidR="00FE3898">
        <w:t xml:space="preserve">The </w:t>
      </w:r>
      <w:r w:rsidR="0005612B">
        <w:t>b</w:t>
      </w:r>
      <w:r w:rsidR="000568B0">
        <w:t>elow links will help to understand how they work in Azure</w:t>
      </w:r>
      <w:r w:rsidR="005E69E6">
        <w:t>.</w:t>
      </w:r>
      <w:r w:rsidR="000D105C">
        <w:t xml:space="preserve"> </w:t>
      </w:r>
      <w:r w:rsidR="00F4459D">
        <w:t>(</w:t>
      </w:r>
      <w:r w:rsidR="006E57A3">
        <w:t xml:space="preserve">For your information, </w:t>
      </w:r>
      <w:r w:rsidR="00F4459D">
        <w:t xml:space="preserve">Microsoft </w:t>
      </w:r>
      <w:r w:rsidR="00980EE6">
        <w:t xml:space="preserve">is a noted investor </w:t>
      </w:r>
      <w:r w:rsidR="00B95795">
        <w:t xml:space="preserve">of </w:t>
      </w:r>
      <w:r w:rsidR="00F4459D">
        <w:t>Databrick)</w:t>
      </w:r>
    </w:p>
    <w:p w14:paraId="19F62D37" w14:textId="5162708D" w:rsidR="007B1019" w:rsidRDefault="00850ABC" w:rsidP="00EE28BC">
      <w:pPr>
        <w:rPr>
          <w:sz w:val="18"/>
          <w:szCs w:val="18"/>
        </w:rPr>
      </w:pPr>
      <w:hyperlink r:id="rId43" w:history="1">
        <w:r w:rsidR="007B1019" w:rsidRPr="0031443D">
          <w:rPr>
            <w:rStyle w:val="Hyperlink"/>
            <w:sz w:val="18"/>
            <w:szCs w:val="18"/>
          </w:rPr>
          <w:t>https://github.com/microsoft/SynapseML</w:t>
        </w:r>
      </w:hyperlink>
      <w:r w:rsidR="00E81A0E">
        <w:rPr>
          <w:sz w:val="18"/>
          <w:szCs w:val="18"/>
        </w:rPr>
        <w:br/>
      </w:r>
      <w:hyperlink r:id="rId44" w:history="1">
        <w:r w:rsidR="006842EC" w:rsidRPr="0031443D">
          <w:rPr>
            <w:rStyle w:val="Hyperlink"/>
            <w:sz w:val="18"/>
            <w:szCs w:val="18"/>
          </w:rPr>
          <w:t>https://docs.microsoft.com/ko-kr/rest/api/databricks/</w:t>
        </w:r>
      </w:hyperlink>
    </w:p>
    <w:p w14:paraId="656A6E9C" w14:textId="1EE0495F" w:rsidR="005D5A95" w:rsidRDefault="005D5A95" w:rsidP="00CE5F7F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</w:p>
    <w:p w14:paraId="1D6B9283" w14:textId="77777777" w:rsidR="00C1080E" w:rsidRDefault="00C1080E" w:rsidP="00CE5F7F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</w:p>
    <w:p w14:paraId="0A10C36A" w14:textId="5155D8C9" w:rsidR="007C070B" w:rsidRPr="00BC4413" w:rsidRDefault="007C070B" w:rsidP="00CE5F7F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  <w:r w:rsidRPr="00BC4413">
        <w:rPr>
          <w:rFonts w:asciiTheme="majorHAnsi" w:hAnsiTheme="majorHAnsi" w:cstheme="majorHAnsi"/>
          <w:color w:val="4472C4" w:themeColor="accent1"/>
          <w:sz w:val="32"/>
          <w:szCs w:val="32"/>
        </w:rPr>
        <w:lastRenderedPageBreak/>
        <w:t xml:space="preserve">The future of </w:t>
      </w:r>
      <w:r w:rsidR="00344662" w:rsidRPr="00BC4413">
        <w:rPr>
          <w:rFonts w:asciiTheme="majorHAnsi" w:hAnsiTheme="majorHAnsi" w:cstheme="majorHAnsi"/>
          <w:color w:val="4472C4" w:themeColor="accent1"/>
          <w:sz w:val="32"/>
          <w:szCs w:val="32"/>
        </w:rPr>
        <w:t>Microsoft NLP</w:t>
      </w:r>
    </w:p>
    <w:p w14:paraId="0AED73EF" w14:textId="6A4703FA" w:rsidR="00BA6123" w:rsidRDefault="00E7751A" w:rsidP="00CE5F7F">
      <w:pPr>
        <w:rPr>
          <w:rFonts w:cstheme="minorHAnsi"/>
        </w:rPr>
      </w:pPr>
      <w:r>
        <w:rPr>
          <w:rFonts w:cstheme="minorHAnsi"/>
        </w:rPr>
        <w:t xml:space="preserve">As described above, </w:t>
      </w:r>
      <w:r w:rsidR="00153CE4">
        <w:rPr>
          <w:rFonts w:cstheme="minorHAnsi"/>
        </w:rPr>
        <w:t xml:space="preserve">the current Microsoft NLP model is a combination of </w:t>
      </w:r>
      <w:r w:rsidR="005B53B5">
        <w:rPr>
          <w:rFonts w:cstheme="minorHAnsi"/>
        </w:rPr>
        <w:t xml:space="preserve">various models </w:t>
      </w:r>
      <w:r w:rsidR="005A20DC">
        <w:rPr>
          <w:rFonts w:cstheme="minorHAnsi"/>
        </w:rPr>
        <w:t>and heavily depends on BERT</w:t>
      </w:r>
      <w:r w:rsidR="00CE0728">
        <w:rPr>
          <w:rFonts w:cstheme="minorHAnsi"/>
        </w:rPr>
        <w:t xml:space="preserve"> and vectorization models</w:t>
      </w:r>
      <w:r w:rsidR="005A20DC">
        <w:rPr>
          <w:rFonts w:cstheme="minorHAnsi"/>
        </w:rPr>
        <w:t>.</w:t>
      </w:r>
      <w:r w:rsidR="00435EAF">
        <w:rPr>
          <w:rFonts w:cstheme="minorHAnsi"/>
        </w:rPr>
        <w:t xml:space="preserve"> But recently</w:t>
      </w:r>
      <w:r w:rsidR="003F4E4C">
        <w:rPr>
          <w:rFonts w:cstheme="minorHAnsi"/>
        </w:rPr>
        <w:t>,</w:t>
      </w:r>
      <w:r w:rsidR="00B10545">
        <w:rPr>
          <w:rFonts w:cstheme="minorHAnsi"/>
        </w:rPr>
        <w:t xml:space="preserve"> Microsoft </w:t>
      </w:r>
      <w:r w:rsidR="00EF026B">
        <w:rPr>
          <w:rFonts w:cstheme="minorHAnsi"/>
        </w:rPr>
        <w:t xml:space="preserve">teamed up with </w:t>
      </w:r>
      <w:proofErr w:type="spellStart"/>
      <w:r w:rsidR="00EF026B">
        <w:rPr>
          <w:rFonts w:cstheme="minorHAnsi"/>
        </w:rPr>
        <w:t>OpenAI</w:t>
      </w:r>
      <w:proofErr w:type="spellEnd"/>
      <w:r w:rsidR="00EF026B">
        <w:rPr>
          <w:rFonts w:cstheme="minorHAnsi"/>
        </w:rPr>
        <w:t xml:space="preserve"> and </w:t>
      </w:r>
      <w:r w:rsidR="00887D3C" w:rsidRPr="00887D3C">
        <w:rPr>
          <w:rFonts w:cstheme="minorHAnsi"/>
        </w:rPr>
        <w:t>exclusively license</w:t>
      </w:r>
      <w:r w:rsidR="00C722A4">
        <w:rPr>
          <w:rFonts w:cstheme="minorHAnsi"/>
        </w:rPr>
        <w:t>d</w:t>
      </w:r>
      <w:r w:rsidR="00887D3C" w:rsidRPr="00887D3C">
        <w:rPr>
          <w:rFonts w:cstheme="minorHAnsi"/>
        </w:rPr>
        <w:t xml:space="preserve"> GPT-3 language model</w:t>
      </w:r>
      <w:r w:rsidR="005B1B87">
        <w:rPr>
          <w:rFonts w:cstheme="minorHAnsi"/>
        </w:rPr>
        <w:t>.</w:t>
      </w:r>
      <w:r w:rsidR="0003216F">
        <w:rPr>
          <w:rFonts w:cstheme="minorHAnsi"/>
        </w:rPr>
        <w:t xml:space="preserve"> </w:t>
      </w:r>
      <w:r w:rsidR="00BA6123">
        <w:rPr>
          <w:rFonts w:cstheme="minorHAnsi"/>
        </w:rPr>
        <w:t>(</w:t>
      </w:r>
      <w:hyperlink r:id="rId45" w:history="1">
        <w:r w:rsidR="00BA6123" w:rsidRPr="00CF2249">
          <w:rPr>
            <w:rStyle w:val="Hyperlink"/>
            <w:rFonts w:cstheme="minorHAnsi"/>
            <w:sz w:val="18"/>
            <w:szCs w:val="18"/>
          </w:rPr>
          <w:t>https://blogs.microsoft.com/blog/2020/09/22/microsoft-teams-up-with-openai-to-exclusively-license-gpt-3-language-model/</w:t>
        </w:r>
      </w:hyperlink>
      <w:r w:rsidR="00BA6123">
        <w:rPr>
          <w:rFonts w:cstheme="minorHAnsi"/>
        </w:rPr>
        <w:t>)</w:t>
      </w:r>
    </w:p>
    <w:p w14:paraId="6BF049B8" w14:textId="3B43C909" w:rsidR="00E25057" w:rsidRDefault="0003216F" w:rsidP="00CE5F7F">
      <w:r>
        <w:rPr>
          <w:rFonts w:cstheme="minorHAnsi"/>
        </w:rPr>
        <w:t>I would not explain the technical detail of the GPT-3 model.</w:t>
      </w:r>
      <w:r w:rsidR="004E0B1D">
        <w:rPr>
          <w:rFonts w:cstheme="minorHAnsi"/>
        </w:rPr>
        <w:t xml:space="preserve"> </w:t>
      </w:r>
      <w:proofErr w:type="gramStart"/>
      <w:r w:rsidR="00DD4394">
        <w:rPr>
          <w:rFonts w:cstheme="minorHAnsi"/>
        </w:rPr>
        <w:t>But,</w:t>
      </w:r>
      <w:proofErr w:type="gramEnd"/>
      <w:r w:rsidR="00DD4394">
        <w:rPr>
          <w:rFonts w:cstheme="minorHAnsi"/>
        </w:rPr>
        <w:t xml:space="preserve"> </w:t>
      </w:r>
      <w:r w:rsidR="004E0B1D">
        <w:rPr>
          <w:rFonts w:cstheme="minorHAnsi"/>
        </w:rPr>
        <w:t>Microsoft</w:t>
      </w:r>
      <w:r w:rsidR="008848AC">
        <w:rPr>
          <w:rFonts w:cstheme="minorHAnsi"/>
        </w:rPr>
        <w:t xml:space="preserve"> </w:t>
      </w:r>
      <w:r w:rsidR="004E0B1D">
        <w:rPr>
          <w:rFonts w:cstheme="minorHAnsi"/>
        </w:rPr>
        <w:t>is preparing to adopt the GPT-3 to Azure service</w:t>
      </w:r>
      <w:r w:rsidR="00D91FE6">
        <w:rPr>
          <w:rFonts w:cstheme="minorHAnsi"/>
        </w:rPr>
        <w:t xml:space="preserve"> and </w:t>
      </w:r>
      <w:r w:rsidR="0020637E">
        <w:rPr>
          <w:rFonts w:cstheme="minorHAnsi"/>
        </w:rPr>
        <w:t xml:space="preserve">announced the </w:t>
      </w:r>
      <w:r w:rsidR="00A55F01" w:rsidRPr="00A55F01">
        <w:rPr>
          <w:rFonts w:cstheme="minorHAnsi"/>
        </w:rPr>
        <w:t>first product features powered by GPT-3</w:t>
      </w:r>
      <w:r w:rsidR="00FD093D">
        <w:rPr>
          <w:rFonts w:cstheme="minorHAnsi"/>
        </w:rPr>
        <w:t xml:space="preserve"> in May.</w:t>
      </w:r>
      <w:r w:rsidR="00352B82">
        <w:rPr>
          <w:rFonts w:cstheme="minorHAnsi"/>
        </w:rPr>
        <w:t xml:space="preserve"> (</w:t>
      </w:r>
      <w:hyperlink r:id="rId46" w:history="1">
        <w:r w:rsidR="00CE6C22" w:rsidRPr="0031443D">
          <w:rPr>
            <w:rStyle w:val="Hyperlink"/>
            <w:rFonts w:cstheme="minorHAnsi"/>
            <w:sz w:val="18"/>
            <w:szCs w:val="18"/>
          </w:rPr>
          <w:t>https://blogs.microsoft.com/ai/from-conversation-to-code-microsoft-introduces-its-first-product-features-powered-by-gpt-3/</w:t>
        </w:r>
      </w:hyperlink>
      <w:r w:rsidR="00352B82">
        <w:t xml:space="preserve">) Interestingly, this is </w:t>
      </w:r>
      <w:r w:rsidR="00911F3C">
        <w:t xml:space="preserve">an integration with the Power </w:t>
      </w:r>
      <w:r w:rsidR="00E6554C">
        <w:t xml:space="preserve">App rather than </w:t>
      </w:r>
      <w:r w:rsidR="009A40F0">
        <w:t xml:space="preserve">a machine learning </w:t>
      </w:r>
      <w:r w:rsidR="00E23167">
        <w:t xml:space="preserve">model or </w:t>
      </w:r>
      <w:r w:rsidR="00490D22">
        <w:t>functionality.</w:t>
      </w:r>
    </w:p>
    <w:p w14:paraId="45C851D5" w14:textId="5737EA2B" w:rsidR="00352B82" w:rsidRPr="00352B82" w:rsidRDefault="004D1116" w:rsidP="00CE5F7F">
      <w:r>
        <w:t xml:space="preserve">This announcement shows that </w:t>
      </w:r>
      <w:r w:rsidR="00CA2475">
        <w:t>Microsoft is interested in</w:t>
      </w:r>
      <w:r w:rsidR="00B36215">
        <w:t xml:space="preserve"> </w:t>
      </w:r>
      <w:r w:rsidR="004D4F01">
        <w:t xml:space="preserve">the integration of </w:t>
      </w:r>
      <w:r w:rsidR="00B36215">
        <w:t xml:space="preserve">their NLP technology </w:t>
      </w:r>
      <w:r w:rsidR="003F19F3">
        <w:t>with other Microsoft product</w:t>
      </w:r>
      <w:r w:rsidR="00BD0FCB">
        <w:t>s</w:t>
      </w:r>
      <w:r w:rsidR="00266815">
        <w:t xml:space="preserve"> rather than machine </w:t>
      </w:r>
      <w:r w:rsidR="00417558">
        <w:t>learning itself.</w:t>
      </w:r>
      <w:r w:rsidR="00351350">
        <w:t xml:space="preserve"> </w:t>
      </w:r>
      <w:r w:rsidR="00CB186C">
        <w:t xml:space="preserve">As I have explained, </w:t>
      </w:r>
      <w:r w:rsidR="00FF29AA">
        <w:t xml:space="preserve">the </w:t>
      </w:r>
      <w:r w:rsidR="004A1AFF">
        <w:t>Text Analytics Service</w:t>
      </w:r>
      <w:r w:rsidR="00FF29AA">
        <w:t xml:space="preserve"> </w:t>
      </w:r>
      <w:r w:rsidR="008C2688">
        <w:t>started from one of the machine learning module</w:t>
      </w:r>
      <w:r w:rsidR="00F95BF2">
        <w:t>s</w:t>
      </w:r>
      <w:r w:rsidR="008C2688">
        <w:t xml:space="preserve"> but now </w:t>
      </w:r>
      <w:r w:rsidR="00E104DB">
        <w:t xml:space="preserve">services </w:t>
      </w:r>
      <w:r w:rsidR="000A0DAA">
        <w:t>as a black-box</w:t>
      </w:r>
      <w:r w:rsidR="004D57C7">
        <w:t xml:space="preserve"> model</w:t>
      </w:r>
      <w:r w:rsidR="00A317A8">
        <w:t xml:space="preserve"> to the general </w:t>
      </w:r>
      <w:r w:rsidR="00F22D6E">
        <w:t>developer</w:t>
      </w:r>
      <w:r w:rsidR="000C2AEA">
        <w:t>s.</w:t>
      </w:r>
      <w:r w:rsidR="00C02B92">
        <w:t xml:space="preserve"> In my opinion,</w:t>
      </w:r>
      <w:r w:rsidR="00E35A49">
        <w:t xml:space="preserve"> </w:t>
      </w:r>
      <w:r w:rsidR="004B3A0D">
        <w:t xml:space="preserve">Microsoft </w:t>
      </w:r>
      <w:r w:rsidR="00542A13">
        <w:t xml:space="preserve">decided that </w:t>
      </w:r>
      <w:r w:rsidR="00E8446E">
        <w:t xml:space="preserve">the quality of </w:t>
      </w:r>
      <w:r w:rsidR="000A1EA5">
        <w:t>NLP is mature enough for the general public beyond the IT professional and developer group</w:t>
      </w:r>
      <w:r w:rsidR="00A0074C">
        <w:t>.</w:t>
      </w:r>
      <w:r w:rsidR="003F5ACF">
        <w:t xml:space="preserve"> </w:t>
      </w:r>
      <w:r w:rsidR="0075404E">
        <w:t>Ther</w:t>
      </w:r>
      <w:r w:rsidR="00B52DCB">
        <w:t>e</w:t>
      </w:r>
      <w:r w:rsidR="0075404E">
        <w:t xml:space="preserve">fore, </w:t>
      </w:r>
      <w:r w:rsidR="000926CC">
        <w:t xml:space="preserve">it appears </w:t>
      </w:r>
      <w:r w:rsidR="00061ABC">
        <w:t xml:space="preserve">that </w:t>
      </w:r>
      <w:r w:rsidR="003F5ACF">
        <w:t xml:space="preserve">their focus </w:t>
      </w:r>
      <w:r w:rsidR="00061ABC">
        <w:t xml:space="preserve">has shifted </w:t>
      </w:r>
      <w:r w:rsidR="00D520D7">
        <w:t xml:space="preserve">from the model itself </w:t>
      </w:r>
      <w:r w:rsidR="00061ABC">
        <w:t xml:space="preserve">to </w:t>
      </w:r>
      <w:r w:rsidR="005857FE">
        <w:t>how to make ease of use and adopt</w:t>
      </w:r>
      <w:r w:rsidR="00CF24CE">
        <w:t>.</w:t>
      </w:r>
      <w:r w:rsidR="007C5A6F">
        <w:t xml:space="preserve"> Th</w:t>
      </w:r>
      <w:r w:rsidR="006E4D06">
        <w:t>us</w:t>
      </w:r>
      <w:r w:rsidR="007C5A6F">
        <w:t xml:space="preserve">, </w:t>
      </w:r>
      <w:r w:rsidR="0048590D">
        <w:t xml:space="preserve">the GPT-3 model </w:t>
      </w:r>
      <w:r w:rsidR="008845AE">
        <w:t xml:space="preserve">is </w:t>
      </w:r>
      <w:r w:rsidR="009D572A">
        <w:t xml:space="preserve">expected to </w:t>
      </w:r>
      <w:r w:rsidR="00325B25">
        <w:t>appear as a</w:t>
      </w:r>
      <w:r w:rsidR="009920D3">
        <w:t>n</w:t>
      </w:r>
      <w:r w:rsidR="00325B25">
        <w:t xml:space="preserve"> applied service rather than </w:t>
      </w:r>
      <w:r w:rsidR="00334233">
        <w:t xml:space="preserve">the </w:t>
      </w:r>
      <w:r w:rsidR="00C76C7F">
        <w:t>machine learning domain.</w:t>
      </w:r>
    </w:p>
    <w:p w14:paraId="04FB7904" w14:textId="77777777" w:rsidR="00BE5984" w:rsidRDefault="00BE5984" w:rsidP="00CE5F7F">
      <w:pPr>
        <w:rPr>
          <w:rFonts w:cstheme="minorHAnsi"/>
        </w:rPr>
      </w:pPr>
    </w:p>
    <w:p w14:paraId="537F703C" w14:textId="77777777" w:rsidR="009B5150" w:rsidRDefault="009B5150" w:rsidP="00CE5F7F">
      <w:pPr>
        <w:rPr>
          <w:rFonts w:cstheme="minorHAnsi"/>
        </w:rPr>
      </w:pPr>
    </w:p>
    <w:p w14:paraId="73D59E3F" w14:textId="73701A5A" w:rsidR="00344662" w:rsidRDefault="00344662" w:rsidP="00CE5F7F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  <w:r w:rsidRPr="00612D83">
        <w:rPr>
          <w:rFonts w:asciiTheme="majorHAnsi" w:hAnsiTheme="majorHAnsi" w:cstheme="majorHAnsi"/>
          <w:color w:val="4472C4" w:themeColor="accent1"/>
          <w:sz w:val="32"/>
          <w:szCs w:val="32"/>
        </w:rPr>
        <w:t>Conclusi</w:t>
      </w:r>
      <w:r w:rsidR="00FA6668" w:rsidRPr="00612D83">
        <w:rPr>
          <w:rFonts w:asciiTheme="majorHAnsi" w:hAnsiTheme="majorHAnsi" w:cstheme="majorHAnsi"/>
          <w:color w:val="4472C4" w:themeColor="accent1"/>
          <w:sz w:val="32"/>
          <w:szCs w:val="32"/>
        </w:rPr>
        <w:t>on</w:t>
      </w:r>
    </w:p>
    <w:p w14:paraId="68C92FC4" w14:textId="38FE4EDA" w:rsidR="005F0779" w:rsidRDefault="005F0779" w:rsidP="005F0779">
      <w:pPr>
        <w:rPr>
          <w:rFonts w:cstheme="minorHAnsi"/>
        </w:rPr>
      </w:pPr>
      <w:r w:rsidRPr="00BA11C0">
        <w:rPr>
          <w:rFonts w:cstheme="minorHAnsi"/>
        </w:rPr>
        <w:t xml:space="preserve">Text Analytics </w:t>
      </w:r>
      <w:r>
        <w:rPr>
          <w:rFonts w:cstheme="minorHAnsi"/>
        </w:rPr>
        <w:t xml:space="preserve">is one of the Azure Cognitive services offered by Microsoft, </w:t>
      </w:r>
      <w:r w:rsidRPr="00BA11C0">
        <w:rPr>
          <w:rFonts w:cstheme="minorHAnsi"/>
        </w:rPr>
        <w:t>a cloud-based service that provides natural language processing over raw text</w:t>
      </w:r>
      <w:r>
        <w:rPr>
          <w:rFonts w:cstheme="minorHAnsi"/>
        </w:rPr>
        <w:t>.</w:t>
      </w:r>
      <w:r w:rsidR="008A73C1">
        <w:rPr>
          <w:rFonts w:cstheme="minorHAnsi"/>
        </w:rPr>
        <w:t xml:space="preserve"> In the past, that was </w:t>
      </w:r>
      <w:r w:rsidR="00662930">
        <w:rPr>
          <w:rFonts w:cstheme="minorHAnsi"/>
        </w:rPr>
        <w:t xml:space="preserve">one </w:t>
      </w:r>
      <w:r w:rsidR="00E07E8C">
        <w:rPr>
          <w:rFonts w:cstheme="minorHAnsi"/>
        </w:rPr>
        <w:t xml:space="preserve">of the Azure ML </w:t>
      </w:r>
      <w:r w:rsidR="007E225C">
        <w:rPr>
          <w:rFonts w:cstheme="minorHAnsi"/>
        </w:rPr>
        <w:t>module</w:t>
      </w:r>
      <w:r w:rsidR="009A5727">
        <w:rPr>
          <w:rFonts w:cstheme="minorHAnsi"/>
        </w:rPr>
        <w:t>s</w:t>
      </w:r>
      <w:r w:rsidR="007E225C">
        <w:rPr>
          <w:rFonts w:cstheme="minorHAnsi"/>
        </w:rPr>
        <w:t xml:space="preserve"> that allow</w:t>
      </w:r>
      <w:r w:rsidR="009A5727">
        <w:rPr>
          <w:rFonts w:cstheme="minorHAnsi"/>
        </w:rPr>
        <w:t>ed</w:t>
      </w:r>
      <w:r w:rsidR="007E225C">
        <w:rPr>
          <w:rFonts w:cstheme="minorHAnsi"/>
        </w:rPr>
        <w:t xml:space="preserve"> </w:t>
      </w:r>
      <w:r w:rsidR="00F168BA">
        <w:rPr>
          <w:rFonts w:cstheme="minorHAnsi"/>
        </w:rPr>
        <w:t>language learning by the developer.</w:t>
      </w:r>
      <w:r w:rsidR="008F3F22">
        <w:rPr>
          <w:rFonts w:cstheme="minorHAnsi"/>
        </w:rPr>
        <w:t xml:space="preserve"> </w:t>
      </w:r>
      <w:r w:rsidR="000D49FD">
        <w:rPr>
          <w:rFonts w:cstheme="minorHAnsi"/>
        </w:rPr>
        <w:t xml:space="preserve">However, Microsoft decided that the model and pre-trained data set are mature enough to commercialize, so </w:t>
      </w:r>
      <w:r w:rsidR="00C85F60">
        <w:rPr>
          <w:rFonts w:cstheme="minorHAnsi"/>
        </w:rPr>
        <w:t xml:space="preserve">they </w:t>
      </w:r>
      <w:r w:rsidR="000D49FD">
        <w:rPr>
          <w:rFonts w:cstheme="minorHAnsi"/>
        </w:rPr>
        <w:t>sell as a full-functioning black-box model</w:t>
      </w:r>
      <w:r w:rsidR="0012710F">
        <w:rPr>
          <w:rFonts w:cstheme="minorHAnsi"/>
        </w:rPr>
        <w:t xml:space="preserve"> currently.</w:t>
      </w:r>
      <w:r w:rsidR="00D630BE">
        <w:rPr>
          <w:rFonts w:cstheme="minorHAnsi"/>
        </w:rPr>
        <w:t xml:space="preserve"> But those functionalities are still offered in </w:t>
      </w:r>
      <w:r w:rsidR="005A4F11">
        <w:rPr>
          <w:rFonts w:cstheme="minorHAnsi"/>
        </w:rPr>
        <w:t xml:space="preserve">Azure Machine Learning as </w:t>
      </w:r>
      <w:r w:rsidR="00B71E9C">
        <w:rPr>
          <w:rFonts w:cstheme="minorHAnsi"/>
        </w:rPr>
        <w:t xml:space="preserve">integrated </w:t>
      </w:r>
      <w:r w:rsidR="00AB6E7C">
        <w:rPr>
          <w:rFonts w:cstheme="minorHAnsi"/>
        </w:rPr>
        <w:t>functions in the designer tool.</w:t>
      </w:r>
    </w:p>
    <w:p w14:paraId="5660D688" w14:textId="648E7F38" w:rsidR="000C6BA7" w:rsidRPr="00352B82" w:rsidRDefault="004246CA" w:rsidP="005F0779">
      <w:r>
        <w:rPr>
          <w:rFonts w:cstheme="minorHAnsi"/>
        </w:rPr>
        <w:t xml:space="preserve">Technically, the </w:t>
      </w:r>
      <w:r w:rsidR="00C97C5A">
        <w:rPr>
          <w:rFonts w:cstheme="minorHAnsi"/>
        </w:rPr>
        <w:t xml:space="preserve">underlying model of Text Analytics </w:t>
      </w:r>
      <w:r w:rsidR="000A6407">
        <w:rPr>
          <w:rFonts w:cstheme="minorHAnsi"/>
        </w:rPr>
        <w:t>is a combination of various models and heavily depends on BERT</w:t>
      </w:r>
      <w:r w:rsidR="00AC10BE">
        <w:rPr>
          <w:rFonts w:cstheme="minorHAnsi"/>
        </w:rPr>
        <w:t xml:space="preserve"> and vectorization models</w:t>
      </w:r>
      <w:r w:rsidR="000A6407">
        <w:rPr>
          <w:rFonts w:cstheme="minorHAnsi"/>
        </w:rPr>
        <w:t xml:space="preserve">. But recently, Microsoft teamed up with </w:t>
      </w:r>
      <w:proofErr w:type="spellStart"/>
      <w:r w:rsidR="000A6407">
        <w:rPr>
          <w:rFonts w:cstheme="minorHAnsi"/>
        </w:rPr>
        <w:t>OpenAI</w:t>
      </w:r>
      <w:proofErr w:type="spellEnd"/>
      <w:r w:rsidR="000A6407">
        <w:rPr>
          <w:rFonts w:cstheme="minorHAnsi"/>
        </w:rPr>
        <w:t xml:space="preserve"> and </w:t>
      </w:r>
      <w:r w:rsidR="000A6407" w:rsidRPr="00887D3C">
        <w:rPr>
          <w:rFonts w:cstheme="minorHAnsi"/>
        </w:rPr>
        <w:t>exclusively license</w:t>
      </w:r>
      <w:r w:rsidR="00654969">
        <w:rPr>
          <w:rFonts w:cstheme="minorHAnsi"/>
        </w:rPr>
        <w:t>d</w:t>
      </w:r>
      <w:r w:rsidR="000A6407" w:rsidRPr="00887D3C">
        <w:rPr>
          <w:rFonts w:cstheme="minorHAnsi"/>
        </w:rPr>
        <w:t xml:space="preserve"> GPT-3 language model</w:t>
      </w:r>
      <w:r w:rsidR="000A6407">
        <w:rPr>
          <w:rFonts w:cstheme="minorHAnsi"/>
        </w:rPr>
        <w:t>.</w:t>
      </w:r>
      <w:r w:rsidR="000E0164">
        <w:rPr>
          <w:rFonts w:cstheme="minorHAnsi"/>
        </w:rPr>
        <w:t xml:space="preserve"> </w:t>
      </w:r>
      <w:r w:rsidR="005667C1">
        <w:rPr>
          <w:rFonts w:cstheme="minorHAnsi"/>
        </w:rPr>
        <w:t>Therefore</w:t>
      </w:r>
      <w:r w:rsidR="0081079F">
        <w:rPr>
          <w:rFonts w:cstheme="minorHAnsi"/>
        </w:rPr>
        <w:t xml:space="preserve">, </w:t>
      </w:r>
      <w:r w:rsidR="00E97B89">
        <w:rPr>
          <w:rFonts w:cstheme="minorHAnsi"/>
        </w:rPr>
        <w:t xml:space="preserve">we </w:t>
      </w:r>
      <w:r w:rsidR="004E46C8">
        <w:rPr>
          <w:rFonts w:cstheme="minorHAnsi"/>
        </w:rPr>
        <w:t xml:space="preserve">can </w:t>
      </w:r>
      <w:r w:rsidR="00E97B89">
        <w:rPr>
          <w:rFonts w:cstheme="minorHAnsi"/>
        </w:rPr>
        <w:t xml:space="preserve">expect that the current BERT model </w:t>
      </w:r>
      <w:r w:rsidR="003F5724">
        <w:rPr>
          <w:rFonts w:cstheme="minorHAnsi"/>
        </w:rPr>
        <w:t xml:space="preserve">would </w:t>
      </w:r>
      <w:r w:rsidR="00E97B89">
        <w:rPr>
          <w:rFonts w:cstheme="minorHAnsi"/>
        </w:rPr>
        <w:t xml:space="preserve">be changed to </w:t>
      </w:r>
      <w:r w:rsidR="00CF2949">
        <w:rPr>
          <w:rFonts w:cstheme="minorHAnsi"/>
        </w:rPr>
        <w:t xml:space="preserve">the </w:t>
      </w:r>
      <w:r w:rsidR="00E97B89">
        <w:rPr>
          <w:rFonts w:cstheme="minorHAnsi"/>
        </w:rPr>
        <w:t>GPT-3</w:t>
      </w:r>
      <w:r w:rsidR="00546A71">
        <w:rPr>
          <w:rFonts w:cstheme="minorHAnsi"/>
        </w:rPr>
        <w:t xml:space="preserve">. </w:t>
      </w:r>
      <w:proofErr w:type="gramStart"/>
      <w:r w:rsidR="00546A71">
        <w:rPr>
          <w:rFonts w:cstheme="minorHAnsi"/>
        </w:rPr>
        <w:t>But</w:t>
      </w:r>
      <w:r w:rsidR="00F52F8F">
        <w:rPr>
          <w:rFonts w:cstheme="minorHAnsi"/>
        </w:rPr>
        <w:t>,</w:t>
      </w:r>
      <w:proofErr w:type="gramEnd"/>
      <w:r w:rsidR="00546A71">
        <w:rPr>
          <w:rFonts w:cstheme="minorHAnsi"/>
        </w:rPr>
        <w:t xml:space="preserve"> it seems that </w:t>
      </w:r>
      <w:r w:rsidR="00C32D6E">
        <w:t xml:space="preserve">Microsoft shifted </w:t>
      </w:r>
      <w:r w:rsidR="00CC3287">
        <w:t xml:space="preserve">their focus </w:t>
      </w:r>
      <w:r w:rsidR="00C32D6E">
        <w:t>from model</w:t>
      </w:r>
      <w:r w:rsidR="009625CA">
        <w:t>s</w:t>
      </w:r>
      <w:r w:rsidR="00C32D6E">
        <w:t xml:space="preserve"> </w:t>
      </w:r>
      <w:r w:rsidR="009625CA">
        <w:t xml:space="preserve">themselves </w:t>
      </w:r>
      <w:r w:rsidR="00C32D6E">
        <w:t>to how to make ease of use and adopt.</w:t>
      </w:r>
      <w:r w:rsidR="00641BFE">
        <w:t xml:space="preserve"> </w:t>
      </w:r>
      <w:r w:rsidR="00E0251B">
        <w:t>Therefore, the GPT-3 model is expected to appear as a</w:t>
      </w:r>
      <w:r w:rsidR="00934FF3">
        <w:t>n</w:t>
      </w:r>
      <w:r w:rsidR="00E0251B">
        <w:t xml:space="preserve"> applied service rather than the machine learning domain.</w:t>
      </w:r>
    </w:p>
    <w:p w14:paraId="61256AE2" w14:textId="77777777" w:rsidR="005F0779" w:rsidRPr="00612D83" w:rsidRDefault="005F0779" w:rsidP="00CE5F7F">
      <w:pPr>
        <w:rPr>
          <w:rFonts w:asciiTheme="majorHAnsi" w:hAnsiTheme="majorHAnsi" w:cstheme="majorHAnsi"/>
          <w:color w:val="4472C4" w:themeColor="accent1"/>
          <w:sz w:val="32"/>
          <w:szCs w:val="32"/>
        </w:rPr>
      </w:pPr>
    </w:p>
    <w:sectPr w:rsidR="005F0779" w:rsidRPr="00612D83">
      <w:pgSz w:w="12240" w:h="15840"/>
      <w:pgMar w:top="1701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Light">
    <w:altName w:val="Calibri Light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6148E4"/>
    <w:multiLevelType w:val="hybridMultilevel"/>
    <w:tmpl w:val="1C2AF150"/>
    <w:lvl w:ilvl="0" w:tplc="2D242FD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1E66F00"/>
    <w:multiLevelType w:val="hybridMultilevel"/>
    <w:tmpl w:val="5384573A"/>
    <w:lvl w:ilvl="0" w:tplc="2D242FD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66D72C7"/>
    <w:multiLevelType w:val="hybridMultilevel"/>
    <w:tmpl w:val="574A0382"/>
    <w:lvl w:ilvl="0" w:tplc="2D242FDC">
      <w:start w:val="1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0szSyMDGzNDAxNbVU0lEKTi0uzszPAymwqAUAROk4JiwAAAA="/>
  </w:docVars>
  <w:rsids>
    <w:rsidRoot w:val="005463BC"/>
    <w:rsid w:val="00000609"/>
    <w:rsid w:val="00000DA4"/>
    <w:rsid w:val="000010C1"/>
    <w:rsid w:val="00001DE8"/>
    <w:rsid w:val="00001F2E"/>
    <w:rsid w:val="0000310F"/>
    <w:rsid w:val="00003947"/>
    <w:rsid w:val="000110F9"/>
    <w:rsid w:val="00011582"/>
    <w:rsid w:val="000136B8"/>
    <w:rsid w:val="00015057"/>
    <w:rsid w:val="000154D9"/>
    <w:rsid w:val="000169F7"/>
    <w:rsid w:val="00017A46"/>
    <w:rsid w:val="00020F75"/>
    <w:rsid w:val="00021E6C"/>
    <w:rsid w:val="000232BF"/>
    <w:rsid w:val="000239D0"/>
    <w:rsid w:val="000240F7"/>
    <w:rsid w:val="000244CB"/>
    <w:rsid w:val="0002462C"/>
    <w:rsid w:val="000273F9"/>
    <w:rsid w:val="00027528"/>
    <w:rsid w:val="00027575"/>
    <w:rsid w:val="00031391"/>
    <w:rsid w:val="0003216F"/>
    <w:rsid w:val="000334CB"/>
    <w:rsid w:val="000343A0"/>
    <w:rsid w:val="000343AA"/>
    <w:rsid w:val="00034604"/>
    <w:rsid w:val="00034B03"/>
    <w:rsid w:val="000355C5"/>
    <w:rsid w:val="000362D2"/>
    <w:rsid w:val="00037B0D"/>
    <w:rsid w:val="000401F8"/>
    <w:rsid w:val="00040814"/>
    <w:rsid w:val="000409D7"/>
    <w:rsid w:val="00042DF2"/>
    <w:rsid w:val="0004442F"/>
    <w:rsid w:val="00044CC5"/>
    <w:rsid w:val="00045C66"/>
    <w:rsid w:val="00045E24"/>
    <w:rsid w:val="00045EE8"/>
    <w:rsid w:val="000465E8"/>
    <w:rsid w:val="000469C5"/>
    <w:rsid w:val="00047321"/>
    <w:rsid w:val="00050B94"/>
    <w:rsid w:val="00050F57"/>
    <w:rsid w:val="000513F1"/>
    <w:rsid w:val="0005247C"/>
    <w:rsid w:val="0005412B"/>
    <w:rsid w:val="00054686"/>
    <w:rsid w:val="0005612B"/>
    <w:rsid w:val="000568B0"/>
    <w:rsid w:val="0005798D"/>
    <w:rsid w:val="000579E0"/>
    <w:rsid w:val="00061043"/>
    <w:rsid w:val="00061ABC"/>
    <w:rsid w:val="000620CA"/>
    <w:rsid w:val="00062233"/>
    <w:rsid w:val="00064919"/>
    <w:rsid w:val="00065D48"/>
    <w:rsid w:val="00067F05"/>
    <w:rsid w:val="0007102D"/>
    <w:rsid w:val="000712AF"/>
    <w:rsid w:val="00071D72"/>
    <w:rsid w:val="00073881"/>
    <w:rsid w:val="00073C9C"/>
    <w:rsid w:val="00074D71"/>
    <w:rsid w:val="00075927"/>
    <w:rsid w:val="00075AAF"/>
    <w:rsid w:val="00075E19"/>
    <w:rsid w:val="0007728E"/>
    <w:rsid w:val="00077B86"/>
    <w:rsid w:val="0008171E"/>
    <w:rsid w:val="00084F72"/>
    <w:rsid w:val="000852E7"/>
    <w:rsid w:val="000861AB"/>
    <w:rsid w:val="00090498"/>
    <w:rsid w:val="00090A50"/>
    <w:rsid w:val="00090B61"/>
    <w:rsid w:val="000926CC"/>
    <w:rsid w:val="00092BC5"/>
    <w:rsid w:val="0009460F"/>
    <w:rsid w:val="00094CB0"/>
    <w:rsid w:val="000A0CFD"/>
    <w:rsid w:val="000A0DAA"/>
    <w:rsid w:val="000A107A"/>
    <w:rsid w:val="000A1EA5"/>
    <w:rsid w:val="000A2B25"/>
    <w:rsid w:val="000A5D37"/>
    <w:rsid w:val="000A6407"/>
    <w:rsid w:val="000A64A0"/>
    <w:rsid w:val="000A715F"/>
    <w:rsid w:val="000A7CA2"/>
    <w:rsid w:val="000B183D"/>
    <w:rsid w:val="000B1EAD"/>
    <w:rsid w:val="000B308E"/>
    <w:rsid w:val="000B5137"/>
    <w:rsid w:val="000B5ABE"/>
    <w:rsid w:val="000B71A2"/>
    <w:rsid w:val="000C122C"/>
    <w:rsid w:val="000C13B5"/>
    <w:rsid w:val="000C2451"/>
    <w:rsid w:val="000C2AEA"/>
    <w:rsid w:val="000C2F4D"/>
    <w:rsid w:val="000C627C"/>
    <w:rsid w:val="000C640F"/>
    <w:rsid w:val="000C6BA7"/>
    <w:rsid w:val="000C77CD"/>
    <w:rsid w:val="000D07A6"/>
    <w:rsid w:val="000D105C"/>
    <w:rsid w:val="000D1364"/>
    <w:rsid w:val="000D1CC5"/>
    <w:rsid w:val="000D200D"/>
    <w:rsid w:val="000D3B8F"/>
    <w:rsid w:val="000D4396"/>
    <w:rsid w:val="000D49FD"/>
    <w:rsid w:val="000D4ADD"/>
    <w:rsid w:val="000D4E96"/>
    <w:rsid w:val="000D56FF"/>
    <w:rsid w:val="000E0164"/>
    <w:rsid w:val="000E2047"/>
    <w:rsid w:val="000E2225"/>
    <w:rsid w:val="000E359A"/>
    <w:rsid w:val="000E3B8F"/>
    <w:rsid w:val="000E5070"/>
    <w:rsid w:val="000E5141"/>
    <w:rsid w:val="000E6745"/>
    <w:rsid w:val="000E700C"/>
    <w:rsid w:val="000E798A"/>
    <w:rsid w:val="000F2448"/>
    <w:rsid w:val="000F4504"/>
    <w:rsid w:val="000F7AB5"/>
    <w:rsid w:val="00100912"/>
    <w:rsid w:val="00102AE0"/>
    <w:rsid w:val="00103546"/>
    <w:rsid w:val="00103D87"/>
    <w:rsid w:val="001045DF"/>
    <w:rsid w:val="001076E2"/>
    <w:rsid w:val="001114E3"/>
    <w:rsid w:val="0011195F"/>
    <w:rsid w:val="00112256"/>
    <w:rsid w:val="0011258B"/>
    <w:rsid w:val="00112E93"/>
    <w:rsid w:val="00113A63"/>
    <w:rsid w:val="00114A6E"/>
    <w:rsid w:val="00115E0A"/>
    <w:rsid w:val="00115F83"/>
    <w:rsid w:val="001214B8"/>
    <w:rsid w:val="00121EBF"/>
    <w:rsid w:val="00122C78"/>
    <w:rsid w:val="00123166"/>
    <w:rsid w:val="0012536C"/>
    <w:rsid w:val="0012635E"/>
    <w:rsid w:val="00126954"/>
    <w:rsid w:val="0012710F"/>
    <w:rsid w:val="0013021F"/>
    <w:rsid w:val="00132152"/>
    <w:rsid w:val="00132888"/>
    <w:rsid w:val="00133B24"/>
    <w:rsid w:val="00135830"/>
    <w:rsid w:val="00136216"/>
    <w:rsid w:val="00136894"/>
    <w:rsid w:val="00136DED"/>
    <w:rsid w:val="001373CC"/>
    <w:rsid w:val="001377AC"/>
    <w:rsid w:val="001377C9"/>
    <w:rsid w:val="00137F88"/>
    <w:rsid w:val="00140280"/>
    <w:rsid w:val="00140751"/>
    <w:rsid w:val="00141D43"/>
    <w:rsid w:val="00142CE9"/>
    <w:rsid w:val="0014312D"/>
    <w:rsid w:val="0014375E"/>
    <w:rsid w:val="00143E03"/>
    <w:rsid w:val="00144077"/>
    <w:rsid w:val="00145087"/>
    <w:rsid w:val="00145DD1"/>
    <w:rsid w:val="0014656C"/>
    <w:rsid w:val="0014688E"/>
    <w:rsid w:val="00147804"/>
    <w:rsid w:val="001521EA"/>
    <w:rsid w:val="00153CE4"/>
    <w:rsid w:val="00153E39"/>
    <w:rsid w:val="00153EF8"/>
    <w:rsid w:val="001549B1"/>
    <w:rsid w:val="00155AC9"/>
    <w:rsid w:val="0015684D"/>
    <w:rsid w:val="00157062"/>
    <w:rsid w:val="001573BA"/>
    <w:rsid w:val="00157F13"/>
    <w:rsid w:val="001617BA"/>
    <w:rsid w:val="001618A4"/>
    <w:rsid w:val="001660D3"/>
    <w:rsid w:val="00166EDB"/>
    <w:rsid w:val="001674BF"/>
    <w:rsid w:val="0017050E"/>
    <w:rsid w:val="00170905"/>
    <w:rsid w:val="00171720"/>
    <w:rsid w:val="00171AD4"/>
    <w:rsid w:val="00173BA2"/>
    <w:rsid w:val="00173CAA"/>
    <w:rsid w:val="00175491"/>
    <w:rsid w:val="001754BB"/>
    <w:rsid w:val="00175A7A"/>
    <w:rsid w:val="0017713B"/>
    <w:rsid w:val="00177E1C"/>
    <w:rsid w:val="0018223B"/>
    <w:rsid w:val="00182ABB"/>
    <w:rsid w:val="00182D85"/>
    <w:rsid w:val="00183B24"/>
    <w:rsid w:val="00184D61"/>
    <w:rsid w:val="001859BD"/>
    <w:rsid w:val="00185F21"/>
    <w:rsid w:val="00187345"/>
    <w:rsid w:val="00187DE4"/>
    <w:rsid w:val="001914CA"/>
    <w:rsid w:val="00192781"/>
    <w:rsid w:val="001930DB"/>
    <w:rsid w:val="00193B4E"/>
    <w:rsid w:val="0019488F"/>
    <w:rsid w:val="00196AAB"/>
    <w:rsid w:val="00197F5C"/>
    <w:rsid w:val="001A0907"/>
    <w:rsid w:val="001A18CB"/>
    <w:rsid w:val="001A232E"/>
    <w:rsid w:val="001A3467"/>
    <w:rsid w:val="001A34EA"/>
    <w:rsid w:val="001A474F"/>
    <w:rsid w:val="001A527E"/>
    <w:rsid w:val="001A5D05"/>
    <w:rsid w:val="001A7071"/>
    <w:rsid w:val="001A729C"/>
    <w:rsid w:val="001A750A"/>
    <w:rsid w:val="001B1549"/>
    <w:rsid w:val="001B169C"/>
    <w:rsid w:val="001B3A44"/>
    <w:rsid w:val="001B48B9"/>
    <w:rsid w:val="001B5E05"/>
    <w:rsid w:val="001B621F"/>
    <w:rsid w:val="001B67AD"/>
    <w:rsid w:val="001C084C"/>
    <w:rsid w:val="001C2341"/>
    <w:rsid w:val="001C320D"/>
    <w:rsid w:val="001C35AB"/>
    <w:rsid w:val="001C37E7"/>
    <w:rsid w:val="001C3848"/>
    <w:rsid w:val="001C3CE7"/>
    <w:rsid w:val="001C5581"/>
    <w:rsid w:val="001C5C45"/>
    <w:rsid w:val="001C5DB2"/>
    <w:rsid w:val="001C6F0A"/>
    <w:rsid w:val="001D0BD7"/>
    <w:rsid w:val="001D0F6A"/>
    <w:rsid w:val="001D172C"/>
    <w:rsid w:val="001D1807"/>
    <w:rsid w:val="001D275D"/>
    <w:rsid w:val="001D31FA"/>
    <w:rsid w:val="001D5380"/>
    <w:rsid w:val="001D5992"/>
    <w:rsid w:val="001D5B3D"/>
    <w:rsid w:val="001D5C86"/>
    <w:rsid w:val="001E174D"/>
    <w:rsid w:val="001E18ED"/>
    <w:rsid w:val="001E2B33"/>
    <w:rsid w:val="001E2EF5"/>
    <w:rsid w:val="001E2F2B"/>
    <w:rsid w:val="001E3648"/>
    <w:rsid w:val="001E4B66"/>
    <w:rsid w:val="001E71CE"/>
    <w:rsid w:val="001E7B34"/>
    <w:rsid w:val="001F1BA2"/>
    <w:rsid w:val="001F229A"/>
    <w:rsid w:val="001F2536"/>
    <w:rsid w:val="001F33C6"/>
    <w:rsid w:val="001F343E"/>
    <w:rsid w:val="001F3794"/>
    <w:rsid w:val="001F3FAC"/>
    <w:rsid w:val="001F5581"/>
    <w:rsid w:val="001F7350"/>
    <w:rsid w:val="002000D9"/>
    <w:rsid w:val="00200483"/>
    <w:rsid w:val="00200FB3"/>
    <w:rsid w:val="00201522"/>
    <w:rsid w:val="0020173B"/>
    <w:rsid w:val="00202B80"/>
    <w:rsid w:val="00202B88"/>
    <w:rsid w:val="00204911"/>
    <w:rsid w:val="0020637E"/>
    <w:rsid w:val="0020738E"/>
    <w:rsid w:val="00207637"/>
    <w:rsid w:val="00207B18"/>
    <w:rsid w:val="0021182F"/>
    <w:rsid w:val="00211F56"/>
    <w:rsid w:val="00211FCF"/>
    <w:rsid w:val="002139C5"/>
    <w:rsid w:val="0021503B"/>
    <w:rsid w:val="002157A5"/>
    <w:rsid w:val="00215C99"/>
    <w:rsid w:val="00215F69"/>
    <w:rsid w:val="00217A59"/>
    <w:rsid w:val="00221A0F"/>
    <w:rsid w:val="0022314A"/>
    <w:rsid w:val="002241EF"/>
    <w:rsid w:val="0022452C"/>
    <w:rsid w:val="002246ED"/>
    <w:rsid w:val="00224C28"/>
    <w:rsid w:val="00225685"/>
    <w:rsid w:val="002260D2"/>
    <w:rsid w:val="002267A7"/>
    <w:rsid w:val="00226CCB"/>
    <w:rsid w:val="00227004"/>
    <w:rsid w:val="0022796E"/>
    <w:rsid w:val="0023140B"/>
    <w:rsid w:val="002314D0"/>
    <w:rsid w:val="00233E69"/>
    <w:rsid w:val="0023421A"/>
    <w:rsid w:val="002345D1"/>
    <w:rsid w:val="00235122"/>
    <w:rsid w:val="0023595A"/>
    <w:rsid w:val="002371F1"/>
    <w:rsid w:val="002375A7"/>
    <w:rsid w:val="0024145C"/>
    <w:rsid w:val="00242B16"/>
    <w:rsid w:val="00243DE8"/>
    <w:rsid w:val="00245A74"/>
    <w:rsid w:val="00245BDF"/>
    <w:rsid w:val="00245D5B"/>
    <w:rsid w:val="0024606F"/>
    <w:rsid w:val="002461A0"/>
    <w:rsid w:val="00247AE7"/>
    <w:rsid w:val="00250225"/>
    <w:rsid w:val="00250882"/>
    <w:rsid w:val="00250963"/>
    <w:rsid w:val="002514A5"/>
    <w:rsid w:val="002515FB"/>
    <w:rsid w:val="002538E5"/>
    <w:rsid w:val="00253E15"/>
    <w:rsid w:val="00253EBA"/>
    <w:rsid w:val="0025668F"/>
    <w:rsid w:val="00257D2D"/>
    <w:rsid w:val="002606D9"/>
    <w:rsid w:val="002611D0"/>
    <w:rsid w:val="00264892"/>
    <w:rsid w:val="002650D1"/>
    <w:rsid w:val="00265655"/>
    <w:rsid w:val="002657EF"/>
    <w:rsid w:val="00265E11"/>
    <w:rsid w:val="00266815"/>
    <w:rsid w:val="0027075E"/>
    <w:rsid w:val="00270D49"/>
    <w:rsid w:val="002718B2"/>
    <w:rsid w:val="00271E10"/>
    <w:rsid w:val="00272554"/>
    <w:rsid w:val="00274D36"/>
    <w:rsid w:val="00274D5C"/>
    <w:rsid w:val="00275B0E"/>
    <w:rsid w:val="00276E5E"/>
    <w:rsid w:val="00277896"/>
    <w:rsid w:val="00277A40"/>
    <w:rsid w:val="00277B4C"/>
    <w:rsid w:val="00281317"/>
    <w:rsid w:val="0028145B"/>
    <w:rsid w:val="00281C22"/>
    <w:rsid w:val="002827F0"/>
    <w:rsid w:val="00282962"/>
    <w:rsid w:val="002835E6"/>
    <w:rsid w:val="00283E05"/>
    <w:rsid w:val="00284266"/>
    <w:rsid w:val="002845E9"/>
    <w:rsid w:val="00284FCC"/>
    <w:rsid w:val="0028565B"/>
    <w:rsid w:val="002857AF"/>
    <w:rsid w:val="002861FC"/>
    <w:rsid w:val="00290E1B"/>
    <w:rsid w:val="00290E3A"/>
    <w:rsid w:val="00290E80"/>
    <w:rsid w:val="002910DD"/>
    <w:rsid w:val="0029126F"/>
    <w:rsid w:val="00292506"/>
    <w:rsid w:val="0029637C"/>
    <w:rsid w:val="00297449"/>
    <w:rsid w:val="002A0064"/>
    <w:rsid w:val="002A1709"/>
    <w:rsid w:val="002A2391"/>
    <w:rsid w:val="002A25CA"/>
    <w:rsid w:val="002A43E3"/>
    <w:rsid w:val="002A5A89"/>
    <w:rsid w:val="002A5D13"/>
    <w:rsid w:val="002A6644"/>
    <w:rsid w:val="002A7183"/>
    <w:rsid w:val="002B1161"/>
    <w:rsid w:val="002B451D"/>
    <w:rsid w:val="002B585E"/>
    <w:rsid w:val="002B6EB7"/>
    <w:rsid w:val="002C0F20"/>
    <w:rsid w:val="002C21B2"/>
    <w:rsid w:val="002C2357"/>
    <w:rsid w:val="002C28D4"/>
    <w:rsid w:val="002C2B71"/>
    <w:rsid w:val="002C31D3"/>
    <w:rsid w:val="002C3320"/>
    <w:rsid w:val="002C5329"/>
    <w:rsid w:val="002C59D2"/>
    <w:rsid w:val="002C683F"/>
    <w:rsid w:val="002C6CDE"/>
    <w:rsid w:val="002C7385"/>
    <w:rsid w:val="002C77BB"/>
    <w:rsid w:val="002C7B7E"/>
    <w:rsid w:val="002C7E0B"/>
    <w:rsid w:val="002D06DC"/>
    <w:rsid w:val="002D085E"/>
    <w:rsid w:val="002D1DCE"/>
    <w:rsid w:val="002D2511"/>
    <w:rsid w:val="002D608C"/>
    <w:rsid w:val="002D68E3"/>
    <w:rsid w:val="002E06F7"/>
    <w:rsid w:val="002E07C8"/>
    <w:rsid w:val="002E54B9"/>
    <w:rsid w:val="002E604C"/>
    <w:rsid w:val="002E6966"/>
    <w:rsid w:val="002F002C"/>
    <w:rsid w:val="002F0B6A"/>
    <w:rsid w:val="002F10E2"/>
    <w:rsid w:val="002F11FD"/>
    <w:rsid w:val="002F157A"/>
    <w:rsid w:val="002F1C4B"/>
    <w:rsid w:val="002F26B0"/>
    <w:rsid w:val="002F38E2"/>
    <w:rsid w:val="002F3A40"/>
    <w:rsid w:val="002F44B2"/>
    <w:rsid w:val="002F54A8"/>
    <w:rsid w:val="002F5BC6"/>
    <w:rsid w:val="002F5FE2"/>
    <w:rsid w:val="002F6276"/>
    <w:rsid w:val="002F7319"/>
    <w:rsid w:val="002F7437"/>
    <w:rsid w:val="002F7A79"/>
    <w:rsid w:val="002F7C24"/>
    <w:rsid w:val="00300075"/>
    <w:rsid w:val="003026B7"/>
    <w:rsid w:val="00302F0C"/>
    <w:rsid w:val="0030319A"/>
    <w:rsid w:val="003035D2"/>
    <w:rsid w:val="00303947"/>
    <w:rsid w:val="00303D0F"/>
    <w:rsid w:val="00303E9A"/>
    <w:rsid w:val="00304AE2"/>
    <w:rsid w:val="00304E9C"/>
    <w:rsid w:val="00305153"/>
    <w:rsid w:val="00306AE7"/>
    <w:rsid w:val="003079AA"/>
    <w:rsid w:val="00307ADA"/>
    <w:rsid w:val="003107B1"/>
    <w:rsid w:val="003108F9"/>
    <w:rsid w:val="00310F1E"/>
    <w:rsid w:val="00310F8B"/>
    <w:rsid w:val="003118EE"/>
    <w:rsid w:val="0031198C"/>
    <w:rsid w:val="00311AFB"/>
    <w:rsid w:val="00312A4E"/>
    <w:rsid w:val="00313E96"/>
    <w:rsid w:val="0031473C"/>
    <w:rsid w:val="00316F56"/>
    <w:rsid w:val="003175D2"/>
    <w:rsid w:val="003217C9"/>
    <w:rsid w:val="0032396F"/>
    <w:rsid w:val="0032455F"/>
    <w:rsid w:val="00325B25"/>
    <w:rsid w:val="003272A0"/>
    <w:rsid w:val="0033164F"/>
    <w:rsid w:val="00332AF3"/>
    <w:rsid w:val="0033313A"/>
    <w:rsid w:val="00333342"/>
    <w:rsid w:val="00334233"/>
    <w:rsid w:val="00334585"/>
    <w:rsid w:val="0033700D"/>
    <w:rsid w:val="0034335A"/>
    <w:rsid w:val="00343885"/>
    <w:rsid w:val="00344662"/>
    <w:rsid w:val="003448A8"/>
    <w:rsid w:val="00344ADB"/>
    <w:rsid w:val="00345567"/>
    <w:rsid w:val="00345B7F"/>
    <w:rsid w:val="00346296"/>
    <w:rsid w:val="00346BB5"/>
    <w:rsid w:val="00346D10"/>
    <w:rsid w:val="0034757C"/>
    <w:rsid w:val="0034795C"/>
    <w:rsid w:val="003507D0"/>
    <w:rsid w:val="00351350"/>
    <w:rsid w:val="00352B82"/>
    <w:rsid w:val="003532B7"/>
    <w:rsid w:val="0035442E"/>
    <w:rsid w:val="00354B49"/>
    <w:rsid w:val="00355367"/>
    <w:rsid w:val="00355C15"/>
    <w:rsid w:val="00357388"/>
    <w:rsid w:val="00360865"/>
    <w:rsid w:val="00361B72"/>
    <w:rsid w:val="00362F95"/>
    <w:rsid w:val="00363AB6"/>
    <w:rsid w:val="00363FDD"/>
    <w:rsid w:val="00364539"/>
    <w:rsid w:val="00364DE2"/>
    <w:rsid w:val="00365060"/>
    <w:rsid w:val="0036705B"/>
    <w:rsid w:val="00367352"/>
    <w:rsid w:val="00372B0C"/>
    <w:rsid w:val="00374554"/>
    <w:rsid w:val="00377762"/>
    <w:rsid w:val="0038092B"/>
    <w:rsid w:val="00380DB6"/>
    <w:rsid w:val="00381207"/>
    <w:rsid w:val="0038647B"/>
    <w:rsid w:val="003868E8"/>
    <w:rsid w:val="00387C37"/>
    <w:rsid w:val="00390218"/>
    <w:rsid w:val="003912E3"/>
    <w:rsid w:val="00391485"/>
    <w:rsid w:val="00392101"/>
    <w:rsid w:val="003934EE"/>
    <w:rsid w:val="00395D24"/>
    <w:rsid w:val="00397C6F"/>
    <w:rsid w:val="003A2429"/>
    <w:rsid w:val="003A2A41"/>
    <w:rsid w:val="003A2D44"/>
    <w:rsid w:val="003A3EB1"/>
    <w:rsid w:val="003A5321"/>
    <w:rsid w:val="003A5E83"/>
    <w:rsid w:val="003A6C63"/>
    <w:rsid w:val="003A70D1"/>
    <w:rsid w:val="003B08CD"/>
    <w:rsid w:val="003B1D86"/>
    <w:rsid w:val="003B3409"/>
    <w:rsid w:val="003B41CF"/>
    <w:rsid w:val="003C0D2E"/>
    <w:rsid w:val="003C18F2"/>
    <w:rsid w:val="003C2262"/>
    <w:rsid w:val="003C2D6E"/>
    <w:rsid w:val="003C2EF0"/>
    <w:rsid w:val="003C3C9A"/>
    <w:rsid w:val="003C5707"/>
    <w:rsid w:val="003C5F94"/>
    <w:rsid w:val="003C6BEE"/>
    <w:rsid w:val="003C7578"/>
    <w:rsid w:val="003C793F"/>
    <w:rsid w:val="003D071F"/>
    <w:rsid w:val="003D202A"/>
    <w:rsid w:val="003D2406"/>
    <w:rsid w:val="003D39FC"/>
    <w:rsid w:val="003D4DD4"/>
    <w:rsid w:val="003D6F59"/>
    <w:rsid w:val="003D7967"/>
    <w:rsid w:val="003E015E"/>
    <w:rsid w:val="003E2745"/>
    <w:rsid w:val="003E2AEE"/>
    <w:rsid w:val="003E5052"/>
    <w:rsid w:val="003E6F41"/>
    <w:rsid w:val="003E7823"/>
    <w:rsid w:val="003F02EE"/>
    <w:rsid w:val="003F0B09"/>
    <w:rsid w:val="003F0C2A"/>
    <w:rsid w:val="003F190F"/>
    <w:rsid w:val="003F19F3"/>
    <w:rsid w:val="003F4397"/>
    <w:rsid w:val="003F4DFC"/>
    <w:rsid w:val="003F4E4C"/>
    <w:rsid w:val="003F53C7"/>
    <w:rsid w:val="003F5724"/>
    <w:rsid w:val="003F5ACF"/>
    <w:rsid w:val="003F5D0A"/>
    <w:rsid w:val="003F73D9"/>
    <w:rsid w:val="003F7757"/>
    <w:rsid w:val="003F77D4"/>
    <w:rsid w:val="003F7868"/>
    <w:rsid w:val="003F7C94"/>
    <w:rsid w:val="003F7E5B"/>
    <w:rsid w:val="00400720"/>
    <w:rsid w:val="00405457"/>
    <w:rsid w:val="00407145"/>
    <w:rsid w:val="00407670"/>
    <w:rsid w:val="00411E63"/>
    <w:rsid w:val="00413D86"/>
    <w:rsid w:val="0041644E"/>
    <w:rsid w:val="00416616"/>
    <w:rsid w:val="00417558"/>
    <w:rsid w:val="00420AB1"/>
    <w:rsid w:val="004220AB"/>
    <w:rsid w:val="004243FE"/>
    <w:rsid w:val="0042451F"/>
    <w:rsid w:val="004246CA"/>
    <w:rsid w:val="00425909"/>
    <w:rsid w:val="0042617D"/>
    <w:rsid w:val="00430606"/>
    <w:rsid w:val="004307A2"/>
    <w:rsid w:val="0043184B"/>
    <w:rsid w:val="00431E2B"/>
    <w:rsid w:val="00434BA6"/>
    <w:rsid w:val="0043572E"/>
    <w:rsid w:val="00435C48"/>
    <w:rsid w:val="00435EAF"/>
    <w:rsid w:val="004367F3"/>
    <w:rsid w:val="00440A2C"/>
    <w:rsid w:val="00441E6A"/>
    <w:rsid w:val="00441EE8"/>
    <w:rsid w:val="00442B80"/>
    <w:rsid w:val="00443172"/>
    <w:rsid w:val="00446358"/>
    <w:rsid w:val="00447834"/>
    <w:rsid w:val="0044799B"/>
    <w:rsid w:val="004501AE"/>
    <w:rsid w:val="00452B1D"/>
    <w:rsid w:val="00452EEB"/>
    <w:rsid w:val="00454909"/>
    <w:rsid w:val="0045510F"/>
    <w:rsid w:val="004559C1"/>
    <w:rsid w:val="004575AB"/>
    <w:rsid w:val="00457DE4"/>
    <w:rsid w:val="00460781"/>
    <w:rsid w:val="00461708"/>
    <w:rsid w:val="004621A7"/>
    <w:rsid w:val="004621B3"/>
    <w:rsid w:val="0046336C"/>
    <w:rsid w:val="00463DE2"/>
    <w:rsid w:val="00464FD9"/>
    <w:rsid w:val="004653C8"/>
    <w:rsid w:val="0046643B"/>
    <w:rsid w:val="004678E8"/>
    <w:rsid w:val="00470732"/>
    <w:rsid w:val="00471049"/>
    <w:rsid w:val="004723B1"/>
    <w:rsid w:val="00472C0B"/>
    <w:rsid w:val="00473494"/>
    <w:rsid w:val="00474D32"/>
    <w:rsid w:val="00475093"/>
    <w:rsid w:val="0047527A"/>
    <w:rsid w:val="004753FD"/>
    <w:rsid w:val="00475479"/>
    <w:rsid w:val="004760C2"/>
    <w:rsid w:val="00476EB0"/>
    <w:rsid w:val="00477189"/>
    <w:rsid w:val="004771B0"/>
    <w:rsid w:val="004777CF"/>
    <w:rsid w:val="00477D70"/>
    <w:rsid w:val="00477DF7"/>
    <w:rsid w:val="00480845"/>
    <w:rsid w:val="0048086D"/>
    <w:rsid w:val="00480B77"/>
    <w:rsid w:val="00480FDA"/>
    <w:rsid w:val="0048129C"/>
    <w:rsid w:val="00481BE3"/>
    <w:rsid w:val="00482106"/>
    <w:rsid w:val="00484BB8"/>
    <w:rsid w:val="00484D41"/>
    <w:rsid w:val="0048590D"/>
    <w:rsid w:val="0048593F"/>
    <w:rsid w:val="004863A2"/>
    <w:rsid w:val="004867EA"/>
    <w:rsid w:val="004868E0"/>
    <w:rsid w:val="00486DD6"/>
    <w:rsid w:val="00490D22"/>
    <w:rsid w:val="00491385"/>
    <w:rsid w:val="00491E92"/>
    <w:rsid w:val="00494109"/>
    <w:rsid w:val="00496A7C"/>
    <w:rsid w:val="004974F6"/>
    <w:rsid w:val="004978E9"/>
    <w:rsid w:val="004A001C"/>
    <w:rsid w:val="004A08C0"/>
    <w:rsid w:val="004A1773"/>
    <w:rsid w:val="004A1AFF"/>
    <w:rsid w:val="004A2623"/>
    <w:rsid w:val="004A2B03"/>
    <w:rsid w:val="004A3414"/>
    <w:rsid w:val="004A46FF"/>
    <w:rsid w:val="004A7026"/>
    <w:rsid w:val="004A7B40"/>
    <w:rsid w:val="004B3A0D"/>
    <w:rsid w:val="004B4210"/>
    <w:rsid w:val="004B482E"/>
    <w:rsid w:val="004B48BA"/>
    <w:rsid w:val="004B4D19"/>
    <w:rsid w:val="004B7274"/>
    <w:rsid w:val="004C0D21"/>
    <w:rsid w:val="004C0FB3"/>
    <w:rsid w:val="004C207D"/>
    <w:rsid w:val="004C2EF9"/>
    <w:rsid w:val="004C329F"/>
    <w:rsid w:val="004C4224"/>
    <w:rsid w:val="004C4869"/>
    <w:rsid w:val="004C5044"/>
    <w:rsid w:val="004C5A5B"/>
    <w:rsid w:val="004C600C"/>
    <w:rsid w:val="004C6074"/>
    <w:rsid w:val="004C6093"/>
    <w:rsid w:val="004C6592"/>
    <w:rsid w:val="004D1116"/>
    <w:rsid w:val="004D2CDD"/>
    <w:rsid w:val="004D3231"/>
    <w:rsid w:val="004D3A4B"/>
    <w:rsid w:val="004D4F01"/>
    <w:rsid w:val="004D551C"/>
    <w:rsid w:val="004D57C7"/>
    <w:rsid w:val="004D5A16"/>
    <w:rsid w:val="004D641A"/>
    <w:rsid w:val="004D6481"/>
    <w:rsid w:val="004D6726"/>
    <w:rsid w:val="004D6C0C"/>
    <w:rsid w:val="004D6C56"/>
    <w:rsid w:val="004D71B4"/>
    <w:rsid w:val="004D7284"/>
    <w:rsid w:val="004D79C7"/>
    <w:rsid w:val="004D7A15"/>
    <w:rsid w:val="004E0B1D"/>
    <w:rsid w:val="004E17E2"/>
    <w:rsid w:val="004E1FC4"/>
    <w:rsid w:val="004E2106"/>
    <w:rsid w:val="004E224A"/>
    <w:rsid w:val="004E3917"/>
    <w:rsid w:val="004E46C8"/>
    <w:rsid w:val="004E485F"/>
    <w:rsid w:val="004E57BB"/>
    <w:rsid w:val="004E60B7"/>
    <w:rsid w:val="004E6A11"/>
    <w:rsid w:val="004E786D"/>
    <w:rsid w:val="004E7EE7"/>
    <w:rsid w:val="004F135B"/>
    <w:rsid w:val="004F1D72"/>
    <w:rsid w:val="004F4E27"/>
    <w:rsid w:val="004F63A4"/>
    <w:rsid w:val="005012E4"/>
    <w:rsid w:val="005020BC"/>
    <w:rsid w:val="0050243E"/>
    <w:rsid w:val="005024B4"/>
    <w:rsid w:val="005026C1"/>
    <w:rsid w:val="00502BE8"/>
    <w:rsid w:val="00503826"/>
    <w:rsid w:val="0050513B"/>
    <w:rsid w:val="00505605"/>
    <w:rsid w:val="00506C4F"/>
    <w:rsid w:val="00506DAD"/>
    <w:rsid w:val="00506E79"/>
    <w:rsid w:val="00507F93"/>
    <w:rsid w:val="00510353"/>
    <w:rsid w:val="00510DB9"/>
    <w:rsid w:val="0051233E"/>
    <w:rsid w:val="00512F8B"/>
    <w:rsid w:val="00514E0F"/>
    <w:rsid w:val="0051531E"/>
    <w:rsid w:val="00517DB0"/>
    <w:rsid w:val="00517DE5"/>
    <w:rsid w:val="005202DA"/>
    <w:rsid w:val="00522798"/>
    <w:rsid w:val="005239A1"/>
    <w:rsid w:val="00523ACF"/>
    <w:rsid w:val="00523B11"/>
    <w:rsid w:val="00526524"/>
    <w:rsid w:val="00526638"/>
    <w:rsid w:val="005269D8"/>
    <w:rsid w:val="005269E5"/>
    <w:rsid w:val="00526AC4"/>
    <w:rsid w:val="00526D58"/>
    <w:rsid w:val="00527C0B"/>
    <w:rsid w:val="00527E64"/>
    <w:rsid w:val="00531EA3"/>
    <w:rsid w:val="0053287A"/>
    <w:rsid w:val="00532DD3"/>
    <w:rsid w:val="00532DF9"/>
    <w:rsid w:val="00532F4A"/>
    <w:rsid w:val="005345DD"/>
    <w:rsid w:val="005354E1"/>
    <w:rsid w:val="0053636C"/>
    <w:rsid w:val="00536DE8"/>
    <w:rsid w:val="00536E09"/>
    <w:rsid w:val="005370E6"/>
    <w:rsid w:val="005400EC"/>
    <w:rsid w:val="00541101"/>
    <w:rsid w:val="005411D6"/>
    <w:rsid w:val="00542A13"/>
    <w:rsid w:val="005432DD"/>
    <w:rsid w:val="00543E15"/>
    <w:rsid w:val="00544C19"/>
    <w:rsid w:val="005450F9"/>
    <w:rsid w:val="00545669"/>
    <w:rsid w:val="00545717"/>
    <w:rsid w:val="005463BC"/>
    <w:rsid w:val="00546A24"/>
    <w:rsid w:val="00546A71"/>
    <w:rsid w:val="0055216F"/>
    <w:rsid w:val="0055220F"/>
    <w:rsid w:val="00552F37"/>
    <w:rsid w:val="00553A2B"/>
    <w:rsid w:val="00554026"/>
    <w:rsid w:val="00554A8B"/>
    <w:rsid w:val="005551F6"/>
    <w:rsid w:val="00556055"/>
    <w:rsid w:val="005568E8"/>
    <w:rsid w:val="00556BD8"/>
    <w:rsid w:val="00556FF7"/>
    <w:rsid w:val="00562166"/>
    <w:rsid w:val="00563095"/>
    <w:rsid w:val="00564487"/>
    <w:rsid w:val="00564E63"/>
    <w:rsid w:val="0056515D"/>
    <w:rsid w:val="005667C1"/>
    <w:rsid w:val="00566BA9"/>
    <w:rsid w:val="00570F66"/>
    <w:rsid w:val="0057165A"/>
    <w:rsid w:val="005719BA"/>
    <w:rsid w:val="005739B3"/>
    <w:rsid w:val="005749A8"/>
    <w:rsid w:val="00575C6E"/>
    <w:rsid w:val="00577761"/>
    <w:rsid w:val="00577E0C"/>
    <w:rsid w:val="0058118B"/>
    <w:rsid w:val="00581415"/>
    <w:rsid w:val="0058161F"/>
    <w:rsid w:val="00581AD2"/>
    <w:rsid w:val="00584483"/>
    <w:rsid w:val="00584D0D"/>
    <w:rsid w:val="005857FE"/>
    <w:rsid w:val="00585D38"/>
    <w:rsid w:val="0058655D"/>
    <w:rsid w:val="005873C0"/>
    <w:rsid w:val="005903CE"/>
    <w:rsid w:val="005913A3"/>
    <w:rsid w:val="00593EF4"/>
    <w:rsid w:val="00594570"/>
    <w:rsid w:val="00594FC4"/>
    <w:rsid w:val="005954F4"/>
    <w:rsid w:val="005959EC"/>
    <w:rsid w:val="00595A66"/>
    <w:rsid w:val="005961C0"/>
    <w:rsid w:val="00597176"/>
    <w:rsid w:val="005A113F"/>
    <w:rsid w:val="005A20DC"/>
    <w:rsid w:val="005A2124"/>
    <w:rsid w:val="005A223F"/>
    <w:rsid w:val="005A287E"/>
    <w:rsid w:val="005A34C8"/>
    <w:rsid w:val="005A4233"/>
    <w:rsid w:val="005A4F11"/>
    <w:rsid w:val="005A5AFC"/>
    <w:rsid w:val="005A6699"/>
    <w:rsid w:val="005A7DE0"/>
    <w:rsid w:val="005B1662"/>
    <w:rsid w:val="005B1B87"/>
    <w:rsid w:val="005B24F6"/>
    <w:rsid w:val="005B38E1"/>
    <w:rsid w:val="005B4193"/>
    <w:rsid w:val="005B53B5"/>
    <w:rsid w:val="005B53FF"/>
    <w:rsid w:val="005B54C6"/>
    <w:rsid w:val="005B5B6E"/>
    <w:rsid w:val="005B66F9"/>
    <w:rsid w:val="005C0044"/>
    <w:rsid w:val="005C2603"/>
    <w:rsid w:val="005C30A1"/>
    <w:rsid w:val="005C3B7F"/>
    <w:rsid w:val="005C3CED"/>
    <w:rsid w:val="005C6DE1"/>
    <w:rsid w:val="005C73EF"/>
    <w:rsid w:val="005C79E9"/>
    <w:rsid w:val="005C7E70"/>
    <w:rsid w:val="005D2BD6"/>
    <w:rsid w:val="005D388F"/>
    <w:rsid w:val="005D4523"/>
    <w:rsid w:val="005D5866"/>
    <w:rsid w:val="005D5A95"/>
    <w:rsid w:val="005D608D"/>
    <w:rsid w:val="005D7F87"/>
    <w:rsid w:val="005E0E42"/>
    <w:rsid w:val="005E1EF1"/>
    <w:rsid w:val="005E69E6"/>
    <w:rsid w:val="005E7744"/>
    <w:rsid w:val="005F03A1"/>
    <w:rsid w:val="005F0779"/>
    <w:rsid w:val="005F3E31"/>
    <w:rsid w:val="005F48E0"/>
    <w:rsid w:val="005F59C7"/>
    <w:rsid w:val="005F6F64"/>
    <w:rsid w:val="005F7274"/>
    <w:rsid w:val="005F7BDB"/>
    <w:rsid w:val="006003D2"/>
    <w:rsid w:val="00601211"/>
    <w:rsid w:val="00601380"/>
    <w:rsid w:val="00601933"/>
    <w:rsid w:val="006029B7"/>
    <w:rsid w:val="006031A3"/>
    <w:rsid w:val="0060327A"/>
    <w:rsid w:val="00603D80"/>
    <w:rsid w:val="00606349"/>
    <w:rsid w:val="00607A5D"/>
    <w:rsid w:val="006104FE"/>
    <w:rsid w:val="00610C6D"/>
    <w:rsid w:val="00611AE8"/>
    <w:rsid w:val="00612D83"/>
    <w:rsid w:val="006150F1"/>
    <w:rsid w:val="00617C89"/>
    <w:rsid w:val="0062004F"/>
    <w:rsid w:val="006208ED"/>
    <w:rsid w:val="00621EDD"/>
    <w:rsid w:val="0062256E"/>
    <w:rsid w:val="0062294A"/>
    <w:rsid w:val="00624ECD"/>
    <w:rsid w:val="006253A0"/>
    <w:rsid w:val="006266E6"/>
    <w:rsid w:val="00626CAE"/>
    <w:rsid w:val="00627090"/>
    <w:rsid w:val="00627995"/>
    <w:rsid w:val="00627D6F"/>
    <w:rsid w:val="00632524"/>
    <w:rsid w:val="00632679"/>
    <w:rsid w:val="00632D7B"/>
    <w:rsid w:val="00633111"/>
    <w:rsid w:val="0063356D"/>
    <w:rsid w:val="00634298"/>
    <w:rsid w:val="006343D6"/>
    <w:rsid w:val="00634B04"/>
    <w:rsid w:val="00634C4F"/>
    <w:rsid w:val="00634F37"/>
    <w:rsid w:val="00636AFF"/>
    <w:rsid w:val="00641BFE"/>
    <w:rsid w:val="00641DA8"/>
    <w:rsid w:val="00641FD9"/>
    <w:rsid w:val="00641FE6"/>
    <w:rsid w:val="00642029"/>
    <w:rsid w:val="006421CA"/>
    <w:rsid w:val="00643A89"/>
    <w:rsid w:val="00644193"/>
    <w:rsid w:val="00644717"/>
    <w:rsid w:val="0064479B"/>
    <w:rsid w:val="00647A00"/>
    <w:rsid w:val="00650532"/>
    <w:rsid w:val="00650D6D"/>
    <w:rsid w:val="006526CE"/>
    <w:rsid w:val="00652E00"/>
    <w:rsid w:val="00653A85"/>
    <w:rsid w:val="00653C85"/>
    <w:rsid w:val="00654211"/>
    <w:rsid w:val="00654969"/>
    <w:rsid w:val="00655985"/>
    <w:rsid w:val="00655D22"/>
    <w:rsid w:val="00656425"/>
    <w:rsid w:val="006567C8"/>
    <w:rsid w:val="00657572"/>
    <w:rsid w:val="006602BF"/>
    <w:rsid w:val="00660751"/>
    <w:rsid w:val="00662930"/>
    <w:rsid w:val="00664FD2"/>
    <w:rsid w:val="00670B3F"/>
    <w:rsid w:val="00672055"/>
    <w:rsid w:val="00672C66"/>
    <w:rsid w:val="00673CA6"/>
    <w:rsid w:val="00674A47"/>
    <w:rsid w:val="00674AF5"/>
    <w:rsid w:val="006751DA"/>
    <w:rsid w:val="00676849"/>
    <w:rsid w:val="00677AF1"/>
    <w:rsid w:val="00677F74"/>
    <w:rsid w:val="00680C46"/>
    <w:rsid w:val="00682C75"/>
    <w:rsid w:val="00682E8D"/>
    <w:rsid w:val="00683004"/>
    <w:rsid w:val="006830B1"/>
    <w:rsid w:val="006839FB"/>
    <w:rsid w:val="006842EC"/>
    <w:rsid w:val="00686C2A"/>
    <w:rsid w:val="00690106"/>
    <w:rsid w:val="0069059A"/>
    <w:rsid w:val="00691873"/>
    <w:rsid w:val="0069192C"/>
    <w:rsid w:val="00692000"/>
    <w:rsid w:val="00692B85"/>
    <w:rsid w:val="006945D3"/>
    <w:rsid w:val="00695EBB"/>
    <w:rsid w:val="0069622F"/>
    <w:rsid w:val="00696894"/>
    <w:rsid w:val="00696E58"/>
    <w:rsid w:val="006A051F"/>
    <w:rsid w:val="006A25A1"/>
    <w:rsid w:val="006A2B0E"/>
    <w:rsid w:val="006A376B"/>
    <w:rsid w:val="006A38DD"/>
    <w:rsid w:val="006A3D1A"/>
    <w:rsid w:val="006A4720"/>
    <w:rsid w:val="006A48DC"/>
    <w:rsid w:val="006B0C5A"/>
    <w:rsid w:val="006B1D26"/>
    <w:rsid w:val="006B3FAC"/>
    <w:rsid w:val="006B4A01"/>
    <w:rsid w:val="006B535E"/>
    <w:rsid w:val="006B5C40"/>
    <w:rsid w:val="006B5DC1"/>
    <w:rsid w:val="006B6CB9"/>
    <w:rsid w:val="006B71BB"/>
    <w:rsid w:val="006B7361"/>
    <w:rsid w:val="006C12A4"/>
    <w:rsid w:val="006C2131"/>
    <w:rsid w:val="006C2E3D"/>
    <w:rsid w:val="006C355D"/>
    <w:rsid w:val="006C442F"/>
    <w:rsid w:val="006C4537"/>
    <w:rsid w:val="006C5263"/>
    <w:rsid w:val="006C5A65"/>
    <w:rsid w:val="006C5CFF"/>
    <w:rsid w:val="006C7B28"/>
    <w:rsid w:val="006C7F0B"/>
    <w:rsid w:val="006D0796"/>
    <w:rsid w:val="006D1279"/>
    <w:rsid w:val="006D42DF"/>
    <w:rsid w:val="006D6130"/>
    <w:rsid w:val="006E14B7"/>
    <w:rsid w:val="006E1DCC"/>
    <w:rsid w:val="006E2415"/>
    <w:rsid w:val="006E2912"/>
    <w:rsid w:val="006E2DB6"/>
    <w:rsid w:val="006E327C"/>
    <w:rsid w:val="006E32A7"/>
    <w:rsid w:val="006E4D06"/>
    <w:rsid w:val="006E57A3"/>
    <w:rsid w:val="006E5FDD"/>
    <w:rsid w:val="006E6939"/>
    <w:rsid w:val="006E73DF"/>
    <w:rsid w:val="006E73EC"/>
    <w:rsid w:val="006F1289"/>
    <w:rsid w:val="006F160F"/>
    <w:rsid w:val="006F1D75"/>
    <w:rsid w:val="006F3776"/>
    <w:rsid w:val="006F3DA9"/>
    <w:rsid w:val="006F43F0"/>
    <w:rsid w:val="006F46FE"/>
    <w:rsid w:val="006F587A"/>
    <w:rsid w:val="006F5D0A"/>
    <w:rsid w:val="006F5D4C"/>
    <w:rsid w:val="006F6A26"/>
    <w:rsid w:val="006F7626"/>
    <w:rsid w:val="00702E80"/>
    <w:rsid w:val="00705EC1"/>
    <w:rsid w:val="00706770"/>
    <w:rsid w:val="007078BE"/>
    <w:rsid w:val="00710F20"/>
    <w:rsid w:val="00711208"/>
    <w:rsid w:val="0071146A"/>
    <w:rsid w:val="00715B8F"/>
    <w:rsid w:val="007169DC"/>
    <w:rsid w:val="00720789"/>
    <w:rsid w:val="007213CC"/>
    <w:rsid w:val="007215A8"/>
    <w:rsid w:val="00722EB0"/>
    <w:rsid w:val="007237CF"/>
    <w:rsid w:val="007237FA"/>
    <w:rsid w:val="007239FB"/>
    <w:rsid w:val="00724D03"/>
    <w:rsid w:val="00724ED5"/>
    <w:rsid w:val="00726C44"/>
    <w:rsid w:val="00730462"/>
    <w:rsid w:val="0073156A"/>
    <w:rsid w:val="00733358"/>
    <w:rsid w:val="00734015"/>
    <w:rsid w:val="007345AF"/>
    <w:rsid w:val="007349FC"/>
    <w:rsid w:val="00734F5E"/>
    <w:rsid w:val="00735171"/>
    <w:rsid w:val="00735C01"/>
    <w:rsid w:val="00735D7E"/>
    <w:rsid w:val="00741673"/>
    <w:rsid w:val="0074198A"/>
    <w:rsid w:val="00742B46"/>
    <w:rsid w:val="00744693"/>
    <w:rsid w:val="00744885"/>
    <w:rsid w:val="00745001"/>
    <w:rsid w:val="00745391"/>
    <w:rsid w:val="0074575B"/>
    <w:rsid w:val="00750A18"/>
    <w:rsid w:val="00751370"/>
    <w:rsid w:val="00752733"/>
    <w:rsid w:val="0075404E"/>
    <w:rsid w:val="00754926"/>
    <w:rsid w:val="00754E78"/>
    <w:rsid w:val="00754EA6"/>
    <w:rsid w:val="00755230"/>
    <w:rsid w:val="00755697"/>
    <w:rsid w:val="007556C1"/>
    <w:rsid w:val="00756127"/>
    <w:rsid w:val="00756AE3"/>
    <w:rsid w:val="00756EEB"/>
    <w:rsid w:val="00760007"/>
    <w:rsid w:val="007600AA"/>
    <w:rsid w:val="007606B1"/>
    <w:rsid w:val="007612D6"/>
    <w:rsid w:val="0076412D"/>
    <w:rsid w:val="007656F8"/>
    <w:rsid w:val="0077082D"/>
    <w:rsid w:val="00770873"/>
    <w:rsid w:val="007728C5"/>
    <w:rsid w:val="00772C1E"/>
    <w:rsid w:val="007731F4"/>
    <w:rsid w:val="00776D9E"/>
    <w:rsid w:val="007809BA"/>
    <w:rsid w:val="00782438"/>
    <w:rsid w:val="007827FF"/>
    <w:rsid w:val="007843FD"/>
    <w:rsid w:val="00785648"/>
    <w:rsid w:val="00785655"/>
    <w:rsid w:val="00785BD6"/>
    <w:rsid w:val="00785DB0"/>
    <w:rsid w:val="0078600D"/>
    <w:rsid w:val="0078670F"/>
    <w:rsid w:val="00787887"/>
    <w:rsid w:val="00787E43"/>
    <w:rsid w:val="00790825"/>
    <w:rsid w:val="00790E89"/>
    <w:rsid w:val="00790F80"/>
    <w:rsid w:val="00791F0B"/>
    <w:rsid w:val="007925B3"/>
    <w:rsid w:val="00792F23"/>
    <w:rsid w:val="007930DA"/>
    <w:rsid w:val="00793574"/>
    <w:rsid w:val="00795154"/>
    <w:rsid w:val="007952BE"/>
    <w:rsid w:val="007953D5"/>
    <w:rsid w:val="00796290"/>
    <w:rsid w:val="00797CBA"/>
    <w:rsid w:val="007A0824"/>
    <w:rsid w:val="007A142D"/>
    <w:rsid w:val="007A2396"/>
    <w:rsid w:val="007A291C"/>
    <w:rsid w:val="007A43BD"/>
    <w:rsid w:val="007A4914"/>
    <w:rsid w:val="007A58EB"/>
    <w:rsid w:val="007A60C2"/>
    <w:rsid w:val="007B00BA"/>
    <w:rsid w:val="007B07A8"/>
    <w:rsid w:val="007B1019"/>
    <w:rsid w:val="007B1615"/>
    <w:rsid w:val="007B241C"/>
    <w:rsid w:val="007B2C72"/>
    <w:rsid w:val="007B3512"/>
    <w:rsid w:val="007B6458"/>
    <w:rsid w:val="007B6E0F"/>
    <w:rsid w:val="007C070B"/>
    <w:rsid w:val="007C101B"/>
    <w:rsid w:val="007C148E"/>
    <w:rsid w:val="007C1C0A"/>
    <w:rsid w:val="007C1D98"/>
    <w:rsid w:val="007C2ABC"/>
    <w:rsid w:val="007C2F36"/>
    <w:rsid w:val="007C2FA3"/>
    <w:rsid w:val="007C4F77"/>
    <w:rsid w:val="007C5140"/>
    <w:rsid w:val="007C54D5"/>
    <w:rsid w:val="007C5A6F"/>
    <w:rsid w:val="007C625D"/>
    <w:rsid w:val="007C6568"/>
    <w:rsid w:val="007C657F"/>
    <w:rsid w:val="007C68DF"/>
    <w:rsid w:val="007C6F8C"/>
    <w:rsid w:val="007C745B"/>
    <w:rsid w:val="007D109A"/>
    <w:rsid w:val="007D1210"/>
    <w:rsid w:val="007D1A6D"/>
    <w:rsid w:val="007D1B59"/>
    <w:rsid w:val="007D2463"/>
    <w:rsid w:val="007D4401"/>
    <w:rsid w:val="007D55BF"/>
    <w:rsid w:val="007D5C99"/>
    <w:rsid w:val="007D6700"/>
    <w:rsid w:val="007D6EFB"/>
    <w:rsid w:val="007E0213"/>
    <w:rsid w:val="007E060D"/>
    <w:rsid w:val="007E225C"/>
    <w:rsid w:val="007E5A13"/>
    <w:rsid w:val="007E5AE2"/>
    <w:rsid w:val="007E787A"/>
    <w:rsid w:val="007F025B"/>
    <w:rsid w:val="007F03CB"/>
    <w:rsid w:val="007F1E57"/>
    <w:rsid w:val="007F36AF"/>
    <w:rsid w:val="007F3AC0"/>
    <w:rsid w:val="007F4035"/>
    <w:rsid w:val="007F4576"/>
    <w:rsid w:val="007F4F1B"/>
    <w:rsid w:val="007F70D4"/>
    <w:rsid w:val="008001F5"/>
    <w:rsid w:val="00800DCF"/>
    <w:rsid w:val="00801294"/>
    <w:rsid w:val="00801FA2"/>
    <w:rsid w:val="008027D4"/>
    <w:rsid w:val="00803443"/>
    <w:rsid w:val="008037E2"/>
    <w:rsid w:val="00805B7F"/>
    <w:rsid w:val="0081079F"/>
    <w:rsid w:val="008109BB"/>
    <w:rsid w:val="00810A3B"/>
    <w:rsid w:val="00811804"/>
    <w:rsid w:val="00813208"/>
    <w:rsid w:val="0081332F"/>
    <w:rsid w:val="00813999"/>
    <w:rsid w:val="0081463C"/>
    <w:rsid w:val="0081536F"/>
    <w:rsid w:val="0081673A"/>
    <w:rsid w:val="00816DD1"/>
    <w:rsid w:val="00816EB3"/>
    <w:rsid w:val="0082329B"/>
    <w:rsid w:val="0082471D"/>
    <w:rsid w:val="0083044D"/>
    <w:rsid w:val="0083174C"/>
    <w:rsid w:val="00831FAD"/>
    <w:rsid w:val="008320BB"/>
    <w:rsid w:val="00832175"/>
    <w:rsid w:val="00832F14"/>
    <w:rsid w:val="0083328E"/>
    <w:rsid w:val="00833690"/>
    <w:rsid w:val="00833CB5"/>
    <w:rsid w:val="00834EC2"/>
    <w:rsid w:val="00835824"/>
    <w:rsid w:val="008365C9"/>
    <w:rsid w:val="00837CCE"/>
    <w:rsid w:val="008419A0"/>
    <w:rsid w:val="00842B24"/>
    <w:rsid w:val="00842CE7"/>
    <w:rsid w:val="00843512"/>
    <w:rsid w:val="0084383F"/>
    <w:rsid w:val="00843D0F"/>
    <w:rsid w:val="008473D0"/>
    <w:rsid w:val="00847595"/>
    <w:rsid w:val="00847BC0"/>
    <w:rsid w:val="00847E2E"/>
    <w:rsid w:val="00850ABC"/>
    <w:rsid w:val="0085104C"/>
    <w:rsid w:val="008518B8"/>
    <w:rsid w:val="00852093"/>
    <w:rsid w:val="00852796"/>
    <w:rsid w:val="00852945"/>
    <w:rsid w:val="00854D09"/>
    <w:rsid w:val="00854D62"/>
    <w:rsid w:val="0085518D"/>
    <w:rsid w:val="0085536F"/>
    <w:rsid w:val="00856AA7"/>
    <w:rsid w:val="008575AF"/>
    <w:rsid w:val="00864B3E"/>
    <w:rsid w:val="00866021"/>
    <w:rsid w:val="008672A3"/>
    <w:rsid w:val="008717D0"/>
    <w:rsid w:val="0087298F"/>
    <w:rsid w:val="00872DA1"/>
    <w:rsid w:val="0087683C"/>
    <w:rsid w:val="0087780D"/>
    <w:rsid w:val="008778E1"/>
    <w:rsid w:val="0088035E"/>
    <w:rsid w:val="00880F76"/>
    <w:rsid w:val="00881AE2"/>
    <w:rsid w:val="008837EB"/>
    <w:rsid w:val="00883B69"/>
    <w:rsid w:val="00883EDA"/>
    <w:rsid w:val="008845AE"/>
    <w:rsid w:val="008848AC"/>
    <w:rsid w:val="00884AC1"/>
    <w:rsid w:val="00885937"/>
    <w:rsid w:val="008859BC"/>
    <w:rsid w:val="00887D3C"/>
    <w:rsid w:val="00887F24"/>
    <w:rsid w:val="00890B26"/>
    <w:rsid w:val="0089198B"/>
    <w:rsid w:val="00891B71"/>
    <w:rsid w:val="00891D65"/>
    <w:rsid w:val="00892BB0"/>
    <w:rsid w:val="00893393"/>
    <w:rsid w:val="0089386D"/>
    <w:rsid w:val="0089533F"/>
    <w:rsid w:val="00895DDB"/>
    <w:rsid w:val="008A487B"/>
    <w:rsid w:val="008A4F4F"/>
    <w:rsid w:val="008A5EE7"/>
    <w:rsid w:val="008A6CE7"/>
    <w:rsid w:val="008A72E5"/>
    <w:rsid w:val="008A73C1"/>
    <w:rsid w:val="008B1E3E"/>
    <w:rsid w:val="008B22C6"/>
    <w:rsid w:val="008B4454"/>
    <w:rsid w:val="008B7A8A"/>
    <w:rsid w:val="008B7C01"/>
    <w:rsid w:val="008C0301"/>
    <w:rsid w:val="008C04F8"/>
    <w:rsid w:val="008C17B5"/>
    <w:rsid w:val="008C2688"/>
    <w:rsid w:val="008C2E98"/>
    <w:rsid w:val="008C30EF"/>
    <w:rsid w:val="008C519D"/>
    <w:rsid w:val="008C5665"/>
    <w:rsid w:val="008C5A3E"/>
    <w:rsid w:val="008C67FD"/>
    <w:rsid w:val="008C6C95"/>
    <w:rsid w:val="008C73D7"/>
    <w:rsid w:val="008C7C81"/>
    <w:rsid w:val="008D013E"/>
    <w:rsid w:val="008D0F01"/>
    <w:rsid w:val="008D126B"/>
    <w:rsid w:val="008D21F3"/>
    <w:rsid w:val="008D2A56"/>
    <w:rsid w:val="008D745A"/>
    <w:rsid w:val="008E0457"/>
    <w:rsid w:val="008E3A36"/>
    <w:rsid w:val="008E4436"/>
    <w:rsid w:val="008E5DE4"/>
    <w:rsid w:val="008E5EC1"/>
    <w:rsid w:val="008E6F8B"/>
    <w:rsid w:val="008F15EF"/>
    <w:rsid w:val="008F1C4D"/>
    <w:rsid w:val="008F25E4"/>
    <w:rsid w:val="008F26CD"/>
    <w:rsid w:val="008F3F22"/>
    <w:rsid w:val="008F434C"/>
    <w:rsid w:val="008F5585"/>
    <w:rsid w:val="008F7B37"/>
    <w:rsid w:val="00903053"/>
    <w:rsid w:val="0090336E"/>
    <w:rsid w:val="00903C1A"/>
    <w:rsid w:val="00904D54"/>
    <w:rsid w:val="00904F5D"/>
    <w:rsid w:val="00905DB6"/>
    <w:rsid w:val="00906433"/>
    <w:rsid w:val="00906534"/>
    <w:rsid w:val="00906CE0"/>
    <w:rsid w:val="00906E0C"/>
    <w:rsid w:val="009073B7"/>
    <w:rsid w:val="00910DC8"/>
    <w:rsid w:val="0091163B"/>
    <w:rsid w:val="00911F3C"/>
    <w:rsid w:val="00912E47"/>
    <w:rsid w:val="00913302"/>
    <w:rsid w:val="00913F46"/>
    <w:rsid w:val="00914C2F"/>
    <w:rsid w:val="0091523B"/>
    <w:rsid w:val="0091585B"/>
    <w:rsid w:val="009167FD"/>
    <w:rsid w:val="009170DB"/>
    <w:rsid w:val="0091723A"/>
    <w:rsid w:val="00917712"/>
    <w:rsid w:val="009202D8"/>
    <w:rsid w:val="00920453"/>
    <w:rsid w:val="0092133D"/>
    <w:rsid w:val="009214E1"/>
    <w:rsid w:val="00921C40"/>
    <w:rsid w:val="00922BA3"/>
    <w:rsid w:val="00923300"/>
    <w:rsid w:val="0092354F"/>
    <w:rsid w:val="009238A5"/>
    <w:rsid w:val="0092396C"/>
    <w:rsid w:val="00924E19"/>
    <w:rsid w:val="00925BD4"/>
    <w:rsid w:val="00926871"/>
    <w:rsid w:val="009272CD"/>
    <w:rsid w:val="0093156D"/>
    <w:rsid w:val="00933DDF"/>
    <w:rsid w:val="00934FF3"/>
    <w:rsid w:val="00937A06"/>
    <w:rsid w:val="0094133D"/>
    <w:rsid w:val="00943029"/>
    <w:rsid w:val="00943934"/>
    <w:rsid w:val="00943C02"/>
    <w:rsid w:val="00944407"/>
    <w:rsid w:val="00944D1C"/>
    <w:rsid w:val="00945239"/>
    <w:rsid w:val="009462D8"/>
    <w:rsid w:val="00947724"/>
    <w:rsid w:val="009509DE"/>
    <w:rsid w:val="00950BA5"/>
    <w:rsid w:val="0095131C"/>
    <w:rsid w:val="009543EC"/>
    <w:rsid w:val="009544CB"/>
    <w:rsid w:val="009568A8"/>
    <w:rsid w:val="009614C3"/>
    <w:rsid w:val="009620CA"/>
    <w:rsid w:val="009625CA"/>
    <w:rsid w:val="00962A33"/>
    <w:rsid w:val="00963901"/>
    <w:rsid w:val="00963C33"/>
    <w:rsid w:val="00964C73"/>
    <w:rsid w:val="00965511"/>
    <w:rsid w:val="0097039C"/>
    <w:rsid w:val="0097042E"/>
    <w:rsid w:val="0097122B"/>
    <w:rsid w:val="00971CD6"/>
    <w:rsid w:val="0097500D"/>
    <w:rsid w:val="0097513E"/>
    <w:rsid w:val="00980EE6"/>
    <w:rsid w:val="00980FBD"/>
    <w:rsid w:val="009864CD"/>
    <w:rsid w:val="0098763C"/>
    <w:rsid w:val="00987786"/>
    <w:rsid w:val="00991639"/>
    <w:rsid w:val="009920D3"/>
    <w:rsid w:val="00994F6D"/>
    <w:rsid w:val="00995EEF"/>
    <w:rsid w:val="00995EFE"/>
    <w:rsid w:val="00996AFD"/>
    <w:rsid w:val="009A1170"/>
    <w:rsid w:val="009A40F0"/>
    <w:rsid w:val="009A49EE"/>
    <w:rsid w:val="009A5727"/>
    <w:rsid w:val="009A5D1F"/>
    <w:rsid w:val="009A6CD8"/>
    <w:rsid w:val="009B075E"/>
    <w:rsid w:val="009B1C3D"/>
    <w:rsid w:val="009B3019"/>
    <w:rsid w:val="009B3815"/>
    <w:rsid w:val="009B4204"/>
    <w:rsid w:val="009B5150"/>
    <w:rsid w:val="009B5400"/>
    <w:rsid w:val="009B593D"/>
    <w:rsid w:val="009C08CC"/>
    <w:rsid w:val="009C0CC1"/>
    <w:rsid w:val="009C2B7E"/>
    <w:rsid w:val="009C5549"/>
    <w:rsid w:val="009C6FDA"/>
    <w:rsid w:val="009C749D"/>
    <w:rsid w:val="009C7E63"/>
    <w:rsid w:val="009D0616"/>
    <w:rsid w:val="009D073C"/>
    <w:rsid w:val="009D0A86"/>
    <w:rsid w:val="009D17ED"/>
    <w:rsid w:val="009D19B7"/>
    <w:rsid w:val="009D1D5E"/>
    <w:rsid w:val="009D2106"/>
    <w:rsid w:val="009D4EEC"/>
    <w:rsid w:val="009D572A"/>
    <w:rsid w:val="009E041F"/>
    <w:rsid w:val="009E1EBA"/>
    <w:rsid w:val="009E3133"/>
    <w:rsid w:val="009E3892"/>
    <w:rsid w:val="009E428E"/>
    <w:rsid w:val="009E45A6"/>
    <w:rsid w:val="009E4671"/>
    <w:rsid w:val="009E4D0D"/>
    <w:rsid w:val="009E611A"/>
    <w:rsid w:val="009E6666"/>
    <w:rsid w:val="009E7795"/>
    <w:rsid w:val="009E7DDA"/>
    <w:rsid w:val="009F080A"/>
    <w:rsid w:val="009F0A0B"/>
    <w:rsid w:val="009F0DFB"/>
    <w:rsid w:val="009F100C"/>
    <w:rsid w:val="009F161C"/>
    <w:rsid w:val="009F270F"/>
    <w:rsid w:val="009F2BC8"/>
    <w:rsid w:val="009F2C4E"/>
    <w:rsid w:val="009F410F"/>
    <w:rsid w:val="009F4682"/>
    <w:rsid w:val="009F4D05"/>
    <w:rsid w:val="009F5295"/>
    <w:rsid w:val="009F5F17"/>
    <w:rsid w:val="009F7699"/>
    <w:rsid w:val="00A0074C"/>
    <w:rsid w:val="00A01687"/>
    <w:rsid w:val="00A0185E"/>
    <w:rsid w:val="00A031CD"/>
    <w:rsid w:val="00A03FCD"/>
    <w:rsid w:val="00A07C93"/>
    <w:rsid w:val="00A1078A"/>
    <w:rsid w:val="00A11D07"/>
    <w:rsid w:val="00A14493"/>
    <w:rsid w:val="00A1452C"/>
    <w:rsid w:val="00A15E72"/>
    <w:rsid w:val="00A17E24"/>
    <w:rsid w:val="00A233C0"/>
    <w:rsid w:val="00A23710"/>
    <w:rsid w:val="00A24A9F"/>
    <w:rsid w:val="00A24C3A"/>
    <w:rsid w:val="00A263CF"/>
    <w:rsid w:val="00A273B2"/>
    <w:rsid w:val="00A27A13"/>
    <w:rsid w:val="00A27B2B"/>
    <w:rsid w:val="00A30D4E"/>
    <w:rsid w:val="00A310B9"/>
    <w:rsid w:val="00A317A8"/>
    <w:rsid w:val="00A31870"/>
    <w:rsid w:val="00A32A97"/>
    <w:rsid w:val="00A34A35"/>
    <w:rsid w:val="00A371FE"/>
    <w:rsid w:val="00A374BC"/>
    <w:rsid w:val="00A4152C"/>
    <w:rsid w:val="00A418D2"/>
    <w:rsid w:val="00A430DB"/>
    <w:rsid w:val="00A507DD"/>
    <w:rsid w:val="00A50A2F"/>
    <w:rsid w:val="00A50B0F"/>
    <w:rsid w:val="00A51161"/>
    <w:rsid w:val="00A51358"/>
    <w:rsid w:val="00A524F0"/>
    <w:rsid w:val="00A52DA5"/>
    <w:rsid w:val="00A55F01"/>
    <w:rsid w:val="00A57260"/>
    <w:rsid w:val="00A60C8B"/>
    <w:rsid w:val="00A615FF"/>
    <w:rsid w:val="00A63511"/>
    <w:rsid w:val="00A637AF"/>
    <w:rsid w:val="00A64681"/>
    <w:rsid w:val="00A64B69"/>
    <w:rsid w:val="00A64EA3"/>
    <w:rsid w:val="00A650C6"/>
    <w:rsid w:val="00A6546F"/>
    <w:rsid w:val="00A66ACB"/>
    <w:rsid w:val="00A66CC0"/>
    <w:rsid w:val="00A67316"/>
    <w:rsid w:val="00A70464"/>
    <w:rsid w:val="00A706C7"/>
    <w:rsid w:val="00A71EE4"/>
    <w:rsid w:val="00A732D4"/>
    <w:rsid w:val="00A7330B"/>
    <w:rsid w:val="00A74A1A"/>
    <w:rsid w:val="00A74ACC"/>
    <w:rsid w:val="00A74F95"/>
    <w:rsid w:val="00A759DA"/>
    <w:rsid w:val="00A766DE"/>
    <w:rsid w:val="00A778A3"/>
    <w:rsid w:val="00A8023E"/>
    <w:rsid w:val="00A809F0"/>
    <w:rsid w:val="00A80E64"/>
    <w:rsid w:val="00A8215A"/>
    <w:rsid w:val="00A82435"/>
    <w:rsid w:val="00A82577"/>
    <w:rsid w:val="00A825D4"/>
    <w:rsid w:val="00A82785"/>
    <w:rsid w:val="00A84493"/>
    <w:rsid w:val="00A85FA5"/>
    <w:rsid w:val="00A86212"/>
    <w:rsid w:val="00A864A4"/>
    <w:rsid w:val="00A87200"/>
    <w:rsid w:val="00A87AC1"/>
    <w:rsid w:val="00A9030E"/>
    <w:rsid w:val="00A92C06"/>
    <w:rsid w:val="00A9328B"/>
    <w:rsid w:val="00A93D94"/>
    <w:rsid w:val="00A93E92"/>
    <w:rsid w:val="00A947BF"/>
    <w:rsid w:val="00A94E65"/>
    <w:rsid w:val="00A95473"/>
    <w:rsid w:val="00A95C49"/>
    <w:rsid w:val="00A9630E"/>
    <w:rsid w:val="00A9728B"/>
    <w:rsid w:val="00AA022F"/>
    <w:rsid w:val="00AA02A7"/>
    <w:rsid w:val="00AA03BC"/>
    <w:rsid w:val="00AA2120"/>
    <w:rsid w:val="00AA32E8"/>
    <w:rsid w:val="00AA58BF"/>
    <w:rsid w:val="00AA62D6"/>
    <w:rsid w:val="00AA7BD9"/>
    <w:rsid w:val="00AB149A"/>
    <w:rsid w:val="00AB242E"/>
    <w:rsid w:val="00AB2CA7"/>
    <w:rsid w:val="00AB358D"/>
    <w:rsid w:val="00AB49E7"/>
    <w:rsid w:val="00AB54EE"/>
    <w:rsid w:val="00AB58A2"/>
    <w:rsid w:val="00AB5B64"/>
    <w:rsid w:val="00AB6267"/>
    <w:rsid w:val="00AB6E54"/>
    <w:rsid w:val="00AB6E7C"/>
    <w:rsid w:val="00AB721B"/>
    <w:rsid w:val="00AB7687"/>
    <w:rsid w:val="00AB7E89"/>
    <w:rsid w:val="00AC10BE"/>
    <w:rsid w:val="00AC34FE"/>
    <w:rsid w:val="00AC4930"/>
    <w:rsid w:val="00AC5E3B"/>
    <w:rsid w:val="00AC5FCF"/>
    <w:rsid w:val="00AC615C"/>
    <w:rsid w:val="00AC642A"/>
    <w:rsid w:val="00AC69A0"/>
    <w:rsid w:val="00AC6BB5"/>
    <w:rsid w:val="00AC7E46"/>
    <w:rsid w:val="00AD1028"/>
    <w:rsid w:val="00AD1710"/>
    <w:rsid w:val="00AD2706"/>
    <w:rsid w:val="00AD3234"/>
    <w:rsid w:val="00AD3310"/>
    <w:rsid w:val="00AD3920"/>
    <w:rsid w:val="00AD66A1"/>
    <w:rsid w:val="00AD6938"/>
    <w:rsid w:val="00AE183D"/>
    <w:rsid w:val="00AE1DAD"/>
    <w:rsid w:val="00AE286C"/>
    <w:rsid w:val="00AE341E"/>
    <w:rsid w:val="00AE4C37"/>
    <w:rsid w:val="00AE5AF7"/>
    <w:rsid w:val="00AE5EF3"/>
    <w:rsid w:val="00AE6B8A"/>
    <w:rsid w:val="00AE72F1"/>
    <w:rsid w:val="00AE7438"/>
    <w:rsid w:val="00AE7FEB"/>
    <w:rsid w:val="00AF0733"/>
    <w:rsid w:val="00AF0E52"/>
    <w:rsid w:val="00AF182D"/>
    <w:rsid w:val="00AF2BB1"/>
    <w:rsid w:val="00AF3E2A"/>
    <w:rsid w:val="00AF4545"/>
    <w:rsid w:val="00AF4AF7"/>
    <w:rsid w:val="00AF6D22"/>
    <w:rsid w:val="00AF6DC2"/>
    <w:rsid w:val="00AF79FF"/>
    <w:rsid w:val="00AF7F8C"/>
    <w:rsid w:val="00B023FF"/>
    <w:rsid w:val="00B03B04"/>
    <w:rsid w:val="00B06759"/>
    <w:rsid w:val="00B0677E"/>
    <w:rsid w:val="00B06C2B"/>
    <w:rsid w:val="00B10545"/>
    <w:rsid w:val="00B122A6"/>
    <w:rsid w:val="00B12317"/>
    <w:rsid w:val="00B13077"/>
    <w:rsid w:val="00B16678"/>
    <w:rsid w:val="00B214A8"/>
    <w:rsid w:val="00B24A10"/>
    <w:rsid w:val="00B2509C"/>
    <w:rsid w:val="00B25648"/>
    <w:rsid w:val="00B258DA"/>
    <w:rsid w:val="00B25FC7"/>
    <w:rsid w:val="00B26651"/>
    <w:rsid w:val="00B267E6"/>
    <w:rsid w:val="00B2794A"/>
    <w:rsid w:val="00B27FC6"/>
    <w:rsid w:val="00B30DEB"/>
    <w:rsid w:val="00B3131D"/>
    <w:rsid w:val="00B31859"/>
    <w:rsid w:val="00B32536"/>
    <w:rsid w:val="00B351B7"/>
    <w:rsid w:val="00B35E86"/>
    <w:rsid w:val="00B36215"/>
    <w:rsid w:val="00B36865"/>
    <w:rsid w:val="00B371F3"/>
    <w:rsid w:val="00B375A6"/>
    <w:rsid w:val="00B37A44"/>
    <w:rsid w:val="00B37B8A"/>
    <w:rsid w:val="00B37C67"/>
    <w:rsid w:val="00B41C70"/>
    <w:rsid w:val="00B424A4"/>
    <w:rsid w:val="00B43911"/>
    <w:rsid w:val="00B44DBC"/>
    <w:rsid w:val="00B46667"/>
    <w:rsid w:val="00B46F7E"/>
    <w:rsid w:val="00B4726D"/>
    <w:rsid w:val="00B47CC0"/>
    <w:rsid w:val="00B47F82"/>
    <w:rsid w:val="00B5093F"/>
    <w:rsid w:val="00B521C9"/>
    <w:rsid w:val="00B52481"/>
    <w:rsid w:val="00B52892"/>
    <w:rsid w:val="00B529DF"/>
    <w:rsid w:val="00B52A71"/>
    <w:rsid w:val="00B52B00"/>
    <w:rsid w:val="00B52DCB"/>
    <w:rsid w:val="00B56753"/>
    <w:rsid w:val="00B568C3"/>
    <w:rsid w:val="00B56A5F"/>
    <w:rsid w:val="00B56D2B"/>
    <w:rsid w:val="00B60365"/>
    <w:rsid w:val="00B60C8A"/>
    <w:rsid w:val="00B6157B"/>
    <w:rsid w:val="00B629C8"/>
    <w:rsid w:val="00B63238"/>
    <w:rsid w:val="00B63D33"/>
    <w:rsid w:val="00B64E05"/>
    <w:rsid w:val="00B64FBC"/>
    <w:rsid w:val="00B6507C"/>
    <w:rsid w:val="00B65A83"/>
    <w:rsid w:val="00B71114"/>
    <w:rsid w:val="00B71189"/>
    <w:rsid w:val="00B71395"/>
    <w:rsid w:val="00B71BAC"/>
    <w:rsid w:val="00B71E9C"/>
    <w:rsid w:val="00B72A01"/>
    <w:rsid w:val="00B73D5E"/>
    <w:rsid w:val="00B740E1"/>
    <w:rsid w:val="00B757AF"/>
    <w:rsid w:val="00B76DA9"/>
    <w:rsid w:val="00B77ED9"/>
    <w:rsid w:val="00B83498"/>
    <w:rsid w:val="00B83690"/>
    <w:rsid w:val="00B8370F"/>
    <w:rsid w:val="00B859E8"/>
    <w:rsid w:val="00B861BB"/>
    <w:rsid w:val="00B86BE1"/>
    <w:rsid w:val="00B86F9E"/>
    <w:rsid w:val="00B87AC6"/>
    <w:rsid w:val="00B90046"/>
    <w:rsid w:val="00B91129"/>
    <w:rsid w:val="00B91764"/>
    <w:rsid w:val="00B92CE5"/>
    <w:rsid w:val="00B9432F"/>
    <w:rsid w:val="00B94E06"/>
    <w:rsid w:val="00B95795"/>
    <w:rsid w:val="00B959F1"/>
    <w:rsid w:val="00B95A0B"/>
    <w:rsid w:val="00B96320"/>
    <w:rsid w:val="00B9642A"/>
    <w:rsid w:val="00B97087"/>
    <w:rsid w:val="00B97B52"/>
    <w:rsid w:val="00BA0CB1"/>
    <w:rsid w:val="00BA0DA1"/>
    <w:rsid w:val="00BA11C0"/>
    <w:rsid w:val="00BA1503"/>
    <w:rsid w:val="00BA2B4E"/>
    <w:rsid w:val="00BA4339"/>
    <w:rsid w:val="00BA4A57"/>
    <w:rsid w:val="00BA4F45"/>
    <w:rsid w:val="00BA6123"/>
    <w:rsid w:val="00BA6158"/>
    <w:rsid w:val="00BA63F9"/>
    <w:rsid w:val="00BA64F1"/>
    <w:rsid w:val="00BA6C02"/>
    <w:rsid w:val="00BB0419"/>
    <w:rsid w:val="00BB0D58"/>
    <w:rsid w:val="00BB1C76"/>
    <w:rsid w:val="00BB218B"/>
    <w:rsid w:val="00BB2398"/>
    <w:rsid w:val="00BB56BE"/>
    <w:rsid w:val="00BB63C7"/>
    <w:rsid w:val="00BB6AE8"/>
    <w:rsid w:val="00BC3986"/>
    <w:rsid w:val="00BC4413"/>
    <w:rsid w:val="00BC465C"/>
    <w:rsid w:val="00BC5306"/>
    <w:rsid w:val="00BC5613"/>
    <w:rsid w:val="00BC5E1C"/>
    <w:rsid w:val="00BC7D30"/>
    <w:rsid w:val="00BD0C76"/>
    <w:rsid w:val="00BD0FCB"/>
    <w:rsid w:val="00BD1934"/>
    <w:rsid w:val="00BD2661"/>
    <w:rsid w:val="00BD2726"/>
    <w:rsid w:val="00BD387F"/>
    <w:rsid w:val="00BD406A"/>
    <w:rsid w:val="00BD6CBC"/>
    <w:rsid w:val="00BD7C66"/>
    <w:rsid w:val="00BE0443"/>
    <w:rsid w:val="00BE2EF8"/>
    <w:rsid w:val="00BE49FE"/>
    <w:rsid w:val="00BE4DFD"/>
    <w:rsid w:val="00BE5984"/>
    <w:rsid w:val="00BE6BEF"/>
    <w:rsid w:val="00BE6C2D"/>
    <w:rsid w:val="00BE6DDE"/>
    <w:rsid w:val="00BF01EA"/>
    <w:rsid w:val="00BF15F1"/>
    <w:rsid w:val="00BF19E0"/>
    <w:rsid w:val="00BF4209"/>
    <w:rsid w:val="00BF480D"/>
    <w:rsid w:val="00BF622D"/>
    <w:rsid w:val="00BF6D0C"/>
    <w:rsid w:val="00C00079"/>
    <w:rsid w:val="00C001F8"/>
    <w:rsid w:val="00C002EC"/>
    <w:rsid w:val="00C0030F"/>
    <w:rsid w:val="00C02601"/>
    <w:rsid w:val="00C0296B"/>
    <w:rsid w:val="00C02B92"/>
    <w:rsid w:val="00C03783"/>
    <w:rsid w:val="00C03EBD"/>
    <w:rsid w:val="00C03FA3"/>
    <w:rsid w:val="00C046FC"/>
    <w:rsid w:val="00C0531B"/>
    <w:rsid w:val="00C063FB"/>
    <w:rsid w:val="00C078F2"/>
    <w:rsid w:val="00C1080E"/>
    <w:rsid w:val="00C10C05"/>
    <w:rsid w:val="00C10DEC"/>
    <w:rsid w:val="00C10EDD"/>
    <w:rsid w:val="00C13D52"/>
    <w:rsid w:val="00C145F6"/>
    <w:rsid w:val="00C163DC"/>
    <w:rsid w:val="00C163FB"/>
    <w:rsid w:val="00C17661"/>
    <w:rsid w:val="00C17955"/>
    <w:rsid w:val="00C205C1"/>
    <w:rsid w:val="00C23141"/>
    <w:rsid w:val="00C2500D"/>
    <w:rsid w:val="00C2682E"/>
    <w:rsid w:val="00C2699F"/>
    <w:rsid w:val="00C3059C"/>
    <w:rsid w:val="00C30728"/>
    <w:rsid w:val="00C312F3"/>
    <w:rsid w:val="00C31564"/>
    <w:rsid w:val="00C31E08"/>
    <w:rsid w:val="00C32112"/>
    <w:rsid w:val="00C3237E"/>
    <w:rsid w:val="00C32D6E"/>
    <w:rsid w:val="00C330C5"/>
    <w:rsid w:val="00C3352C"/>
    <w:rsid w:val="00C35523"/>
    <w:rsid w:val="00C35924"/>
    <w:rsid w:val="00C36982"/>
    <w:rsid w:val="00C37D71"/>
    <w:rsid w:val="00C40130"/>
    <w:rsid w:val="00C41562"/>
    <w:rsid w:val="00C41CEE"/>
    <w:rsid w:val="00C41DA4"/>
    <w:rsid w:val="00C42504"/>
    <w:rsid w:val="00C42A65"/>
    <w:rsid w:val="00C43417"/>
    <w:rsid w:val="00C43BE0"/>
    <w:rsid w:val="00C44174"/>
    <w:rsid w:val="00C450B7"/>
    <w:rsid w:val="00C45E2B"/>
    <w:rsid w:val="00C461C1"/>
    <w:rsid w:val="00C478AB"/>
    <w:rsid w:val="00C47D74"/>
    <w:rsid w:val="00C5045B"/>
    <w:rsid w:val="00C51CB4"/>
    <w:rsid w:val="00C51DB1"/>
    <w:rsid w:val="00C52229"/>
    <w:rsid w:val="00C5246C"/>
    <w:rsid w:val="00C5327D"/>
    <w:rsid w:val="00C53A38"/>
    <w:rsid w:val="00C549B7"/>
    <w:rsid w:val="00C54F0A"/>
    <w:rsid w:val="00C5572B"/>
    <w:rsid w:val="00C55AF4"/>
    <w:rsid w:val="00C573A8"/>
    <w:rsid w:val="00C57C10"/>
    <w:rsid w:val="00C62542"/>
    <w:rsid w:val="00C6381E"/>
    <w:rsid w:val="00C63B6D"/>
    <w:rsid w:val="00C6522A"/>
    <w:rsid w:val="00C66266"/>
    <w:rsid w:val="00C66528"/>
    <w:rsid w:val="00C679AF"/>
    <w:rsid w:val="00C67EF7"/>
    <w:rsid w:val="00C70197"/>
    <w:rsid w:val="00C722A4"/>
    <w:rsid w:val="00C73BF7"/>
    <w:rsid w:val="00C73C6B"/>
    <w:rsid w:val="00C7419B"/>
    <w:rsid w:val="00C7429A"/>
    <w:rsid w:val="00C7445D"/>
    <w:rsid w:val="00C74E9D"/>
    <w:rsid w:val="00C75005"/>
    <w:rsid w:val="00C75C99"/>
    <w:rsid w:val="00C7638A"/>
    <w:rsid w:val="00C767E5"/>
    <w:rsid w:val="00C76C7F"/>
    <w:rsid w:val="00C775C7"/>
    <w:rsid w:val="00C77C03"/>
    <w:rsid w:val="00C80BC4"/>
    <w:rsid w:val="00C836CB"/>
    <w:rsid w:val="00C83B8B"/>
    <w:rsid w:val="00C83EA2"/>
    <w:rsid w:val="00C85F60"/>
    <w:rsid w:val="00C876F0"/>
    <w:rsid w:val="00C87DCA"/>
    <w:rsid w:val="00C87F95"/>
    <w:rsid w:val="00C90BA3"/>
    <w:rsid w:val="00C9152A"/>
    <w:rsid w:val="00C9190D"/>
    <w:rsid w:val="00C92BB4"/>
    <w:rsid w:val="00C93B66"/>
    <w:rsid w:val="00C942DF"/>
    <w:rsid w:val="00C9503F"/>
    <w:rsid w:val="00C97337"/>
    <w:rsid w:val="00C97C5A"/>
    <w:rsid w:val="00C97EB1"/>
    <w:rsid w:val="00CA0672"/>
    <w:rsid w:val="00CA0D4D"/>
    <w:rsid w:val="00CA1AF2"/>
    <w:rsid w:val="00CA1E00"/>
    <w:rsid w:val="00CA2475"/>
    <w:rsid w:val="00CA2D71"/>
    <w:rsid w:val="00CA3E4D"/>
    <w:rsid w:val="00CA4255"/>
    <w:rsid w:val="00CA5C69"/>
    <w:rsid w:val="00CA6006"/>
    <w:rsid w:val="00CB096B"/>
    <w:rsid w:val="00CB0ED4"/>
    <w:rsid w:val="00CB186C"/>
    <w:rsid w:val="00CB196A"/>
    <w:rsid w:val="00CB1E71"/>
    <w:rsid w:val="00CB2220"/>
    <w:rsid w:val="00CB2D53"/>
    <w:rsid w:val="00CB2F6A"/>
    <w:rsid w:val="00CB3414"/>
    <w:rsid w:val="00CB4827"/>
    <w:rsid w:val="00CB5849"/>
    <w:rsid w:val="00CB5B1A"/>
    <w:rsid w:val="00CB65C5"/>
    <w:rsid w:val="00CB674C"/>
    <w:rsid w:val="00CB6EFB"/>
    <w:rsid w:val="00CB7564"/>
    <w:rsid w:val="00CB7D2B"/>
    <w:rsid w:val="00CC074D"/>
    <w:rsid w:val="00CC1DDA"/>
    <w:rsid w:val="00CC2D8E"/>
    <w:rsid w:val="00CC3287"/>
    <w:rsid w:val="00CC3777"/>
    <w:rsid w:val="00CC5297"/>
    <w:rsid w:val="00CC560D"/>
    <w:rsid w:val="00CC6392"/>
    <w:rsid w:val="00CD1264"/>
    <w:rsid w:val="00CD15F3"/>
    <w:rsid w:val="00CD2A3F"/>
    <w:rsid w:val="00CD2AF1"/>
    <w:rsid w:val="00CD5252"/>
    <w:rsid w:val="00CD53CD"/>
    <w:rsid w:val="00CD5F47"/>
    <w:rsid w:val="00CD6553"/>
    <w:rsid w:val="00CD6613"/>
    <w:rsid w:val="00CE0362"/>
    <w:rsid w:val="00CE039E"/>
    <w:rsid w:val="00CE0728"/>
    <w:rsid w:val="00CE080F"/>
    <w:rsid w:val="00CE0E45"/>
    <w:rsid w:val="00CE0F42"/>
    <w:rsid w:val="00CE1258"/>
    <w:rsid w:val="00CE17AA"/>
    <w:rsid w:val="00CE1838"/>
    <w:rsid w:val="00CE1AA6"/>
    <w:rsid w:val="00CE4B21"/>
    <w:rsid w:val="00CE58E4"/>
    <w:rsid w:val="00CE5F7F"/>
    <w:rsid w:val="00CE63A7"/>
    <w:rsid w:val="00CE6C22"/>
    <w:rsid w:val="00CF1952"/>
    <w:rsid w:val="00CF2249"/>
    <w:rsid w:val="00CF24CE"/>
    <w:rsid w:val="00CF2949"/>
    <w:rsid w:val="00CF4401"/>
    <w:rsid w:val="00CF5863"/>
    <w:rsid w:val="00CF5A58"/>
    <w:rsid w:val="00CF5F3A"/>
    <w:rsid w:val="00CF607D"/>
    <w:rsid w:val="00D102EE"/>
    <w:rsid w:val="00D114FB"/>
    <w:rsid w:val="00D12F31"/>
    <w:rsid w:val="00D14467"/>
    <w:rsid w:val="00D2040B"/>
    <w:rsid w:val="00D23CCB"/>
    <w:rsid w:val="00D24262"/>
    <w:rsid w:val="00D25CBA"/>
    <w:rsid w:val="00D311C2"/>
    <w:rsid w:val="00D32CF4"/>
    <w:rsid w:val="00D332A5"/>
    <w:rsid w:val="00D332C2"/>
    <w:rsid w:val="00D3534E"/>
    <w:rsid w:val="00D36C89"/>
    <w:rsid w:val="00D3788C"/>
    <w:rsid w:val="00D37981"/>
    <w:rsid w:val="00D37E58"/>
    <w:rsid w:val="00D4128B"/>
    <w:rsid w:val="00D44403"/>
    <w:rsid w:val="00D46889"/>
    <w:rsid w:val="00D4746B"/>
    <w:rsid w:val="00D508F7"/>
    <w:rsid w:val="00D5162A"/>
    <w:rsid w:val="00D51833"/>
    <w:rsid w:val="00D520B6"/>
    <w:rsid w:val="00D520D7"/>
    <w:rsid w:val="00D54993"/>
    <w:rsid w:val="00D54BED"/>
    <w:rsid w:val="00D55A61"/>
    <w:rsid w:val="00D60341"/>
    <w:rsid w:val="00D60AC0"/>
    <w:rsid w:val="00D61760"/>
    <w:rsid w:val="00D630BE"/>
    <w:rsid w:val="00D6365A"/>
    <w:rsid w:val="00D64910"/>
    <w:rsid w:val="00D666AC"/>
    <w:rsid w:val="00D678B0"/>
    <w:rsid w:val="00D7006F"/>
    <w:rsid w:val="00D70771"/>
    <w:rsid w:val="00D70AB6"/>
    <w:rsid w:val="00D71AE5"/>
    <w:rsid w:val="00D71F31"/>
    <w:rsid w:val="00D72332"/>
    <w:rsid w:val="00D72602"/>
    <w:rsid w:val="00D72D7D"/>
    <w:rsid w:val="00D738C1"/>
    <w:rsid w:val="00D74171"/>
    <w:rsid w:val="00D75C73"/>
    <w:rsid w:val="00D76AE9"/>
    <w:rsid w:val="00D7712B"/>
    <w:rsid w:val="00D826F8"/>
    <w:rsid w:val="00D91A60"/>
    <w:rsid w:val="00D91FE6"/>
    <w:rsid w:val="00D92201"/>
    <w:rsid w:val="00D93F17"/>
    <w:rsid w:val="00D948D3"/>
    <w:rsid w:val="00D949D4"/>
    <w:rsid w:val="00D94C8F"/>
    <w:rsid w:val="00D951EB"/>
    <w:rsid w:val="00D952A7"/>
    <w:rsid w:val="00D95308"/>
    <w:rsid w:val="00D976B7"/>
    <w:rsid w:val="00D97E25"/>
    <w:rsid w:val="00DA0BBE"/>
    <w:rsid w:val="00DA141A"/>
    <w:rsid w:val="00DA2A34"/>
    <w:rsid w:val="00DA2FC2"/>
    <w:rsid w:val="00DA3B6F"/>
    <w:rsid w:val="00DA3F71"/>
    <w:rsid w:val="00DA4206"/>
    <w:rsid w:val="00DA5ED9"/>
    <w:rsid w:val="00DA6CE4"/>
    <w:rsid w:val="00DA76B4"/>
    <w:rsid w:val="00DB3709"/>
    <w:rsid w:val="00DB5302"/>
    <w:rsid w:val="00DB5321"/>
    <w:rsid w:val="00DB5378"/>
    <w:rsid w:val="00DB6441"/>
    <w:rsid w:val="00DB6DAE"/>
    <w:rsid w:val="00DB70B6"/>
    <w:rsid w:val="00DB7CAF"/>
    <w:rsid w:val="00DC09DE"/>
    <w:rsid w:val="00DC14D1"/>
    <w:rsid w:val="00DC1694"/>
    <w:rsid w:val="00DC2032"/>
    <w:rsid w:val="00DC333B"/>
    <w:rsid w:val="00DC3B5F"/>
    <w:rsid w:val="00DC3F75"/>
    <w:rsid w:val="00DC51D5"/>
    <w:rsid w:val="00DC7070"/>
    <w:rsid w:val="00DC71B2"/>
    <w:rsid w:val="00DC726F"/>
    <w:rsid w:val="00DD1BE3"/>
    <w:rsid w:val="00DD2305"/>
    <w:rsid w:val="00DD2F7D"/>
    <w:rsid w:val="00DD3108"/>
    <w:rsid w:val="00DD33EB"/>
    <w:rsid w:val="00DD348F"/>
    <w:rsid w:val="00DD3A9D"/>
    <w:rsid w:val="00DD4394"/>
    <w:rsid w:val="00DD463D"/>
    <w:rsid w:val="00DD4EB7"/>
    <w:rsid w:val="00DD5765"/>
    <w:rsid w:val="00DD5939"/>
    <w:rsid w:val="00DE3F1E"/>
    <w:rsid w:val="00DE412E"/>
    <w:rsid w:val="00DE48D2"/>
    <w:rsid w:val="00DE6E97"/>
    <w:rsid w:val="00DE7F92"/>
    <w:rsid w:val="00DF05EA"/>
    <w:rsid w:val="00DF0B41"/>
    <w:rsid w:val="00DF459A"/>
    <w:rsid w:val="00DF4875"/>
    <w:rsid w:val="00DF6C73"/>
    <w:rsid w:val="00DF7578"/>
    <w:rsid w:val="00E01310"/>
    <w:rsid w:val="00E0158A"/>
    <w:rsid w:val="00E021C8"/>
    <w:rsid w:val="00E0251B"/>
    <w:rsid w:val="00E02776"/>
    <w:rsid w:val="00E0326E"/>
    <w:rsid w:val="00E050DE"/>
    <w:rsid w:val="00E05137"/>
    <w:rsid w:val="00E0629E"/>
    <w:rsid w:val="00E066D7"/>
    <w:rsid w:val="00E0782F"/>
    <w:rsid w:val="00E07BBC"/>
    <w:rsid w:val="00E07E8C"/>
    <w:rsid w:val="00E104DB"/>
    <w:rsid w:val="00E107B9"/>
    <w:rsid w:val="00E10E2F"/>
    <w:rsid w:val="00E10F96"/>
    <w:rsid w:val="00E11D74"/>
    <w:rsid w:val="00E126CF"/>
    <w:rsid w:val="00E12F81"/>
    <w:rsid w:val="00E14A98"/>
    <w:rsid w:val="00E15A03"/>
    <w:rsid w:val="00E16899"/>
    <w:rsid w:val="00E17932"/>
    <w:rsid w:val="00E17ED1"/>
    <w:rsid w:val="00E20306"/>
    <w:rsid w:val="00E20626"/>
    <w:rsid w:val="00E20659"/>
    <w:rsid w:val="00E23167"/>
    <w:rsid w:val="00E24A1C"/>
    <w:rsid w:val="00E24BBA"/>
    <w:rsid w:val="00E25057"/>
    <w:rsid w:val="00E25387"/>
    <w:rsid w:val="00E25C37"/>
    <w:rsid w:val="00E26C38"/>
    <w:rsid w:val="00E26C8B"/>
    <w:rsid w:val="00E27A47"/>
    <w:rsid w:val="00E30A4A"/>
    <w:rsid w:val="00E31423"/>
    <w:rsid w:val="00E32D0A"/>
    <w:rsid w:val="00E33468"/>
    <w:rsid w:val="00E33B09"/>
    <w:rsid w:val="00E341C4"/>
    <w:rsid w:val="00E342DF"/>
    <w:rsid w:val="00E3448D"/>
    <w:rsid w:val="00E34800"/>
    <w:rsid w:val="00E3568D"/>
    <w:rsid w:val="00E35A49"/>
    <w:rsid w:val="00E37522"/>
    <w:rsid w:val="00E4194B"/>
    <w:rsid w:val="00E45CF3"/>
    <w:rsid w:val="00E4670F"/>
    <w:rsid w:val="00E47BDA"/>
    <w:rsid w:val="00E509D0"/>
    <w:rsid w:val="00E50CAE"/>
    <w:rsid w:val="00E514FE"/>
    <w:rsid w:val="00E52258"/>
    <w:rsid w:val="00E52AA0"/>
    <w:rsid w:val="00E539B6"/>
    <w:rsid w:val="00E53CEE"/>
    <w:rsid w:val="00E549D7"/>
    <w:rsid w:val="00E56324"/>
    <w:rsid w:val="00E57A5A"/>
    <w:rsid w:val="00E60111"/>
    <w:rsid w:val="00E60484"/>
    <w:rsid w:val="00E606A5"/>
    <w:rsid w:val="00E613E2"/>
    <w:rsid w:val="00E62138"/>
    <w:rsid w:val="00E6222D"/>
    <w:rsid w:val="00E6262B"/>
    <w:rsid w:val="00E63AC1"/>
    <w:rsid w:val="00E6554C"/>
    <w:rsid w:val="00E66DAC"/>
    <w:rsid w:val="00E6747A"/>
    <w:rsid w:val="00E7327E"/>
    <w:rsid w:val="00E73402"/>
    <w:rsid w:val="00E73767"/>
    <w:rsid w:val="00E73EC0"/>
    <w:rsid w:val="00E74B39"/>
    <w:rsid w:val="00E76A56"/>
    <w:rsid w:val="00E76DC2"/>
    <w:rsid w:val="00E7751A"/>
    <w:rsid w:val="00E80B1D"/>
    <w:rsid w:val="00E81A0E"/>
    <w:rsid w:val="00E828B0"/>
    <w:rsid w:val="00E82BE0"/>
    <w:rsid w:val="00E83463"/>
    <w:rsid w:val="00E8446E"/>
    <w:rsid w:val="00E84C3D"/>
    <w:rsid w:val="00E85667"/>
    <w:rsid w:val="00E857BA"/>
    <w:rsid w:val="00E858AE"/>
    <w:rsid w:val="00E86D7B"/>
    <w:rsid w:val="00E90A4D"/>
    <w:rsid w:val="00E90B20"/>
    <w:rsid w:val="00E90D31"/>
    <w:rsid w:val="00E9329E"/>
    <w:rsid w:val="00E943F3"/>
    <w:rsid w:val="00E948D4"/>
    <w:rsid w:val="00E9640D"/>
    <w:rsid w:val="00E96632"/>
    <w:rsid w:val="00E96763"/>
    <w:rsid w:val="00E9686C"/>
    <w:rsid w:val="00E97B89"/>
    <w:rsid w:val="00EA1E44"/>
    <w:rsid w:val="00EA2030"/>
    <w:rsid w:val="00EA21E1"/>
    <w:rsid w:val="00EA289E"/>
    <w:rsid w:val="00EA2AA2"/>
    <w:rsid w:val="00EA3CDD"/>
    <w:rsid w:val="00EA447A"/>
    <w:rsid w:val="00EA484C"/>
    <w:rsid w:val="00EA4AAF"/>
    <w:rsid w:val="00EA516C"/>
    <w:rsid w:val="00EA52F3"/>
    <w:rsid w:val="00EA5B29"/>
    <w:rsid w:val="00EA6B45"/>
    <w:rsid w:val="00EA7238"/>
    <w:rsid w:val="00EA7C79"/>
    <w:rsid w:val="00EB117F"/>
    <w:rsid w:val="00EB1ACB"/>
    <w:rsid w:val="00EB319D"/>
    <w:rsid w:val="00EB412F"/>
    <w:rsid w:val="00EB4DC4"/>
    <w:rsid w:val="00EB531E"/>
    <w:rsid w:val="00EB5D7D"/>
    <w:rsid w:val="00EB6282"/>
    <w:rsid w:val="00EB67E9"/>
    <w:rsid w:val="00EB763D"/>
    <w:rsid w:val="00EC2780"/>
    <w:rsid w:val="00EC449B"/>
    <w:rsid w:val="00EC4741"/>
    <w:rsid w:val="00EC49E5"/>
    <w:rsid w:val="00EC571D"/>
    <w:rsid w:val="00EC6C52"/>
    <w:rsid w:val="00EC70AB"/>
    <w:rsid w:val="00EC71CB"/>
    <w:rsid w:val="00EC7349"/>
    <w:rsid w:val="00ED27DB"/>
    <w:rsid w:val="00ED2DBE"/>
    <w:rsid w:val="00ED337A"/>
    <w:rsid w:val="00ED3600"/>
    <w:rsid w:val="00ED360A"/>
    <w:rsid w:val="00ED364C"/>
    <w:rsid w:val="00ED3B8E"/>
    <w:rsid w:val="00ED401D"/>
    <w:rsid w:val="00ED505C"/>
    <w:rsid w:val="00ED59C6"/>
    <w:rsid w:val="00ED6D9C"/>
    <w:rsid w:val="00ED760E"/>
    <w:rsid w:val="00ED7975"/>
    <w:rsid w:val="00ED7FEB"/>
    <w:rsid w:val="00EE0B60"/>
    <w:rsid w:val="00EE0E1A"/>
    <w:rsid w:val="00EE17F3"/>
    <w:rsid w:val="00EE28BC"/>
    <w:rsid w:val="00EE31A8"/>
    <w:rsid w:val="00EE59D7"/>
    <w:rsid w:val="00EE64DC"/>
    <w:rsid w:val="00EE6FBD"/>
    <w:rsid w:val="00EF026B"/>
    <w:rsid w:val="00EF7391"/>
    <w:rsid w:val="00F00AC4"/>
    <w:rsid w:val="00F02B16"/>
    <w:rsid w:val="00F03F4C"/>
    <w:rsid w:val="00F049D1"/>
    <w:rsid w:val="00F04CF4"/>
    <w:rsid w:val="00F04D78"/>
    <w:rsid w:val="00F05428"/>
    <w:rsid w:val="00F05D40"/>
    <w:rsid w:val="00F05F57"/>
    <w:rsid w:val="00F111DF"/>
    <w:rsid w:val="00F11497"/>
    <w:rsid w:val="00F11A9D"/>
    <w:rsid w:val="00F139F2"/>
    <w:rsid w:val="00F143F7"/>
    <w:rsid w:val="00F156F7"/>
    <w:rsid w:val="00F15760"/>
    <w:rsid w:val="00F15C84"/>
    <w:rsid w:val="00F168BA"/>
    <w:rsid w:val="00F16F82"/>
    <w:rsid w:val="00F17F76"/>
    <w:rsid w:val="00F21927"/>
    <w:rsid w:val="00F21FD3"/>
    <w:rsid w:val="00F220F3"/>
    <w:rsid w:val="00F22D6E"/>
    <w:rsid w:val="00F2539E"/>
    <w:rsid w:val="00F26449"/>
    <w:rsid w:val="00F271DC"/>
    <w:rsid w:val="00F271ED"/>
    <w:rsid w:val="00F2766B"/>
    <w:rsid w:val="00F27FA3"/>
    <w:rsid w:val="00F3001A"/>
    <w:rsid w:val="00F3374D"/>
    <w:rsid w:val="00F33BD0"/>
    <w:rsid w:val="00F35237"/>
    <w:rsid w:val="00F369AE"/>
    <w:rsid w:val="00F41404"/>
    <w:rsid w:val="00F41454"/>
    <w:rsid w:val="00F41FFA"/>
    <w:rsid w:val="00F4459D"/>
    <w:rsid w:val="00F4591F"/>
    <w:rsid w:val="00F46917"/>
    <w:rsid w:val="00F50474"/>
    <w:rsid w:val="00F50EE5"/>
    <w:rsid w:val="00F51772"/>
    <w:rsid w:val="00F5209D"/>
    <w:rsid w:val="00F52F8F"/>
    <w:rsid w:val="00F53AD9"/>
    <w:rsid w:val="00F54076"/>
    <w:rsid w:val="00F54211"/>
    <w:rsid w:val="00F55667"/>
    <w:rsid w:val="00F55BBE"/>
    <w:rsid w:val="00F560CA"/>
    <w:rsid w:val="00F561D1"/>
    <w:rsid w:val="00F57154"/>
    <w:rsid w:val="00F60240"/>
    <w:rsid w:val="00F60310"/>
    <w:rsid w:val="00F61635"/>
    <w:rsid w:val="00F64713"/>
    <w:rsid w:val="00F6510B"/>
    <w:rsid w:val="00F662CA"/>
    <w:rsid w:val="00F67E5C"/>
    <w:rsid w:val="00F70F66"/>
    <w:rsid w:val="00F71AE1"/>
    <w:rsid w:val="00F732C5"/>
    <w:rsid w:val="00F75596"/>
    <w:rsid w:val="00F759E8"/>
    <w:rsid w:val="00F76B26"/>
    <w:rsid w:val="00F77656"/>
    <w:rsid w:val="00F77EE0"/>
    <w:rsid w:val="00F80169"/>
    <w:rsid w:val="00F804E1"/>
    <w:rsid w:val="00F80959"/>
    <w:rsid w:val="00F80CFA"/>
    <w:rsid w:val="00F82470"/>
    <w:rsid w:val="00F84E91"/>
    <w:rsid w:val="00F857D5"/>
    <w:rsid w:val="00F865A4"/>
    <w:rsid w:val="00F86655"/>
    <w:rsid w:val="00F917CE"/>
    <w:rsid w:val="00F920EB"/>
    <w:rsid w:val="00F939EA"/>
    <w:rsid w:val="00F943E7"/>
    <w:rsid w:val="00F94BAD"/>
    <w:rsid w:val="00F9554D"/>
    <w:rsid w:val="00F95750"/>
    <w:rsid w:val="00F95BF2"/>
    <w:rsid w:val="00F95D8E"/>
    <w:rsid w:val="00F96E8A"/>
    <w:rsid w:val="00FA01D9"/>
    <w:rsid w:val="00FA0DA6"/>
    <w:rsid w:val="00FA16EF"/>
    <w:rsid w:val="00FA250F"/>
    <w:rsid w:val="00FA2D9E"/>
    <w:rsid w:val="00FA2E28"/>
    <w:rsid w:val="00FA3BEF"/>
    <w:rsid w:val="00FA4231"/>
    <w:rsid w:val="00FA4AD5"/>
    <w:rsid w:val="00FA4E8B"/>
    <w:rsid w:val="00FA4F03"/>
    <w:rsid w:val="00FA604B"/>
    <w:rsid w:val="00FA6668"/>
    <w:rsid w:val="00FA6A7D"/>
    <w:rsid w:val="00FA7A98"/>
    <w:rsid w:val="00FB030F"/>
    <w:rsid w:val="00FB0CCD"/>
    <w:rsid w:val="00FB30E9"/>
    <w:rsid w:val="00FB3A0A"/>
    <w:rsid w:val="00FB4763"/>
    <w:rsid w:val="00FB4777"/>
    <w:rsid w:val="00FB5460"/>
    <w:rsid w:val="00FB5470"/>
    <w:rsid w:val="00FB5A31"/>
    <w:rsid w:val="00FB6044"/>
    <w:rsid w:val="00FB65C0"/>
    <w:rsid w:val="00FC01A1"/>
    <w:rsid w:val="00FC0CFD"/>
    <w:rsid w:val="00FC0D5E"/>
    <w:rsid w:val="00FC18D0"/>
    <w:rsid w:val="00FC197D"/>
    <w:rsid w:val="00FC3C7D"/>
    <w:rsid w:val="00FC5780"/>
    <w:rsid w:val="00FC777A"/>
    <w:rsid w:val="00FD0815"/>
    <w:rsid w:val="00FD093D"/>
    <w:rsid w:val="00FD0DB8"/>
    <w:rsid w:val="00FD1060"/>
    <w:rsid w:val="00FD15CF"/>
    <w:rsid w:val="00FD2886"/>
    <w:rsid w:val="00FD39C2"/>
    <w:rsid w:val="00FD4025"/>
    <w:rsid w:val="00FD4C5A"/>
    <w:rsid w:val="00FD6486"/>
    <w:rsid w:val="00FD73AF"/>
    <w:rsid w:val="00FE0521"/>
    <w:rsid w:val="00FE08E8"/>
    <w:rsid w:val="00FE1820"/>
    <w:rsid w:val="00FE201D"/>
    <w:rsid w:val="00FE275D"/>
    <w:rsid w:val="00FE3898"/>
    <w:rsid w:val="00FE3CC8"/>
    <w:rsid w:val="00FE6FBA"/>
    <w:rsid w:val="00FE7BF4"/>
    <w:rsid w:val="00FF29AA"/>
    <w:rsid w:val="00FF2C6D"/>
    <w:rsid w:val="00FF4A34"/>
    <w:rsid w:val="00FF6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463D85"/>
  <w15:chartTrackingRefBased/>
  <w15:docId w15:val="{3339266A-2E1B-4068-82DC-3CF826F62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63B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63BC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CA0D4D"/>
    <w:rPr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092BC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092BC5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16F82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0010C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3D79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5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3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9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81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n-us/azure/cognitive-services/what-are-cognitive-services" TargetMode="External"/><Relationship Id="rId13" Type="http://schemas.openxmlformats.org/officeDocument/2006/relationships/image" Target="media/image2.png"/><Relationship Id="rId18" Type="http://schemas.openxmlformats.org/officeDocument/2006/relationships/hyperlink" Target="http://nlp_architect.nervanasys.com/absa.html" TargetMode="External"/><Relationship Id="rId26" Type="http://schemas.openxmlformats.org/officeDocument/2006/relationships/hyperlink" Target="https://towardsdatascience.com/bert-explained-state-of-the-art-language-model-for-nlp-f8b21a9b6270" TargetMode="External"/><Relationship Id="rId39" Type="http://schemas.openxmlformats.org/officeDocument/2006/relationships/hyperlink" Target="https://towardsdatascience.com/light-on-math-ml-intuitive-guide-to-understanding-glove-embeddings-b13b4f19c010" TargetMode="External"/><Relationship Id="rId3" Type="http://schemas.openxmlformats.org/officeDocument/2006/relationships/styles" Target="styles.xml"/><Relationship Id="rId21" Type="http://schemas.openxmlformats.org/officeDocument/2006/relationships/hyperlink" Target="https://arxiv.org/abs/1706.03762" TargetMode="External"/><Relationship Id="rId34" Type="http://schemas.openxmlformats.org/officeDocument/2006/relationships/hyperlink" Target="https://github.com/stanfordnlp/GloVe" TargetMode="External"/><Relationship Id="rId42" Type="http://schemas.openxmlformats.org/officeDocument/2006/relationships/hyperlink" Target="https://docs.microsoft.com/en-us/azure/machine-learning/algorithm-module-reference/convert-word-to-vector" TargetMode="External"/><Relationship Id="rId47" Type="http://schemas.openxmlformats.org/officeDocument/2006/relationships/fontTable" Target="fontTable.xml"/><Relationship Id="rId7" Type="http://schemas.openxmlformats.org/officeDocument/2006/relationships/hyperlink" Target="https://docs.microsoft.com/en-us/azure/cognitive-services/text-analytics/" TargetMode="External"/><Relationship Id="rId12" Type="http://schemas.openxmlformats.org/officeDocument/2006/relationships/hyperlink" Target="https://docs.microsoft.com/en-us/azure/architecture/data-guide/technology-choices/natural-language-processing" TargetMode="External"/><Relationship Id="rId17" Type="http://schemas.openxmlformats.org/officeDocument/2006/relationships/hyperlink" Target="https://docs.microsoft.com/en-us/learn/modules/analyze-text-with-text-analytics-service/1-introduction" TargetMode="External"/><Relationship Id="rId25" Type="http://schemas.openxmlformats.org/officeDocument/2006/relationships/hyperlink" Target="https://towardsml.com/2019/09/17/bert-explained-a-complete-guide-with-theory-and-tutorial/" TargetMode="External"/><Relationship Id="rId33" Type="http://schemas.openxmlformats.org/officeDocument/2006/relationships/hyperlink" Target="https://nlp.stanford.edu/pubs/glove.pdf" TargetMode="External"/><Relationship Id="rId38" Type="http://schemas.openxmlformats.org/officeDocument/2006/relationships/hyperlink" Target="https://machinelearninginterview.com/topics/natural-language-processing/what-is-the-difference-between-word2vec-and-glove/" TargetMode="External"/><Relationship Id="rId46" Type="http://schemas.openxmlformats.org/officeDocument/2006/relationships/hyperlink" Target="https://blogs.microsoft.com/ai/from-conversation-to-code-microsoft-introduces-its-first-product-features-powered-by-gpt-3/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cs.microsoft.com/en-us/learn/modules/analyze-text-with-text-analytics-service/1-introduction" TargetMode="External"/><Relationship Id="rId20" Type="http://schemas.openxmlformats.org/officeDocument/2006/relationships/hyperlink" Target="https://en.wikipedia.org/wiki/BERT_(language_model)" TargetMode="External"/><Relationship Id="rId29" Type="http://schemas.openxmlformats.org/officeDocument/2006/relationships/hyperlink" Target="https://docs.microsoft.com/en-us/azure/machine-learning/how-to-configure-auto-features" TargetMode="External"/><Relationship Id="rId41" Type="http://schemas.openxmlformats.org/officeDocument/2006/relationships/hyperlink" Target="https://medium.com/analytics-vidhya/word-embeddings-in-nlp-word2vec-glove-fasttext-24d4d4286a73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https://docs.microsoft.com/en-us/azure/architecture/data-guide/technology-choices/data-science-and-machine-learning?context=azure%2fmachine-learning%2fstudio%2fcontext%2fml-context" TargetMode="External"/><Relationship Id="rId24" Type="http://schemas.openxmlformats.org/officeDocument/2006/relationships/hyperlink" Target="https://jalammar.github.io/illustrated-bert/" TargetMode="External"/><Relationship Id="rId32" Type="http://schemas.openxmlformats.org/officeDocument/2006/relationships/hyperlink" Target="https://nlp.stanford.edu/projects/glove/" TargetMode="External"/><Relationship Id="rId37" Type="http://schemas.openxmlformats.org/officeDocument/2006/relationships/hyperlink" Target="https://arxiv.org/pdf/1607.01759.pdf" TargetMode="External"/><Relationship Id="rId40" Type="http://schemas.openxmlformats.org/officeDocument/2006/relationships/hyperlink" Target="https://medium.com/swlh/a-quick-overview-of-the-main-difference-between-word2vec-and-fasttext-b9d3f6e274e9" TargetMode="External"/><Relationship Id="rId45" Type="http://schemas.openxmlformats.org/officeDocument/2006/relationships/hyperlink" Target="https://blogs.microsoft.com/blog/2020/09/22/microsoft-teams-up-with-openai-to-exclusively-license-gpt-3-language-model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s.microsoft.com/en-us/azure/machine-learning/algorithm-module-reference/convert-word-to-vector" TargetMode="External"/><Relationship Id="rId23" Type="http://schemas.openxmlformats.org/officeDocument/2006/relationships/hyperlink" Target="https://ai.googleblog.com/2018/11/open-sourcing-bert-state-of-art-pre.html" TargetMode="External"/><Relationship Id="rId28" Type="http://schemas.openxmlformats.org/officeDocument/2006/relationships/hyperlink" Target="https://azure.microsoft.com/en-us/blog/microsoft-makes-it-easier-to-build-popular-language-representation-model-bert-at-large-scale/" TargetMode="External"/><Relationship Id="rId36" Type="http://schemas.openxmlformats.org/officeDocument/2006/relationships/hyperlink" Target="https://arxiv.org/pdf/1411.2738.pdf" TargetMode="External"/><Relationship Id="rId10" Type="http://schemas.openxmlformats.org/officeDocument/2006/relationships/hyperlink" Target="https://gallery.azure.ai/Collection/Text-Analytics-Modules-in-Azure-Machine-Learning-1" TargetMode="External"/><Relationship Id="rId19" Type="http://schemas.openxmlformats.org/officeDocument/2006/relationships/hyperlink" Target="https://github.com/microsoft/nlp-recipes" TargetMode="External"/><Relationship Id="rId31" Type="http://schemas.openxmlformats.org/officeDocument/2006/relationships/hyperlink" Target="https://nlp.stanford.edu/projects/glove/" TargetMode="External"/><Relationship Id="rId44" Type="http://schemas.openxmlformats.org/officeDocument/2006/relationships/hyperlink" Target="https://docs.microsoft.com/ko-kr/rest/api/databrick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microsoft.com/en-us/azure/cognitive-services/text-analytics/text-analytics-resource-faq" TargetMode="External"/><Relationship Id="rId14" Type="http://schemas.openxmlformats.org/officeDocument/2006/relationships/hyperlink" Target="https://docs.microsoft.com/en-us/azure/machine-learning/how-to-configure-auto-features" TargetMode="External"/><Relationship Id="rId22" Type="http://schemas.openxmlformats.org/officeDocument/2006/relationships/hyperlink" Target="https://ai.googleblog.com/2017/08/transformer-novel-neural-network.html" TargetMode="External"/><Relationship Id="rId27" Type="http://schemas.openxmlformats.org/officeDocument/2006/relationships/hyperlink" Target="https://github.com/Microsoft/AzureML-BERT" TargetMode="External"/><Relationship Id="rId30" Type="http://schemas.openxmlformats.org/officeDocument/2006/relationships/image" Target="media/image3.png"/><Relationship Id="rId35" Type="http://schemas.openxmlformats.org/officeDocument/2006/relationships/hyperlink" Target="https://radimrehurek.com/gensim/models/fasttext.html" TargetMode="External"/><Relationship Id="rId43" Type="http://schemas.openxmlformats.org/officeDocument/2006/relationships/hyperlink" Target="https://github.com/microsoft/SynapseML" TargetMode="Externa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c</b:Tag>
    <b:SourceType>InternetSite</b:SourceType>
    <b:Guid>{B5468E05-6777-4AC4-B29C-273AF1E9EDE8}</b:Guid>
    <b:Author>
      <b:Author>
        <b:NameList>
          <b:Person>
            <b:Last>Microsoft</b:Last>
          </b:Person>
        </b:NameList>
      </b:Author>
    </b:Author>
    <b:InternetSiteTitle>Text Analytics API documentation</b:InternetSiteTitle>
    <b:URL>https://docs.microsoft.com/en-us/azure/cognitive-services/text-analytics/</b:URL>
    <b:RefOrder>1</b:RefOrder>
  </b:Source>
</b:Sources>
</file>

<file path=customXml/itemProps1.xml><?xml version="1.0" encoding="utf-8"?>
<ds:datastoreItem xmlns:ds="http://schemas.openxmlformats.org/officeDocument/2006/customXml" ds:itemID="{DA18B75D-A1F9-4D2C-89CD-3EB1D76E41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8</TotalTime>
  <Pages>10</Pages>
  <Words>3503</Words>
  <Characters>19973</Characters>
  <Application>Microsoft Office Word</Application>
  <DocSecurity>0</DocSecurity>
  <Lines>166</Lines>
  <Paragraphs>46</Paragraphs>
  <ScaleCrop>false</ScaleCrop>
  <Company/>
  <LinksUpToDate>false</LinksUpToDate>
  <CharactersWithSpaces>23430</CharactersWithSpaces>
  <SharedDoc>false</SharedDoc>
  <HLinks>
    <vt:vector size="108" baseType="variant">
      <vt:variant>
        <vt:i4>720964</vt:i4>
      </vt:variant>
      <vt:variant>
        <vt:i4>57</vt:i4>
      </vt:variant>
      <vt:variant>
        <vt:i4>0</vt:i4>
      </vt:variant>
      <vt:variant>
        <vt:i4>5</vt:i4>
      </vt:variant>
      <vt:variant>
        <vt:lpwstr>https://github.com/Microsoft/AzureML-BERT</vt:lpwstr>
      </vt:variant>
      <vt:variant>
        <vt:lpwstr/>
      </vt:variant>
      <vt:variant>
        <vt:i4>2162793</vt:i4>
      </vt:variant>
      <vt:variant>
        <vt:i4>54</vt:i4>
      </vt:variant>
      <vt:variant>
        <vt:i4>0</vt:i4>
      </vt:variant>
      <vt:variant>
        <vt:i4>5</vt:i4>
      </vt:variant>
      <vt:variant>
        <vt:lpwstr>https://towardsdatascience.com/bert-explained-state-of-the-art-language-model-for-nlp-f8b21a9b6270</vt:lpwstr>
      </vt:variant>
      <vt:variant>
        <vt:lpwstr/>
      </vt:variant>
      <vt:variant>
        <vt:i4>6357041</vt:i4>
      </vt:variant>
      <vt:variant>
        <vt:i4>51</vt:i4>
      </vt:variant>
      <vt:variant>
        <vt:i4>0</vt:i4>
      </vt:variant>
      <vt:variant>
        <vt:i4>5</vt:i4>
      </vt:variant>
      <vt:variant>
        <vt:lpwstr>https://towardsml.com/2019/09/17/bert-explained-a-complete-guide-with-theory-and-tutorial/</vt:lpwstr>
      </vt:variant>
      <vt:variant>
        <vt:lpwstr/>
      </vt:variant>
      <vt:variant>
        <vt:i4>131092</vt:i4>
      </vt:variant>
      <vt:variant>
        <vt:i4>48</vt:i4>
      </vt:variant>
      <vt:variant>
        <vt:i4>0</vt:i4>
      </vt:variant>
      <vt:variant>
        <vt:i4>5</vt:i4>
      </vt:variant>
      <vt:variant>
        <vt:lpwstr>https://jalammar.github.io/illustrated-bert/</vt:lpwstr>
      </vt:variant>
      <vt:variant>
        <vt:lpwstr/>
      </vt:variant>
      <vt:variant>
        <vt:i4>7209021</vt:i4>
      </vt:variant>
      <vt:variant>
        <vt:i4>45</vt:i4>
      </vt:variant>
      <vt:variant>
        <vt:i4>0</vt:i4>
      </vt:variant>
      <vt:variant>
        <vt:i4>5</vt:i4>
      </vt:variant>
      <vt:variant>
        <vt:lpwstr>https://ai.googleblog.com/2018/11/open-sourcing-bert-state-of-art-pre.html</vt:lpwstr>
      </vt:variant>
      <vt:variant>
        <vt:lpwstr/>
      </vt:variant>
      <vt:variant>
        <vt:i4>6291580</vt:i4>
      </vt:variant>
      <vt:variant>
        <vt:i4>42</vt:i4>
      </vt:variant>
      <vt:variant>
        <vt:i4>0</vt:i4>
      </vt:variant>
      <vt:variant>
        <vt:i4>5</vt:i4>
      </vt:variant>
      <vt:variant>
        <vt:lpwstr>https://ai.googleblog.com/2017/08/transformer-novel-neural-network.html</vt:lpwstr>
      </vt:variant>
      <vt:variant>
        <vt:lpwstr/>
      </vt:variant>
      <vt:variant>
        <vt:i4>31</vt:i4>
      </vt:variant>
      <vt:variant>
        <vt:i4>39</vt:i4>
      </vt:variant>
      <vt:variant>
        <vt:i4>0</vt:i4>
      </vt:variant>
      <vt:variant>
        <vt:i4>5</vt:i4>
      </vt:variant>
      <vt:variant>
        <vt:lpwstr>https://arxiv.org/abs/1706.03762</vt:lpwstr>
      </vt:variant>
      <vt:variant>
        <vt:lpwstr/>
      </vt:variant>
      <vt:variant>
        <vt:i4>7536766</vt:i4>
      </vt:variant>
      <vt:variant>
        <vt:i4>36</vt:i4>
      </vt:variant>
      <vt:variant>
        <vt:i4>0</vt:i4>
      </vt:variant>
      <vt:variant>
        <vt:i4>5</vt:i4>
      </vt:variant>
      <vt:variant>
        <vt:lpwstr>https://en.wikipedia.org/wiki/BERT_(language_model)</vt:lpwstr>
      </vt:variant>
      <vt:variant>
        <vt:lpwstr/>
      </vt:variant>
      <vt:variant>
        <vt:i4>655425</vt:i4>
      </vt:variant>
      <vt:variant>
        <vt:i4>33</vt:i4>
      </vt:variant>
      <vt:variant>
        <vt:i4>0</vt:i4>
      </vt:variant>
      <vt:variant>
        <vt:i4>5</vt:i4>
      </vt:variant>
      <vt:variant>
        <vt:lpwstr>https://github.com/microsoft/nlp-recipes</vt:lpwstr>
      </vt:variant>
      <vt:variant>
        <vt:lpwstr/>
      </vt:variant>
      <vt:variant>
        <vt:i4>4325410</vt:i4>
      </vt:variant>
      <vt:variant>
        <vt:i4>27</vt:i4>
      </vt:variant>
      <vt:variant>
        <vt:i4>0</vt:i4>
      </vt:variant>
      <vt:variant>
        <vt:i4>5</vt:i4>
      </vt:variant>
      <vt:variant>
        <vt:lpwstr>http://nlp_architect.nervanasys.com/absa.html</vt:lpwstr>
      </vt:variant>
      <vt:variant>
        <vt:lpwstr/>
      </vt:variant>
      <vt:variant>
        <vt:i4>8126573</vt:i4>
      </vt:variant>
      <vt:variant>
        <vt:i4>24</vt:i4>
      </vt:variant>
      <vt:variant>
        <vt:i4>0</vt:i4>
      </vt:variant>
      <vt:variant>
        <vt:i4>5</vt:i4>
      </vt:variant>
      <vt:variant>
        <vt:lpwstr>https://docs.microsoft.com/en-us/learn/modules/analyze-text-with-text-analytics-service/1-introduction</vt:lpwstr>
      </vt:variant>
      <vt:variant>
        <vt:lpwstr/>
      </vt:variant>
      <vt:variant>
        <vt:i4>8126573</vt:i4>
      </vt:variant>
      <vt:variant>
        <vt:i4>21</vt:i4>
      </vt:variant>
      <vt:variant>
        <vt:i4>0</vt:i4>
      </vt:variant>
      <vt:variant>
        <vt:i4>5</vt:i4>
      </vt:variant>
      <vt:variant>
        <vt:lpwstr>https://docs.microsoft.com/en-us/learn/modules/analyze-text-with-text-analytics-service/1-introduction</vt:lpwstr>
      </vt:variant>
      <vt:variant>
        <vt:lpwstr/>
      </vt:variant>
      <vt:variant>
        <vt:i4>4653146</vt:i4>
      </vt:variant>
      <vt:variant>
        <vt:i4>15</vt:i4>
      </vt:variant>
      <vt:variant>
        <vt:i4>0</vt:i4>
      </vt:variant>
      <vt:variant>
        <vt:i4>5</vt:i4>
      </vt:variant>
      <vt:variant>
        <vt:lpwstr>https://docs.microsoft.com/en-us/azure/architecture/data-guide/technology-choices/data-science-and-machine-learning?context=azure%2fmachine-learning%2fstudio%2fcontext%2fml-context</vt:lpwstr>
      </vt:variant>
      <vt:variant>
        <vt:lpwstr/>
      </vt:variant>
      <vt:variant>
        <vt:i4>5636190</vt:i4>
      </vt:variant>
      <vt:variant>
        <vt:i4>12</vt:i4>
      </vt:variant>
      <vt:variant>
        <vt:i4>0</vt:i4>
      </vt:variant>
      <vt:variant>
        <vt:i4>5</vt:i4>
      </vt:variant>
      <vt:variant>
        <vt:lpwstr>https://docs.microsoft.com/en-us/azure/architecture/data-guide/technology-choices/natural-language-processing</vt:lpwstr>
      </vt:variant>
      <vt:variant>
        <vt:lpwstr/>
      </vt:variant>
      <vt:variant>
        <vt:i4>3539065</vt:i4>
      </vt:variant>
      <vt:variant>
        <vt:i4>9</vt:i4>
      </vt:variant>
      <vt:variant>
        <vt:i4>0</vt:i4>
      </vt:variant>
      <vt:variant>
        <vt:i4>5</vt:i4>
      </vt:variant>
      <vt:variant>
        <vt:lpwstr>https://gallery.azure.ai/Collection/Text-Analytics-Modules-in-Azure-Machine-Learning-1</vt:lpwstr>
      </vt:variant>
      <vt:variant>
        <vt:lpwstr/>
      </vt:variant>
      <vt:variant>
        <vt:i4>1114117</vt:i4>
      </vt:variant>
      <vt:variant>
        <vt:i4>6</vt:i4>
      </vt:variant>
      <vt:variant>
        <vt:i4>0</vt:i4>
      </vt:variant>
      <vt:variant>
        <vt:i4>5</vt:i4>
      </vt:variant>
      <vt:variant>
        <vt:lpwstr>https://docs.microsoft.com/en-us/azure/cognitive-services/text-analytics/text-analytics-resource-faq</vt:lpwstr>
      </vt:variant>
      <vt:variant>
        <vt:lpwstr/>
      </vt:variant>
      <vt:variant>
        <vt:i4>262157</vt:i4>
      </vt:variant>
      <vt:variant>
        <vt:i4>3</vt:i4>
      </vt:variant>
      <vt:variant>
        <vt:i4>0</vt:i4>
      </vt:variant>
      <vt:variant>
        <vt:i4>5</vt:i4>
      </vt:variant>
      <vt:variant>
        <vt:lpwstr>https://docs.microsoft.com/en-us/azure/cognitive-services/what-are-cognitive-services</vt:lpwstr>
      </vt:variant>
      <vt:variant>
        <vt:lpwstr/>
      </vt:variant>
      <vt:variant>
        <vt:i4>131075</vt:i4>
      </vt:variant>
      <vt:variant>
        <vt:i4>0</vt:i4>
      </vt:variant>
      <vt:variant>
        <vt:i4>0</vt:i4>
      </vt:variant>
      <vt:variant>
        <vt:i4>5</vt:i4>
      </vt:variant>
      <vt:variant>
        <vt:lpwstr>https://docs.microsoft.com/en-us/azure/cognitive-services/text-analytic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Seungill</dc:creator>
  <cp:keywords/>
  <dc:description/>
  <cp:lastModifiedBy>Kim, SeungIll</cp:lastModifiedBy>
  <cp:revision>2506</cp:revision>
  <cp:lastPrinted>2021-10-29T05:45:00Z</cp:lastPrinted>
  <dcterms:created xsi:type="dcterms:W3CDTF">2021-10-08T09:47:00Z</dcterms:created>
  <dcterms:modified xsi:type="dcterms:W3CDTF">2021-10-29T05:45:00Z</dcterms:modified>
</cp:coreProperties>
</file>